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45384B" w14:textId="77777777" w:rsidR="00964744" w:rsidRPr="00AC5680" w:rsidRDefault="003D6DC5" w:rsidP="00964744">
      <w:pPr>
        <w:adjustRightInd w:val="0"/>
        <w:snapToGrid w:val="0"/>
        <w:ind w:rightChars="13" w:right="31"/>
        <w:jc w:val="right"/>
        <w:rPr>
          <w:b/>
          <w:snapToGrid w:val="0"/>
          <w:kern w:val="0"/>
          <w:lang w:eastAsia="zh-HK"/>
        </w:rPr>
      </w:pPr>
      <w:r w:rsidRPr="00AC5680">
        <w:rPr>
          <w:b/>
          <w:bCs/>
        </w:rPr>
        <w:t>附件四</w:t>
      </w:r>
    </w:p>
    <w:p w14:paraId="078D8844" w14:textId="2F9018E4" w:rsidR="009B719B" w:rsidRPr="00AC5680" w:rsidRDefault="008D674D" w:rsidP="00964744">
      <w:pPr>
        <w:adjustRightInd w:val="0"/>
        <w:snapToGrid w:val="0"/>
        <w:jc w:val="center"/>
        <w:rPr>
          <w:b/>
          <w:bCs/>
          <w:snapToGrid w:val="0"/>
          <w:kern w:val="0"/>
          <w:lang w:eastAsia="zh-HK"/>
        </w:rPr>
      </w:pPr>
      <w:r>
        <w:rPr>
          <w:noProof/>
          <w:kern w:val="0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783206B" wp14:editId="7B3807CC">
                <wp:simplePos x="0" y="0"/>
                <wp:positionH relativeFrom="column">
                  <wp:posOffset>4604385</wp:posOffset>
                </wp:positionH>
                <wp:positionV relativeFrom="paragraph">
                  <wp:posOffset>10795</wp:posOffset>
                </wp:positionV>
                <wp:extent cx="1504315" cy="699770"/>
                <wp:effectExtent l="0" t="0" r="19685" b="24130"/>
                <wp:wrapNone/>
                <wp:docPr id="24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315" cy="699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3405015" w14:textId="77777777" w:rsidR="00667471" w:rsidRPr="00455A09" w:rsidRDefault="00667471">
                            <w:pPr>
                              <w:jc w:val="center"/>
                              <w:rPr>
                                <w:b/>
                                <w:spacing w:val="20"/>
                                <w:sz w:val="18"/>
                                <w:szCs w:val="18"/>
                              </w:rPr>
                            </w:pPr>
                            <w:r w:rsidRPr="00455A09">
                              <w:rPr>
                                <w:rFonts w:hint="eastAsia"/>
                                <w:b/>
                                <w:spacing w:val="20"/>
                                <w:sz w:val="18"/>
                                <w:szCs w:val="18"/>
                              </w:rPr>
                              <w:t>申請編號</w:t>
                            </w:r>
                          </w:p>
                          <w:p w14:paraId="754CF624" w14:textId="77777777" w:rsidR="00667471" w:rsidRDefault="00667471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248BABFB" w14:textId="77777777" w:rsidR="00667471" w:rsidRDefault="00667471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1D517B0D" w14:textId="77777777" w:rsidR="00667471" w:rsidRDefault="00667471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59EA6468" w14:textId="77777777" w:rsidR="00667471" w:rsidRDefault="006674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93EF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</w:rPr>
                              <w:t>（請參閱撥款通知</w:t>
                            </w: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書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6783206B" id="文字方塊 1" o:spid="_x0000_s1028" type="#_x0000_t202" style="position:absolute;left:0;text-align:left;margin-left:362.55pt;margin-top:.85pt;width:118.45pt;height:55.1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">
                <v:textbox>
                  <w:txbxContent>
                    <w:p w14:paraId="23405015" w14:textId="77777777" w:rsidR="00667471" w:rsidRPr="00455A09" w:rsidRDefault="00667471">
                      <w:pPr>
                        <w:jc w:val="center"/>
                        <w:rPr>
                          <w:b/>
                          <w:spacing w:val="20"/>
                          <w:sz w:val="18"/>
                          <w:szCs w:val="18"/>
                        </w:rPr>
                      </w:pPr>
                      <w:r w:rsidRPr="00455A09">
                        <w:rPr>
                          <w:rFonts w:hint="eastAsia"/>
                          <w:b/>
                          <w:spacing w:val="20"/>
                          <w:sz w:val="18"/>
                          <w:szCs w:val="18"/>
                        </w:rPr>
                        <w:t>申請編號</w:t>
                      </w:r>
                    </w:p>
                    <w:p w14:paraId="754CF624" w14:textId="77777777" w:rsidR="00667471" w:rsidRDefault="00667471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248BABFB" w14:textId="77777777" w:rsidR="00667471" w:rsidRDefault="00667471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1D517B0D" w14:textId="77777777" w:rsidR="00667471" w:rsidRDefault="00667471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59EA6468" w14:textId="77777777" w:rsidR="00667471" w:rsidRDefault="00667471">
                      <w:pPr>
                        <w:rPr>
                          <w:sz w:val="16"/>
                          <w:szCs w:val="16"/>
                        </w:rPr>
                      </w:pPr>
                      <w:r w:rsidRPr="00B93EF1">
                        <w:rPr>
                          <w:rFonts w:hint="eastAsia"/>
                          <w:spacing w:val="20"/>
                          <w:sz w:val="18"/>
                          <w:szCs w:val="18"/>
                        </w:rPr>
                        <w:t>（請參閱撥款通知</w:t>
                      </w:r>
                      <w:r>
                        <w:rPr>
                          <w:rFonts w:hint="eastAsia"/>
                          <w:sz w:val="18"/>
                          <w:szCs w:val="18"/>
                        </w:rPr>
                        <w:t>書）</w:t>
                      </w:r>
                    </w:p>
                  </w:txbxContent>
                </v:textbox>
              </v:shape>
            </w:pict>
          </mc:Fallback>
        </mc:AlternateContent>
      </w:r>
    </w:p>
    <w:p w14:paraId="5BB14549" w14:textId="77777777" w:rsidR="00830877" w:rsidRPr="00AC5680" w:rsidRDefault="00830877" w:rsidP="00964744">
      <w:pPr>
        <w:adjustRightInd w:val="0"/>
        <w:snapToGrid w:val="0"/>
        <w:jc w:val="center"/>
        <w:rPr>
          <w:b/>
          <w:bCs/>
          <w:snapToGrid w:val="0"/>
          <w:kern w:val="0"/>
          <w:lang w:eastAsia="zh-HK"/>
        </w:rPr>
      </w:pPr>
    </w:p>
    <w:p w14:paraId="3ABBDE48" w14:textId="77777777" w:rsidR="00830877" w:rsidRPr="00AC5680" w:rsidRDefault="00830877" w:rsidP="00964744">
      <w:pPr>
        <w:adjustRightInd w:val="0"/>
        <w:snapToGrid w:val="0"/>
        <w:jc w:val="center"/>
        <w:rPr>
          <w:b/>
          <w:bCs/>
          <w:snapToGrid w:val="0"/>
          <w:kern w:val="0"/>
          <w:lang w:eastAsia="zh-HK"/>
        </w:rPr>
      </w:pPr>
    </w:p>
    <w:p w14:paraId="544B450D" w14:textId="77777777" w:rsidR="00830877" w:rsidRPr="00AC5680" w:rsidRDefault="00830877" w:rsidP="00C31491">
      <w:pPr>
        <w:adjustRightInd w:val="0"/>
        <w:snapToGrid w:val="0"/>
        <w:spacing w:line="240" w:lineRule="exact"/>
        <w:jc w:val="center"/>
        <w:rPr>
          <w:b/>
          <w:bCs/>
          <w:snapToGrid w:val="0"/>
          <w:kern w:val="0"/>
          <w:lang w:eastAsia="zh-HK"/>
        </w:rPr>
      </w:pPr>
    </w:p>
    <w:p w14:paraId="66A4D5D8" w14:textId="741A5FAE" w:rsidR="00C31491" w:rsidRPr="00AC5680" w:rsidRDefault="00C31491" w:rsidP="00676420">
      <w:pPr>
        <w:adjustRightInd w:val="0"/>
        <w:snapToGrid w:val="0"/>
        <w:spacing w:beforeLines="100" w:before="240" w:after="200" w:line="240" w:lineRule="exact"/>
        <w:jc w:val="center"/>
        <w:rPr>
          <w:b/>
          <w:spacing w:val="20"/>
          <w:lang w:eastAsia="zh-HK"/>
        </w:rPr>
      </w:pPr>
      <w:r w:rsidRPr="00223205">
        <w:rPr>
          <w:b/>
          <w:snapToGrid w:val="0"/>
          <w:spacing w:val="20"/>
          <w:kern w:val="0"/>
        </w:rPr>
        <w:t>高中學生交流活動資助計劃</w:t>
      </w:r>
      <w:r w:rsidRPr="00AC5680">
        <w:rPr>
          <w:rFonts w:hint="eastAsia"/>
          <w:b/>
          <w:spacing w:val="20"/>
          <w:szCs w:val="28"/>
        </w:rPr>
        <w:t>（</w:t>
      </w:r>
      <w:r w:rsidRPr="00AE4B8F">
        <w:rPr>
          <w:rFonts w:hint="eastAsia"/>
          <w:b/>
          <w:spacing w:val="20"/>
          <w:szCs w:val="28"/>
          <w:lang w:eastAsia="zh-HK"/>
        </w:rPr>
        <w:t>201</w:t>
      </w:r>
      <w:r w:rsidR="0070583F" w:rsidRPr="00AE4B8F">
        <w:rPr>
          <w:rFonts w:hint="eastAsia"/>
          <w:b/>
          <w:spacing w:val="20"/>
          <w:szCs w:val="28"/>
        </w:rPr>
        <w:t>9</w:t>
      </w:r>
      <w:r w:rsidRPr="00AE4B8F">
        <w:rPr>
          <w:b/>
          <w:spacing w:val="20"/>
          <w:szCs w:val="28"/>
          <w:lang w:eastAsia="zh-HK"/>
        </w:rPr>
        <w:t>/</w:t>
      </w:r>
      <w:r w:rsidR="0070583F" w:rsidRPr="00AE4B8F">
        <w:rPr>
          <w:rFonts w:hint="eastAsia"/>
          <w:b/>
          <w:spacing w:val="20"/>
          <w:szCs w:val="28"/>
        </w:rPr>
        <w:t>20</w:t>
      </w:r>
      <w:r w:rsidRPr="00AC5680">
        <w:rPr>
          <w:rFonts w:hint="eastAsia"/>
          <w:b/>
          <w:spacing w:val="20"/>
          <w:szCs w:val="28"/>
        </w:rPr>
        <w:t>）</w:t>
      </w:r>
    </w:p>
    <w:p w14:paraId="5CAC9C4E" w14:textId="77777777" w:rsidR="00964744" w:rsidRPr="00AC5680" w:rsidRDefault="00964744" w:rsidP="00676420">
      <w:pPr>
        <w:pBdr>
          <w:bottom w:val="single" w:sz="4" w:space="0" w:color="auto"/>
        </w:pBdr>
        <w:adjustRightInd w:val="0"/>
        <w:snapToGrid w:val="0"/>
        <w:spacing w:afterLines="50" w:after="120"/>
        <w:ind w:rightChars="13" w:right="31"/>
        <w:jc w:val="center"/>
        <w:rPr>
          <w:b/>
          <w:snapToGrid w:val="0"/>
          <w:kern w:val="0"/>
        </w:rPr>
      </w:pPr>
      <w:r w:rsidRPr="00AC5680">
        <w:rPr>
          <w:b/>
          <w:bCs/>
          <w:snapToGrid w:val="0"/>
          <w:kern w:val="0"/>
        </w:rPr>
        <w:t>活動報告</w:t>
      </w:r>
    </w:p>
    <w:p w14:paraId="64F53832" w14:textId="1545B3D1" w:rsidR="00964744" w:rsidRPr="00AC5680" w:rsidRDefault="00964744" w:rsidP="00676420">
      <w:pPr>
        <w:adjustRightInd w:val="0"/>
        <w:snapToGrid w:val="0"/>
        <w:spacing w:afterLines="50" w:after="120"/>
        <w:ind w:rightChars="13" w:right="31"/>
        <w:rPr>
          <w:snapToGrid w:val="0"/>
          <w:kern w:val="0"/>
          <w:sz w:val="20"/>
          <w:szCs w:val="20"/>
        </w:rPr>
      </w:pPr>
      <w:proofErr w:type="gramStart"/>
      <w:r w:rsidRPr="00223205">
        <w:rPr>
          <w:snapToGrid w:val="0"/>
          <w:spacing w:val="20"/>
          <w:kern w:val="0"/>
          <w:sz w:val="20"/>
          <w:szCs w:val="20"/>
        </w:rPr>
        <w:t>（</w:t>
      </w:r>
      <w:proofErr w:type="gramEnd"/>
      <w:r w:rsidRPr="00223205">
        <w:rPr>
          <w:snapToGrid w:val="0"/>
          <w:spacing w:val="20"/>
          <w:kern w:val="0"/>
          <w:sz w:val="20"/>
          <w:szCs w:val="20"/>
        </w:rPr>
        <w:t>學校可</w:t>
      </w:r>
      <w:r w:rsidRPr="00AC5680">
        <w:rPr>
          <w:snapToGrid w:val="0"/>
          <w:spacing w:val="20"/>
          <w:kern w:val="0"/>
          <w:sz w:val="20"/>
          <w:szCs w:val="20"/>
        </w:rPr>
        <w:t>從</w:t>
      </w:r>
      <w:hyperlink r:id="rId10" w:history="1">
        <w:r w:rsidR="00396862" w:rsidRPr="00940EA8">
          <w:rPr>
            <w:rStyle w:val="ad"/>
            <w:snapToGrid w:val="0"/>
            <w:spacing w:val="20"/>
            <w:w w:val="80"/>
            <w:kern w:val="0"/>
            <w:sz w:val="20"/>
            <w:szCs w:val="20"/>
          </w:rPr>
          <w:t>http://www.edb.gov.hk/attachment/tc/SMEP/forms/SSreport2019.doc</w:t>
        </w:r>
      </w:hyperlink>
      <w:bookmarkStart w:id="0" w:name="_GoBack"/>
      <w:bookmarkEnd w:id="0"/>
      <w:r w:rsidRPr="00223205">
        <w:rPr>
          <w:snapToGrid w:val="0"/>
          <w:spacing w:val="20"/>
          <w:kern w:val="0"/>
          <w:sz w:val="20"/>
          <w:szCs w:val="20"/>
        </w:rPr>
        <w:t>下</w:t>
      </w:r>
      <w:r w:rsidRPr="00AC5680">
        <w:rPr>
          <w:snapToGrid w:val="0"/>
          <w:spacing w:val="20"/>
          <w:kern w:val="0"/>
          <w:sz w:val="20"/>
          <w:szCs w:val="20"/>
        </w:rPr>
        <w:t>載「活動報告」使用。</w:t>
      </w:r>
      <w:r w:rsidR="006A1D91" w:rsidRPr="00AC5680">
        <w:rPr>
          <w:snapToGrid w:val="0"/>
          <w:spacing w:val="20"/>
          <w:kern w:val="0"/>
          <w:sz w:val="20"/>
          <w:szCs w:val="20"/>
        </w:rPr>
        <w:t>在有選項提供的部分，請在適當的方格內加「</w:t>
      </w:r>
      <w:r w:rsidR="006A1D91" w:rsidRPr="00AC5680">
        <w:rPr>
          <w:snapToGrid w:val="0"/>
          <w:spacing w:val="20"/>
          <w:kern w:val="0"/>
          <w:sz w:val="20"/>
          <w:szCs w:val="20"/>
        </w:rPr>
        <w:sym w:font="Wingdings 2" w:char="F050"/>
      </w:r>
      <w:r w:rsidR="006A1D91" w:rsidRPr="00AC5680">
        <w:rPr>
          <w:snapToGrid w:val="0"/>
          <w:spacing w:val="20"/>
          <w:kern w:val="0"/>
          <w:sz w:val="20"/>
          <w:szCs w:val="20"/>
        </w:rPr>
        <w:t>」</w:t>
      </w:r>
      <w:r w:rsidR="006A1D91" w:rsidRPr="00AC5680">
        <w:rPr>
          <w:rFonts w:hint="eastAsia"/>
          <w:snapToGrid w:val="0"/>
          <w:spacing w:val="20"/>
          <w:kern w:val="0"/>
          <w:sz w:val="20"/>
          <w:szCs w:val="20"/>
        </w:rPr>
        <w:t>或刪去</w:t>
      </w:r>
      <w:proofErr w:type="gramStart"/>
      <w:r w:rsidR="006A1D91" w:rsidRPr="00AC5680">
        <w:rPr>
          <w:rFonts w:hint="eastAsia"/>
          <w:snapToGrid w:val="0"/>
          <w:spacing w:val="20"/>
          <w:kern w:val="0"/>
          <w:sz w:val="20"/>
          <w:szCs w:val="20"/>
          <w:vertAlign w:val="superscript"/>
        </w:rPr>
        <w:t>＊</w:t>
      </w:r>
      <w:proofErr w:type="gramEnd"/>
      <w:r w:rsidR="006A1D91" w:rsidRPr="00AC5680">
        <w:rPr>
          <w:rFonts w:hint="eastAsia"/>
          <w:snapToGrid w:val="0"/>
          <w:spacing w:val="20"/>
          <w:kern w:val="0"/>
          <w:sz w:val="20"/>
          <w:szCs w:val="20"/>
        </w:rPr>
        <w:t>號後不適用的</w:t>
      </w:r>
      <w:r w:rsidR="006A1D91" w:rsidRPr="00AC5680">
        <w:rPr>
          <w:snapToGrid w:val="0"/>
          <w:spacing w:val="20"/>
          <w:kern w:val="0"/>
          <w:sz w:val="20"/>
          <w:szCs w:val="20"/>
        </w:rPr>
        <w:t>表示</w:t>
      </w:r>
      <w:proofErr w:type="gramStart"/>
      <w:r w:rsidRPr="00AC5680">
        <w:rPr>
          <w:snapToGrid w:val="0"/>
          <w:kern w:val="0"/>
          <w:sz w:val="20"/>
          <w:szCs w:val="20"/>
        </w:rPr>
        <w:t>）</w:t>
      </w:r>
      <w:proofErr w:type="gramEnd"/>
    </w:p>
    <w:p w14:paraId="2E79CA87" w14:textId="77777777" w:rsidR="00964744" w:rsidRPr="00AC5680" w:rsidRDefault="00964744" w:rsidP="00964744">
      <w:pPr>
        <w:adjustRightInd w:val="0"/>
        <w:snapToGrid w:val="0"/>
        <w:rPr>
          <w:snapToGrid w:val="0"/>
          <w:kern w:val="0"/>
          <w:sz w:val="20"/>
          <w:szCs w:val="20"/>
          <w:lang w:eastAsia="zh-HK"/>
        </w:rPr>
      </w:pPr>
      <w:proofErr w:type="gramStart"/>
      <w:r w:rsidRPr="00AC5680">
        <w:rPr>
          <w:b/>
          <w:snapToGrid w:val="0"/>
          <w:kern w:val="0"/>
          <w:sz w:val="20"/>
          <w:szCs w:val="20"/>
        </w:rPr>
        <w:t>（</w:t>
      </w:r>
      <w:proofErr w:type="gramEnd"/>
      <w:r w:rsidRPr="00AC5680">
        <w:rPr>
          <w:b/>
          <w:snapToGrid w:val="0"/>
          <w:kern w:val="0"/>
          <w:sz w:val="20"/>
          <w:szCs w:val="20"/>
        </w:rPr>
        <w:t>若多於一個行程獲資助，請自行複印本文件第一至三部分，並就每</w:t>
      </w:r>
      <w:proofErr w:type="gramStart"/>
      <w:r w:rsidRPr="00AC5680">
        <w:rPr>
          <w:b/>
          <w:snapToGrid w:val="0"/>
          <w:kern w:val="0"/>
          <w:sz w:val="20"/>
          <w:szCs w:val="20"/>
        </w:rPr>
        <w:t>個</w:t>
      </w:r>
      <w:proofErr w:type="gramEnd"/>
      <w:r w:rsidRPr="00AC5680">
        <w:rPr>
          <w:b/>
          <w:snapToGrid w:val="0"/>
          <w:kern w:val="0"/>
          <w:sz w:val="20"/>
          <w:szCs w:val="20"/>
        </w:rPr>
        <w:t>行程分別填寫。）</w:t>
      </w:r>
    </w:p>
    <w:p w14:paraId="115B7A42" w14:textId="77777777" w:rsidR="00964744" w:rsidRPr="00AC5680" w:rsidRDefault="00964744" w:rsidP="00676420">
      <w:pPr>
        <w:tabs>
          <w:tab w:val="right" w:pos="9639"/>
        </w:tabs>
        <w:adjustRightInd w:val="0"/>
        <w:snapToGrid w:val="0"/>
        <w:spacing w:beforeLines="100" w:before="240" w:afterLines="50" w:after="120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學校名稱：</w:t>
      </w:r>
      <w:r w:rsidR="00830877" w:rsidRPr="00AC5680">
        <w:rPr>
          <w:snapToGrid w:val="0"/>
          <w:spacing w:val="20"/>
          <w:kern w:val="0"/>
          <w:u w:val="single"/>
        </w:rPr>
        <w:tab/>
      </w:r>
    </w:p>
    <w:p w14:paraId="7D6DE7F3" w14:textId="77777777" w:rsidR="00964744" w:rsidRPr="00AC5680" w:rsidRDefault="00964744" w:rsidP="00676420">
      <w:pPr>
        <w:adjustRightInd w:val="0"/>
        <w:snapToGrid w:val="0"/>
        <w:spacing w:beforeLines="50" w:before="120" w:after="200" w:line="276" w:lineRule="auto"/>
        <w:jc w:val="both"/>
        <w:rPr>
          <w:b/>
          <w:spacing w:val="20"/>
          <w:u w:color="FFFFFF"/>
        </w:rPr>
      </w:pPr>
      <w:r w:rsidRPr="00AC5680">
        <w:rPr>
          <w:b/>
          <w:spacing w:val="20"/>
          <w:u w:color="FFFFFF"/>
        </w:rPr>
        <w:t>第一部分：計劃內容</w:t>
      </w:r>
    </w:p>
    <w:p w14:paraId="7C685B65" w14:textId="77777777" w:rsidR="00964744" w:rsidRPr="00AC5680" w:rsidRDefault="00964744" w:rsidP="00676420">
      <w:pPr>
        <w:tabs>
          <w:tab w:val="right" w:pos="9639"/>
        </w:tabs>
        <w:adjustRightInd w:val="0"/>
        <w:snapToGrid w:val="0"/>
        <w:spacing w:beforeLines="100" w:before="240" w:afterLines="50" w:after="120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行程名稱：</w:t>
      </w:r>
      <w:r w:rsidR="00830877" w:rsidRPr="00AC5680">
        <w:rPr>
          <w:snapToGrid w:val="0"/>
          <w:spacing w:val="20"/>
          <w:kern w:val="0"/>
          <w:u w:val="single"/>
        </w:rPr>
        <w:tab/>
      </w:r>
    </w:p>
    <w:p w14:paraId="4A87374A" w14:textId="77777777" w:rsidR="009B719B" w:rsidRPr="00AC5680" w:rsidRDefault="00964744" w:rsidP="00676420">
      <w:pPr>
        <w:numPr>
          <w:ilvl w:val="0"/>
          <w:numId w:val="42"/>
        </w:numPr>
        <w:adjustRightInd w:val="0"/>
        <w:snapToGrid w:val="0"/>
        <w:spacing w:beforeLines="50" w:before="120" w:afterLines="50" w:after="120"/>
        <w:rPr>
          <w:snapToGrid w:val="0"/>
          <w:kern w:val="0"/>
          <w:lang w:eastAsia="zh-HK"/>
        </w:rPr>
      </w:pPr>
      <w:r w:rsidRPr="00AC5680">
        <w:rPr>
          <w:spacing w:val="20"/>
        </w:rPr>
        <w:t>交流地點：</w:t>
      </w:r>
    </w:p>
    <w:tbl>
      <w:tblPr>
        <w:tblStyle w:val="a8"/>
        <w:tblW w:w="9185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8476"/>
      </w:tblGrid>
      <w:tr w:rsidR="009B719B" w:rsidRPr="00AC5680" w14:paraId="21481591" w14:textId="77777777" w:rsidTr="006A1D91">
        <w:trPr>
          <w:trHeight w:val="396"/>
        </w:trPr>
        <w:tc>
          <w:tcPr>
            <w:tcW w:w="709" w:type="dxa"/>
            <w:vAlign w:val="center"/>
          </w:tcPr>
          <w:p w14:paraId="4060E6A1" w14:textId="77777777" w:rsidR="009B719B" w:rsidRPr="00AC5680" w:rsidRDefault="009B719B" w:rsidP="002A3260">
            <w:pPr>
              <w:tabs>
                <w:tab w:val="left" w:pos="567"/>
              </w:tabs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sym w:font="Wingdings" w:char="F06F"/>
            </w:r>
          </w:p>
        </w:tc>
        <w:tc>
          <w:tcPr>
            <w:tcW w:w="8476" w:type="dxa"/>
          </w:tcPr>
          <w:p w14:paraId="607C72AC" w14:textId="77777777" w:rsidR="009B719B" w:rsidRPr="00AC5680" w:rsidRDefault="009B719B" w:rsidP="00676420">
            <w:pPr>
              <w:tabs>
                <w:tab w:val="right" w:pos="2727"/>
              </w:tabs>
              <w:adjustRightInd w:val="0"/>
              <w:snapToGrid w:val="0"/>
              <w:spacing w:beforeLines="50" w:before="120"/>
              <w:jc w:val="both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香港：</w:t>
            </w:r>
            <w:r w:rsidRPr="00AC5680">
              <w:rPr>
                <w:snapToGrid w:val="0"/>
                <w:spacing w:val="20"/>
                <w:kern w:val="0"/>
                <w:u w:val="single"/>
              </w:rPr>
              <w:tab/>
            </w:r>
          </w:p>
        </w:tc>
      </w:tr>
      <w:tr w:rsidR="009B719B" w:rsidRPr="00AC5680" w14:paraId="19C645A4" w14:textId="77777777" w:rsidTr="00025A05">
        <w:tc>
          <w:tcPr>
            <w:tcW w:w="709" w:type="dxa"/>
            <w:vAlign w:val="center"/>
          </w:tcPr>
          <w:p w14:paraId="6570106C" w14:textId="77777777" w:rsidR="009B719B" w:rsidRPr="00AC5680" w:rsidRDefault="009B719B" w:rsidP="002A3260">
            <w:pPr>
              <w:tabs>
                <w:tab w:val="left" w:pos="567"/>
              </w:tabs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sym w:font="Wingdings" w:char="F06F"/>
            </w:r>
          </w:p>
        </w:tc>
        <w:tc>
          <w:tcPr>
            <w:tcW w:w="8476" w:type="dxa"/>
          </w:tcPr>
          <w:p w14:paraId="1732FAA5" w14:textId="77777777" w:rsidR="009B719B" w:rsidRPr="00AC5680" w:rsidRDefault="009B719B" w:rsidP="00676420">
            <w:pPr>
              <w:tabs>
                <w:tab w:val="left" w:pos="567"/>
                <w:tab w:val="right" w:pos="2727"/>
              </w:tabs>
              <w:adjustRightInd w:val="0"/>
              <w:snapToGrid w:val="0"/>
              <w:spacing w:beforeLines="50" w:before="120"/>
              <w:jc w:val="both"/>
              <w:rPr>
                <w:snapToGrid w:val="0"/>
                <w:spacing w:val="20"/>
                <w:kern w:val="0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</w:rPr>
              <w:t>廣東省</w:t>
            </w:r>
            <w:r w:rsidRPr="00AC5680">
              <w:rPr>
                <w:snapToGrid w:val="0"/>
                <w:spacing w:val="20"/>
                <w:kern w:val="0"/>
              </w:rPr>
              <w:t>：</w:t>
            </w:r>
            <w:r w:rsidRPr="00AC5680">
              <w:rPr>
                <w:snapToGrid w:val="0"/>
                <w:spacing w:val="20"/>
                <w:kern w:val="0"/>
                <w:u w:val="single"/>
              </w:rPr>
              <w:tab/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市</w:t>
            </w:r>
          </w:p>
        </w:tc>
      </w:tr>
      <w:tr w:rsidR="009B719B" w:rsidRPr="00AC5680" w14:paraId="13871186" w14:textId="77777777" w:rsidTr="00025A05">
        <w:tc>
          <w:tcPr>
            <w:tcW w:w="709" w:type="dxa"/>
            <w:vAlign w:val="center"/>
          </w:tcPr>
          <w:p w14:paraId="666A52CF" w14:textId="77777777" w:rsidR="009B719B" w:rsidRPr="00AC5680" w:rsidRDefault="009B719B" w:rsidP="002A3260">
            <w:pPr>
              <w:tabs>
                <w:tab w:val="left" w:pos="567"/>
              </w:tabs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sym w:font="Wingdings" w:char="F06F"/>
            </w:r>
          </w:p>
        </w:tc>
        <w:tc>
          <w:tcPr>
            <w:tcW w:w="8476" w:type="dxa"/>
          </w:tcPr>
          <w:p w14:paraId="17F7ABD0" w14:textId="77777777" w:rsidR="009B719B" w:rsidRPr="00AC5680" w:rsidRDefault="009B719B" w:rsidP="00676420">
            <w:pPr>
              <w:tabs>
                <w:tab w:val="right" w:pos="2699"/>
                <w:tab w:val="right" w:pos="5250"/>
              </w:tabs>
              <w:adjustRightInd w:val="0"/>
              <w:snapToGrid w:val="0"/>
              <w:spacing w:beforeLines="50" w:before="120"/>
              <w:jc w:val="both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ab/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省</w:t>
            </w:r>
            <w:r w:rsidRPr="00AC5680">
              <w:rPr>
                <w:snapToGrid w:val="0"/>
                <w:spacing w:val="20"/>
                <w:kern w:val="0"/>
              </w:rPr>
              <w:t>：</w:t>
            </w:r>
            <w:r w:rsidRPr="00AC5680">
              <w:rPr>
                <w:snapToGrid w:val="0"/>
                <w:spacing w:val="20"/>
                <w:kern w:val="0"/>
              </w:rPr>
              <w:tab/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市</w:t>
            </w:r>
          </w:p>
        </w:tc>
      </w:tr>
    </w:tbl>
    <w:p w14:paraId="3FB7F5AE" w14:textId="77777777" w:rsidR="009B719B" w:rsidRPr="00AC5680" w:rsidRDefault="009B719B" w:rsidP="00830877">
      <w:pPr>
        <w:pStyle w:val="af5"/>
        <w:tabs>
          <w:tab w:val="left" w:pos="579"/>
          <w:tab w:val="center" w:pos="4153"/>
          <w:tab w:val="right" w:pos="8306"/>
        </w:tabs>
        <w:adjustRightInd w:val="0"/>
        <w:snapToGrid w:val="0"/>
        <w:ind w:leftChars="0" w:left="0"/>
        <w:rPr>
          <w:snapToGrid w:val="0"/>
          <w:kern w:val="0"/>
          <w:lang w:eastAsia="zh-HK"/>
        </w:rPr>
      </w:pPr>
    </w:p>
    <w:p w14:paraId="0F58F04D" w14:textId="77777777" w:rsidR="00964744" w:rsidRPr="00AC5680" w:rsidRDefault="00964744" w:rsidP="00676420">
      <w:pPr>
        <w:numPr>
          <w:ilvl w:val="0"/>
          <w:numId w:val="42"/>
        </w:numPr>
        <w:adjustRightInd w:val="0"/>
        <w:snapToGrid w:val="0"/>
        <w:spacing w:beforeLines="50" w:before="120" w:afterLines="50" w:after="120"/>
        <w:rPr>
          <w:spacing w:val="20"/>
        </w:rPr>
      </w:pPr>
      <w:r w:rsidRPr="00AC5680">
        <w:rPr>
          <w:spacing w:val="20"/>
        </w:rPr>
        <w:t>行程日數：</w:t>
      </w:r>
      <w:r w:rsidRPr="00AC5680">
        <w:rPr>
          <w:spacing w:val="20"/>
        </w:rPr>
        <w:tab/>
      </w:r>
      <w:r w:rsidR="00830877" w:rsidRPr="00AC5680">
        <w:rPr>
          <w:spacing w:val="20"/>
          <w:u w:val="single"/>
        </w:rPr>
        <w:t xml:space="preserve">        </w:t>
      </w:r>
      <w:r w:rsidRPr="00AC5680">
        <w:rPr>
          <w:spacing w:val="20"/>
        </w:rPr>
        <w:t>天</w:t>
      </w:r>
    </w:p>
    <w:p w14:paraId="62077683" w14:textId="77777777" w:rsidR="00964744" w:rsidRPr="00AC5680" w:rsidRDefault="00964744" w:rsidP="00676420">
      <w:pPr>
        <w:numPr>
          <w:ilvl w:val="0"/>
          <w:numId w:val="42"/>
        </w:numPr>
        <w:tabs>
          <w:tab w:val="left" w:pos="3261"/>
          <w:tab w:val="left" w:pos="4395"/>
          <w:tab w:val="left" w:pos="5245"/>
          <w:tab w:val="left" w:pos="5812"/>
          <w:tab w:val="left" w:pos="7230"/>
          <w:tab w:val="left" w:pos="8080"/>
          <w:tab w:val="right" w:pos="9498"/>
        </w:tabs>
        <w:adjustRightInd w:val="0"/>
        <w:snapToGrid w:val="0"/>
        <w:spacing w:beforeLines="50" w:before="120" w:afterLines="50" w:after="120"/>
        <w:rPr>
          <w:spacing w:val="20"/>
        </w:rPr>
      </w:pPr>
      <w:r w:rsidRPr="00AC5680">
        <w:rPr>
          <w:spacing w:val="20"/>
        </w:rPr>
        <w:t>活動日期：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年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月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日　至</w:t>
      </w:r>
      <w:r w:rsidR="006A273B" w:rsidRPr="00AC5680">
        <w:rPr>
          <w:spacing w:val="20"/>
        </w:rPr>
        <w:t xml:space="preserve"> 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年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月</w:t>
      </w:r>
      <w:r w:rsidR="006A273B" w:rsidRPr="00AC5680">
        <w:rPr>
          <w:spacing w:val="20"/>
          <w:u w:val="single"/>
        </w:rPr>
        <w:tab/>
      </w:r>
      <w:r w:rsidR="006A273B" w:rsidRPr="00AC5680">
        <w:rPr>
          <w:spacing w:val="20"/>
        </w:rPr>
        <w:t>日</w:t>
      </w:r>
    </w:p>
    <w:p w14:paraId="535A76CD" w14:textId="77777777" w:rsidR="00964744" w:rsidRPr="00AC5680" w:rsidRDefault="00964744" w:rsidP="00676420">
      <w:pPr>
        <w:adjustRightInd w:val="0"/>
        <w:snapToGrid w:val="0"/>
        <w:spacing w:beforeLines="50" w:before="120" w:after="200" w:line="276" w:lineRule="auto"/>
        <w:jc w:val="both"/>
        <w:rPr>
          <w:b/>
          <w:spacing w:val="20"/>
          <w:u w:color="FFFFFF"/>
        </w:rPr>
      </w:pPr>
      <w:r w:rsidRPr="00AC5680">
        <w:rPr>
          <w:b/>
          <w:spacing w:val="20"/>
          <w:u w:color="FFFFFF"/>
        </w:rPr>
        <w:t>第二部分：活動評估</w:t>
      </w:r>
    </w:p>
    <w:p w14:paraId="508C6FF0" w14:textId="77777777" w:rsidR="00964744" w:rsidRPr="00AC5680" w:rsidRDefault="00964744" w:rsidP="00676420">
      <w:pPr>
        <w:adjustRightInd w:val="0"/>
        <w:snapToGrid w:val="0"/>
        <w:spacing w:afterLines="50" w:after="120"/>
        <w:rPr>
          <w:snapToGrid w:val="0"/>
          <w:kern w:val="0"/>
        </w:rPr>
      </w:pPr>
      <w:r w:rsidRPr="00AC5680">
        <w:rPr>
          <w:snapToGrid w:val="0"/>
          <w:spacing w:val="20"/>
          <w:kern w:val="0"/>
        </w:rPr>
        <w:t>本校已運用以下合適的評估方法，評估是項交流活動擬定目標的達成程度。</w:t>
      </w:r>
    </w:p>
    <w:p w14:paraId="36AF1F62" w14:textId="77777777" w:rsidR="00964744" w:rsidRPr="00AC5680" w:rsidRDefault="00964744" w:rsidP="00B93EF1">
      <w:pPr>
        <w:pStyle w:val="ListParagraph1"/>
        <w:numPr>
          <w:ilvl w:val="0"/>
          <w:numId w:val="31"/>
        </w:numPr>
        <w:tabs>
          <w:tab w:val="left" w:pos="426"/>
        </w:tabs>
        <w:adjustRightInd w:val="0"/>
        <w:snapToGrid w:val="0"/>
        <w:spacing w:after="120"/>
        <w:ind w:leftChars="1" w:left="427" w:rightChars="13" w:right="31" w:hangingChars="177" w:hanging="425"/>
        <w:rPr>
          <w:rFonts w:ascii="Times New Roman" w:hAnsi="Times New Roman"/>
          <w:snapToGrid w:val="0"/>
          <w:kern w:val="0"/>
          <w:szCs w:val="20"/>
        </w:rPr>
      </w:pPr>
      <w:r w:rsidRPr="00AC5680">
        <w:rPr>
          <w:rFonts w:ascii="Times New Roman" w:hAnsi="Times New Roman"/>
          <w:snapToGrid w:val="0"/>
          <w:kern w:val="0"/>
          <w:szCs w:val="20"/>
        </w:rPr>
        <w:t>評估方法及對象：</w:t>
      </w:r>
    </w:p>
    <w:p w14:paraId="7753BA3B" w14:textId="77777777" w:rsidR="00964744" w:rsidRPr="00AC5680" w:rsidRDefault="00964744" w:rsidP="00676420">
      <w:pPr>
        <w:adjustRightInd w:val="0"/>
        <w:snapToGrid w:val="0"/>
        <w:spacing w:afterLines="50" w:after="120"/>
        <w:rPr>
          <w:snapToGrid w:val="0"/>
          <w:kern w:val="0"/>
          <w:szCs w:val="20"/>
        </w:rPr>
      </w:pPr>
      <w:r w:rsidRPr="00AC5680">
        <w:rPr>
          <w:snapToGrid w:val="0"/>
          <w:spacing w:val="20"/>
          <w:kern w:val="0"/>
        </w:rPr>
        <w:t>請於適用的評估方法的方格內加「</w:t>
      </w:r>
      <w:r w:rsidRPr="00AC5680">
        <w:rPr>
          <w:snapToGrid w:val="0"/>
          <w:spacing w:val="20"/>
          <w:kern w:val="0"/>
        </w:rPr>
        <w:sym w:font="Wingdings 2" w:char="F050"/>
      </w:r>
      <w:r w:rsidRPr="00AC5680">
        <w:rPr>
          <w:snapToGrid w:val="0"/>
          <w:spacing w:val="20"/>
          <w:kern w:val="0"/>
        </w:rPr>
        <w:t>」，並於</w:t>
      </w:r>
      <w:r w:rsidRPr="00AC5680">
        <w:rPr>
          <w:snapToGrid w:val="0"/>
          <w:spacing w:val="20"/>
          <w:kern w:val="0"/>
        </w:rPr>
        <w:t>(   )</w:t>
      </w:r>
      <w:r w:rsidRPr="00AC5680">
        <w:rPr>
          <w:snapToGrid w:val="0"/>
          <w:spacing w:val="20"/>
          <w:kern w:val="0"/>
        </w:rPr>
        <w:t>內填上人數</w:t>
      </w:r>
      <w:r w:rsidR="00C16C84" w:rsidRPr="00AC5680">
        <w:rPr>
          <w:rFonts w:hint="eastAsia"/>
          <w:snapToGrid w:val="0"/>
          <w:spacing w:val="20"/>
          <w:kern w:val="0"/>
        </w:rPr>
        <w:t>（</w:t>
      </w:r>
      <w:r w:rsidRPr="00AC5680">
        <w:rPr>
          <w:snapToGrid w:val="0"/>
          <w:spacing w:val="20"/>
          <w:kern w:val="0"/>
        </w:rPr>
        <w:t>如適用</w:t>
      </w:r>
      <w:r w:rsidR="00C16C84" w:rsidRPr="00AC5680">
        <w:rPr>
          <w:rFonts w:hint="eastAsia"/>
          <w:snapToGrid w:val="0"/>
          <w:spacing w:val="20"/>
          <w:kern w:val="0"/>
        </w:rPr>
        <w:t>）</w:t>
      </w:r>
      <w:r w:rsidRPr="00AC5680">
        <w:rPr>
          <w:snapToGrid w:val="0"/>
          <w:spacing w:val="20"/>
          <w:kern w:val="0"/>
        </w:rPr>
        <w:t>。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2173"/>
        <w:gridCol w:w="2173"/>
        <w:gridCol w:w="2174"/>
      </w:tblGrid>
      <w:tr w:rsidR="00964744" w:rsidRPr="00AC5680" w14:paraId="4E3E4068" w14:textId="77777777" w:rsidTr="006A1D91">
        <w:trPr>
          <w:trHeight w:val="473"/>
          <w:jc w:val="center"/>
        </w:trPr>
        <w:tc>
          <w:tcPr>
            <w:tcW w:w="3114" w:type="dxa"/>
            <w:vMerge w:val="restart"/>
            <w:tcBorders>
              <w:tr2bl w:val="nil"/>
            </w:tcBorders>
            <w:shd w:val="clear" w:color="auto" w:fill="auto"/>
            <w:vAlign w:val="center"/>
          </w:tcPr>
          <w:p w14:paraId="621C5C26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both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評估方法</w:t>
            </w:r>
          </w:p>
        </w:tc>
        <w:tc>
          <w:tcPr>
            <w:tcW w:w="6520" w:type="dxa"/>
            <w:gridSpan w:val="3"/>
            <w:shd w:val="clear" w:color="auto" w:fill="auto"/>
          </w:tcPr>
          <w:p w14:paraId="7507FB3D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對象</w:t>
            </w:r>
          </w:p>
        </w:tc>
      </w:tr>
      <w:tr w:rsidR="00964744" w:rsidRPr="00AC5680" w14:paraId="58AEFD82" w14:textId="77777777" w:rsidTr="00A8111B">
        <w:trPr>
          <w:trHeight w:val="549"/>
          <w:jc w:val="center"/>
        </w:trPr>
        <w:tc>
          <w:tcPr>
            <w:tcW w:w="3114" w:type="dxa"/>
            <w:vMerge/>
            <w:shd w:val="clear" w:color="auto" w:fill="auto"/>
          </w:tcPr>
          <w:p w14:paraId="4539A954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</w:p>
        </w:tc>
        <w:tc>
          <w:tcPr>
            <w:tcW w:w="2173" w:type="dxa"/>
            <w:shd w:val="clear" w:color="auto" w:fill="auto"/>
          </w:tcPr>
          <w:p w14:paraId="5021C34C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老師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Pr="00AC5680">
              <w:rPr>
                <w:snapToGrid w:val="0"/>
                <w:kern w:val="0"/>
              </w:rPr>
              <w:t>人數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  <w:tc>
          <w:tcPr>
            <w:tcW w:w="2173" w:type="dxa"/>
            <w:shd w:val="clear" w:color="auto" w:fill="auto"/>
          </w:tcPr>
          <w:p w14:paraId="3A4E14E6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學生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Pr="00AC5680">
              <w:rPr>
                <w:snapToGrid w:val="0"/>
                <w:kern w:val="0"/>
              </w:rPr>
              <w:t>人數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  <w:tc>
          <w:tcPr>
            <w:tcW w:w="2174" w:type="dxa"/>
            <w:shd w:val="clear" w:color="auto" w:fill="auto"/>
          </w:tcPr>
          <w:p w14:paraId="608490AC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其他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Pr="00AC5680">
              <w:rPr>
                <w:snapToGrid w:val="0"/>
                <w:kern w:val="0"/>
              </w:rPr>
              <w:t>人數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</w:tr>
      <w:tr w:rsidR="00964744" w:rsidRPr="00AC5680" w14:paraId="21856575" w14:textId="77777777" w:rsidTr="00A8111B">
        <w:trPr>
          <w:trHeight w:val="607"/>
          <w:jc w:val="center"/>
        </w:trPr>
        <w:tc>
          <w:tcPr>
            <w:tcW w:w="3114" w:type="dxa"/>
            <w:shd w:val="clear" w:color="auto" w:fill="auto"/>
          </w:tcPr>
          <w:p w14:paraId="4C405B10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問卷調查</w:t>
            </w:r>
          </w:p>
        </w:tc>
        <w:tc>
          <w:tcPr>
            <w:tcW w:w="2173" w:type="dxa"/>
            <w:shd w:val="clear" w:color="auto" w:fill="auto"/>
          </w:tcPr>
          <w:p w14:paraId="5BF251CC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  <w:r w:rsidRPr="00AC5680">
              <w:rPr>
                <w:snapToGrid w:val="0"/>
                <w:kern w:val="0"/>
              </w:rPr>
              <w:t xml:space="preserve"> 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="00455A09" w:rsidRPr="00AC5680">
              <w:rPr>
                <w:rFonts w:hint="eastAsia"/>
                <w:snapToGrid w:val="0"/>
                <w:kern w:val="0"/>
              </w:rPr>
              <w:t xml:space="preserve">　　　</w:t>
            </w:r>
            <w:r w:rsidR="00A8111B" w:rsidRPr="00AC5680">
              <w:rPr>
                <w:rFonts w:hint="eastAsia"/>
                <w:snapToGrid w:val="0"/>
                <w:kern w:val="0"/>
              </w:rPr>
              <w:t xml:space="preserve">　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  <w:tc>
          <w:tcPr>
            <w:tcW w:w="2173" w:type="dxa"/>
            <w:shd w:val="clear" w:color="auto" w:fill="auto"/>
          </w:tcPr>
          <w:p w14:paraId="7A38E8E8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  <w:r w:rsidRPr="00AC5680">
              <w:rPr>
                <w:snapToGrid w:val="0"/>
                <w:kern w:val="0"/>
              </w:rPr>
              <w:t xml:space="preserve"> 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="00455A09" w:rsidRPr="00AC5680">
              <w:rPr>
                <w:rFonts w:hint="eastAsia"/>
                <w:snapToGrid w:val="0"/>
                <w:kern w:val="0"/>
              </w:rPr>
              <w:t xml:space="preserve">　　　</w:t>
            </w:r>
            <w:r w:rsidR="00A8111B" w:rsidRPr="00AC5680">
              <w:rPr>
                <w:rFonts w:hint="eastAsia"/>
                <w:snapToGrid w:val="0"/>
                <w:kern w:val="0"/>
              </w:rPr>
              <w:t xml:space="preserve">　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  <w:tc>
          <w:tcPr>
            <w:tcW w:w="2174" w:type="dxa"/>
            <w:shd w:val="clear" w:color="auto" w:fill="auto"/>
          </w:tcPr>
          <w:p w14:paraId="744BF866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  <w:r w:rsidRPr="00AC5680">
              <w:rPr>
                <w:snapToGrid w:val="0"/>
                <w:kern w:val="0"/>
              </w:rPr>
              <w:t xml:space="preserve"> 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="00455A09" w:rsidRPr="00AC5680">
              <w:rPr>
                <w:rFonts w:hint="eastAsia"/>
                <w:snapToGrid w:val="0"/>
                <w:kern w:val="0"/>
              </w:rPr>
              <w:t xml:space="preserve">　　　</w:t>
            </w:r>
            <w:r w:rsidR="00A8111B" w:rsidRPr="00AC5680">
              <w:rPr>
                <w:rFonts w:hint="eastAsia"/>
                <w:snapToGrid w:val="0"/>
                <w:kern w:val="0"/>
              </w:rPr>
              <w:t xml:space="preserve">　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</w:p>
        </w:tc>
      </w:tr>
      <w:tr w:rsidR="00964744" w:rsidRPr="00AC5680" w14:paraId="131EF13D" w14:textId="77777777" w:rsidTr="00A8111B">
        <w:trPr>
          <w:trHeight w:val="607"/>
          <w:jc w:val="center"/>
        </w:trPr>
        <w:tc>
          <w:tcPr>
            <w:tcW w:w="3114" w:type="dxa"/>
            <w:shd w:val="clear" w:color="auto" w:fill="auto"/>
          </w:tcPr>
          <w:p w14:paraId="1591EB7C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proofErr w:type="gramStart"/>
            <w:r w:rsidRPr="00AC5680">
              <w:rPr>
                <w:snapToGrid w:val="0"/>
                <w:kern w:val="0"/>
              </w:rPr>
              <w:t>匯</w:t>
            </w:r>
            <w:proofErr w:type="gramEnd"/>
            <w:r w:rsidRPr="00AC5680">
              <w:rPr>
                <w:snapToGrid w:val="0"/>
                <w:kern w:val="0"/>
              </w:rPr>
              <w:t>報</w:t>
            </w:r>
            <w:r w:rsidR="0003391B" w:rsidRPr="00AC5680">
              <w:rPr>
                <w:rFonts w:hint="eastAsia"/>
                <w:snapToGrid w:val="0"/>
                <w:kern w:val="0"/>
              </w:rPr>
              <w:t>／</w:t>
            </w:r>
            <w:r w:rsidRPr="00AC5680">
              <w:rPr>
                <w:snapToGrid w:val="0"/>
                <w:kern w:val="0"/>
              </w:rPr>
              <w:t>分享會</w:t>
            </w:r>
          </w:p>
        </w:tc>
        <w:tc>
          <w:tcPr>
            <w:tcW w:w="2173" w:type="dxa"/>
            <w:shd w:val="clear" w:color="auto" w:fill="auto"/>
          </w:tcPr>
          <w:p w14:paraId="1A03AD72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3" w:type="dxa"/>
            <w:shd w:val="clear" w:color="auto" w:fill="auto"/>
          </w:tcPr>
          <w:p w14:paraId="1A21A723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4" w:type="dxa"/>
            <w:shd w:val="clear" w:color="auto" w:fill="auto"/>
          </w:tcPr>
          <w:p w14:paraId="1815B073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</w:tr>
      <w:tr w:rsidR="00964744" w:rsidRPr="00AC5680" w14:paraId="5BF119CD" w14:textId="77777777" w:rsidTr="00A8111B">
        <w:trPr>
          <w:trHeight w:val="607"/>
          <w:jc w:val="center"/>
        </w:trPr>
        <w:tc>
          <w:tcPr>
            <w:tcW w:w="3114" w:type="dxa"/>
            <w:shd w:val="clear" w:color="auto" w:fill="auto"/>
          </w:tcPr>
          <w:p w14:paraId="25197340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課業</w:t>
            </w:r>
            <w:r w:rsidR="0003391B" w:rsidRPr="00AC5680">
              <w:rPr>
                <w:rFonts w:hint="eastAsia"/>
                <w:snapToGrid w:val="0"/>
                <w:kern w:val="0"/>
              </w:rPr>
              <w:t>／</w:t>
            </w:r>
            <w:r w:rsidRPr="00AC5680">
              <w:rPr>
                <w:snapToGrid w:val="0"/>
                <w:kern w:val="0"/>
              </w:rPr>
              <w:t>專題研習報告</w:t>
            </w:r>
          </w:p>
        </w:tc>
        <w:tc>
          <w:tcPr>
            <w:tcW w:w="2173" w:type="dxa"/>
            <w:shd w:val="clear" w:color="auto" w:fill="auto"/>
          </w:tcPr>
          <w:p w14:paraId="5C6719AB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3" w:type="dxa"/>
            <w:shd w:val="clear" w:color="auto" w:fill="auto"/>
          </w:tcPr>
          <w:p w14:paraId="7A509088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4" w:type="dxa"/>
            <w:shd w:val="clear" w:color="auto" w:fill="auto"/>
          </w:tcPr>
          <w:p w14:paraId="7FC5A252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</w:tr>
      <w:tr w:rsidR="00964744" w:rsidRPr="00AC5680" w14:paraId="16FA1B40" w14:textId="77777777" w:rsidTr="005D5A16">
        <w:trPr>
          <w:trHeight w:val="1848"/>
          <w:jc w:val="center"/>
        </w:trPr>
        <w:tc>
          <w:tcPr>
            <w:tcW w:w="3114" w:type="dxa"/>
            <w:shd w:val="clear" w:color="auto" w:fill="auto"/>
          </w:tcPr>
          <w:p w14:paraId="4B77AA9C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其他</w:t>
            </w:r>
            <w:r w:rsidR="0003391B" w:rsidRPr="00AC5680">
              <w:rPr>
                <w:rFonts w:hint="eastAsia"/>
                <w:snapToGrid w:val="0"/>
                <w:kern w:val="0"/>
              </w:rPr>
              <w:t>（</w:t>
            </w:r>
            <w:r w:rsidRPr="00AC5680">
              <w:rPr>
                <w:snapToGrid w:val="0"/>
                <w:kern w:val="0"/>
              </w:rPr>
              <w:t>請說明</w:t>
            </w:r>
            <w:r w:rsidR="0003391B" w:rsidRPr="00AC5680">
              <w:rPr>
                <w:rFonts w:hint="eastAsia"/>
                <w:snapToGrid w:val="0"/>
                <w:kern w:val="0"/>
              </w:rPr>
              <w:t>）</w:t>
            </w:r>
            <w:r w:rsidRPr="00AC5680">
              <w:rPr>
                <w:snapToGrid w:val="0"/>
                <w:kern w:val="0"/>
              </w:rPr>
              <w:t>：</w:t>
            </w:r>
          </w:p>
        </w:tc>
        <w:tc>
          <w:tcPr>
            <w:tcW w:w="2173" w:type="dxa"/>
            <w:shd w:val="clear" w:color="auto" w:fill="auto"/>
          </w:tcPr>
          <w:p w14:paraId="48D8F40B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3" w:type="dxa"/>
            <w:shd w:val="clear" w:color="auto" w:fill="auto"/>
          </w:tcPr>
          <w:p w14:paraId="46172DE0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  <w:tc>
          <w:tcPr>
            <w:tcW w:w="2174" w:type="dxa"/>
            <w:shd w:val="clear" w:color="auto" w:fill="auto"/>
          </w:tcPr>
          <w:p w14:paraId="0247C917" w14:textId="77777777" w:rsidR="00964744" w:rsidRPr="00AC5680" w:rsidRDefault="00964744" w:rsidP="00676420">
            <w:pPr>
              <w:pStyle w:val="af5"/>
              <w:tabs>
                <w:tab w:val="left" w:pos="480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  <w:szCs w:val="20"/>
              </w:rPr>
              <w:sym w:font="Wingdings 2" w:char="F0A3"/>
            </w:r>
          </w:p>
        </w:tc>
      </w:tr>
    </w:tbl>
    <w:p w14:paraId="13F419F5" w14:textId="77777777" w:rsidR="00F87857" w:rsidRPr="00AC5680" w:rsidRDefault="00F87857" w:rsidP="00F87857">
      <w:pPr>
        <w:pStyle w:val="ListParagraph1"/>
        <w:tabs>
          <w:tab w:val="left" w:pos="426"/>
        </w:tabs>
        <w:adjustRightInd w:val="0"/>
        <w:snapToGrid w:val="0"/>
        <w:spacing w:after="120"/>
        <w:ind w:leftChars="0" w:left="0" w:rightChars="13" w:right="31"/>
        <w:rPr>
          <w:rFonts w:ascii="Times New Roman" w:hAnsi="Times New Roman"/>
          <w:snapToGrid w:val="0"/>
          <w:kern w:val="0"/>
          <w:szCs w:val="20"/>
        </w:rPr>
      </w:pPr>
    </w:p>
    <w:p w14:paraId="16947CDC" w14:textId="14D1FD48" w:rsidR="00964744" w:rsidRPr="00AC5680" w:rsidRDefault="00964744" w:rsidP="008E331D">
      <w:pPr>
        <w:pStyle w:val="ListParagraph1"/>
        <w:numPr>
          <w:ilvl w:val="0"/>
          <w:numId w:val="31"/>
        </w:numPr>
        <w:tabs>
          <w:tab w:val="left" w:pos="426"/>
        </w:tabs>
        <w:adjustRightInd w:val="0"/>
        <w:snapToGrid w:val="0"/>
        <w:spacing w:after="120"/>
        <w:ind w:leftChars="1" w:left="427" w:rightChars="13" w:right="31" w:hangingChars="177" w:hanging="425"/>
        <w:rPr>
          <w:rFonts w:ascii="Times New Roman" w:hAnsi="Times New Roman"/>
          <w:snapToGrid w:val="0"/>
          <w:kern w:val="0"/>
          <w:szCs w:val="20"/>
        </w:rPr>
      </w:pPr>
      <w:r w:rsidRPr="00AC5680">
        <w:rPr>
          <w:rFonts w:ascii="Times New Roman" w:hAnsi="Times New Roman"/>
          <w:snapToGrid w:val="0"/>
          <w:kern w:val="0"/>
          <w:szCs w:val="20"/>
        </w:rPr>
        <w:lastRenderedPageBreak/>
        <w:t>評估結果：</w:t>
      </w:r>
    </w:p>
    <w:p w14:paraId="5986C7E1" w14:textId="77777777" w:rsidR="00964744" w:rsidRPr="00AC5680" w:rsidRDefault="00964744" w:rsidP="00964744">
      <w:pPr>
        <w:adjustRightInd w:val="0"/>
        <w:snapToGrid w:val="0"/>
        <w:ind w:rightChars="13" w:right="31"/>
        <w:rPr>
          <w:b/>
          <w:bCs/>
          <w:snapToGrid w:val="0"/>
          <w:kern w:val="0"/>
          <w:sz w:val="32"/>
        </w:rPr>
      </w:pPr>
      <w:r w:rsidRPr="00AC5680">
        <w:rPr>
          <w:snapToGrid w:val="0"/>
          <w:kern w:val="0"/>
          <w:szCs w:val="20"/>
        </w:rPr>
        <w:t>請在適當的方格內加「</w:t>
      </w:r>
      <w:r w:rsidRPr="00AC5680">
        <w:rPr>
          <w:snapToGrid w:val="0"/>
          <w:kern w:val="0"/>
          <w:szCs w:val="20"/>
        </w:rPr>
        <w:sym w:font="Wingdings 2" w:char="F050"/>
      </w:r>
      <w:r w:rsidRPr="00AC5680">
        <w:rPr>
          <w:snapToGrid w:val="0"/>
          <w:kern w:val="0"/>
          <w:szCs w:val="20"/>
        </w:rPr>
        <w:t>」</w:t>
      </w:r>
      <w:r w:rsidRPr="00AC5680">
        <w:t>，</w:t>
      </w:r>
      <w:r w:rsidRPr="00AC5680">
        <w:rPr>
          <w:snapToGrid w:val="0"/>
          <w:kern w:val="0"/>
        </w:rPr>
        <w:t>1</w:t>
      </w:r>
      <w:r w:rsidRPr="00AC5680">
        <w:rPr>
          <w:snapToGrid w:val="0"/>
          <w:kern w:val="0"/>
          <w:szCs w:val="20"/>
        </w:rPr>
        <w:t>表示</w:t>
      </w:r>
      <w:r w:rsidRPr="00AC5680">
        <w:rPr>
          <w:snapToGrid w:val="0"/>
          <w:kern w:val="0"/>
        </w:rPr>
        <w:t>為最低分，</w:t>
      </w:r>
      <w:r w:rsidRPr="00AC5680">
        <w:rPr>
          <w:snapToGrid w:val="0"/>
          <w:kern w:val="0"/>
        </w:rPr>
        <w:t>4</w:t>
      </w:r>
      <w:r w:rsidRPr="00AC5680">
        <w:rPr>
          <w:snapToGrid w:val="0"/>
          <w:kern w:val="0"/>
        </w:rPr>
        <w:t>為最高分</w:t>
      </w:r>
      <w:r w:rsidRPr="00AC5680">
        <w:rPr>
          <w:snapToGrid w:val="0"/>
          <w:kern w:val="0"/>
          <w:szCs w:val="20"/>
        </w:rPr>
        <w:t>。</w:t>
      </w:r>
    </w:p>
    <w:p w14:paraId="22AEF947" w14:textId="77777777" w:rsidR="00964744" w:rsidRPr="00AC5680" w:rsidRDefault="00964744" w:rsidP="00964744">
      <w:pPr>
        <w:adjustRightInd w:val="0"/>
        <w:snapToGrid w:val="0"/>
        <w:rPr>
          <w:snapToGrid w:val="0"/>
          <w:kern w:val="0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6378"/>
        <w:gridCol w:w="708"/>
        <w:gridCol w:w="709"/>
        <w:gridCol w:w="709"/>
        <w:gridCol w:w="709"/>
      </w:tblGrid>
      <w:tr w:rsidR="00964744" w:rsidRPr="00AC5680" w14:paraId="72D086F7" w14:textId="77777777" w:rsidTr="00025A05">
        <w:tc>
          <w:tcPr>
            <w:tcW w:w="426" w:type="dxa"/>
            <w:shd w:val="clear" w:color="auto" w:fill="auto"/>
          </w:tcPr>
          <w:p w14:paraId="2D9DD9E8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  <w:tc>
          <w:tcPr>
            <w:tcW w:w="6378" w:type="dxa"/>
            <w:shd w:val="clear" w:color="auto" w:fill="auto"/>
          </w:tcPr>
          <w:p w14:paraId="1BBD6D34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分數</w:t>
            </w:r>
          </w:p>
        </w:tc>
        <w:tc>
          <w:tcPr>
            <w:tcW w:w="708" w:type="dxa"/>
            <w:shd w:val="clear" w:color="auto" w:fill="auto"/>
          </w:tcPr>
          <w:p w14:paraId="4D132826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72F825D9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34D0F330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3</w:t>
            </w:r>
          </w:p>
        </w:tc>
        <w:tc>
          <w:tcPr>
            <w:tcW w:w="709" w:type="dxa"/>
            <w:shd w:val="clear" w:color="auto" w:fill="auto"/>
          </w:tcPr>
          <w:p w14:paraId="4F0E4DEE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4</w:t>
            </w:r>
          </w:p>
        </w:tc>
      </w:tr>
      <w:tr w:rsidR="00964744" w:rsidRPr="00AE4B8F" w14:paraId="3C8C5A8D" w14:textId="77777777" w:rsidTr="00025A05">
        <w:trPr>
          <w:trHeight w:val="360"/>
        </w:trPr>
        <w:tc>
          <w:tcPr>
            <w:tcW w:w="426" w:type="dxa"/>
            <w:shd w:val="clear" w:color="auto" w:fill="auto"/>
            <w:vAlign w:val="center"/>
          </w:tcPr>
          <w:p w14:paraId="44D693F6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1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6F7234C" w14:textId="2642EBE1" w:rsidR="00964744" w:rsidRPr="00AE4B8F" w:rsidRDefault="00964744" w:rsidP="0021556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活動能達到預期的</w:t>
            </w:r>
            <w:r w:rsidR="0021556A" w:rsidRPr="00AE4B8F">
              <w:rPr>
                <w:rFonts w:hint="eastAsia"/>
                <w:snapToGrid w:val="0"/>
                <w:kern w:val="0"/>
                <w:lang w:eastAsia="zh-HK"/>
              </w:rPr>
              <w:t>計</w:t>
            </w:r>
            <w:r w:rsidR="0021556A" w:rsidRPr="00AE4B8F">
              <w:rPr>
                <w:rFonts w:hint="eastAsia"/>
                <w:snapToGrid w:val="0"/>
                <w:kern w:val="0"/>
              </w:rPr>
              <w:t>劃</w:t>
            </w:r>
            <w:r w:rsidRPr="00AE4B8F">
              <w:rPr>
                <w:snapToGrid w:val="0"/>
                <w:kern w:val="0"/>
              </w:rPr>
              <w:t>目的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2122023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C678635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A94482A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A16AD6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5BDC4A79" w14:textId="77777777" w:rsidTr="00025A05">
        <w:trPr>
          <w:trHeight w:val="360"/>
        </w:trPr>
        <w:tc>
          <w:tcPr>
            <w:tcW w:w="426" w:type="dxa"/>
            <w:shd w:val="clear" w:color="auto" w:fill="auto"/>
            <w:vAlign w:val="center"/>
          </w:tcPr>
          <w:p w14:paraId="6F7A9FA6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2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4E4B87A2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活動設計緊扣學習主題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29F3415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09DE87C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4ECDB99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B174D8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6CDFD57B" w14:textId="77777777" w:rsidTr="00025A05">
        <w:trPr>
          <w:trHeight w:val="360"/>
        </w:trPr>
        <w:tc>
          <w:tcPr>
            <w:tcW w:w="426" w:type="dxa"/>
            <w:shd w:val="clear" w:color="auto" w:fill="auto"/>
            <w:vAlign w:val="center"/>
          </w:tcPr>
          <w:p w14:paraId="2D21F327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3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0A79E7ED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活動能配合校本需要，讓學生結合交流經驗與課程內容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1C330E4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373A60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C73A69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B18AE34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154A007C" w14:textId="77777777" w:rsidTr="00025A05">
        <w:trPr>
          <w:trHeight w:val="360"/>
        </w:trPr>
        <w:tc>
          <w:tcPr>
            <w:tcW w:w="426" w:type="dxa"/>
            <w:shd w:val="clear" w:color="auto" w:fill="auto"/>
            <w:vAlign w:val="center"/>
          </w:tcPr>
          <w:p w14:paraId="620DD2A8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4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4757645A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活動能加深學生對國家歷史、文化和發展現況的認識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EB1AB0E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FC3A8A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5E7CBF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E4A992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1AFF90ED" w14:textId="77777777" w:rsidTr="00025A05">
        <w:trPr>
          <w:trHeight w:val="360"/>
        </w:trPr>
        <w:tc>
          <w:tcPr>
            <w:tcW w:w="426" w:type="dxa"/>
            <w:shd w:val="clear" w:color="auto" w:fill="auto"/>
            <w:vAlign w:val="center"/>
          </w:tcPr>
          <w:p w14:paraId="53016299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5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7306158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行程切合學生的需要，學生投入學習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6135E0A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B5CDC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F61260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12BDE64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1BF90DD7" w14:textId="77777777" w:rsidTr="00025A05">
        <w:tc>
          <w:tcPr>
            <w:tcW w:w="426" w:type="dxa"/>
            <w:shd w:val="clear" w:color="auto" w:fill="auto"/>
            <w:vAlign w:val="center"/>
          </w:tcPr>
          <w:p w14:paraId="59678B78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6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745E5D59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活動的整體規劃（包括交流前的學習準備及交流後的延伸活動）有助學生達</w:t>
            </w:r>
            <w:r w:rsidR="00A47820" w:rsidRPr="00AE4B8F">
              <w:rPr>
                <w:rFonts w:hint="eastAsia"/>
                <w:snapToGrid w:val="0"/>
                <w:kern w:val="0"/>
              </w:rPr>
              <w:t>到</w:t>
            </w:r>
            <w:r w:rsidRPr="00AE4B8F">
              <w:rPr>
                <w:snapToGrid w:val="0"/>
                <w:kern w:val="0"/>
              </w:rPr>
              <w:t>預期的學習目標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330089B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C70417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1F4C1C5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BA6D1F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  <w:tr w:rsidR="00964744" w:rsidRPr="00AE4B8F" w14:paraId="0F6BA314" w14:textId="77777777" w:rsidTr="00025A05">
        <w:tc>
          <w:tcPr>
            <w:tcW w:w="426" w:type="dxa"/>
            <w:shd w:val="clear" w:color="auto" w:fill="auto"/>
            <w:vAlign w:val="center"/>
          </w:tcPr>
          <w:p w14:paraId="3C94A0D6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7</w:t>
            </w:r>
          </w:p>
        </w:tc>
        <w:tc>
          <w:tcPr>
            <w:tcW w:w="6378" w:type="dxa"/>
            <w:shd w:val="clear" w:color="auto" w:fill="auto"/>
            <w:vAlign w:val="center"/>
          </w:tcPr>
          <w:p w14:paraId="2CEB0045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  <w:r w:rsidRPr="00AE4B8F">
              <w:rPr>
                <w:snapToGrid w:val="0"/>
                <w:kern w:val="0"/>
              </w:rPr>
              <w:t>整體而言，參加者對是次活動感到滿意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E761854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3903060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C8EE4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A22ADA0" w14:textId="77777777" w:rsidR="00964744" w:rsidRPr="00AE4B8F" w:rsidRDefault="00964744" w:rsidP="00905EDA">
            <w:pPr>
              <w:adjustRightInd w:val="0"/>
              <w:snapToGrid w:val="0"/>
              <w:jc w:val="both"/>
              <w:rPr>
                <w:snapToGrid w:val="0"/>
                <w:kern w:val="0"/>
              </w:rPr>
            </w:pPr>
          </w:p>
        </w:tc>
      </w:tr>
    </w:tbl>
    <w:p w14:paraId="2F5BE27A" w14:textId="77777777" w:rsidR="00964744" w:rsidRPr="00AE4B8F" w:rsidRDefault="00964744" w:rsidP="00964744">
      <w:pPr>
        <w:adjustRightInd w:val="0"/>
        <w:snapToGrid w:val="0"/>
        <w:rPr>
          <w:snapToGrid w:val="0"/>
          <w:kern w:val="0"/>
        </w:rPr>
      </w:pPr>
    </w:p>
    <w:p w14:paraId="730C1C3D" w14:textId="77777777" w:rsidR="00964744" w:rsidRPr="00AE4B8F" w:rsidRDefault="00964744" w:rsidP="0083625D">
      <w:pPr>
        <w:pStyle w:val="ListParagraph1"/>
        <w:numPr>
          <w:ilvl w:val="0"/>
          <w:numId w:val="31"/>
        </w:numPr>
        <w:tabs>
          <w:tab w:val="left" w:pos="426"/>
        </w:tabs>
        <w:adjustRightInd w:val="0"/>
        <w:snapToGrid w:val="0"/>
        <w:spacing w:after="120"/>
        <w:ind w:leftChars="1" w:left="427" w:rightChars="13" w:right="31" w:hangingChars="177" w:hanging="425"/>
        <w:rPr>
          <w:rFonts w:ascii="Times New Roman" w:hAnsi="Times New Roman"/>
          <w:snapToGrid w:val="0"/>
          <w:kern w:val="0"/>
          <w:szCs w:val="20"/>
        </w:rPr>
      </w:pPr>
      <w:r w:rsidRPr="00AE4B8F">
        <w:rPr>
          <w:rFonts w:ascii="Times New Roman" w:hAnsi="Times New Roman"/>
          <w:snapToGrid w:val="0"/>
          <w:kern w:val="0"/>
          <w:szCs w:val="20"/>
        </w:rPr>
        <w:t>總結：</w:t>
      </w:r>
    </w:p>
    <w:p w14:paraId="32A439A9" w14:textId="50EB623C" w:rsidR="00964744" w:rsidRPr="00AC5680" w:rsidRDefault="00964744" w:rsidP="00A54FEA">
      <w:pPr>
        <w:adjustRightInd w:val="0"/>
        <w:snapToGrid w:val="0"/>
        <w:spacing w:line="276" w:lineRule="auto"/>
        <w:ind w:leftChars="-59" w:hangingChars="59" w:hanging="142"/>
        <w:jc w:val="both"/>
        <w:rPr>
          <w:snapToGrid w:val="0"/>
          <w:kern w:val="0"/>
        </w:rPr>
      </w:pPr>
      <w:proofErr w:type="gramStart"/>
      <w:r w:rsidRPr="00AE4B8F">
        <w:rPr>
          <w:snapToGrid w:val="0"/>
          <w:kern w:val="0"/>
        </w:rPr>
        <w:t>（</w:t>
      </w:r>
      <w:proofErr w:type="gramEnd"/>
      <w:r w:rsidRPr="00AE4B8F">
        <w:rPr>
          <w:snapToGrid w:val="0"/>
          <w:kern w:val="0"/>
        </w:rPr>
        <w:t>學校就活動作整體</w:t>
      </w:r>
      <w:r w:rsidR="00C6074C" w:rsidRPr="00AE4B8F">
        <w:rPr>
          <w:rFonts w:hint="eastAsia"/>
          <w:snapToGrid w:val="0"/>
          <w:kern w:val="0"/>
          <w:lang w:eastAsia="zh-HK"/>
        </w:rPr>
        <w:t>的</w:t>
      </w:r>
      <w:r w:rsidRPr="00AE4B8F">
        <w:rPr>
          <w:snapToGrid w:val="0"/>
          <w:kern w:val="0"/>
        </w:rPr>
        <w:t>評鑑</w:t>
      </w:r>
      <w:r w:rsidR="00716850" w:rsidRPr="00AE4B8F">
        <w:rPr>
          <w:rFonts w:hint="eastAsia"/>
          <w:snapToGrid w:val="0"/>
          <w:kern w:val="0"/>
        </w:rPr>
        <w:t>，</w:t>
      </w:r>
      <w:r w:rsidR="00F07AC5" w:rsidRPr="00AE4B8F">
        <w:rPr>
          <w:rFonts w:hint="eastAsia"/>
          <w:snapToGrid w:val="0"/>
          <w:kern w:val="0"/>
          <w:lang w:eastAsia="zh-HK"/>
        </w:rPr>
        <w:t>包</w:t>
      </w:r>
      <w:r w:rsidR="00F07AC5" w:rsidRPr="00AE4B8F">
        <w:rPr>
          <w:rFonts w:hint="eastAsia"/>
          <w:snapToGrid w:val="0"/>
          <w:kern w:val="0"/>
        </w:rPr>
        <w:t>括</w:t>
      </w:r>
      <w:r w:rsidR="00922CFF" w:rsidRPr="00AE4B8F">
        <w:rPr>
          <w:rFonts w:hint="eastAsia"/>
          <w:snapToGrid w:val="0"/>
          <w:kern w:val="0"/>
          <w:lang w:eastAsia="zh-HK"/>
        </w:rPr>
        <w:t>計</w:t>
      </w:r>
      <w:r w:rsidR="00922CFF" w:rsidRPr="00AE4B8F">
        <w:rPr>
          <w:rFonts w:hint="eastAsia"/>
          <w:snapToGrid w:val="0"/>
          <w:kern w:val="0"/>
        </w:rPr>
        <w:t>劃</w:t>
      </w:r>
      <w:r w:rsidR="00922CFF" w:rsidRPr="00AE4B8F">
        <w:rPr>
          <w:rFonts w:hint="eastAsia"/>
          <w:snapToGrid w:val="0"/>
          <w:kern w:val="0"/>
          <w:lang w:eastAsia="zh-HK"/>
        </w:rPr>
        <w:t>的</w:t>
      </w:r>
      <w:r w:rsidR="00F07AC5" w:rsidRPr="00AE4B8F">
        <w:rPr>
          <w:rFonts w:hint="eastAsia"/>
          <w:snapToGrid w:val="0"/>
          <w:kern w:val="0"/>
          <w:lang w:eastAsia="zh-HK"/>
        </w:rPr>
        <w:t>成效</w:t>
      </w:r>
      <w:r w:rsidRPr="00AE4B8F">
        <w:rPr>
          <w:snapToGrid w:val="0"/>
          <w:kern w:val="0"/>
        </w:rPr>
        <w:t>／反思</w:t>
      </w:r>
      <w:r w:rsidR="00720D41" w:rsidRPr="00AE4B8F">
        <w:rPr>
          <w:snapToGrid w:val="0"/>
          <w:kern w:val="0"/>
        </w:rPr>
        <w:t>／</w:t>
      </w:r>
      <w:r w:rsidRPr="00AE4B8F">
        <w:rPr>
          <w:snapToGrid w:val="0"/>
          <w:kern w:val="0"/>
        </w:rPr>
        <w:t>建議</w:t>
      </w:r>
      <w:r w:rsidR="00720D41" w:rsidRPr="00AE4B8F">
        <w:rPr>
          <w:rFonts w:hint="eastAsia"/>
          <w:snapToGrid w:val="0"/>
          <w:kern w:val="0"/>
        </w:rPr>
        <w:t>，</w:t>
      </w:r>
      <w:r w:rsidR="00720D41" w:rsidRPr="00AE4B8F">
        <w:rPr>
          <w:rFonts w:hint="eastAsia"/>
          <w:snapToGrid w:val="0"/>
          <w:kern w:val="0"/>
          <w:lang w:eastAsia="zh-HK"/>
        </w:rPr>
        <w:t>並</w:t>
      </w:r>
      <w:r w:rsidR="00922CFF" w:rsidRPr="00AE4B8F">
        <w:rPr>
          <w:rFonts w:hint="eastAsia"/>
          <w:snapToGrid w:val="0"/>
          <w:kern w:val="0"/>
          <w:lang w:val="en-GB"/>
        </w:rPr>
        <w:t>夾附</w:t>
      </w:r>
      <w:r w:rsidR="0021556A" w:rsidRPr="00AE4B8F">
        <w:rPr>
          <w:rFonts w:hint="eastAsia"/>
          <w:snapToGrid w:val="0"/>
          <w:kern w:val="0"/>
          <w:lang w:val="en-GB" w:eastAsia="zh-HK"/>
        </w:rPr>
        <w:t>不</w:t>
      </w:r>
      <w:r w:rsidR="00922CFF" w:rsidRPr="00AE4B8F">
        <w:rPr>
          <w:rFonts w:hint="eastAsia"/>
          <w:snapToGrid w:val="0"/>
          <w:kern w:val="0"/>
          <w:lang w:val="en-GB" w:eastAsia="zh-HK"/>
        </w:rPr>
        <w:t>少</w:t>
      </w:r>
      <w:r w:rsidR="0021556A" w:rsidRPr="00AE4B8F">
        <w:rPr>
          <w:rFonts w:hint="eastAsia"/>
          <w:snapToGrid w:val="0"/>
          <w:kern w:val="0"/>
          <w:lang w:val="en-GB" w:eastAsia="zh-HK"/>
        </w:rPr>
        <w:t>於</w:t>
      </w:r>
      <w:r w:rsidR="00922CFF" w:rsidRPr="00AE4B8F">
        <w:rPr>
          <w:rFonts w:hint="eastAsia"/>
          <w:snapToGrid w:val="0"/>
          <w:kern w:val="0"/>
          <w:lang w:val="en-GB"/>
        </w:rPr>
        <w:t>3</w:t>
      </w:r>
      <w:r w:rsidR="00922CFF" w:rsidRPr="00AE4B8F">
        <w:rPr>
          <w:snapToGrid w:val="0"/>
          <w:kern w:val="0"/>
          <w:lang w:val="en-GB"/>
        </w:rPr>
        <w:t xml:space="preserve"> </w:t>
      </w:r>
      <w:r w:rsidR="00922CFF" w:rsidRPr="00AE4B8F">
        <w:rPr>
          <w:rFonts w:hint="eastAsia"/>
          <w:snapToGrid w:val="0"/>
          <w:kern w:val="0"/>
          <w:lang w:val="en-GB"/>
        </w:rPr>
        <w:t>份</w:t>
      </w:r>
      <w:r w:rsidR="00922CFF" w:rsidRPr="00AE4B8F">
        <w:rPr>
          <w:rFonts w:hint="eastAsia"/>
          <w:snapToGrid w:val="0"/>
          <w:kern w:val="0"/>
          <w:lang w:val="en-GB" w:eastAsia="zh-HK"/>
        </w:rPr>
        <w:t>能顯示</w:t>
      </w:r>
      <w:r w:rsidR="00922CFF" w:rsidRPr="00AE4B8F">
        <w:rPr>
          <w:rFonts w:hint="eastAsia"/>
          <w:snapToGrid w:val="0"/>
          <w:kern w:val="0"/>
          <w:lang w:val="en-GB"/>
        </w:rPr>
        <w:t>學生學習成果</w:t>
      </w:r>
      <w:r w:rsidR="00922CFF" w:rsidRPr="00AE4B8F">
        <w:rPr>
          <w:rFonts w:hint="eastAsia"/>
          <w:snapToGrid w:val="0"/>
          <w:kern w:val="0"/>
          <w:lang w:val="en-GB" w:eastAsia="zh-HK"/>
        </w:rPr>
        <w:t>的</w:t>
      </w:r>
      <w:r w:rsidR="00922CFF" w:rsidRPr="00AE4B8F">
        <w:rPr>
          <w:rFonts w:hint="eastAsia"/>
          <w:snapToGrid w:val="0"/>
          <w:kern w:val="0"/>
          <w:lang w:val="en-GB"/>
        </w:rPr>
        <w:t>課業</w:t>
      </w:r>
      <w:r w:rsidR="00922CFF" w:rsidRPr="00AE4B8F">
        <w:rPr>
          <w:rFonts w:hint="eastAsia"/>
          <w:snapToGrid w:val="0"/>
          <w:kern w:val="0"/>
          <w:lang w:val="en-GB" w:eastAsia="zh-HK"/>
        </w:rPr>
        <w:t>、</w:t>
      </w:r>
      <w:r w:rsidR="00E93E4F" w:rsidRPr="00AE4B8F">
        <w:rPr>
          <w:rFonts w:hint="eastAsia"/>
          <w:snapToGrid w:val="0"/>
          <w:kern w:val="0"/>
          <w:lang w:val="en-GB" w:eastAsia="zh-HK"/>
        </w:rPr>
        <w:t>感言</w:t>
      </w:r>
      <w:r w:rsidR="00720D41" w:rsidRPr="00AE4B8F">
        <w:rPr>
          <w:rFonts w:hint="eastAsia"/>
          <w:snapToGrid w:val="0"/>
          <w:kern w:val="0"/>
          <w:lang w:val="en-GB" w:eastAsia="zh-HK"/>
        </w:rPr>
        <w:t>、</w:t>
      </w:r>
      <w:r w:rsidR="00C6074C" w:rsidRPr="00AE4B8F">
        <w:rPr>
          <w:rFonts w:hint="eastAsia"/>
          <w:snapToGrid w:val="0"/>
          <w:kern w:val="0"/>
          <w:lang w:val="en-GB" w:eastAsia="zh-HK"/>
        </w:rPr>
        <w:t>簡報</w:t>
      </w:r>
      <w:r w:rsidR="00922CFF" w:rsidRPr="00AE4B8F">
        <w:rPr>
          <w:rFonts w:hint="eastAsia"/>
          <w:snapToGrid w:val="0"/>
          <w:kern w:val="0"/>
          <w:lang w:val="en-GB" w:eastAsia="zh-HK"/>
        </w:rPr>
        <w:t>或專題研習報</w:t>
      </w:r>
      <w:r w:rsidR="00922CFF" w:rsidRPr="00AE4B8F">
        <w:rPr>
          <w:rFonts w:hint="eastAsia"/>
          <w:snapToGrid w:val="0"/>
          <w:kern w:val="0"/>
          <w:lang w:val="en-GB"/>
        </w:rPr>
        <w:t>告</w:t>
      </w:r>
      <w:r w:rsidR="00922CFF" w:rsidRPr="00AE4B8F">
        <w:rPr>
          <w:rFonts w:hint="eastAsia"/>
          <w:snapToGrid w:val="0"/>
          <w:kern w:val="0"/>
          <w:lang w:val="en-GB" w:eastAsia="zh-HK"/>
        </w:rPr>
        <w:t>等</w:t>
      </w:r>
      <w:r w:rsidR="00E93E4F" w:rsidRPr="00AE4B8F">
        <w:rPr>
          <w:rFonts w:hint="eastAsia"/>
          <w:snapToGrid w:val="0"/>
          <w:kern w:val="0"/>
          <w:lang w:val="en-GB" w:eastAsia="zh-HK"/>
        </w:rPr>
        <w:t>。</w:t>
      </w:r>
      <w:r w:rsidR="00720D41" w:rsidRPr="00AE4B8F">
        <w:rPr>
          <w:rFonts w:hint="eastAsia"/>
          <w:snapToGrid w:val="0"/>
          <w:kern w:val="0"/>
          <w:lang w:val="en-GB" w:eastAsia="zh-HK"/>
        </w:rPr>
        <w:t>教育局或將有關</w:t>
      </w:r>
      <w:r w:rsidR="00E93E4F" w:rsidRPr="00AE4B8F">
        <w:rPr>
          <w:rFonts w:hint="eastAsia"/>
          <w:snapToGrid w:val="0"/>
          <w:kern w:val="0"/>
          <w:lang w:val="en-GB" w:eastAsia="zh-HK"/>
        </w:rPr>
        <w:t>佳作</w:t>
      </w:r>
      <w:r w:rsidR="00720D41" w:rsidRPr="00AE4B8F">
        <w:rPr>
          <w:rFonts w:hint="eastAsia"/>
          <w:snapToGrid w:val="0"/>
          <w:kern w:val="0"/>
          <w:lang w:val="en-GB"/>
        </w:rPr>
        <w:t>，</w:t>
      </w:r>
      <w:r w:rsidR="00DA12B1" w:rsidRPr="00AE4B8F">
        <w:rPr>
          <w:rFonts w:hint="eastAsia"/>
          <w:snapToGrid w:val="0"/>
          <w:kern w:val="0"/>
          <w:lang w:val="en-GB" w:eastAsia="zh-HK"/>
        </w:rPr>
        <w:t>上</w:t>
      </w:r>
      <w:r w:rsidR="00DA12B1" w:rsidRPr="00AE4B8F">
        <w:rPr>
          <w:snapToGrid w:val="0"/>
          <w:kern w:val="0"/>
          <w:lang w:eastAsia="zh-HK"/>
        </w:rPr>
        <w:t>載「薪火相傳」網</w:t>
      </w:r>
      <w:r w:rsidR="00DA12B1" w:rsidRPr="00AE4B8F">
        <w:rPr>
          <w:rFonts w:hint="eastAsia"/>
          <w:snapToGrid w:val="0"/>
          <w:kern w:val="0"/>
          <w:lang w:eastAsia="zh-HK"/>
        </w:rPr>
        <w:t>站</w:t>
      </w:r>
      <w:r w:rsidR="00E93E4F" w:rsidRPr="00AE4B8F">
        <w:rPr>
          <w:rFonts w:hint="eastAsia"/>
          <w:snapToGrid w:val="0"/>
          <w:kern w:val="0"/>
        </w:rPr>
        <w:t>[</w:t>
      </w:r>
      <w:hyperlink r:id="rId11" w:history="1">
        <w:r w:rsidR="0021556A" w:rsidRPr="00AE4B8F">
          <w:rPr>
            <w:rStyle w:val="ad"/>
            <w:snapToGrid w:val="0"/>
            <w:kern w:val="0"/>
            <w:lang w:eastAsia="zh-HK"/>
          </w:rPr>
          <w:t>http://www.passontorch.org.hk/</w:t>
        </w:r>
      </w:hyperlink>
      <w:r w:rsidR="00E93E4F" w:rsidRPr="00AE4B8F">
        <w:rPr>
          <w:rFonts w:hint="eastAsia"/>
          <w:snapToGrid w:val="0"/>
          <w:kern w:val="0"/>
        </w:rPr>
        <w:t>]</w:t>
      </w:r>
      <w:r w:rsidR="00BA6E48" w:rsidRPr="00AE4B8F">
        <w:rPr>
          <w:rFonts w:hint="eastAsia"/>
          <w:snapToGrid w:val="0"/>
          <w:kern w:val="0"/>
          <w:lang w:eastAsia="zh-HK"/>
        </w:rPr>
        <w:t>供其</w:t>
      </w:r>
      <w:r w:rsidR="00BA6E48" w:rsidRPr="00AE4B8F">
        <w:rPr>
          <w:rFonts w:hint="eastAsia"/>
          <w:snapToGrid w:val="0"/>
          <w:kern w:val="0"/>
        </w:rPr>
        <w:t>他</w:t>
      </w:r>
      <w:r w:rsidR="00BA6E48" w:rsidRPr="00AE4B8F">
        <w:rPr>
          <w:rFonts w:hint="eastAsia"/>
          <w:snapToGrid w:val="0"/>
          <w:kern w:val="0"/>
          <w:lang w:eastAsia="zh-HK"/>
        </w:rPr>
        <w:t>學</w:t>
      </w:r>
      <w:r w:rsidR="00BA6E48" w:rsidRPr="00AE4B8F">
        <w:rPr>
          <w:rFonts w:hint="eastAsia"/>
          <w:snapToGrid w:val="0"/>
          <w:kern w:val="0"/>
        </w:rPr>
        <w:t>校</w:t>
      </w:r>
      <w:r w:rsidR="00BA6E48" w:rsidRPr="00AE4B8F">
        <w:rPr>
          <w:rFonts w:hint="eastAsia"/>
          <w:snapToGrid w:val="0"/>
          <w:kern w:val="0"/>
          <w:lang w:eastAsia="zh-HK"/>
        </w:rPr>
        <w:t>參</w:t>
      </w:r>
      <w:r w:rsidR="00BA6E48" w:rsidRPr="00AE4B8F">
        <w:rPr>
          <w:rFonts w:hint="eastAsia"/>
          <w:snapToGrid w:val="0"/>
          <w:kern w:val="0"/>
        </w:rPr>
        <w:t>考</w:t>
      </w:r>
      <w:r w:rsidR="00922CFF" w:rsidRPr="00AE4B8F">
        <w:rPr>
          <w:snapToGrid w:val="0"/>
          <w:kern w:val="0"/>
          <w:lang w:val="en-GB"/>
        </w:rPr>
        <w:t>。</w:t>
      </w:r>
      <w:r w:rsidRPr="00AE4B8F">
        <w:rPr>
          <w:snapToGrid w:val="0"/>
          <w:kern w:val="0"/>
        </w:rPr>
        <w:t>）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9"/>
      </w:tblGrid>
      <w:tr w:rsidR="00964744" w:rsidRPr="00AC5680" w14:paraId="3FDB2B08" w14:textId="77777777" w:rsidTr="006A1D91">
        <w:trPr>
          <w:trHeight w:val="2316"/>
          <w:jc w:val="center"/>
        </w:trPr>
        <w:tc>
          <w:tcPr>
            <w:tcW w:w="9639" w:type="dxa"/>
            <w:tcBorders>
              <w:top w:val="single" w:sz="4" w:space="0" w:color="auto"/>
              <w:bottom w:val="single" w:sz="4" w:space="0" w:color="auto"/>
            </w:tcBorders>
          </w:tcPr>
          <w:p w14:paraId="6144D8A4" w14:textId="77777777" w:rsidR="00964744" w:rsidRPr="00AC5680" w:rsidRDefault="00964744" w:rsidP="00905EDA">
            <w:pPr>
              <w:adjustRightInd w:val="0"/>
              <w:snapToGrid w:val="0"/>
            </w:pPr>
          </w:p>
          <w:p w14:paraId="2937FA06" w14:textId="77777777" w:rsidR="00964744" w:rsidRPr="00AC5680" w:rsidRDefault="00964744" w:rsidP="00905EDA">
            <w:pPr>
              <w:adjustRightInd w:val="0"/>
              <w:snapToGrid w:val="0"/>
            </w:pPr>
          </w:p>
          <w:p w14:paraId="637F87FA" w14:textId="77777777" w:rsidR="00964744" w:rsidRPr="00AC5680" w:rsidRDefault="00964744" w:rsidP="00905EDA">
            <w:pPr>
              <w:adjustRightInd w:val="0"/>
              <w:snapToGrid w:val="0"/>
            </w:pPr>
          </w:p>
          <w:p w14:paraId="2E906CD2" w14:textId="77777777" w:rsidR="00964744" w:rsidRPr="00AC5680" w:rsidRDefault="00964744" w:rsidP="00905EDA">
            <w:pPr>
              <w:adjustRightInd w:val="0"/>
              <w:snapToGrid w:val="0"/>
            </w:pPr>
          </w:p>
          <w:p w14:paraId="75AB7673" w14:textId="77777777" w:rsidR="00964744" w:rsidRPr="00AC5680" w:rsidRDefault="00964744" w:rsidP="00905EDA">
            <w:pPr>
              <w:adjustRightInd w:val="0"/>
              <w:snapToGrid w:val="0"/>
            </w:pPr>
          </w:p>
          <w:p w14:paraId="4DEC0287" w14:textId="77777777" w:rsidR="00964744" w:rsidRPr="00AC5680" w:rsidRDefault="00964744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7229CC7B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489689E9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523599F8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6D608F44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2C650B2E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3B6AB7B5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081665FC" w14:textId="77777777" w:rsidR="00E23F7C" w:rsidRPr="00AC5680" w:rsidRDefault="00E23F7C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5E53361C" w14:textId="77777777" w:rsidR="00964744" w:rsidRPr="00AC5680" w:rsidRDefault="00964744" w:rsidP="00905EDA">
            <w:pPr>
              <w:adjustRightInd w:val="0"/>
              <w:snapToGrid w:val="0"/>
              <w:rPr>
                <w:lang w:eastAsia="zh-HK"/>
              </w:rPr>
            </w:pPr>
          </w:p>
          <w:p w14:paraId="394FA78A" w14:textId="77777777" w:rsidR="00964744" w:rsidRPr="00AC5680" w:rsidRDefault="00964744" w:rsidP="00905EDA"/>
        </w:tc>
      </w:tr>
    </w:tbl>
    <w:p w14:paraId="560E99D6" w14:textId="77777777" w:rsidR="00964744" w:rsidRPr="00AC5680" w:rsidRDefault="00964744" w:rsidP="00964744">
      <w:pPr>
        <w:pStyle w:val="af8"/>
        <w:rPr>
          <w:snapToGrid w:val="0"/>
          <w:kern w:val="0"/>
          <w:sz w:val="24"/>
          <w:szCs w:val="24"/>
          <w:lang w:eastAsia="zh-HK"/>
        </w:rPr>
      </w:pPr>
    </w:p>
    <w:p w14:paraId="09308EF9" w14:textId="77777777" w:rsidR="00964744" w:rsidRPr="00AC5680" w:rsidRDefault="00964744" w:rsidP="00676420">
      <w:pPr>
        <w:adjustRightInd w:val="0"/>
        <w:snapToGrid w:val="0"/>
        <w:spacing w:beforeLines="50" w:before="120" w:after="200" w:line="276" w:lineRule="auto"/>
        <w:jc w:val="both"/>
        <w:rPr>
          <w:b/>
          <w:spacing w:val="20"/>
          <w:u w:color="FFFFFF"/>
        </w:rPr>
      </w:pPr>
      <w:r w:rsidRPr="00AC5680">
        <w:rPr>
          <w:b/>
          <w:spacing w:val="20"/>
          <w:u w:color="FFFFFF"/>
        </w:rPr>
        <w:t>第三部分：經驗分享</w:t>
      </w:r>
    </w:p>
    <w:p w14:paraId="26E98CF9" w14:textId="77777777" w:rsidR="00964744" w:rsidRPr="00AC5680" w:rsidRDefault="00964744" w:rsidP="00964744">
      <w:pPr>
        <w:adjustRightInd w:val="0"/>
        <w:snapToGrid w:val="0"/>
        <w:rPr>
          <w:snapToGrid w:val="0"/>
          <w:spacing w:val="20"/>
          <w:kern w:val="0"/>
        </w:rPr>
      </w:pPr>
    </w:p>
    <w:p w14:paraId="68D1EDDE" w14:textId="712472AF" w:rsidR="00964744" w:rsidRPr="00AC5680" w:rsidRDefault="00964744" w:rsidP="00964744">
      <w:pPr>
        <w:adjustRightInd w:val="0"/>
        <w:spacing w:line="360" w:lineRule="auto"/>
        <w:jc w:val="both"/>
        <w:textAlignment w:val="baseline"/>
        <w:rPr>
          <w:spacing w:val="20"/>
        </w:rPr>
      </w:pPr>
      <w:r w:rsidRPr="00AC5680">
        <w:rPr>
          <w:spacing w:val="20"/>
        </w:rPr>
        <w:t>本校</w:t>
      </w:r>
      <w:r w:rsidR="006A1D91" w:rsidRPr="00AC5680">
        <w:rPr>
          <w:rFonts w:hint="eastAsia"/>
          <w:spacing w:val="20"/>
        </w:rPr>
        <w:t>*</w:t>
      </w:r>
      <w:r w:rsidRPr="00AC5680">
        <w:rPr>
          <w:spacing w:val="20"/>
          <w:u w:val="single"/>
        </w:rPr>
        <w:t>同意／不同意</w:t>
      </w:r>
      <w:r w:rsidRPr="00AC5680">
        <w:rPr>
          <w:spacing w:val="20"/>
        </w:rPr>
        <w:t>向教育局提供下列有關是次交流活動的資料，並具學校名稱上載至</w:t>
      </w:r>
      <w:r w:rsidR="001573F2" w:rsidRPr="002C567B">
        <w:rPr>
          <w:snapToGrid w:val="0"/>
          <w:spacing w:val="20"/>
          <w:kern w:val="0"/>
        </w:rPr>
        <w:t>「薪火相傳」網</w:t>
      </w:r>
      <w:r w:rsidR="004C4411" w:rsidRPr="002C567B">
        <w:rPr>
          <w:rFonts w:hint="eastAsia"/>
          <w:snapToGrid w:val="0"/>
          <w:spacing w:val="20"/>
          <w:kern w:val="0"/>
          <w:lang w:eastAsia="zh-HK"/>
        </w:rPr>
        <w:t>站</w:t>
      </w:r>
      <w:r w:rsidR="009B719B" w:rsidRPr="00AC5680">
        <w:rPr>
          <w:rFonts w:hint="eastAsia"/>
          <w:spacing w:val="20"/>
        </w:rPr>
        <w:t>(</w:t>
      </w:r>
      <w:hyperlink r:id="rId12" w:history="1">
        <w:r w:rsidR="0083625D" w:rsidRPr="00AC5680">
          <w:rPr>
            <w:rStyle w:val="ad"/>
            <w:spacing w:val="20"/>
          </w:rPr>
          <w:t>http://www.passontorch.org.hk</w:t>
        </w:r>
      </w:hyperlink>
      <w:r w:rsidR="00C16C84" w:rsidRPr="00AC5680">
        <w:rPr>
          <w:spacing w:val="20"/>
        </w:rPr>
        <w:t>/</w:t>
      </w:r>
      <w:r w:rsidR="00C16C84" w:rsidRPr="00AC5680">
        <w:rPr>
          <w:rFonts w:hint="eastAsia"/>
          <w:spacing w:val="20"/>
        </w:rPr>
        <w:t>)</w:t>
      </w:r>
      <w:r w:rsidRPr="00AC5680">
        <w:rPr>
          <w:spacing w:val="20"/>
        </w:rPr>
        <w:t>，供其他學校參考。</w:t>
      </w:r>
    </w:p>
    <w:p w14:paraId="589F4D71" w14:textId="77777777" w:rsidR="00964744" w:rsidRPr="00AC5680" w:rsidRDefault="00964744" w:rsidP="006A1D91">
      <w:pPr>
        <w:adjustRightInd w:val="0"/>
        <w:snapToGrid w:val="0"/>
        <w:ind w:leftChars="-177" w:left="71" w:hangingChars="177" w:hanging="496"/>
        <w:rPr>
          <w:snapToGrid w:val="0"/>
          <w:spacing w:val="20"/>
          <w:kern w:val="0"/>
          <w:lang w:eastAsia="zh-HK"/>
        </w:rPr>
      </w:pPr>
      <w:r w:rsidRPr="00AC5680">
        <w:rPr>
          <w:spacing w:val="20"/>
        </w:rPr>
        <w:tab/>
      </w:r>
    </w:p>
    <w:tbl>
      <w:tblPr>
        <w:tblW w:w="0" w:type="auto"/>
        <w:tblInd w:w="-318" w:type="dxa"/>
        <w:tblLook w:val="04A0" w:firstRow="1" w:lastRow="0" w:firstColumn="1" w:lastColumn="0" w:noHBand="0" w:noVBand="1"/>
      </w:tblPr>
      <w:tblGrid>
        <w:gridCol w:w="8943"/>
      </w:tblGrid>
      <w:tr w:rsidR="00964744" w:rsidRPr="00AC5680" w14:paraId="5301C49A" w14:textId="77777777" w:rsidTr="006A1D91">
        <w:trPr>
          <w:trHeight w:val="1338"/>
        </w:trPr>
        <w:tc>
          <w:tcPr>
            <w:tcW w:w="8943" w:type="dxa"/>
            <w:shd w:val="clear" w:color="auto" w:fill="auto"/>
          </w:tcPr>
          <w:p w14:paraId="726AC230" w14:textId="77777777" w:rsidR="00964744" w:rsidRPr="00AC5680" w:rsidRDefault="00964744" w:rsidP="00676420">
            <w:pPr>
              <w:pStyle w:val="ListParagraph1"/>
              <w:tabs>
                <w:tab w:val="left" w:pos="2727"/>
              </w:tabs>
              <w:adjustRightInd w:val="0"/>
              <w:snapToGrid w:val="0"/>
              <w:spacing w:afterLines="50" w:after="120" w:line="276" w:lineRule="auto"/>
              <w:ind w:leftChars="87" w:left="209"/>
              <w:jc w:val="both"/>
              <w:rPr>
                <w:rFonts w:ascii="Times New Roman" w:hAnsi="Times New Roman"/>
                <w:spacing w:val="20"/>
                <w:szCs w:val="24"/>
                <w:lang w:eastAsia="zh-HK"/>
              </w:rPr>
            </w:pPr>
            <w:r w:rsidRPr="00AC5680">
              <w:rPr>
                <w:rFonts w:ascii="Times New Roman" w:hAnsi="Times New Roman"/>
                <w:spacing w:val="20"/>
                <w:szCs w:val="24"/>
                <w:lang w:eastAsia="zh-HK"/>
              </w:rPr>
              <w:t>有關資料可錄製成光碟，</w:t>
            </w:r>
            <w:proofErr w:type="gramStart"/>
            <w:r w:rsidRPr="00AC5680">
              <w:rPr>
                <w:rFonts w:ascii="Times New Roman" w:hAnsi="Times New Roman"/>
                <w:spacing w:val="20"/>
                <w:szCs w:val="24"/>
                <w:lang w:eastAsia="zh-HK"/>
              </w:rPr>
              <w:t>隨本報告</w:t>
            </w:r>
            <w:proofErr w:type="gramEnd"/>
            <w:r w:rsidRPr="00AC5680">
              <w:rPr>
                <w:rFonts w:ascii="Times New Roman" w:hAnsi="Times New Roman"/>
                <w:spacing w:val="20"/>
                <w:szCs w:val="24"/>
                <w:lang w:eastAsia="zh-HK"/>
              </w:rPr>
              <w:t>一併遞交（請在適當的方格內加「</w:t>
            </w:r>
            <w:r w:rsidRPr="00AC5680">
              <w:rPr>
                <w:rFonts w:ascii="Times New Roman" w:hAnsi="Times New Roman"/>
                <w:spacing w:val="20"/>
                <w:szCs w:val="24"/>
                <w:lang w:eastAsia="zh-HK"/>
              </w:rPr>
              <w:sym w:font="Wingdings 2" w:char="F050"/>
            </w:r>
            <w:r w:rsidRPr="00AC5680">
              <w:rPr>
                <w:rFonts w:ascii="Times New Roman" w:hAnsi="Times New Roman"/>
                <w:spacing w:val="20"/>
                <w:szCs w:val="24"/>
                <w:lang w:eastAsia="zh-HK"/>
              </w:rPr>
              <w:t>」表示）。</w:t>
            </w:r>
          </w:p>
          <w:p w14:paraId="04A898FD" w14:textId="77777777" w:rsidR="00964744" w:rsidRPr="00AC5680" w:rsidRDefault="00964744" w:rsidP="006B28C5">
            <w:pPr>
              <w:pStyle w:val="af5"/>
              <w:tabs>
                <w:tab w:val="left" w:pos="712"/>
                <w:tab w:val="left" w:pos="2478"/>
                <w:tab w:val="left" w:pos="2904"/>
                <w:tab w:val="left" w:pos="5739"/>
                <w:tab w:val="left" w:pos="6164"/>
              </w:tabs>
              <w:adjustRightInd w:val="0"/>
              <w:snapToGrid w:val="0"/>
              <w:ind w:leftChars="87" w:left="209"/>
              <w:rPr>
                <w:snapToGrid w:val="0"/>
              </w:rPr>
            </w:pP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t>行程示例</w:t>
            </w:r>
            <w:r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t>學生／教師分享文章</w:t>
            </w:r>
            <w:r w:rsidRPr="00AC5680">
              <w:rPr>
                <w:snapToGrid w:val="0"/>
                <w:spacing w:val="20"/>
                <w:kern w:val="0"/>
                <w:szCs w:val="20"/>
                <w:lang w:eastAsia="zh-HK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</w:rPr>
              <w:t>刊物</w:t>
            </w:r>
          </w:p>
        </w:tc>
      </w:tr>
      <w:tr w:rsidR="00964744" w:rsidRPr="00AC5680" w14:paraId="030F871A" w14:textId="77777777" w:rsidTr="006A1D91">
        <w:trPr>
          <w:trHeight w:val="433"/>
        </w:trPr>
        <w:tc>
          <w:tcPr>
            <w:tcW w:w="8943" w:type="dxa"/>
            <w:shd w:val="clear" w:color="auto" w:fill="auto"/>
          </w:tcPr>
          <w:p w14:paraId="05E0259C" w14:textId="77777777" w:rsidR="00964744" w:rsidRPr="00AC5680" w:rsidRDefault="00964744" w:rsidP="006B28C5">
            <w:pPr>
              <w:pStyle w:val="af5"/>
              <w:tabs>
                <w:tab w:val="left" w:pos="636"/>
                <w:tab w:val="left" w:pos="2478"/>
                <w:tab w:val="left" w:pos="2904"/>
                <w:tab w:val="left" w:pos="5739"/>
                <w:tab w:val="left" w:pos="6164"/>
                <w:tab w:val="right" w:pos="8715"/>
              </w:tabs>
              <w:adjustRightInd w:val="0"/>
              <w:snapToGrid w:val="0"/>
              <w:ind w:leftChars="87" w:left="209"/>
              <w:rPr>
                <w:snapToGrid w:val="0"/>
                <w:spacing w:val="20"/>
                <w:kern w:val="0"/>
                <w:szCs w:val="20"/>
              </w:rPr>
            </w:pP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t>活動相片</w:t>
            </w:r>
            <w:r w:rsidRPr="00AC5680">
              <w:rPr>
                <w:snapToGrid w:val="0"/>
                <w:spacing w:val="20"/>
                <w:kern w:val="0"/>
                <w:szCs w:val="20"/>
                <w:vertAlign w:val="superscript"/>
              </w:rPr>
              <w:t>#</w:t>
            </w:r>
            <w:r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t>活動影片</w:t>
            </w:r>
            <w:r w:rsidRPr="00AC5680">
              <w:rPr>
                <w:snapToGrid w:val="0"/>
                <w:spacing w:val="20"/>
                <w:kern w:val="0"/>
                <w:szCs w:val="20"/>
                <w:vertAlign w:val="superscript"/>
              </w:rPr>
              <w:t>#</w:t>
            </w:r>
            <w:r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sym w:font="Wingdings 2" w:char="F0A3"/>
            </w:r>
            <w:r w:rsidR="006B28C5" w:rsidRPr="00AC5680">
              <w:rPr>
                <w:snapToGrid w:val="0"/>
                <w:spacing w:val="20"/>
                <w:kern w:val="0"/>
                <w:szCs w:val="20"/>
              </w:rPr>
              <w:tab/>
            </w:r>
            <w:r w:rsidRPr="00AC5680">
              <w:rPr>
                <w:snapToGrid w:val="0"/>
                <w:spacing w:val="20"/>
                <w:kern w:val="0"/>
                <w:szCs w:val="20"/>
              </w:rPr>
              <w:t>其他</w:t>
            </w:r>
            <w:r w:rsidRPr="00AC5680">
              <w:rPr>
                <w:snapToGrid w:val="0"/>
                <w:spacing w:val="20"/>
                <w:kern w:val="0"/>
                <w:szCs w:val="20"/>
              </w:rPr>
              <w:t xml:space="preserve">: </w:t>
            </w:r>
            <w:r w:rsidR="00AD4C1A" w:rsidRPr="00AC5680">
              <w:rPr>
                <w:snapToGrid w:val="0"/>
                <w:spacing w:val="20"/>
                <w:kern w:val="0"/>
                <w:szCs w:val="20"/>
                <w:u w:val="single"/>
              </w:rPr>
              <w:tab/>
            </w:r>
          </w:p>
        </w:tc>
      </w:tr>
    </w:tbl>
    <w:p w14:paraId="05BE911E" w14:textId="77777777" w:rsidR="00964744" w:rsidRPr="00AC5680" w:rsidRDefault="00964744" w:rsidP="00676420">
      <w:pPr>
        <w:widowControl/>
        <w:spacing w:beforeLines="50" w:before="120" w:afterLines="50" w:after="120"/>
        <w:ind w:leftChars="60" w:left="448" w:hangingChars="117" w:hanging="304"/>
        <w:rPr>
          <w:i/>
          <w:snapToGrid w:val="0"/>
          <w:spacing w:val="20"/>
          <w:kern w:val="0"/>
          <w:sz w:val="22"/>
          <w:szCs w:val="22"/>
        </w:rPr>
      </w:pPr>
      <w:r w:rsidRPr="00AC5680">
        <w:rPr>
          <w:i/>
          <w:snapToGrid w:val="0"/>
          <w:spacing w:val="20"/>
          <w:kern w:val="0"/>
          <w:sz w:val="22"/>
          <w:szCs w:val="22"/>
        </w:rPr>
        <w:t>#</w:t>
      </w:r>
      <w:r w:rsidRPr="00AC5680">
        <w:rPr>
          <w:i/>
          <w:snapToGrid w:val="0"/>
          <w:spacing w:val="20"/>
          <w:kern w:val="0"/>
          <w:sz w:val="22"/>
          <w:szCs w:val="22"/>
        </w:rPr>
        <w:t>請附簡單文字說明</w:t>
      </w:r>
    </w:p>
    <w:p w14:paraId="6192C19B" w14:textId="77777777" w:rsidR="00964744" w:rsidRPr="00AC5680" w:rsidRDefault="00964744" w:rsidP="00676420">
      <w:pPr>
        <w:adjustRightInd w:val="0"/>
        <w:snapToGrid w:val="0"/>
        <w:spacing w:beforeLines="50" w:before="120" w:after="200" w:line="276" w:lineRule="auto"/>
        <w:jc w:val="both"/>
        <w:rPr>
          <w:b/>
          <w:spacing w:val="20"/>
          <w:u w:color="FFFFFF"/>
        </w:rPr>
      </w:pPr>
      <w:r w:rsidRPr="00AC5680">
        <w:rPr>
          <w:b/>
          <w:spacing w:val="20"/>
          <w:u w:color="FFFFFF"/>
        </w:rPr>
        <w:lastRenderedPageBreak/>
        <w:t>第四部分：</w:t>
      </w:r>
      <w:r w:rsidR="00E36B28" w:rsidRPr="00AC5680">
        <w:rPr>
          <w:b/>
          <w:spacing w:val="20"/>
          <w:u w:color="FFFFFF"/>
        </w:rPr>
        <w:t>實際資助額</w:t>
      </w:r>
      <w:r w:rsidRPr="00AC5680">
        <w:rPr>
          <w:b/>
          <w:spacing w:val="20"/>
          <w:u w:color="FFFFFF"/>
        </w:rPr>
        <w:t>（</w:t>
      </w:r>
      <w:r w:rsidR="009627B9" w:rsidRPr="00AC5680">
        <w:rPr>
          <w:b/>
          <w:spacing w:val="20"/>
          <w:u w:color="FFFFFF"/>
        </w:rPr>
        <w:t>款額</w:t>
      </w:r>
      <w:r w:rsidRPr="00AC5680">
        <w:rPr>
          <w:b/>
          <w:spacing w:val="20"/>
          <w:u w:color="FFFFFF"/>
        </w:rPr>
        <w:t>以港元為結算單位）</w:t>
      </w:r>
    </w:p>
    <w:p w14:paraId="561A48AD" w14:textId="77777777" w:rsidR="00A8111B" w:rsidRPr="00AC5680" w:rsidRDefault="00A8111B" w:rsidP="00676420">
      <w:pPr>
        <w:tabs>
          <w:tab w:val="left" w:pos="993"/>
          <w:tab w:val="left" w:pos="5880"/>
        </w:tabs>
        <w:adjustRightInd w:val="0"/>
        <w:snapToGrid w:val="0"/>
        <w:spacing w:beforeLines="50" w:before="120" w:after="200" w:line="276" w:lineRule="auto"/>
        <w:jc w:val="both"/>
        <w:rPr>
          <w:b/>
          <w:bCs/>
          <w:snapToGrid w:val="0"/>
          <w:spacing w:val="20"/>
          <w:kern w:val="0"/>
        </w:rPr>
      </w:pPr>
      <w:r w:rsidRPr="00AC5680">
        <w:rPr>
          <w:rFonts w:hint="eastAsia"/>
          <w:b/>
          <w:bCs/>
          <w:snapToGrid w:val="0"/>
          <w:spacing w:val="20"/>
          <w:kern w:val="0"/>
        </w:rPr>
        <w:t>（</w:t>
      </w:r>
      <w:r w:rsidRPr="00AC5680">
        <w:rPr>
          <w:rFonts w:hint="eastAsia"/>
          <w:b/>
          <w:bCs/>
          <w:snapToGrid w:val="0"/>
          <w:spacing w:val="20"/>
          <w:kern w:val="0"/>
        </w:rPr>
        <w:t>I</w:t>
      </w:r>
      <w:r w:rsidRPr="00AC5680">
        <w:rPr>
          <w:rFonts w:hint="eastAsia"/>
          <w:b/>
          <w:bCs/>
          <w:snapToGrid w:val="0"/>
          <w:spacing w:val="20"/>
          <w:kern w:val="0"/>
        </w:rPr>
        <w:t>）</w:t>
      </w:r>
      <w:r w:rsidRPr="00AC5680">
        <w:rPr>
          <w:b/>
          <w:bCs/>
          <w:snapToGrid w:val="0"/>
          <w:spacing w:val="20"/>
          <w:kern w:val="0"/>
        </w:rPr>
        <w:tab/>
      </w:r>
      <w:r w:rsidR="00964744" w:rsidRPr="00AC5680">
        <w:rPr>
          <w:b/>
          <w:bCs/>
          <w:snapToGrid w:val="0"/>
          <w:spacing w:val="20"/>
          <w:kern w:val="0"/>
        </w:rPr>
        <w:t>活動支出</w:t>
      </w:r>
    </w:p>
    <w:p w14:paraId="4962E7DE" w14:textId="77777777" w:rsidR="00964744" w:rsidRPr="00AC5680" w:rsidRDefault="00964744" w:rsidP="005F116C">
      <w:pPr>
        <w:adjustRightInd w:val="0"/>
        <w:snapToGrid w:val="0"/>
        <w:spacing w:after="200" w:line="276" w:lineRule="auto"/>
        <w:jc w:val="both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應只包括本計劃資助範圍內的支出</w:t>
      </w:r>
      <w:r w:rsidR="00C16C84" w:rsidRPr="00AC5680">
        <w:rPr>
          <w:rFonts w:hint="eastAsia"/>
          <w:snapToGrid w:val="0"/>
          <w:spacing w:val="20"/>
          <w:kern w:val="0"/>
        </w:rPr>
        <w:t>。內地行程若</w:t>
      </w:r>
      <w:r w:rsidR="008710E4" w:rsidRPr="00AC5680">
        <w:rPr>
          <w:rFonts w:hint="eastAsia"/>
          <w:snapToGrid w:val="0"/>
          <w:spacing w:val="20"/>
          <w:kern w:val="0"/>
        </w:rPr>
        <w:t>包括參訪澳門</w:t>
      </w:r>
      <w:r w:rsidR="00C16C84" w:rsidRPr="00AC5680">
        <w:rPr>
          <w:rFonts w:hint="eastAsia"/>
          <w:snapToGrid w:val="0"/>
          <w:spacing w:val="20"/>
          <w:kern w:val="0"/>
        </w:rPr>
        <w:t>，澳門部分</w:t>
      </w:r>
      <w:r w:rsidR="008710E4" w:rsidRPr="00AC5680">
        <w:rPr>
          <w:rFonts w:hint="eastAsia"/>
          <w:snapToGrid w:val="0"/>
          <w:spacing w:val="20"/>
          <w:kern w:val="0"/>
        </w:rPr>
        <w:t>的活動</w:t>
      </w:r>
      <w:r w:rsidR="00C16C84" w:rsidRPr="00AC5680">
        <w:rPr>
          <w:rFonts w:hint="eastAsia"/>
          <w:snapToGrid w:val="0"/>
          <w:spacing w:val="20"/>
          <w:kern w:val="0"/>
        </w:rPr>
        <w:t>亦納入資助範圍。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1846"/>
        <w:gridCol w:w="1270"/>
        <w:gridCol w:w="1270"/>
        <w:gridCol w:w="566"/>
        <w:gridCol w:w="1869"/>
        <w:gridCol w:w="1175"/>
        <w:gridCol w:w="1202"/>
      </w:tblGrid>
      <w:tr w:rsidR="00794C5A" w:rsidRPr="00AC5680" w14:paraId="0086759D" w14:textId="77777777" w:rsidTr="008F3EAD">
        <w:trPr>
          <w:trHeight w:val="586"/>
        </w:trPr>
        <w:tc>
          <w:tcPr>
            <w:tcW w:w="226" w:type="pct"/>
            <w:vMerge w:val="restart"/>
            <w:shd w:val="pct15" w:color="auto" w:fill="auto"/>
            <w:vAlign w:val="center"/>
          </w:tcPr>
          <w:p w14:paraId="72661360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 w:line="276" w:lineRule="auto"/>
              <w:ind w:leftChars="0" w:left="0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香港</w:t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活動</w:t>
            </w:r>
            <w:r w:rsidRPr="00AC5680">
              <w:rPr>
                <w:rFonts w:eastAsia="SimSun" w:hint="eastAsia"/>
                <w:snapToGrid w:val="0"/>
                <w:spacing w:val="20"/>
                <w:kern w:val="0"/>
                <w:lang w:eastAsia="zh-CN"/>
              </w:rPr>
              <w:t>適用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51024103" w14:textId="77777777" w:rsidR="00794C5A" w:rsidRPr="00AC5680" w:rsidRDefault="00794C5A" w:rsidP="00676420">
            <w:pPr>
              <w:tabs>
                <w:tab w:val="left" w:pos="1451"/>
                <w:tab w:val="right" w:pos="2585"/>
              </w:tabs>
              <w:adjustRightInd w:val="0"/>
              <w:snapToGrid w:val="0"/>
              <w:spacing w:beforeLines="50" w:before="120"/>
              <w:ind w:rightChars="14" w:right="34"/>
              <w:jc w:val="center"/>
              <w:rPr>
                <w:b/>
                <w:snapToGrid w:val="0"/>
                <w:kern w:val="0"/>
              </w:rPr>
            </w:pPr>
            <w:r w:rsidRPr="00AC5680">
              <w:rPr>
                <w:b/>
                <w:snapToGrid w:val="0"/>
                <w:kern w:val="0"/>
              </w:rPr>
              <w:t>行程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5E84E2BC" w14:textId="77777777" w:rsidR="00794C5A" w:rsidRPr="00AC5680" w:rsidRDefault="00794C5A" w:rsidP="00676420">
            <w:pPr>
              <w:tabs>
                <w:tab w:val="right" w:pos="2585"/>
              </w:tabs>
              <w:adjustRightInd w:val="0"/>
              <w:snapToGrid w:val="0"/>
              <w:spacing w:beforeLines="50" w:before="120"/>
              <w:ind w:rightChars="14" w:right="34"/>
              <w:jc w:val="center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  <w:proofErr w:type="gramStart"/>
            <w:r w:rsidRPr="00AC5680">
              <w:rPr>
                <w:snapToGrid w:val="0"/>
                <w:kern w:val="0"/>
              </w:rPr>
              <w:t>一</w:t>
            </w:r>
            <w:proofErr w:type="gramEnd"/>
          </w:p>
        </w:tc>
        <w:tc>
          <w:tcPr>
            <w:tcW w:w="659" w:type="pct"/>
            <w:vAlign w:val="center"/>
          </w:tcPr>
          <w:p w14:paraId="2AFB2D8D" w14:textId="77777777" w:rsidR="00794C5A" w:rsidRPr="00AC5680" w:rsidRDefault="00794C5A" w:rsidP="00794C5A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二</w:t>
            </w:r>
          </w:p>
          <w:p w14:paraId="010F393E" w14:textId="77777777" w:rsidR="00794C5A" w:rsidRPr="00AC5680" w:rsidRDefault="00794C5A" w:rsidP="00794C5A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ind w:leftChars="-49" w:left="-118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  <w:tc>
          <w:tcPr>
            <w:tcW w:w="294" w:type="pct"/>
            <w:vMerge w:val="restart"/>
            <w:shd w:val="pct15" w:color="auto" w:fill="auto"/>
            <w:vAlign w:val="center"/>
          </w:tcPr>
          <w:p w14:paraId="4013A9C9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 w:line="276" w:lineRule="auto"/>
              <w:ind w:leftChars="10" w:left="24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內地活動</w:t>
            </w:r>
            <w:r w:rsidRPr="00AC5680">
              <w:rPr>
                <w:rFonts w:eastAsia="SimSun" w:hint="eastAsia"/>
                <w:snapToGrid w:val="0"/>
                <w:spacing w:val="20"/>
                <w:kern w:val="0"/>
                <w:lang w:eastAsia="zh-CN"/>
              </w:rPr>
              <w:t>適用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4894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center"/>
              <w:rPr>
                <w:b/>
                <w:snapToGrid w:val="0"/>
                <w:kern w:val="0"/>
              </w:rPr>
            </w:pPr>
            <w:r w:rsidRPr="00AC5680">
              <w:rPr>
                <w:b/>
                <w:snapToGrid w:val="0"/>
                <w:kern w:val="0"/>
              </w:rPr>
              <w:t>行程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E42C9" w14:textId="77777777" w:rsidR="00794C5A" w:rsidRPr="00AC5680" w:rsidRDefault="00794C5A" w:rsidP="00FF0CDA">
            <w:pPr>
              <w:adjustRightInd w:val="0"/>
              <w:snapToGrid w:val="0"/>
              <w:spacing w:beforeLines="50" w:before="120" w:line="240" w:lineRule="exact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proofErr w:type="gramStart"/>
            <w:r w:rsidRPr="00AC5680">
              <w:rPr>
                <w:snapToGrid w:val="0"/>
                <w:kern w:val="0"/>
              </w:rPr>
              <w:t>一</w:t>
            </w:r>
            <w:proofErr w:type="gram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4FDDF" w14:textId="77777777" w:rsidR="00794C5A" w:rsidRPr="00AC5680" w:rsidRDefault="00794C5A" w:rsidP="00794C5A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二</w:t>
            </w:r>
          </w:p>
          <w:p w14:paraId="763C4094" w14:textId="77777777" w:rsidR="00794C5A" w:rsidRPr="00AC5680" w:rsidRDefault="00794C5A" w:rsidP="00794C5A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</w:tr>
      <w:tr w:rsidR="00794C5A" w:rsidRPr="00AC5680" w14:paraId="1E0C7CC5" w14:textId="77777777" w:rsidTr="008F3EAD">
        <w:trPr>
          <w:trHeight w:val="447"/>
        </w:trPr>
        <w:tc>
          <w:tcPr>
            <w:tcW w:w="226" w:type="pct"/>
            <w:vMerge/>
            <w:shd w:val="pct15" w:color="auto" w:fill="auto"/>
            <w:vAlign w:val="center"/>
          </w:tcPr>
          <w:p w14:paraId="415AC7A6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 w:line="276" w:lineRule="auto"/>
              <w:ind w:leftChars="0" w:left="0"/>
              <w:rPr>
                <w:rFonts w:eastAsia="SimSun"/>
                <w:snapToGrid w:val="0"/>
                <w:spacing w:val="20"/>
                <w:kern w:val="0"/>
                <w:lang w:eastAsia="zh-CN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52AA0D50" w14:textId="77777777" w:rsidR="00794C5A" w:rsidRPr="00AC5680" w:rsidRDefault="00794C5A" w:rsidP="00794C5A">
            <w:pPr>
              <w:tabs>
                <w:tab w:val="left" w:pos="1451"/>
                <w:tab w:val="right" w:pos="2585"/>
              </w:tabs>
              <w:adjustRightInd w:val="0"/>
              <w:snapToGrid w:val="0"/>
              <w:ind w:rightChars="-44" w:right="-106"/>
              <w:jc w:val="both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  <w:r w:rsidRPr="00AC5680">
              <w:rPr>
                <w:rFonts w:hint="eastAsia"/>
                <w:b/>
                <w:snapToGrid w:val="0"/>
                <w:kern w:val="0"/>
              </w:rPr>
              <w:t>開支總額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 xml:space="preserve"> (a)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0CD8B7B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659" w:type="pct"/>
            <w:vAlign w:val="center"/>
          </w:tcPr>
          <w:p w14:paraId="486CCA38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294" w:type="pct"/>
            <w:vMerge/>
            <w:shd w:val="pct15" w:color="auto" w:fill="auto"/>
            <w:vAlign w:val="center"/>
          </w:tcPr>
          <w:p w14:paraId="1096ACB3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 w:line="276" w:lineRule="auto"/>
              <w:ind w:leftChars="10" w:left="24"/>
              <w:jc w:val="both"/>
              <w:rPr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C0725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b/>
                <w:snapToGrid w:val="0"/>
                <w:kern w:val="0"/>
              </w:rPr>
              <w:t>開支總</w:t>
            </w:r>
            <w:r w:rsidRPr="00AC5680">
              <w:rPr>
                <w:b/>
                <w:snapToGrid w:val="0"/>
                <w:kern w:val="0"/>
              </w:rPr>
              <w:t>額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 xml:space="preserve"> (a)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B1884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86662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</w:tr>
      <w:tr w:rsidR="00794C5A" w:rsidRPr="00AC5680" w14:paraId="3622059B" w14:textId="77777777" w:rsidTr="008F3EAD">
        <w:trPr>
          <w:trHeight w:val="447"/>
        </w:trPr>
        <w:tc>
          <w:tcPr>
            <w:tcW w:w="226" w:type="pct"/>
            <w:vMerge/>
            <w:shd w:val="pct15" w:color="auto" w:fill="auto"/>
          </w:tcPr>
          <w:p w14:paraId="601B49C3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/>
              <w:ind w:leftChars="0" w:left="0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11E9A086" w14:textId="77777777" w:rsidR="00794C5A" w:rsidRPr="00AC5680" w:rsidRDefault="00794C5A" w:rsidP="00794C5A">
            <w:pPr>
              <w:tabs>
                <w:tab w:val="right" w:pos="2585"/>
              </w:tabs>
              <w:adjustRightInd w:val="0"/>
              <w:snapToGrid w:val="0"/>
              <w:ind w:rightChars="-44" w:right="-106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kern w:val="0"/>
              </w:rPr>
              <w:t>師生</w:t>
            </w:r>
            <w:r w:rsidRPr="00AC5680">
              <w:rPr>
                <w:rFonts w:hint="eastAsia"/>
                <w:b/>
                <w:snapToGrid w:val="0"/>
                <w:kern w:val="0"/>
              </w:rPr>
              <w:t>總</w:t>
            </w:r>
            <w:r w:rsidRPr="00AC5680">
              <w:rPr>
                <w:b/>
                <w:snapToGrid w:val="0"/>
                <w:kern w:val="0"/>
              </w:rPr>
              <w:t>人數</w:t>
            </w:r>
            <w:r w:rsidRPr="00AC5680">
              <w:rPr>
                <w:rFonts w:hint="eastAsia"/>
                <w:b/>
                <w:snapToGrid w:val="0"/>
                <w:kern w:val="0"/>
              </w:rPr>
              <w:t xml:space="preserve"> 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>(b)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4ABFF09F" w14:textId="77777777" w:rsidR="00794C5A" w:rsidRPr="00AC5680" w:rsidRDefault="00794C5A" w:rsidP="00794C5A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人</w:t>
            </w:r>
          </w:p>
        </w:tc>
        <w:tc>
          <w:tcPr>
            <w:tcW w:w="659" w:type="pct"/>
            <w:vAlign w:val="center"/>
          </w:tcPr>
          <w:p w14:paraId="407EE997" w14:textId="77777777" w:rsidR="00794C5A" w:rsidRPr="00AC5680" w:rsidRDefault="00794C5A" w:rsidP="00794C5A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人</w:t>
            </w:r>
          </w:p>
        </w:tc>
        <w:tc>
          <w:tcPr>
            <w:tcW w:w="294" w:type="pct"/>
            <w:vMerge/>
            <w:shd w:val="pct15" w:color="auto" w:fill="auto"/>
            <w:vAlign w:val="center"/>
          </w:tcPr>
          <w:p w14:paraId="5FD419EC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 w:after="240"/>
              <w:ind w:leftChars="10" w:left="24"/>
              <w:jc w:val="both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36B4B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kern w:val="0"/>
              </w:rPr>
              <w:t>師生</w:t>
            </w:r>
            <w:r w:rsidRPr="00AC5680">
              <w:rPr>
                <w:rFonts w:hint="eastAsia"/>
                <w:b/>
                <w:snapToGrid w:val="0"/>
                <w:kern w:val="0"/>
              </w:rPr>
              <w:t>總</w:t>
            </w:r>
            <w:r w:rsidRPr="00AC5680">
              <w:rPr>
                <w:b/>
                <w:snapToGrid w:val="0"/>
                <w:kern w:val="0"/>
              </w:rPr>
              <w:t>人數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 xml:space="preserve"> (b)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8000D" w14:textId="77777777" w:rsidR="00794C5A" w:rsidRPr="00AC5680" w:rsidRDefault="00794C5A" w:rsidP="00794C5A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人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6CA76" w14:textId="77777777" w:rsidR="00794C5A" w:rsidRPr="00AC5680" w:rsidRDefault="00794C5A" w:rsidP="00794C5A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人</w:t>
            </w:r>
          </w:p>
        </w:tc>
      </w:tr>
      <w:tr w:rsidR="00794C5A" w:rsidRPr="00AC5680" w14:paraId="045A24AC" w14:textId="77777777" w:rsidTr="008F3EAD">
        <w:trPr>
          <w:trHeight w:val="423"/>
        </w:trPr>
        <w:tc>
          <w:tcPr>
            <w:tcW w:w="226" w:type="pct"/>
            <w:vMerge/>
            <w:shd w:val="pct15" w:color="auto" w:fill="auto"/>
          </w:tcPr>
          <w:p w14:paraId="523DE4FF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2B86F4BD" w14:textId="77777777" w:rsidR="00794C5A" w:rsidRPr="00AC5680" w:rsidRDefault="00794C5A" w:rsidP="00794C5A">
            <w:pPr>
              <w:tabs>
                <w:tab w:val="left" w:pos="1451"/>
                <w:tab w:val="right" w:pos="2585"/>
              </w:tabs>
              <w:adjustRightInd w:val="0"/>
              <w:snapToGrid w:val="0"/>
              <w:ind w:rightChars="-44" w:right="-106"/>
              <w:jc w:val="both"/>
              <w:rPr>
                <w:b/>
                <w:snapToGrid w:val="0"/>
                <w:kern w:val="0"/>
              </w:rPr>
            </w:pPr>
            <w:r w:rsidRPr="00AC5680">
              <w:rPr>
                <w:rFonts w:hint="eastAsia"/>
                <w:b/>
                <w:snapToGrid w:val="0"/>
                <w:kern w:val="0"/>
              </w:rPr>
              <w:t>天數</w:t>
            </w:r>
            <w:r w:rsidRPr="00AC5680">
              <w:rPr>
                <w:rFonts w:hint="eastAsia"/>
                <w:b/>
                <w:snapToGrid w:val="0"/>
                <w:kern w:val="0"/>
              </w:rPr>
              <w:t xml:space="preserve"> </w:t>
            </w:r>
            <w:r w:rsidRPr="00AC5680">
              <w:rPr>
                <w:b/>
                <w:snapToGrid w:val="0"/>
                <w:kern w:val="0"/>
              </w:rPr>
              <w:t>(c)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7367B1ED" w14:textId="77777777" w:rsidR="00794C5A" w:rsidRPr="00AC5680" w:rsidRDefault="00794C5A" w:rsidP="00794C5A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</w:rPr>
              <w:t>天</w:t>
            </w:r>
          </w:p>
        </w:tc>
        <w:tc>
          <w:tcPr>
            <w:tcW w:w="659" w:type="pct"/>
            <w:vAlign w:val="center"/>
          </w:tcPr>
          <w:p w14:paraId="6C21C4EF" w14:textId="77777777" w:rsidR="00794C5A" w:rsidRPr="00AC5680" w:rsidRDefault="00794C5A" w:rsidP="00794C5A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ind w:leftChars="0" w:left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</w:rPr>
              <w:t>天</w:t>
            </w:r>
          </w:p>
        </w:tc>
        <w:tc>
          <w:tcPr>
            <w:tcW w:w="294" w:type="pct"/>
            <w:vMerge/>
            <w:shd w:val="pct15" w:color="auto" w:fill="auto"/>
            <w:vAlign w:val="center"/>
          </w:tcPr>
          <w:p w14:paraId="668CFE22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10" w:left="24"/>
              <w:jc w:val="both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70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E3B30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kern w:val="0"/>
              </w:rPr>
              <w:t>人均開支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 xml:space="preserve"> </w:t>
            </w:r>
            <w:r w:rsidRPr="00AC5680">
              <w:rPr>
                <w:b/>
                <w:snapToGrid w:val="0"/>
                <w:kern w:val="0"/>
                <w:lang w:eastAsia="zh-HK"/>
              </w:rPr>
              <w:br/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>(a</w:t>
            </w:r>
            <w:r w:rsidRPr="00AC5680">
              <w:rPr>
                <w:b/>
                <w:snapToGrid w:val="0"/>
                <w:kern w:val="0"/>
                <w:lang w:eastAsia="zh-HK"/>
              </w:rPr>
              <w:t xml:space="preserve"> </w:t>
            </w:r>
            <w:r w:rsidRPr="00AC5680">
              <w:rPr>
                <w:b/>
                <w:snapToGrid w:val="0"/>
                <w:spacing w:val="20"/>
                <w:kern w:val="0"/>
                <w:sz w:val="22"/>
                <w:szCs w:val="22"/>
              </w:rPr>
              <w:t>÷ b</w:t>
            </w:r>
            <w:r w:rsidRPr="00AC5680">
              <w:rPr>
                <w:snapToGrid w:val="0"/>
                <w:spacing w:val="20"/>
                <w:kern w:val="0"/>
                <w:sz w:val="22"/>
                <w:szCs w:val="22"/>
              </w:rPr>
              <w:t>)</w:t>
            </w:r>
          </w:p>
        </w:tc>
        <w:tc>
          <w:tcPr>
            <w:tcW w:w="610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17C4D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A7A63F9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</w:tr>
      <w:tr w:rsidR="00794C5A" w:rsidRPr="00AC5680" w14:paraId="6F8E3700" w14:textId="77777777" w:rsidTr="008F3EAD">
        <w:trPr>
          <w:trHeight w:val="658"/>
        </w:trPr>
        <w:tc>
          <w:tcPr>
            <w:tcW w:w="226" w:type="pct"/>
            <w:vMerge/>
            <w:shd w:val="pct15" w:color="auto" w:fill="auto"/>
          </w:tcPr>
          <w:p w14:paraId="113D8C77" w14:textId="77777777" w:rsidR="00794C5A" w:rsidRPr="00AC5680" w:rsidRDefault="00794C5A" w:rsidP="00676420">
            <w:pPr>
              <w:pStyle w:val="af5"/>
              <w:tabs>
                <w:tab w:val="left" w:pos="579"/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0" w:left="0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58" w:type="pct"/>
            <w:shd w:val="clear" w:color="auto" w:fill="auto"/>
            <w:vAlign w:val="center"/>
          </w:tcPr>
          <w:p w14:paraId="01426AA1" w14:textId="77777777" w:rsidR="00794C5A" w:rsidRPr="00AC5680" w:rsidRDefault="00794C5A" w:rsidP="00794C5A">
            <w:pPr>
              <w:tabs>
                <w:tab w:val="left" w:pos="1451"/>
                <w:tab w:val="right" w:pos="2585"/>
              </w:tabs>
              <w:adjustRightInd w:val="0"/>
              <w:snapToGrid w:val="0"/>
              <w:spacing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b/>
                <w:snapToGrid w:val="0"/>
                <w:kern w:val="0"/>
              </w:rPr>
              <w:t>每天</w:t>
            </w:r>
            <w:r w:rsidRPr="00AC5680">
              <w:rPr>
                <w:b/>
                <w:snapToGrid w:val="0"/>
                <w:kern w:val="0"/>
              </w:rPr>
              <w:t>人均開支</w:t>
            </w:r>
            <w:r w:rsidRPr="00AC5680">
              <w:rPr>
                <w:rFonts w:hint="eastAsia"/>
                <w:b/>
                <w:snapToGrid w:val="0"/>
                <w:kern w:val="0"/>
                <w:lang w:eastAsia="zh-HK"/>
              </w:rPr>
              <w:t xml:space="preserve"> (a</w:t>
            </w:r>
            <w:r w:rsidRPr="00AC5680">
              <w:rPr>
                <w:b/>
                <w:snapToGrid w:val="0"/>
                <w:kern w:val="0"/>
                <w:lang w:eastAsia="zh-HK"/>
              </w:rPr>
              <w:t xml:space="preserve"> </w:t>
            </w:r>
            <w:r w:rsidRPr="00AC5680">
              <w:rPr>
                <w:b/>
                <w:snapToGrid w:val="0"/>
                <w:spacing w:val="20"/>
                <w:kern w:val="0"/>
                <w:sz w:val="22"/>
                <w:szCs w:val="22"/>
              </w:rPr>
              <w:t>÷ b ÷ c)</w:t>
            </w:r>
          </w:p>
        </w:tc>
        <w:tc>
          <w:tcPr>
            <w:tcW w:w="659" w:type="pct"/>
            <w:shd w:val="clear" w:color="auto" w:fill="auto"/>
            <w:vAlign w:val="center"/>
          </w:tcPr>
          <w:p w14:paraId="6C015B35" w14:textId="77777777" w:rsidR="00794C5A" w:rsidRPr="00AC5680" w:rsidRDefault="00794C5A" w:rsidP="00676420">
            <w:pPr>
              <w:tabs>
                <w:tab w:val="right" w:pos="2585"/>
              </w:tabs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659" w:type="pct"/>
            <w:vAlign w:val="center"/>
          </w:tcPr>
          <w:p w14:paraId="0B14ED5B" w14:textId="77777777" w:rsidR="00794C5A" w:rsidRPr="00AC5680" w:rsidRDefault="00794C5A" w:rsidP="00676420">
            <w:pPr>
              <w:tabs>
                <w:tab w:val="right" w:pos="2585"/>
              </w:tabs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</w:p>
        </w:tc>
        <w:tc>
          <w:tcPr>
            <w:tcW w:w="294" w:type="pct"/>
            <w:vMerge/>
            <w:shd w:val="pct15" w:color="auto" w:fill="auto"/>
            <w:vAlign w:val="center"/>
          </w:tcPr>
          <w:p w14:paraId="3CE266B1" w14:textId="77777777" w:rsidR="00794C5A" w:rsidRPr="00AC5680" w:rsidRDefault="00794C5A" w:rsidP="00676420">
            <w:pPr>
              <w:pStyle w:val="af5"/>
              <w:tabs>
                <w:tab w:val="center" w:pos="4153"/>
                <w:tab w:val="right" w:pos="8306"/>
              </w:tabs>
              <w:adjustRightInd w:val="0"/>
              <w:snapToGrid w:val="0"/>
              <w:spacing w:beforeLines="50" w:before="120"/>
              <w:ind w:leftChars="10" w:left="24"/>
              <w:jc w:val="both"/>
              <w:rPr>
                <w:snapToGrid w:val="0"/>
                <w:spacing w:val="20"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970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8A7BB3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b/>
                <w:snapToGrid w:val="0"/>
                <w:kern w:val="0"/>
              </w:rPr>
            </w:pPr>
          </w:p>
        </w:tc>
        <w:tc>
          <w:tcPr>
            <w:tcW w:w="610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B87557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625" w:type="pct"/>
            <w:vMerge/>
            <w:tcBorders>
              <w:right w:val="single" w:sz="4" w:space="0" w:color="auto"/>
            </w:tcBorders>
            <w:vAlign w:val="center"/>
          </w:tcPr>
          <w:p w14:paraId="427A795A" w14:textId="77777777" w:rsidR="00794C5A" w:rsidRPr="00AC5680" w:rsidRDefault="00794C5A" w:rsidP="00676420">
            <w:pPr>
              <w:adjustRightInd w:val="0"/>
              <w:snapToGrid w:val="0"/>
              <w:spacing w:beforeLines="50" w:before="120" w:line="240" w:lineRule="exact"/>
              <w:jc w:val="both"/>
              <w:rPr>
                <w:snapToGrid w:val="0"/>
                <w:spacing w:val="20"/>
                <w:kern w:val="0"/>
                <w:lang w:eastAsia="zh-HK"/>
              </w:rPr>
            </w:pPr>
          </w:p>
        </w:tc>
      </w:tr>
    </w:tbl>
    <w:p w14:paraId="3DE0FBE1" w14:textId="77777777" w:rsidR="002D6251" w:rsidRPr="00AC5680" w:rsidRDefault="002D6251" w:rsidP="005F116C">
      <w:pPr>
        <w:adjustRightInd w:val="0"/>
        <w:snapToGrid w:val="0"/>
        <w:spacing w:after="200" w:line="276" w:lineRule="auto"/>
        <w:jc w:val="both"/>
        <w:rPr>
          <w:snapToGrid w:val="0"/>
          <w:spacing w:val="20"/>
          <w:kern w:val="0"/>
        </w:rPr>
      </w:pPr>
    </w:p>
    <w:p w14:paraId="7B2BAA65" w14:textId="77777777" w:rsidR="00964744" w:rsidRPr="00AC5680" w:rsidRDefault="005F116C" w:rsidP="00676420">
      <w:pPr>
        <w:tabs>
          <w:tab w:val="left" w:pos="993"/>
          <w:tab w:val="left" w:pos="5880"/>
        </w:tabs>
        <w:adjustRightInd w:val="0"/>
        <w:snapToGrid w:val="0"/>
        <w:spacing w:beforeLines="50" w:before="120" w:after="200" w:line="276" w:lineRule="auto"/>
        <w:jc w:val="both"/>
        <w:rPr>
          <w:b/>
          <w:bCs/>
          <w:snapToGrid w:val="0"/>
          <w:spacing w:val="20"/>
          <w:kern w:val="0"/>
        </w:rPr>
      </w:pPr>
      <w:r w:rsidRPr="00AC5680">
        <w:rPr>
          <w:rFonts w:hint="eastAsia"/>
          <w:b/>
          <w:bCs/>
          <w:snapToGrid w:val="0"/>
          <w:spacing w:val="20"/>
          <w:kern w:val="0"/>
        </w:rPr>
        <w:t>（</w:t>
      </w:r>
      <w:r w:rsidRPr="00AC5680">
        <w:rPr>
          <w:rFonts w:hint="eastAsia"/>
          <w:b/>
          <w:bCs/>
          <w:snapToGrid w:val="0"/>
          <w:spacing w:val="20"/>
          <w:kern w:val="0"/>
        </w:rPr>
        <w:t>II</w:t>
      </w:r>
      <w:r w:rsidRPr="00AC5680">
        <w:rPr>
          <w:rFonts w:hint="eastAsia"/>
          <w:b/>
          <w:bCs/>
          <w:snapToGrid w:val="0"/>
          <w:spacing w:val="20"/>
          <w:kern w:val="0"/>
        </w:rPr>
        <w:t>）</w:t>
      </w:r>
      <w:r w:rsidRPr="00AC5680">
        <w:rPr>
          <w:b/>
          <w:bCs/>
          <w:snapToGrid w:val="0"/>
          <w:spacing w:val="20"/>
          <w:kern w:val="0"/>
        </w:rPr>
        <w:tab/>
      </w:r>
      <w:r w:rsidR="00E23F7C" w:rsidRPr="00AC5680">
        <w:rPr>
          <w:rFonts w:hint="eastAsia"/>
          <w:b/>
          <w:spacing w:val="20"/>
          <w:u w:color="FFFFFF"/>
        </w:rPr>
        <w:t>計算</w:t>
      </w:r>
      <w:r w:rsidR="00F35CCD" w:rsidRPr="00AC5680">
        <w:rPr>
          <w:b/>
          <w:bCs/>
          <w:snapToGrid w:val="0"/>
          <w:spacing w:val="20"/>
          <w:kern w:val="0"/>
        </w:rPr>
        <w:t>實際資助額</w:t>
      </w:r>
    </w:p>
    <w:p w14:paraId="5534E5B8" w14:textId="77777777" w:rsidR="00964744" w:rsidRPr="00AC5680" w:rsidRDefault="00C16C84" w:rsidP="005F116C">
      <w:pPr>
        <w:adjustRightInd w:val="0"/>
        <w:snapToGrid w:val="0"/>
        <w:spacing w:after="200" w:line="276" w:lineRule="auto"/>
        <w:jc w:val="both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請根據</w:t>
      </w:r>
      <w:r w:rsidRPr="00AC5680">
        <w:rPr>
          <w:snapToGrid w:val="0"/>
          <w:spacing w:val="20"/>
          <w:kern w:val="0"/>
          <w:u w:val="single"/>
        </w:rPr>
        <w:t>實際</w:t>
      </w:r>
      <w:r w:rsidR="00D97727" w:rsidRPr="00AC5680">
        <w:rPr>
          <w:rFonts w:hint="eastAsia"/>
          <w:snapToGrid w:val="0"/>
          <w:spacing w:val="20"/>
          <w:kern w:val="0"/>
          <w:u w:val="single"/>
        </w:rPr>
        <w:t>出發</w:t>
      </w:r>
      <w:r w:rsidR="00F868B7" w:rsidRPr="00AC5680">
        <w:rPr>
          <w:rFonts w:hint="eastAsia"/>
          <w:snapToGrid w:val="0"/>
          <w:spacing w:val="20"/>
          <w:kern w:val="0"/>
        </w:rPr>
        <w:t>的</w:t>
      </w:r>
      <w:r w:rsidR="00F868B7" w:rsidRPr="00AC5680">
        <w:rPr>
          <w:snapToGrid w:val="0"/>
          <w:spacing w:val="20"/>
          <w:kern w:val="0"/>
        </w:rPr>
        <w:t>師生</w:t>
      </w:r>
      <w:r w:rsidRPr="00AC5680">
        <w:rPr>
          <w:snapToGrid w:val="0"/>
          <w:spacing w:val="20"/>
          <w:kern w:val="0"/>
        </w:rPr>
        <w:t>人數和</w:t>
      </w:r>
      <w:r w:rsidR="00964744" w:rsidRPr="00AC5680">
        <w:rPr>
          <w:snapToGrid w:val="0"/>
          <w:spacing w:val="20"/>
          <w:kern w:val="0"/>
        </w:rPr>
        <w:t>第（</w:t>
      </w:r>
      <w:r w:rsidR="00964744" w:rsidRPr="00AC5680">
        <w:rPr>
          <w:snapToGrid w:val="0"/>
          <w:spacing w:val="20"/>
          <w:kern w:val="0"/>
        </w:rPr>
        <w:t>I</w:t>
      </w:r>
      <w:r w:rsidR="00964744" w:rsidRPr="00AC5680">
        <w:rPr>
          <w:snapToGrid w:val="0"/>
          <w:spacing w:val="20"/>
          <w:kern w:val="0"/>
        </w:rPr>
        <w:t>）部分中各行程的實際人均開支，填寫下表。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1701"/>
        <w:gridCol w:w="1417"/>
        <w:gridCol w:w="1276"/>
        <w:gridCol w:w="718"/>
        <w:gridCol w:w="1418"/>
        <w:gridCol w:w="2258"/>
      </w:tblGrid>
      <w:tr w:rsidR="0048157D" w:rsidRPr="00AC5680" w14:paraId="4640A237" w14:textId="77777777" w:rsidTr="00667471">
        <w:trPr>
          <w:trHeight w:val="492"/>
          <w:jc w:val="center"/>
        </w:trPr>
        <w:tc>
          <w:tcPr>
            <w:tcW w:w="9634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5D9597" w14:textId="77777777" w:rsidR="0048157D" w:rsidRPr="00AC5680" w:rsidRDefault="0048157D" w:rsidP="00E23F7C">
            <w:pPr>
              <w:adjustRightInd w:val="0"/>
              <w:snapToGrid w:val="0"/>
              <w:rPr>
                <w:b/>
                <w:snapToGrid w:val="0"/>
                <w:kern w:val="0"/>
                <w:sz w:val="22"/>
                <w:szCs w:val="22"/>
                <w:lang w:eastAsia="zh-HK"/>
              </w:rPr>
            </w:pPr>
            <w:r w:rsidRPr="00AC5680">
              <w:rPr>
                <w:b/>
                <w:snapToGrid w:val="0"/>
                <w:spacing w:val="20"/>
                <w:kern w:val="0"/>
                <w:u w:val="single"/>
              </w:rPr>
              <w:t>香港活動適用</w:t>
            </w:r>
            <w:r w:rsidRPr="00AC5680">
              <w:rPr>
                <w:rFonts w:hint="eastAsia"/>
                <w:b/>
                <w:snapToGrid w:val="0"/>
                <w:spacing w:val="20"/>
                <w:kern w:val="0"/>
                <w:lang w:eastAsia="zh-HK"/>
              </w:rPr>
              <w:t xml:space="preserve"> </w:t>
            </w:r>
            <w:proofErr w:type="gramStart"/>
            <w:r w:rsidR="00794C5A" w:rsidRPr="00AC5680">
              <w:rPr>
                <w:rFonts w:hint="eastAsia"/>
                <w:b/>
                <w:snapToGrid w:val="0"/>
                <w:spacing w:val="20"/>
                <w:kern w:val="0"/>
              </w:rPr>
              <w:t>（</w:t>
            </w:r>
            <w:proofErr w:type="gramEnd"/>
            <w:r w:rsidR="00E23F7C" w:rsidRPr="00AC5680">
              <w:rPr>
                <w:rFonts w:hint="eastAsia"/>
                <w:snapToGrid w:val="0"/>
                <w:spacing w:val="20"/>
                <w:kern w:val="0"/>
              </w:rPr>
              <w:t>教</w:t>
            </w:r>
            <w:r w:rsidR="00E23F7C" w:rsidRPr="00AC5680">
              <w:rPr>
                <w:rFonts w:eastAsiaTheme="minorEastAsia"/>
                <w:snapToGrid w:val="0"/>
                <w:kern w:val="0"/>
              </w:rPr>
              <w:t>師</w:t>
            </w:r>
            <w:r w:rsidR="00E23F7C" w:rsidRPr="00AC5680">
              <w:rPr>
                <w:rFonts w:eastAsiaTheme="minorEastAsia"/>
                <w:snapToGrid w:val="0"/>
                <w:kern w:val="0"/>
                <w:lang w:eastAsia="zh-HK"/>
              </w:rPr>
              <w:t>人數</w:t>
            </w:r>
            <w:r w:rsidRPr="00AC5680">
              <w:rPr>
                <w:snapToGrid w:val="0"/>
                <w:spacing w:val="20"/>
                <w:kern w:val="0"/>
              </w:rPr>
              <w:t>按師生比例</w:t>
            </w:r>
            <w:r w:rsidRPr="00AC5680">
              <w:rPr>
                <w:snapToGrid w:val="0"/>
                <w:spacing w:val="20"/>
                <w:kern w:val="0"/>
              </w:rPr>
              <w:t>1:20</w:t>
            </w:r>
            <w:r w:rsidR="00E2026A" w:rsidRPr="00AC5680">
              <w:rPr>
                <w:rFonts w:hint="eastAsia"/>
                <w:snapToGrid w:val="0"/>
                <w:spacing w:val="20"/>
                <w:kern w:val="0"/>
              </w:rPr>
              <w:t>計算</w:t>
            </w:r>
            <w:r w:rsidRPr="00AC5680">
              <w:rPr>
                <w:snapToGrid w:val="0"/>
                <w:spacing w:val="20"/>
                <w:kern w:val="0"/>
              </w:rPr>
              <w:t>。</w:t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特殊學校除外。</w:t>
            </w:r>
            <w:r w:rsidR="00794C5A" w:rsidRPr="00AC5680">
              <w:rPr>
                <w:rFonts w:hint="eastAsia"/>
                <w:snapToGrid w:val="0"/>
                <w:spacing w:val="20"/>
                <w:kern w:val="0"/>
              </w:rPr>
              <w:t>）</w:t>
            </w:r>
          </w:p>
        </w:tc>
      </w:tr>
      <w:tr w:rsidR="00E2026A" w:rsidRPr="00AC5680" w14:paraId="5359491C" w14:textId="77777777" w:rsidTr="00667471">
        <w:trPr>
          <w:trHeight w:val="634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389BE216" w14:textId="77777777" w:rsidR="00E2026A" w:rsidRPr="003733E8" w:rsidRDefault="00E2026A" w:rsidP="00E2026A">
            <w:pPr>
              <w:adjustRightInd w:val="0"/>
              <w:snapToGrid w:val="0"/>
              <w:jc w:val="center"/>
              <w:rPr>
                <w:rFonts w:ascii="新細明體" w:hAnsi="新細明體"/>
                <w:snapToGrid w:val="0"/>
                <w:kern w:val="0"/>
                <w:lang w:eastAsia="zh-HK"/>
              </w:rPr>
            </w:pPr>
            <w:r w:rsidRPr="003733E8">
              <w:rPr>
                <w:rFonts w:ascii="新細明體" w:hAnsi="新細明體"/>
                <w:snapToGrid w:val="0"/>
                <w:kern w:val="0"/>
              </w:rPr>
              <w:t>行程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D9D9D9"/>
          </w:tcPr>
          <w:p w14:paraId="76193AB4" w14:textId="77777777" w:rsidR="00667471" w:rsidRDefault="00E2026A" w:rsidP="008F3EAD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492886">
              <w:rPr>
                <w:snapToGrid w:val="0"/>
                <w:kern w:val="0"/>
              </w:rPr>
              <w:t>每名參加者</w:t>
            </w:r>
          </w:p>
          <w:p w14:paraId="79B897B7" w14:textId="6164E104" w:rsidR="00757459" w:rsidRPr="00492886" w:rsidRDefault="00E2026A" w:rsidP="008F3EAD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vertAlign w:val="superscript"/>
              </w:rPr>
            </w:pPr>
            <w:r w:rsidRPr="00492886">
              <w:rPr>
                <w:snapToGrid w:val="0"/>
                <w:kern w:val="0"/>
              </w:rPr>
              <w:t>資助額</w:t>
            </w:r>
            <w:proofErr w:type="gramStart"/>
            <w:r w:rsidRPr="002104ED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="0058096B" w:rsidRPr="002104ED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1</w:t>
            </w:r>
          </w:p>
          <w:p w14:paraId="39A13A1F" w14:textId="77777777" w:rsidR="00E2026A" w:rsidRPr="00492886" w:rsidRDefault="00E2026A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spacing w:val="20"/>
                <w:kern w:val="0"/>
              </w:rPr>
              <w:t>(a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D9D9D9"/>
          </w:tcPr>
          <w:p w14:paraId="793F8DCD" w14:textId="77777777" w:rsidR="00E2026A" w:rsidRPr="00492886" w:rsidRDefault="00E2026A" w:rsidP="0058096B">
            <w:pPr>
              <w:adjustRightInd w:val="0"/>
              <w:snapToGrid w:val="0"/>
              <w:ind w:leftChars="-1" w:left="-2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kern w:val="0"/>
                <w:sz w:val="22"/>
                <w:szCs w:val="22"/>
              </w:rPr>
              <w:t>學生</w:t>
            </w:r>
            <w:r w:rsidRPr="00492886">
              <w:rPr>
                <w:snapToGrid w:val="0"/>
                <w:kern w:val="0"/>
                <w:sz w:val="22"/>
                <w:szCs w:val="22"/>
                <w:lang w:eastAsia="zh-HK"/>
              </w:rPr>
              <w:t>人數</w:t>
            </w:r>
          </w:p>
          <w:p w14:paraId="162FE9CF" w14:textId="77777777" w:rsidR="00757459" w:rsidRPr="00492886" w:rsidRDefault="00757459" w:rsidP="0058096B">
            <w:pPr>
              <w:adjustRightInd w:val="0"/>
              <w:snapToGrid w:val="0"/>
              <w:ind w:leftChars="-1" w:left="-2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  <w:p w14:paraId="47297940" w14:textId="77777777" w:rsidR="00E2026A" w:rsidRPr="00492886" w:rsidRDefault="00E2026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spacing w:val="20"/>
                <w:kern w:val="0"/>
              </w:rPr>
              <w:t>(b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D9D9D9"/>
          </w:tcPr>
          <w:p w14:paraId="1D1D57EE" w14:textId="77777777" w:rsidR="00E2026A" w:rsidRPr="00492886" w:rsidRDefault="00E2026A" w:rsidP="00E2026A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kern w:val="0"/>
                <w:sz w:val="22"/>
                <w:szCs w:val="22"/>
              </w:rPr>
              <w:t>教師</w:t>
            </w:r>
            <w:r w:rsidRPr="00492886">
              <w:rPr>
                <w:snapToGrid w:val="0"/>
                <w:kern w:val="0"/>
                <w:sz w:val="22"/>
                <w:szCs w:val="22"/>
                <w:lang w:eastAsia="zh-HK"/>
              </w:rPr>
              <w:t>人數</w:t>
            </w:r>
          </w:p>
          <w:p w14:paraId="09C30A79" w14:textId="77777777" w:rsidR="00757459" w:rsidRPr="00492886" w:rsidRDefault="00757459" w:rsidP="00E2026A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  <w:p w14:paraId="1A75829A" w14:textId="77777777" w:rsidR="00E2026A" w:rsidRPr="00492886" w:rsidRDefault="00E2026A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</w:rPr>
            </w:pPr>
            <w:r w:rsidRPr="00492886">
              <w:rPr>
                <w:snapToGrid w:val="0"/>
                <w:spacing w:val="20"/>
                <w:kern w:val="0"/>
              </w:rPr>
              <w:t>(c)</w:t>
            </w:r>
          </w:p>
        </w:tc>
        <w:tc>
          <w:tcPr>
            <w:tcW w:w="718" w:type="dxa"/>
            <w:tcBorders>
              <w:top w:val="single" w:sz="4" w:space="0" w:color="auto"/>
            </w:tcBorders>
            <w:shd w:val="clear" w:color="auto" w:fill="D9D9D9"/>
          </w:tcPr>
          <w:p w14:paraId="291FFBBA" w14:textId="77777777" w:rsidR="00757459" w:rsidRPr="00492886" w:rsidRDefault="00E2026A" w:rsidP="00E2026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492886">
              <w:rPr>
                <w:snapToGrid w:val="0"/>
                <w:kern w:val="0"/>
              </w:rPr>
              <w:t>天數</w:t>
            </w:r>
          </w:p>
          <w:p w14:paraId="4B08E7BC" w14:textId="77777777" w:rsidR="00E2026A" w:rsidRPr="00492886" w:rsidRDefault="00E2026A" w:rsidP="00E2026A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  <w:p w14:paraId="2FAEF6FB" w14:textId="77777777" w:rsidR="00E2026A" w:rsidRPr="00492886" w:rsidRDefault="00E2026A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spacing w:val="20"/>
                <w:kern w:val="0"/>
              </w:rPr>
              <w:t>(d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D9D9D9"/>
          </w:tcPr>
          <w:p w14:paraId="6645D34C" w14:textId="77777777" w:rsidR="00E2026A" w:rsidRPr="00492886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spacing w:val="20"/>
                <w:kern w:val="0"/>
              </w:rPr>
              <w:t>每學年</w:t>
            </w:r>
            <w:r w:rsidRPr="00492886">
              <w:rPr>
                <w:snapToGrid w:val="0"/>
                <w:spacing w:val="20"/>
                <w:kern w:val="0"/>
              </w:rPr>
              <w:br/>
            </w:r>
            <w:r w:rsidRPr="00492886">
              <w:rPr>
                <w:snapToGrid w:val="0"/>
                <w:kern w:val="0"/>
                <w:lang w:eastAsia="zh-HK"/>
              </w:rPr>
              <w:t>最高資助額</w:t>
            </w:r>
          </w:p>
        </w:tc>
        <w:tc>
          <w:tcPr>
            <w:tcW w:w="225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FC7FBD4" w14:textId="77777777" w:rsidR="00E2026A" w:rsidRPr="00492886" w:rsidRDefault="00E2026A" w:rsidP="00E2026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492886">
              <w:rPr>
                <w:snapToGrid w:val="0"/>
                <w:kern w:val="0"/>
              </w:rPr>
              <w:t>教育局</w:t>
            </w:r>
          </w:p>
          <w:p w14:paraId="5614B919" w14:textId="77777777" w:rsidR="00E2026A" w:rsidRPr="00492886" w:rsidRDefault="00E2026A" w:rsidP="00E2026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492886">
              <w:rPr>
                <w:snapToGrid w:val="0"/>
                <w:kern w:val="0"/>
              </w:rPr>
              <w:t>實際</w:t>
            </w:r>
            <w:r w:rsidRPr="00492886">
              <w:rPr>
                <w:snapToGrid w:val="0"/>
                <w:kern w:val="0"/>
                <w:lang w:eastAsia="zh-HK"/>
              </w:rPr>
              <w:t>資助額</w:t>
            </w:r>
          </w:p>
          <w:p w14:paraId="740DE00D" w14:textId="77777777" w:rsidR="00E2026A" w:rsidRPr="00492886" w:rsidRDefault="003368E3" w:rsidP="00667471">
            <w:pPr>
              <w:adjustRightInd w:val="0"/>
              <w:snapToGrid w:val="0"/>
              <w:spacing w:afterLines="50" w:after="120"/>
              <w:ind w:firstLineChars="50" w:firstLine="14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492886">
              <w:rPr>
                <w:snapToGrid w:val="0"/>
                <w:spacing w:val="20"/>
                <w:kern w:val="0"/>
              </w:rPr>
              <w:t>(</w:t>
            </w:r>
            <w:r w:rsidR="00E2026A" w:rsidRPr="00492886">
              <w:rPr>
                <w:snapToGrid w:val="0"/>
                <w:spacing w:val="20"/>
                <w:kern w:val="0"/>
              </w:rPr>
              <w:t>a</w:t>
            </w:r>
            <w:r w:rsidR="00E2026A" w:rsidRPr="00492886">
              <w:rPr>
                <w:snapToGrid w:val="0"/>
                <w:spacing w:val="20"/>
                <w:kern w:val="0"/>
              </w:rPr>
              <w:sym w:font="Symbol" w:char="F0B4"/>
            </w:r>
            <w:r w:rsidR="00E2026A" w:rsidRPr="00492886">
              <w:rPr>
                <w:snapToGrid w:val="0"/>
                <w:spacing w:val="20"/>
                <w:kern w:val="0"/>
              </w:rPr>
              <w:t>(</w:t>
            </w:r>
            <w:proofErr w:type="spellStart"/>
            <w:r w:rsidR="00E2026A" w:rsidRPr="00492886">
              <w:rPr>
                <w:snapToGrid w:val="0"/>
                <w:spacing w:val="20"/>
                <w:kern w:val="0"/>
              </w:rPr>
              <w:t>b+c</w:t>
            </w:r>
            <w:proofErr w:type="spellEnd"/>
            <w:r w:rsidR="00E2026A" w:rsidRPr="00492886">
              <w:rPr>
                <w:snapToGrid w:val="0"/>
                <w:spacing w:val="20"/>
                <w:kern w:val="0"/>
              </w:rPr>
              <w:t>)</w:t>
            </w:r>
            <w:r w:rsidR="00E2026A" w:rsidRPr="00492886">
              <w:rPr>
                <w:snapToGrid w:val="0"/>
                <w:spacing w:val="20"/>
                <w:kern w:val="0"/>
              </w:rPr>
              <w:sym w:font="Symbol" w:char="F0B4"/>
            </w:r>
            <w:r w:rsidR="00E2026A" w:rsidRPr="00492886">
              <w:rPr>
                <w:snapToGrid w:val="0"/>
                <w:spacing w:val="20"/>
                <w:kern w:val="0"/>
              </w:rPr>
              <w:t>d)</w:t>
            </w:r>
          </w:p>
        </w:tc>
      </w:tr>
      <w:tr w:rsidR="00E2026A" w:rsidRPr="00AC5680" w14:paraId="470B4BF6" w14:textId="77777777" w:rsidTr="00667471">
        <w:trPr>
          <w:trHeight w:val="624"/>
          <w:jc w:val="center"/>
        </w:trPr>
        <w:tc>
          <w:tcPr>
            <w:tcW w:w="846" w:type="dxa"/>
            <w:tcBorders>
              <w:left w:val="single" w:sz="4" w:space="0" w:color="auto"/>
            </w:tcBorders>
            <w:vAlign w:val="center"/>
          </w:tcPr>
          <w:p w14:paraId="235690B7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proofErr w:type="gramStart"/>
            <w:r w:rsidRPr="00AC5680">
              <w:rPr>
                <w:snapToGrid w:val="0"/>
                <w:kern w:val="0"/>
              </w:rPr>
              <w:t>一</w:t>
            </w:r>
            <w:proofErr w:type="gramEnd"/>
          </w:p>
        </w:tc>
        <w:tc>
          <w:tcPr>
            <w:tcW w:w="1701" w:type="dxa"/>
            <w:vAlign w:val="center"/>
          </w:tcPr>
          <w:p w14:paraId="4AFA7247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4FEF7AC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47027D9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18" w:type="dxa"/>
            <w:shd w:val="clear" w:color="auto" w:fill="FFFFFF"/>
            <w:vAlign w:val="center"/>
          </w:tcPr>
          <w:p w14:paraId="1DB589AC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8" w:type="dxa"/>
            <w:vMerge w:val="restart"/>
            <w:shd w:val="clear" w:color="auto" w:fill="FFFFFF"/>
            <w:vAlign w:val="center"/>
          </w:tcPr>
          <w:p w14:paraId="586F5D28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snapToGrid w:val="0"/>
                <w:kern w:val="0"/>
              </w:rPr>
              <w:t>$10,</w:t>
            </w:r>
            <w:r w:rsidRPr="00AC5680">
              <w:rPr>
                <w:snapToGrid w:val="0"/>
                <w:kern w:val="0"/>
                <w:lang w:eastAsia="zh-HK"/>
              </w:rPr>
              <w:t>000</w:t>
            </w:r>
            <w:r w:rsidRPr="00AC5680">
              <w:rPr>
                <w:snapToGrid w:val="0"/>
                <w:kern w:val="0"/>
                <w:lang w:eastAsia="zh-HK"/>
              </w:rPr>
              <w:br/>
            </w:r>
            <w:r w:rsidRPr="00AC5680">
              <w:rPr>
                <w:snapToGrid w:val="0"/>
                <w:kern w:val="0"/>
                <w:sz w:val="22"/>
                <w:szCs w:val="22"/>
                <w:lang w:eastAsia="zh-HK"/>
              </w:rPr>
              <w:t>（每校）</w:t>
            </w:r>
          </w:p>
        </w:tc>
        <w:tc>
          <w:tcPr>
            <w:tcW w:w="2258" w:type="dxa"/>
            <w:tcBorders>
              <w:right w:val="single" w:sz="4" w:space="0" w:color="auto"/>
            </w:tcBorders>
            <w:vAlign w:val="center"/>
          </w:tcPr>
          <w:p w14:paraId="4355A0EC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  <w:tr w:rsidR="00E2026A" w:rsidRPr="00AC5680" w14:paraId="47D03E90" w14:textId="77777777" w:rsidTr="00667471">
        <w:trPr>
          <w:trHeight w:val="624"/>
          <w:jc w:val="center"/>
        </w:trPr>
        <w:tc>
          <w:tcPr>
            <w:tcW w:w="846" w:type="dxa"/>
            <w:tcBorders>
              <w:left w:val="single" w:sz="4" w:space="0" w:color="auto"/>
            </w:tcBorders>
            <w:vAlign w:val="center"/>
          </w:tcPr>
          <w:p w14:paraId="176DE81F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二</w:t>
            </w:r>
          </w:p>
          <w:p w14:paraId="6E6EB93D" w14:textId="77777777" w:rsidR="00E2026A" w:rsidRPr="00AC5680" w:rsidRDefault="00E2026A" w:rsidP="00794C5A">
            <w:pPr>
              <w:adjustRightInd w:val="0"/>
              <w:snapToGrid w:val="0"/>
              <w:ind w:leftChars="-45" w:left="-108" w:rightChars="-57" w:right="-137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  <w:tc>
          <w:tcPr>
            <w:tcW w:w="1701" w:type="dxa"/>
            <w:vAlign w:val="center"/>
          </w:tcPr>
          <w:p w14:paraId="28C53A0B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1508C97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A2E5977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18" w:type="dxa"/>
            <w:shd w:val="clear" w:color="auto" w:fill="FFFFFF"/>
            <w:vAlign w:val="center"/>
          </w:tcPr>
          <w:p w14:paraId="5F2B178D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8" w:type="dxa"/>
            <w:vMerge/>
            <w:shd w:val="clear" w:color="auto" w:fill="FFFFFF"/>
            <w:vAlign w:val="center"/>
          </w:tcPr>
          <w:p w14:paraId="133356AA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258" w:type="dxa"/>
            <w:tcBorders>
              <w:right w:val="single" w:sz="4" w:space="0" w:color="auto"/>
            </w:tcBorders>
            <w:vAlign w:val="center"/>
          </w:tcPr>
          <w:p w14:paraId="33907473" w14:textId="77777777" w:rsidR="00E2026A" w:rsidRPr="00AC5680" w:rsidRDefault="00E2026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  <w:tr w:rsidR="00794C5A" w:rsidRPr="00AC5680" w14:paraId="47BF3E30" w14:textId="77777777" w:rsidTr="00667471">
        <w:trPr>
          <w:trHeight w:val="624"/>
          <w:jc w:val="center"/>
        </w:trPr>
        <w:tc>
          <w:tcPr>
            <w:tcW w:w="846" w:type="dxa"/>
            <w:tcBorders>
              <w:left w:val="single" w:sz="4" w:space="0" w:color="auto"/>
            </w:tcBorders>
            <w:vAlign w:val="center"/>
          </w:tcPr>
          <w:p w14:paraId="1AFCEB8A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b/>
                <w:snapToGrid w:val="0"/>
                <w:spacing w:val="20"/>
                <w:kern w:val="0"/>
                <w:lang w:eastAsia="zh-HK"/>
              </w:rPr>
              <w:t>總</w:t>
            </w:r>
            <w:r w:rsidRPr="00AC5680">
              <w:rPr>
                <w:rFonts w:hint="eastAsia"/>
                <w:b/>
                <w:snapToGrid w:val="0"/>
                <w:spacing w:val="20"/>
                <w:kern w:val="0"/>
              </w:rPr>
              <w:t>額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3E4BCB6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9287912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0B97132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53853D8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4CF566A6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rFonts w:eastAsiaTheme="minorEastAsia"/>
                <w:b/>
                <w:snapToGrid w:val="0"/>
                <w:spacing w:val="20"/>
                <w:kern w:val="0"/>
              </w:rPr>
              <w:t>(</w:t>
            </w:r>
            <w:r w:rsidRPr="00AC5680">
              <w:rPr>
                <w:rFonts w:eastAsiaTheme="minorEastAsia" w:hint="eastAsia"/>
                <w:b/>
                <w:snapToGrid w:val="0"/>
                <w:spacing w:val="20"/>
                <w:kern w:val="0"/>
              </w:rPr>
              <w:t>A1</w:t>
            </w:r>
            <w:r w:rsidRPr="00AC5680">
              <w:rPr>
                <w:rFonts w:eastAsiaTheme="minorEastAsia"/>
                <w:b/>
                <w:snapToGrid w:val="0"/>
                <w:spacing w:val="20"/>
                <w:kern w:val="0"/>
              </w:rPr>
              <w:t>)</w:t>
            </w:r>
          </w:p>
        </w:tc>
        <w:tc>
          <w:tcPr>
            <w:tcW w:w="2258" w:type="dxa"/>
            <w:tcBorders>
              <w:right w:val="single" w:sz="4" w:space="0" w:color="auto"/>
            </w:tcBorders>
            <w:vAlign w:val="center"/>
          </w:tcPr>
          <w:p w14:paraId="7D6FDEB2" w14:textId="77777777" w:rsidR="00794C5A" w:rsidRPr="00AC5680" w:rsidRDefault="00794C5A" w:rsidP="00794C5A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</w:tbl>
    <w:p w14:paraId="0EC18418" w14:textId="2047F229" w:rsidR="0048157D" w:rsidRPr="00AC5680" w:rsidRDefault="0048157D" w:rsidP="00676420">
      <w:pPr>
        <w:tabs>
          <w:tab w:val="left" w:pos="851"/>
        </w:tabs>
        <w:adjustRightInd w:val="0"/>
        <w:snapToGrid w:val="0"/>
        <w:spacing w:beforeLines="50" w:before="120" w:after="200" w:line="276" w:lineRule="auto"/>
        <w:ind w:left="805" w:hangingChars="366" w:hanging="805"/>
        <w:jc w:val="both"/>
        <w:rPr>
          <w:snapToGrid w:val="0"/>
          <w:kern w:val="0"/>
          <w:sz w:val="22"/>
          <w:szCs w:val="22"/>
        </w:rPr>
      </w:pPr>
      <w:proofErr w:type="gramStart"/>
      <w:r w:rsidRPr="00AC5680">
        <w:rPr>
          <w:snapToGrid w:val="0"/>
          <w:kern w:val="0"/>
          <w:sz w:val="22"/>
          <w:szCs w:val="22"/>
        </w:rPr>
        <w:t>註</w:t>
      </w:r>
      <w:proofErr w:type="gramEnd"/>
      <w:r w:rsidR="0058096B" w:rsidRPr="00716850">
        <w:rPr>
          <w:rFonts w:hint="eastAsia"/>
          <w:snapToGrid w:val="0"/>
          <w:kern w:val="0"/>
          <w:sz w:val="22"/>
          <w:szCs w:val="22"/>
          <w:vertAlign w:val="superscript"/>
        </w:rPr>
        <w:t>1</w:t>
      </w:r>
      <w:r w:rsidRPr="00AC5680">
        <w:rPr>
          <w:snapToGrid w:val="0"/>
          <w:kern w:val="0"/>
          <w:sz w:val="22"/>
          <w:szCs w:val="22"/>
        </w:rPr>
        <w:t>：以每天計算，每名參加者的資助額是</w:t>
      </w:r>
      <w:r w:rsidRPr="00AC5680">
        <w:rPr>
          <w:rFonts w:hint="eastAsia"/>
          <w:snapToGrid w:val="0"/>
          <w:kern w:val="0"/>
          <w:sz w:val="22"/>
          <w:szCs w:val="22"/>
        </w:rPr>
        <w:t>活動每天</w:t>
      </w:r>
      <w:r w:rsidRPr="00AC5680">
        <w:rPr>
          <w:snapToGrid w:val="0"/>
          <w:kern w:val="0"/>
          <w:sz w:val="22"/>
          <w:szCs w:val="22"/>
        </w:rPr>
        <w:t>人均開支的</w:t>
      </w:r>
      <w:r w:rsidRPr="00AC5680">
        <w:rPr>
          <w:snapToGrid w:val="0"/>
          <w:kern w:val="0"/>
          <w:sz w:val="22"/>
          <w:szCs w:val="22"/>
        </w:rPr>
        <w:t>50%</w:t>
      </w:r>
      <w:r w:rsidRPr="00AC5680">
        <w:rPr>
          <w:snapToGrid w:val="0"/>
          <w:kern w:val="0"/>
          <w:sz w:val="22"/>
          <w:szCs w:val="22"/>
        </w:rPr>
        <w:t>，上限</w:t>
      </w:r>
      <w:r w:rsidRPr="00AC5680">
        <w:rPr>
          <w:rFonts w:hint="eastAsia"/>
          <w:snapToGrid w:val="0"/>
          <w:kern w:val="0"/>
          <w:sz w:val="22"/>
          <w:szCs w:val="22"/>
        </w:rPr>
        <w:t>為每人每天</w:t>
      </w:r>
      <w:r w:rsidRPr="00AC5680">
        <w:rPr>
          <w:snapToGrid w:val="0"/>
          <w:kern w:val="0"/>
          <w:sz w:val="22"/>
          <w:szCs w:val="22"/>
        </w:rPr>
        <w:t>港幣</w:t>
      </w:r>
      <w:r w:rsidRPr="00AC5680">
        <w:rPr>
          <w:snapToGrid w:val="0"/>
          <w:kern w:val="0"/>
          <w:sz w:val="22"/>
          <w:szCs w:val="22"/>
        </w:rPr>
        <w:t>40</w:t>
      </w:r>
      <w:r w:rsidRPr="00AC5680">
        <w:rPr>
          <w:snapToGrid w:val="0"/>
          <w:kern w:val="0"/>
          <w:sz w:val="22"/>
          <w:szCs w:val="22"/>
        </w:rPr>
        <w:t>元。</w:t>
      </w:r>
    </w:p>
    <w:tbl>
      <w:tblPr>
        <w:tblW w:w="505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"/>
        <w:gridCol w:w="1094"/>
        <w:gridCol w:w="1135"/>
        <w:gridCol w:w="569"/>
        <w:gridCol w:w="565"/>
        <w:gridCol w:w="1421"/>
        <w:gridCol w:w="1135"/>
        <w:gridCol w:w="709"/>
        <w:gridCol w:w="1131"/>
        <w:gridCol w:w="1129"/>
      </w:tblGrid>
      <w:tr w:rsidR="00853A65" w:rsidRPr="00AC5680" w14:paraId="4AA13BDD" w14:textId="77777777" w:rsidTr="008D08A6">
        <w:trPr>
          <w:trHeight w:val="589"/>
          <w:jc w:val="center"/>
        </w:trPr>
        <w:tc>
          <w:tcPr>
            <w:tcW w:w="5000" w:type="pct"/>
            <w:gridSpan w:val="10"/>
            <w:shd w:val="clear" w:color="auto" w:fill="D9D9D9"/>
            <w:vAlign w:val="center"/>
          </w:tcPr>
          <w:p w14:paraId="30F5393A" w14:textId="77777777" w:rsidR="00853A65" w:rsidRPr="00AC5680" w:rsidRDefault="00853A65" w:rsidP="0058096B">
            <w:pPr>
              <w:adjustRightInd w:val="0"/>
              <w:snapToGrid w:val="0"/>
              <w:ind w:leftChars="-45" w:left="-108" w:rightChars="-5" w:right="-12" w:firstLineChars="20" w:firstLine="56"/>
              <w:rPr>
                <w:b/>
                <w:snapToGrid w:val="0"/>
                <w:kern w:val="0"/>
              </w:rPr>
            </w:pPr>
            <w:r w:rsidRPr="00AC5680">
              <w:rPr>
                <w:b/>
                <w:snapToGrid w:val="0"/>
                <w:spacing w:val="20"/>
                <w:kern w:val="0"/>
                <w:u w:val="single"/>
              </w:rPr>
              <w:t>內地活動適用</w:t>
            </w:r>
            <w:proofErr w:type="gramStart"/>
            <w:r w:rsidR="00794C5A" w:rsidRPr="00AC5680">
              <w:rPr>
                <w:rFonts w:hint="eastAsia"/>
                <w:snapToGrid w:val="0"/>
                <w:spacing w:val="20"/>
                <w:kern w:val="0"/>
              </w:rPr>
              <w:t>（</w:t>
            </w:r>
            <w:proofErr w:type="gramEnd"/>
            <w:r w:rsidR="00C821C0" w:rsidRPr="00AC5680">
              <w:rPr>
                <w:rFonts w:hint="eastAsia"/>
                <w:snapToGrid w:val="0"/>
                <w:spacing w:val="20"/>
                <w:kern w:val="0"/>
              </w:rPr>
              <w:t>教</w:t>
            </w:r>
            <w:r w:rsidR="00C821C0" w:rsidRPr="00AC5680">
              <w:rPr>
                <w:rFonts w:eastAsiaTheme="minorEastAsia"/>
                <w:snapToGrid w:val="0"/>
                <w:kern w:val="0"/>
              </w:rPr>
              <w:t>師</w:t>
            </w:r>
            <w:r w:rsidR="00C821C0" w:rsidRPr="00AC5680">
              <w:rPr>
                <w:rFonts w:eastAsiaTheme="minorEastAsia"/>
                <w:snapToGrid w:val="0"/>
                <w:kern w:val="0"/>
                <w:lang w:eastAsia="zh-HK"/>
              </w:rPr>
              <w:t>人數</w:t>
            </w:r>
            <w:r w:rsidR="00C821C0" w:rsidRPr="00AC5680">
              <w:rPr>
                <w:snapToGrid w:val="0"/>
                <w:spacing w:val="20"/>
                <w:kern w:val="0"/>
              </w:rPr>
              <w:t>按師生比例</w:t>
            </w:r>
            <w:r w:rsidR="00C821C0" w:rsidRPr="00AC5680">
              <w:rPr>
                <w:snapToGrid w:val="0"/>
                <w:spacing w:val="20"/>
                <w:kern w:val="0"/>
              </w:rPr>
              <w:t>1:</w:t>
            </w:r>
            <w:r w:rsidR="00C821C0" w:rsidRPr="00AC5680">
              <w:rPr>
                <w:rFonts w:hint="eastAsia"/>
                <w:snapToGrid w:val="0"/>
                <w:spacing w:val="20"/>
                <w:kern w:val="0"/>
              </w:rPr>
              <w:t>1</w:t>
            </w:r>
            <w:r w:rsidR="00C821C0" w:rsidRPr="00AC5680">
              <w:rPr>
                <w:snapToGrid w:val="0"/>
                <w:spacing w:val="20"/>
                <w:kern w:val="0"/>
              </w:rPr>
              <w:t>0</w:t>
            </w:r>
            <w:r w:rsidR="00C821C0" w:rsidRPr="00AC5680">
              <w:rPr>
                <w:rFonts w:hint="eastAsia"/>
                <w:snapToGrid w:val="0"/>
                <w:spacing w:val="20"/>
                <w:kern w:val="0"/>
              </w:rPr>
              <w:t>計算</w:t>
            </w:r>
            <w:r w:rsidR="00C821C0" w:rsidRPr="00AC5680">
              <w:rPr>
                <w:snapToGrid w:val="0"/>
                <w:spacing w:val="20"/>
                <w:kern w:val="0"/>
              </w:rPr>
              <w:t>。</w:t>
            </w:r>
            <w:r w:rsidR="00C821C0" w:rsidRPr="00AC5680">
              <w:rPr>
                <w:rFonts w:hint="eastAsia"/>
                <w:snapToGrid w:val="0"/>
                <w:spacing w:val="20"/>
                <w:kern w:val="0"/>
              </w:rPr>
              <w:t>特殊學校除外。</w:t>
            </w:r>
            <w:r w:rsidR="00794C5A" w:rsidRPr="00AC5680">
              <w:rPr>
                <w:rFonts w:hint="eastAsia"/>
                <w:snapToGrid w:val="0"/>
                <w:spacing w:val="20"/>
                <w:kern w:val="0"/>
              </w:rPr>
              <w:t>）</w:t>
            </w:r>
          </w:p>
        </w:tc>
      </w:tr>
      <w:tr w:rsidR="00271633" w:rsidRPr="00AC5680" w14:paraId="440AC39D" w14:textId="77777777" w:rsidTr="008D08A6">
        <w:trPr>
          <w:trHeight w:val="524"/>
          <w:jc w:val="center"/>
        </w:trPr>
        <w:tc>
          <w:tcPr>
            <w:tcW w:w="435" w:type="pct"/>
            <w:vMerge w:val="restart"/>
            <w:shd w:val="clear" w:color="auto" w:fill="D9D9D9"/>
            <w:vAlign w:val="center"/>
          </w:tcPr>
          <w:p w14:paraId="2682664D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snapToGrid w:val="0"/>
                <w:kern w:val="0"/>
              </w:rPr>
              <w:t>行程</w:t>
            </w:r>
          </w:p>
        </w:tc>
        <w:tc>
          <w:tcPr>
            <w:tcW w:w="562" w:type="pct"/>
            <w:vMerge w:val="restart"/>
            <w:shd w:val="clear" w:color="auto" w:fill="D9D9D9"/>
            <w:vAlign w:val="center"/>
          </w:tcPr>
          <w:p w14:paraId="739B69B7" w14:textId="77777777" w:rsidR="00853A65" w:rsidRPr="00AC5680" w:rsidRDefault="00853A65" w:rsidP="00271633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</w:rPr>
              <w:t>參訪</w:t>
            </w:r>
            <w:r w:rsidRPr="00AC5680">
              <w:rPr>
                <w:snapToGrid w:val="0"/>
                <w:spacing w:val="20"/>
                <w:kern w:val="0"/>
              </w:rPr>
              <w:br/>
            </w:r>
            <w:r w:rsidRPr="00AC5680">
              <w:rPr>
                <w:rFonts w:hint="eastAsia"/>
                <w:snapToGrid w:val="0"/>
                <w:spacing w:val="20"/>
                <w:kern w:val="0"/>
              </w:rPr>
              <w:t>地區</w:t>
            </w:r>
            <w:r w:rsidRPr="00AC5680">
              <w:rPr>
                <w:snapToGrid w:val="0"/>
                <w:spacing w:val="20"/>
                <w:kern w:val="0"/>
              </w:rPr>
              <w:br/>
            </w:r>
          </w:p>
        </w:tc>
        <w:tc>
          <w:tcPr>
            <w:tcW w:w="1895" w:type="pct"/>
            <w:gridSpan w:val="4"/>
            <w:shd w:val="clear" w:color="auto" w:fill="D9D9D9"/>
            <w:vAlign w:val="center"/>
          </w:tcPr>
          <w:p w14:paraId="2C339834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snapToGrid w:val="0"/>
                <w:kern w:val="0"/>
                <w:lang w:eastAsia="zh-HK"/>
              </w:rPr>
              <w:t>基本資助額</w:t>
            </w:r>
          </w:p>
        </w:tc>
        <w:tc>
          <w:tcPr>
            <w:tcW w:w="1527" w:type="pct"/>
            <w:gridSpan w:val="3"/>
            <w:shd w:val="clear" w:color="auto" w:fill="D9D9D9"/>
            <w:vAlign w:val="center"/>
          </w:tcPr>
          <w:p w14:paraId="5262CD25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snapToGrid w:val="0"/>
                <w:kern w:val="0"/>
                <w:lang w:eastAsia="zh-HK"/>
              </w:rPr>
              <w:t>較高資助額</w:t>
            </w:r>
          </w:p>
        </w:tc>
        <w:tc>
          <w:tcPr>
            <w:tcW w:w="582" w:type="pct"/>
            <w:vMerge w:val="restart"/>
            <w:shd w:val="clear" w:color="auto" w:fill="D9D9D9"/>
            <w:vAlign w:val="center"/>
          </w:tcPr>
          <w:p w14:paraId="3364DE82" w14:textId="77777777" w:rsidR="00853A65" w:rsidRPr="00906189" w:rsidRDefault="00853A65" w:rsidP="0058096B">
            <w:pPr>
              <w:adjustRightInd w:val="0"/>
              <w:snapToGrid w:val="0"/>
              <w:jc w:val="center"/>
              <w:rPr>
                <w:rFonts w:ascii="新細明體" w:hAnsi="新細明體"/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906189">
              <w:rPr>
                <w:rFonts w:ascii="新細明體" w:hAnsi="新細明體"/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實</w:t>
            </w:r>
            <w:proofErr w:type="gramStart"/>
            <w:r w:rsidRPr="00906189">
              <w:rPr>
                <w:rFonts w:ascii="新細明體" w:hAnsi="新細明體"/>
                <w:snapToGrid w:val="0"/>
                <w:spacing w:val="20"/>
                <w:kern w:val="0"/>
                <w:sz w:val="22"/>
                <w:szCs w:val="22"/>
                <w:lang w:eastAsia="zh-HK"/>
              </w:rPr>
              <w:t>際</w:t>
            </w:r>
            <w:proofErr w:type="gramEnd"/>
            <w:r w:rsidRPr="00906189">
              <w:rPr>
                <w:rFonts w:ascii="新細明體" w:hAnsi="新細明體"/>
                <w:snapToGrid w:val="0"/>
                <w:spacing w:val="20"/>
                <w:kern w:val="0"/>
                <w:sz w:val="22"/>
                <w:szCs w:val="22"/>
                <w:lang w:eastAsia="zh-HK"/>
              </w:rPr>
              <w:br/>
              <w:t>資助額</w:t>
            </w:r>
          </w:p>
          <w:p w14:paraId="3FB8E171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  <w:p w14:paraId="32AD7914" w14:textId="77777777" w:rsidR="00853A65" w:rsidRPr="00AC5680" w:rsidRDefault="003368E3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</w:rPr>
              <w:t>(d</w:t>
            </w:r>
            <w:r w:rsidR="00853A65" w:rsidRPr="00AC5680">
              <w:rPr>
                <w:snapToGrid w:val="0"/>
                <w:spacing w:val="20"/>
                <w:kern w:val="0"/>
              </w:rPr>
              <w:t xml:space="preserve"> + g</w:t>
            </w:r>
            <w:r w:rsidRPr="00AC5680">
              <w:rPr>
                <w:snapToGrid w:val="0"/>
                <w:spacing w:val="20"/>
                <w:kern w:val="0"/>
              </w:rPr>
              <w:t>)</w:t>
            </w:r>
          </w:p>
        </w:tc>
      </w:tr>
      <w:tr w:rsidR="003368E3" w:rsidRPr="00AC5680" w14:paraId="274A1665" w14:textId="77777777" w:rsidTr="008D08A6">
        <w:trPr>
          <w:trHeight w:val="1473"/>
          <w:jc w:val="center"/>
        </w:trPr>
        <w:tc>
          <w:tcPr>
            <w:tcW w:w="435" w:type="pct"/>
            <w:vMerge/>
            <w:shd w:val="clear" w:color="auto" w:fill="D9D9D9"/>
            <w:vAlign w:val="center"/>
          </w:tcPr>
          <w:p w14:paraId="6BFF4595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562" w:type="pct"/>
            <w:vMerge/>
            <w:shd w:val="clear" w:color="auto" w:fill="D9D9D9"/>
          </w:tcPr>
          <w:p w14:paraId="3B1D6661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583" w:type="pct"/>
            <w:shd w:val="clear" w:color="auto" w:fill="D9D9D9"/>
          </w:tcPr>
          <w:p w14:paraId="71ED7DD0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vertAlign w:val="superscript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基本資助額</w:t>
            </w:r>
            <w:proofErr w:type="gramStart"/>
            <w:r w:rsidRPr="00906189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="0058096B" w:rsidRPr="00906189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2</w:t>
            </w:r>
          </w:p>
          <w:p w14:paraId="3F0087F4" w14:textId="77777777" w:rsidR="00C821C0" w:rsidRPr="002B4CAA" w:rsidRDefault="00C821C0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每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人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)</w:t>
            </w:r>
          </w:p>
          <w:p w14:paraId="126C6AFE" w14:textId="77777777" w:rsidR="00271633" w:rsidRPr="002B4CAA" w:rsidRDefault="00271633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vertAlign w:val="superscript"/>
              </w:rPr>
            </w:pPr>
          </w:p>
          <w:p w14:paraId="64515376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a)</w:t>
            </w:r>
          </w:p>
        </w:tc>
        <w:tc>
          <w:tcPr>
            <w:tcW w:w="292" w:type="pct"/>
            <w:shd w:val="clear" w:color="auto" w:fill="D9D9D9"/>
          </w:tcPr>
          <w:p w14:paraId="1EFBB0C2" w14:textId="77777777" w:rsidR="00853A65" w:rsidRPr="002B4CAA" w:rsidRDefault="00853A65" w:rsidP="0058096B">
            <w:pPr>
              <w:adjustRightInd w:val="0"/>
              <w:snapToGrid w:val="0"/>
              <w:ind w:leftChars="-1" w:left="-2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kern w:val="0"/>
                <w:sz w:val="22"/>
                <w:szCs w:val="22"/>
              </w:rPr>
              <w:t>學生</w:t>
            </w:r>
            <w:r w:rsidRPr="002B4CAA">
              <w:rPr>
                <w:snapToGrid w:val="0"/>
                <w:kern w:val="0"/>
                <w:sz w:val="22"/>
                <w:szCs w:val="22"/>
                <w:lang w:eastAsia="zh-HK"/>
              </w:rPr>
              <w:t>人數</w:t>
            </w:r>
          </w:p>
          <w:p w14:paraId="38B8C29E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ind w:leftChars="-1" w:left="-2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b)</w:t>
            </w:r>
          </w:p>
        </w:tc>
        <w:tc>
          <w:tcPr>
            <w:tcW w:w="290" w:type="pct"/>
            <w:shd w:val="clear" w:color="auto" w:fill="D9D9D9"/>
          </w:tcPr>
          <w:p w14:paraId="230EED75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</w:rPr>
            </w:pPr>
            <w:r w:rsidRPr="002B4CAA">
              <w:rPr>
                <w:snapToGrid w:val="0"/>
                <w:kern w:val="0"/>
                <w:sz w:val="22"/>
                <w:szCs w:val="22"/>
              </w:rPr>
              <w:t>教師</w:t>
            </w:r>
          </w:p>
          <w:p w14:paraId="0EB874FA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kern w:val="0"/>
                <w:sz w:val="22"/>
                <w:szCs w:val="22"/>
                <w:lang w:eastAsia="zh-HK"/>
              </w:rPr>
              <w:t>人數</w:t>
            </w:r>
          </w:p>
          <w:p w14:paraId="556C5BA2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c)</w:t>
            </w:r>
          </w:p>
        </w:tc>
        <w:tc>
          <w:tcPr>
            <w:tcW w:w="730" w:type="pct"/>
            <w:shd w:val="clear" w:color="auto" w:fill="D9D9D9"/>
          </w:tcPr>
          <w:p w14:paraId="39043443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基本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br/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資助總額</w:t>
            </w:r>
          </w:p>
          <w:p w14:paraId="7155C315" w14:textId="77777777" w:rsidR="003368E3" w:rsidRPr="002B4CAA" w:rsidRDefault="003368E3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</w:p>
          <w:p w14:paraId="0229E72E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a ×(b + c) = (d)</w:t>
            </w:r>
          </w:p>
        </w:tc>
        <w:tc>
          <w:tcPr>
            <w:tcW w:w="583" w:type="pct"/>
            <w:tcBorders>
              <w:bottom w:val="single" w:sz="4" w:space="0" w:color="auto"/>
            </w:tcBorders>
            <w:shd w:val="clear" w:color="auto" w:fill="D9D9D9"/>
          </w:tcPr>
          <w:p w14:paraId="1C968E94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vertAlign w:val="superscript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較高資助額</w:t>
            </w:r>
            <w:proofErr w:type="gramStart"/>
            <w:r w:rsidRPr="00906189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="0058096B" w:rsidRPr="00906189">
              <w:rPr>
                <w:rFonts w:ascii="新細明體" w:hAnsi="新細明體"/>
                <w:snapToGrid w:val="0"/>
                <w:kern w:val="0"/>
                <w:sz w:val="20"/>
                <w:szCs w:val="20"/>
                <w:vertAlign w:val="superscript"/>
              </w:rPr>
              <w:t>3</w:t>
            </w:r>
          </w:p>
          <w:p w14:paraId="56E88674" w14:textId="77777777" w:rsidR="00C821C0" w:rsidRPr="002B4CAA" w:rsidRDefault="00C821C0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每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人</w:t>
            </w: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)</w:t>
            </w:r>
          </w:p>
          <w:p w14:paraId="317AF3F2" w14:textId="77777777" w:rsidR="003368E3" w:rsidRPr="002B4CAA" w:rsidRDefault="003368E3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</w:p>
          <w:p w14:paraId="54ED62A7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e)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shd w:val="clear" w:color="auto" w:fill="D9D9D9"/>
          </w:tcPr>
          <w:p w14:paraId="31EE9568" w14:textId="77777777" w:rsidR="003368E3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學生人數</w:t>
            </w:r>
          </w:p>
          <w:p w14:paraId="28E69079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(f)</w:t>
            </w:r>
          </w:p>
        </w:tc>
        <w:tc>
          <w:tcPr>
            <w:tcW w:w="581" w:type="pct"/>
            <w:tcBorders>
              <w:bottom w:val="single" w:sz="4" w:space="0" w:color="auto"/>
            </w:tcBorders>
            <w:shd w:val="clear" w:color="auto" w:fill="D9D9D9"/>
          </w:tcPr>
          <w:p w14:paraId="304135B2" w14:textId="77777777" w:rsidR="00853A65" w:rsidRPr="002B4CAA" w:rsidRDefault="00853A65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較高資助總額</w:t>
            </w:r>
          </w:p>
          <w:p w14:paraId="50B5A8EF" w14:textId="77777777" w:rsidR="003368E3" w:rsidRPr="002B4CAA" w:rsidRDefault="00853A65" w:rsidP="00676420">
            <w:pPr>
              <w:adjustRightInd w:val="0"/>
              <w:snapToGrid w:val="0"/>
              <w:spacing w:beforeLines="100" w:before="240" w:afterLines="50" w:after="120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 xml:space="preserve">(e × f) </w:t>
            </w:r>
          </w:p>
          <w:p w14:paraId="641EA64C" w14:textId="77777777" w:rsidR="00853A65" w:rsidRPr="002B4CAA" w:rsidRDefault="00853A65" w:rsidP="00676420">
            <w:pPr>
              <w:adjustRightInd w:val="0"/>
              <w:snapToGrid w:val="0"/>
              <w:spacing w:afterLines="50" w:after="120"/>
              <w:rPr>
                <w:snapToGrid w:val="0"/>
                <w:kern w:val="0"/>
                <w:sz w:val="22"/>
                <w:szCs w:val="22"/>
                <w:lang w:eastAsia="zh-HK"/>
              </w:rPr>
            </w:pPr>
            <w:r w:rsidRPr="002B4CAA">
              <w:rPr>
                <w:snapToGrid w:val="0"/>
                <w:spacing w:val="20"/>
                <w:kern w:val="0"/>
                <w:sz w:val="22"/>
                <w:szCs w:val="22"/>
              </w:rPr>
              <w:t>= (g)</w:t>
            </w:r>
          </w:p>
        </w:tc>
        <w:tc>
          <w:tcPr>
            <w:tcW w:w="582" w:type="pct"/>
            <w:vMerge/>
            <w:tcBorders>
              <w:bottom w:val="single" w:sz="4" w:space="0" w:color="auto"/>
            </w:tcBorders>
            <w:shd w:val="clear" w:color="auto" w:fill="D9D9D9"/>
          </w:tcPr>
          <w:p w14:paraId="06DEAAC6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  <w:tr w:rsidR="003368E3" w:rsidRPr="00AC5680" w14:paraId="65A3B844" w14:textId="77777777" w:rsidTr="008D08A6">
        <w:trPr>
          <w:trHeight w:val="596"/>
          <w:jc w:val="center"/>
        </w:trPr>
        <w:tc>
          <w:tcPr>
            <w:tcW w:w="435" w:type="pct"/>
            <w:vAlign w:val="center"/>
          </w:tcPr>
          <w:p w14:paraId="6049D776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一</w:t>
            </w:r>
          </w:p>
          <w:p w14:paraId="0BDBC19B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62" w:type="pct"/>
          </w:tcPr>
          <w:p w14:paraId="089F14D4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廣東省</w:t>
            </w:r>
            <w:r w:rsidR="00271633"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 xml:space="preserve"> *</w:t>
            </w: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外</w:t>
            </w:r>
            <w:r w:rsidRPr="00AC5680">
              <w:rPr>
                <w:snapToGrid w:val="0"/>
                <w:spacing w:val="20"/>
                <w:kern w:val="0"/>
                <w:sz w:val="20"/>
                <w:szCs w:val="20"/>
              </w:rPr>
              <w:t>／</w:t>
            </w: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內</w:t>
            </w:r>
          </w:p>
        </w:tc>
        <w:tc>
          <w:tcPr>
            <w:tcW w:w="583" w:type="pct"/>
            <w:vAlign w:val="center"/>
          </w:tcPr>
          <w:p w14:paraId="59EEC15C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</w:p>
        </w:tc>
        <w:tc>
          <w:tcPr>
            <w:tcW w:w="292" w:type="pct"/>
            <w:shd w:val="clear" w:color="auto" w:fill="auto"/>
            <w:vAlign w:val="center"/>
          </w:tcPr>
          <w:p w14:paraId="377CD70A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14:paraId="4B5274B2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30" w:type="pct"/>
            <w:shd w:val="clear" w:color="auto" w:fill="auto"/>
            <w:vAlign w:val="center"/>
          </w:tcPr>
          <w:p w14:paraId="3553B73E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3" w:type="pct"/>
            <w:shd w:val="clear" w:color="auto" w:fill="FFFFFF"/>
            <w:vAlign w:val="center"/>
          </w:tcPr>
          <w:p w14:paraId="67A9928C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364" w:type="pct"/>
            <w:shd w:val="clear" w:color="auto" w:fill="FFFFFF"/>
            <w:vAlign w:val="center"/>
          </w:tcPr>
          <w:p w14:paraId="6F67FA92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1" w:type="pct"/>
            <w:shd w:val="clear" w:color="auto" w:fill="FFFFFF"/>
            <w:vAlign w:val="center"/>
          </w:tcPr>
          <w:p w14:paraId="03049A98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2" w:type="pct"/>
            <w:vAlign w:val="center"/>
          </w:tcPr>
          <w:p w14:paraId="62AB6DE4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</w:p>
        </w:tc>
      </w:tr>
      <w:tr w:rsidR="003368E3" w:rsidRPr="00AC5680" w14:paraId="057E798D" w14:textId="77777777" w:rsidTr="008D08A6">
        <w:trPr>
          <w:trHeight w:val="596"/>
          <w:jc w:val="center"/>
        </w:trPr>
        <w:tc>
          <w:tcPr>
            <w:tcW w:w="435" w:type="pct"/>
            <w:vAlign w:val="center"/>
          </w:tcPr>
          <w:p w14:paraId="54E103E2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二</w:t>
            </w:r>
          </w:p>
          <w:p w14:paraId="575EE69E" w14:textId="77777777" w:rsidR="00853A65" w:rsidRPr="00AC5680" w:rsidRDefault="00853A65" w:rsidP="0058096B">
            <w:pPr>
              <w:adjustRightInd w:val="0"/>
              <w:snapToGrid w:val="0"/>
              <w:ind w:leftChars="-45" w:left="-108" w:rightChars="-57" w:right="-137"/>
              <w:jc w:val="center"/>
              <w:rPr>
                <w:snapToGrid w:val="0"/>
                <w:kern w:val="0"/>
                <w:sz w:val="20"/>
                <w:szCs w:val="2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  <w:tc>
          <w:tcPr>
            <w:tcW w:w="562" w:type="pct"/>
          </w:tcPr>
          <w:p w14:paraId="6EC21C5A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廣東省</w:t>
            </w:r>
            <w:r w:rsidR="00271633"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 xml:space="preserve"> *</w:t>
            </w: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外</w:t>
            </w:r>
            <w:r w:rsidRPr="00AC5680">
              <w:rPr>
                <w:snapToGrid w:val="0"/>
                <w:spacing w:val="20"/>
                <w:kern w:val="0"/>
                <w:sz w:val="20"/>
                <w:szCs w:val="20"/>
              </w:rPr>
              <w:t>／</w:t>
            </w:r>
            <w:r w:rsidRPr="00AC5680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內</w:t>
            </w:r>
          </w:p>
        </w:tc>
        <w:tc>
          <w:tcPr>
            <w:tcW w:w="583" w:type="pct"/>
            <w:vAlign w:val="center"/>
          </w:tcPr>
          <w:p w14:paraId="27C6AA8C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92" w:type="pct"/>
            <w:shd w:val="clear" w:color="auto" w:fill="auto"/>
            <w:vAlign w:val="center"/>
          </w:tcPr>
          <w:p w14:paraId="0B898E76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14:paraId="372AF0ED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30" w:type="pct"/>
            <w:shd w:val="clear" w:color="auto" w:fill="auto"/>
            <w:vAlign w:val="center"/>
          </w:tcPr>
          <w:p w14:paraId="05698673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3" w:type="pct"/>
            <w:shd w:val="clear" w:color="auto" w:fill="FFFFFF"/>
            <w:vAlign w:val="center"/>
          </w:tcPr>
          <w:p w14:paraId="3C578ECB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364" w:type="pct"/>
            <w:shd w:val="clear" w:color="auto" w:fill="FFFFFF"/>
            <w:vAlign w:val="center"/>
          </w:tcPr>
          <w:p w14:paraId="060DD140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1" w:type="pct"/>
            <w:shd w:val="clear" w:color="auto" w:fill="FFFFFF"/>
            <w:vAlign w:val="center"/>
          </w:tcPr>
          <w:p w14:paraId="5B212D02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2" w:type="pct"/>
            <w:vAlign w:val="center"/>
          </w:tcPr>
          <w:p w14:paraId="22C89EBD" w14:textId="77777777" w:rsidR="00853A65" w:rsidRPr="00AC5680" w:rsidRDefault="00853A65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  <w:tr w:rsidR="00794C5A" w:rsidRPr="00AC5680" w14:paraId="2802B63C" w14:textId="77777777" w:rsidTr="008D08A6">
        <w:trPr>
          <w:trHeight w:val="596"/>
          <w:jc w:val="center"/>
        </w:trPr>
        <w:tc>
          <w:tcPr>
            <w:tcW w:w="435" w:type="pct"/>
            <w:shd w:val="clear" w:color="auto" w:fill="D9D9D9" w:themeFill="background1" w:themeFillShade="D9"/>
            <w:vAlign w:val="center"/>
          </w:tcPr>
          <w:p w14:paraId="6009D53C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  <w:r w:rsidRPr="00AC5680">
              <w:rPr>
                <w:b/>
                <w:snapToGrid w:val="0"/>
                <w:spacing w:val="20"/>
                <w:kern w:val="0"/>
                <w:lang w:eastAsia="zh-HK"/>
              </w:rPr>
              <w:t>總額</w:t>
            </w:r>
          </w:p>
        </w:tc>
        <w:tc>
          <w:tcPr>
            <w:tcW w:w="562" w:type="pct"/>
            <w:shd w:val="clear" w:color="auto" w:fill="D9D9D9" w:themeFill="background1" w:themeFillShade="D9"/>
          </w:tcPr>
          <w:p w14:paraId="744655C8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0"/>
                <w:szCs w:val="20"/>
              </w:rPr>
            </w:pPr>
          </w:p>
        </w:tc>
        <w:tc>
          <w:tcPr>
            <w:tcW w:w="583" w:type="pct"/>
            <w:shd w:val="clear" w:color="auto" w:fill="D9D9D9" w:themeFill="background1" w:themeFillShade="D9"/>
            <w:vAlign w:val="center"/>
          </w:tcPr>
          <w:p w14:paraId="4955C494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92" w:type="pct"/>
            <w:shd w:val="clear" w:color="auto" w:fill="auto"/>
            <w:vAlign w:val="center"/>
          </w:tcPr>
          <w:p w14:paraId="7A634365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14:paraId="4D1D6D88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730" w:type="pct"/>
            <w:shd w:val="clear" w:color="auto" w:fill="D9D9D9" w:themeFill="background1" w:themeFillShade="D9"/>
            <w:vAlign w:val="center"/>
          </w:tcPr>
          <w:p w14:paraId="7CFFCD59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3" w:type="pct"/>
            <w:shd w:val="clear" w:color="auto" w:fill="D9D9D9" w:themeFill="background1" w:themeFillShade="D9"/>
            <w:vAlign w:val="center"/>
          </w:tcPr>
          <w:p w14:paraId="7C75D274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364" w:type="pct"/>
            <w:shd w:val="clear" w:color="auto" w:fill="FFFFFF"/>
            <w:vAlign w:val="center"/>
          </w:tcPr>
          <w:p w14:paraId="4F17A78C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  <w:tc>
          <w:tcPr>
            <w:tcW w:w="581" w:type="pct"/>
            <w:shd w:val="clear" w:color="auto" w:fill="D9D9D9" w:themeFill="background1" w:themeFillShade="D9"/>
            <w:vAlign w:val="center"/>
          </w:tcPr>
          <w:p w14:paraId="598385FE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  <w:r w:rsidRPr="00AC5680">
              <w:rPr>
                <w:rFonts w:eastAsiaTheme="minorEastAsia" w:hint="eastAsia"/>
                <w:b/>
                <w:snapToGrid w:val="0"/>
                <w:spacing w:val="20"/>
                <w:kern w:val="0"/>
              </w:rPr>
              <w:t>(A</w:t>
            </w:r>
            <w:r w:rsidRPr="00AC5680">
              <w:rPr>
                <w:rFonts w:eastAsiaTheme="minorEastAsia"/>
                <w:b/>
                <w:snapToGrid w:val="0"/>
                <w:spacing w:val="20"/>
                <w:kern w:val="0"/>
              </w:rPr>
              <w:t>2</w:t>
            </w:r>
            <w:r w:rsidRPr="00AC5680">
              <w:rPr>
                <w:rFonts w:eastAsiaTheme="minorEastAsia" w:hint="eastAsia"/>
                <w:b/>
                <w:snapToGrid w:val="0"/>
                <w:spacing w:val="20"/>
                <w:kern w:val="0"/>
              </w:rPr>
              <w:t>)</w:t>
            </w:r>
          </w:p>
        </w:tc>
        <w:tc>
          <w:tcPr>
            <w:tcW w:w="582" w:type="pct"/>
            <w:vAlign w:val="center"/>
          </w:tcPr>
          <w:p w14:paraId="25B83CD6" w14:textId="77777777" w:rsidR="00794C5A" w:rsidRPr="00AC5680" w:rsidRDefault="00794C5A" w:rsidP="0058096B">
            <w:pPr>
              <w:adjustRightInd w:val="0"/>
              <w:snapToGrid w:val="0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</w:tbl>
    <w:p w14:paraId="0B15E322" w14:textId="0321CAD7" w:rsidR="00853A65" w:rsidRPr="00223205" w:rsidRDefault="00853A65" w:rsidP="008F4294">
      <w:pPr>
        <w:tabs>
          <w:tab w:val="left" w:pos="567"/>
        </w:tabs>
        <w:adjustRightInd w:val="0"/>
        <w:snapToGrid w:val="0"/>
        <w:spacing w:beforeLines="50" w:before="120" w:after="200" w:line="276" w:lineRule="auto"/>
        <w:ind w:left="565" w:hangingChars="257" w:hanging="565"/>
        <w:jc w:val="both"/>
        <w:rPr>
          <w:snapToGrid w:val="0"/>
          <w:kern w:val="0"/>
          <w:sz w:val="22"/>
          <w:szCs w:val="22"/>
        </w:rPr>
      </w:pPr>
      <w:proofErr w:type="gramStart"/>
      <w:r w:rsidRPr="00AC5680">
        <w:rPr>
          <w:snapToGrid w:val="0"/>
          <w:kern w:val="0"/>
          <w:sz w:val="22"/>
          <w:szCs w:val="22"/>
        </w:rPr>
        <w:lastRenderedPageBreak/>
        <w:t>註</w:t>
      </w:r>
      <w:proofErr w:type="gramEnd"/>
      <w:r w:rsidR="0058096B" w:rsidRPr="00716850">
        <w:rPr>
          <w:rFonts w:hint="eastAsia"/>
          <w:snapToGrid w:val="0"/>
          <w:kern w:val="0"/>
          <w:sz w:val="22"/>
          <w:szCs w:val="22"/>
          <w:vertAlign w:val="superscript"/>
        </w:rPr>
        <w:t>2</w:t>
      </w:r>
      <w:r w:rsidRPr="00AC5680">
        <w:rPr>
          <w:snapToGrid w:val="0"/>
          <w:kern w:val="0"/>
          <w:sz w:val="22"/>
          <w:szCs w:val="22"/>
        </w:rPr>
        <w:t>：每名參加者的基本資助額是</w:t>
      </w:r>
      <w:r w:rsidRPr="00223205">
        <w:rPr>
          <w:rFonts w:hint="eastAsia"/>
          <w:snapToGrid w:val="0"/>
          <w:kern w:val="0"/>
          <w:sz w:val="22"/>
          <w:szCs w:val="22"/>
        </w:rPr>
        <w:t>活動</w:t>
      </w:r>
      <w:r w:rsidRPr="00223205">
        <w:rPr>
          <w:snapToGrid w:val="0"/>
          <w:kern w:val="0"/>
          <w:sz w:val="22"/>
          <w:szCs w:val="22"/>
        </w:rPr>
        <w:t>人均開支的</w:t>
      </w:r>
      <w:r w:rsidRPr="00223205">
        <w:rPr>
          <w:snapToGrid w:val="0"/>
          <w:kern w:val="0"/>
          <w:sz w:val="22"/>
          <w:szCs w:val="22"/>
        </w:rPr>
        <w:t>70%</w:t>
      </w:r>
      <w:r w:rsidRPr="00223205">
        <w:rPr>
          <w:snapToGrid w:val="0"/>
          <w:kern w:val="0"/>
          <w:sz w:val="22"/>
          <w:szCs w:val="22"/>
        </w:rPr>
        <w:t>，</w:t>
      </w:r>
      <w:r w:rsidRPr="00223205">
        <w:rPr>
          <w:rFonts w:hint="eastAsia"/>
          <w:snapToGrid w:val="0"/>
          <w:kern w:val="0"/>
          <w:sz w:val="22"/>
          <w:szCs w:val="22"/>
        </w:rPr>
        <w:t>廣東省內行程</w:t>
      </w:r>
      <w:r w:rsidRPr="00223205">
        <w:rPr>
          <w:snapToGrid w:val="0"/>
          <w:kern w:val="0"/>
          <w:sz w:val="22"/>
          <w:szCs w:val="22"/>
        </w:rPr>
        <w:t>上限</w:t>
      </w:r>
      <w:r w:rsidRPr="00223205">
        <w:rPr>
          <w:rFonts w:hint="eastAsia"/>
          <w:snapToGrid w:val="0"/>
          <w:kern w:val="0"/>
          <w:sz w:val="22"/>
          <w:szCs w:val="22"/>
        </w:rPr>
        <w:t>為</w:t>
      </w:r>
      <w:r w:rsidRPr="00223205">
        <w:rPr>
          <w:snapToGrid w:val="0"/>
          <w:kern w:val="0"/>
          <w:sz w:val="22"/>
          <w:szCs w:val="22"/>
        </w:rPr>
        <w:t>港幣</w:t>
      </w:r>
      <w:r w:rsidR="00084EF7" w:rsidRPr="00223205">
        <w:rPr>
          <w:rFonts w:hint="eastAsia"/>
          <w:snapToGrid w:val="0"/>
          <w:kern w:val="0"/>
          <w:sz w:val="22"/>
          <w:szCs w:val="22"/>
        </w:rPr>
        <w:t>1,26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，廣東省外行程上限為</w:t>
      </w:r>
      <w:r w:rsidRPr="00223205">
        <w:rPr>
          <w:snapToGrid w:val="0"/>
          <w:kern w:val="0"/>
          <w:sz w:val="22"/>
          <w:szCs w:val="22"/>
        </w:rPr>
        <w:t>港幣</w:t>
      </w:r>
      <w:r w:rsidRPr="00223205">
        <w:rPr>
          <w:rFonts w:hint="eastAsia"/>
          <w:snapToGrid w:val="0"/>
          <w:kern w:val="0"/>
          <w:sz w:val="22"/>
          <w:szCs w:val="22"/>
        </w:rPr>
        <w:t>1,</w:t>
      </w:r>
      <w:r w:rsidR="00084EF7" w:rsidRPr="00223205">
        <w:rPr>
          <w:rFonts w:hint="eastAsia"/>
          <w:snapToGrid w:val="0"/>
          <w:kern w:val="0"/>
          <w:sz w:val="22"/>
          <w:szCs w:val="22"/>
        </w:rPr>
        <w:t>75</w:t>
      </w:r>
      <w:r w:rsidRPr="00223205">
        <w:rPr>
          <w:snapToGrid w:val="0"/>
          <w:kern w:val="0"/>
          <w:sz w:val="22"/>
          <w:szCs w:val="22"/>
        </w:rPr>
        <w:t>0</w:t>
      </w:r>
      <w:r w:rsidRPr="00223205">
        <w:rPr>
          <w:snapToGrid w:val="0"/>
          <w:kern w:val="0"/>
          <w:sz w:val="22"/>
          <w:szCs w:val="22"/>
        </w:rPr>
        <w:t>元。</w:t>
      </w:r>
      <w:r w:rsidRPr="00223205">
        <w:rPr>
          <w:rFonts w:hint="eastAsia"/>
          <w:snapToGrid w:val="0"/>
          <w:kern w:val="0"/>
          <w:sz w:val="22"/>
          <w:szCs w:val="22"/>
        </w:rPr>
        <w:t>若行程包括廣東省內和省外的地區，則以較遠者計算，即以廣東省外資助計算</w:t>
      </w:r>
      <w:r w:rsidRPr="00223205">
        <w:rPr>
          <w:snapToGrid w:val="0"/>
          <w:kern w:val="0"/>
          <w:sz w:val="22"/>
          <w:szCs w:val="22"/>
        </w:rPr>
        <w:t>。</w:t>
      </w:r>
    </w:p>
    <w:p w14:paraId="61B73FD4" w14:textId="77777777" w:rsidR="00853A65" w:rsidRPr="00AC5680" w:rsidRDefault="00853A65" w:rsidP="008F4294">
      <w:pPr>
        <w:tabs>
          <w:tab w:val="left" w:pos="567"/>
        </w:tabs>
        <w:adjustRightInd w:val="0"/>
        <w:snapToGrid w:val="0"/>
        <w:spacing w:beforeLines="50" w:before="120" w:after="200" w:line="276" w:lineRule="auto"/>
        <w:ind w:left="565" w:hangingChars="257" w:hanging="565"/>
        <w:jc w:val="both"/>
        <w:rPr>
          <w:snapToGrid w:val="0"/>
          <w:kern w:val="0"/>
          <w:sz w:val="22"/>
          <w:szCs w:val="22"/>
        </w:rPr>
      </w:pPr>
      <w:proofErr w:type="gramStart"/>
      <w:r w:rsidRPr="00223205">
        <w:rPr>
          <w:snapToGrid w:val="0"/>
          <w:kern w:val="0"/>
          <w:sz w:val="22"/>
          <w:szCs w:val="22"/>
        </w:rPr>
        <w:t>註</w:t>
      </w:r>
      <w:proofErr w:type="gramEnd"/>
      <w:r w:rsidR="0058096B" w:rsidRPr="00223205">
        <w:rPr>
          <w:rFonts w:hint="eastAsia"/>
          <w:snapToGrid w:val="0"/>
          <w:kern w:val="0"/>
          <w:sz w:val="22"/>
          <w:szCs w:val="22"/>
          <w:vertAlign w:val="superscript"/>
        </w:rPr>
        <w:t>3</w:t>
      </w:r>
      <w:r w:rsidRPr="00223205">
        <w:rPr>
          <w:snapToGrid w:val="0"/>
          <w:kern w:val="0"/>
          <w:sz w:val="22"/>
          <w:szCs w:val="22"/>
        </w:rPr>
        <w:t>：</w:t>
      </w:r>
      <w:r w:rsidRPr="00223205">
        <w:rPr>
          <w:snapToGrid w:val="0"/>
          <w:kern w:val="0"/>
          <w:sz w:val="22"/>
          <w:szCs w:val="22"/>
        </w:rPr>
        <w:tab/>
      </w:r>
      <w:r w:rsidRPr="00223205">
        <w:rPr>
          <w:snapToGrid w:val="0"/>
          <w:kern w:val="0"/>
          <w:sz w:val="22"/>
          <w:szCs w:val="22"/>
        </w:rPr>
        <w:t>每名參加者的較高資助額是</w:t>
      </w:r>
      <w:r w:rsidRPr="00223205">
        <w:rPr>
          <w:rFonts w:hint="eastAsia"/>
          <w:snapToGrid w:val="0"/>
          <w:kern w:val="0"/>
          <w:sz w:val="22"/>
          <w:szCs w:val="22"/>
        </w:rPr>
        <w:t>活動</w:t>
      </w:r>
      <w:r w:rsidRPr="00223205">
        <w:rPr>
          <w:snapToGrid w:val="0"/>
          <w:kern w:val="0"/>
          <w:sz w:val="22"/>
          <w:szCs w:val="22"/>
        </w:rPr>
        <w:t>人均開支的</w:t>
      </w:r>
      <w:r w:rsidRPr="00223205">
        <w:rPr>
          <w:snapToGrid w:val="0"/>
          <w:kern w:val="0"/>
          <w:sz w:val="22"/>
          <w:szCs w:val="22"/>
        </w:rPr>
        <w:t>100%</w:t>
      </w:r>
      <w:r w:rsidRPr="00223205">
        <w:rPr>
          <w:snapToGrid w:val="0"/>
          <w:kern w:val="0"/>
          <w:sz w:val="22"/>
          <w:szCs w:val="22"/>
        </w:rPr>
        <w:t>，</w:t>
      </w:r>
      <w:r w:rsidRPr="00223205">
        <w:rPr>
          <w:rFonts w:hint="eastAsia"/>
          <w:snapToGrid w:val="0"/>
          <w:kern w:val="0"/>
          <w:sz w:val="22"/>
          <w:szCs w:val="22"/>
        </w:rPr>
        <w:t>廣東省內行程</w:t>
      </w:r>
      <w:r w:rsidRPr="00223205">
        <w:rPr>
          <w:snapToGrid w:val="0"/>
          <w:kern w:val="0"/>
          <w:sz w:val="22"/>
          <w:szCs w:val="22"/>
        </w:rPr>
        <w:t>上限</w:t>
      </w:r>
      <w:r w:rsidRPr="00223205">
        <w:rPr>
          <w:rFonts w:hint="eastAsia"/>
          <w:snapToGrid w:val="0"/>
          <w:kern w:val="0"/>
          <w:sz w:val="22"/>
          <w:szCs w:val="22"/>
        </w:rPr>
        <w:t>為</w:t>
      </w:r>
      <w:r w:rsidRPr="00223205">
        <w:rPr>
          <w:snapToGrid w:val="0"/>
          <w:kern w:val="0"/>
          <w:sz w:val="22"/>
          <w:szCs w:val="22"/>
        </w:rPr>
        <w:t>港幣</w:t>
      </w:r>
      <w:r w:rsidRPr="00223205">
        <w:rPr>
          <w:snapToGrid w:val="0"/>
          <w:kern w:val="0"/>
          <w:sz w:val="22"/>
          <w:szCs w:val="22"/>
        </w:rPr>
        <w:t>1,</w:t>
      </w:r>
      <w:r w:rsidR="00084EF7" w:rsidRPr="00223205">
        <w:rPr>
          <w:rFonts w:hint="eastAsia"/>
          <w:snapToGrid w:val="0"/>
          <w:kern w:val="0"/>
          <w:sz w:val="22"/>
          <w:szCs w:val="22"/>
        </w:rPr>
        <w:t>8</w:t>
      </w:r>
      <w:r w:rsidRPr="00223205">
        <w:rPr>
          <w:snapToGrid w:val="0"/>
          <w:kern w:val="0"/>
          <w:sz w:val="22"/>
          <w:szCs w:val="22"/>
        </w:rPr>
        <w:t>0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，廣東省外行程上限為港幣</w:t>
      </w:r>
      <w:r w:rsidRPr="00223205">
        <w:rPr>
          <w:rFonts w:hint="eastAsia"/>
          <w:snapToGrid w:val="0"/>
          <w:kern w:val="0"/>
          <w:sz w:val="22"/>
          <w:szCs w:val="22"/>
        </w:rPr>
        <w:t>2,</w:t>
      </w:r>
      <w:r w:rsidR="00084EF7" w:rsidRPr="00223205">
        <w:rPr>
          <w:rFonts w:hint="eastAsia"/>
          <w:snapToGrid w:val="0"/>
          <w:kern w:val="0"/>
          <w:sz w:val="22"/>
          <w:szCs w:val="22"/>
        </w:rPr>
        <w:t>5</w:t>
      </w:r>
      <w:r w:rsidRPr="00223205">
        <w:rPr>
          <w:snapToGrid w:val="0"/>
          <w:kern w:val="0"/>
          <w:sz w:val="22"/>
          <w:szCs w:val="22"/>
        </w:rPr>
        <w:t>00</w:t>
      </w:r>
      <w:r w:rsidRPr="00223205">
        <w:rPr>
          <w:rFonts w:hint="eastAsia"/>
          <w:snapToGrid w:val="0"/>
          <w:kern w:val="0"/>
          <w:sz w:val="22"/>
          <w:szCs w:val="22"/>
        </w:rPr>
        <w:t>元。若行程包括廣東省內和省外的地區，則以較遠者計算</w:t>
      </w:r>
      <w:r w:rsidRPr="00AC5680">
        <w:rPr>
          <w:rFonts w:hint="eastAsia"/>
          <w:snapToGrid w:val="0"/>
          <w:kern w:val="0"/>
          <w:sz w:val="22"/>
          <w:szCs w:val="22"/>
        </w:rPr>
        <w:t>，即以廣東省外資助計算</w:t>
      </w:r>
      <w:r w:rsidRPr="00AC5680">
        <w:rPr>
          <w:snapToGrid w:val="0"/>
          <w:kern w:val="0"/>
          <w:sz w:val="22"/>
          <w:szCs w:val="22"/>
        </w:rPr>
        <w:t>。</w:t>
      </w:r>
    </w:p>
    <w:p w14:paraId="4E1895DC" w14:textId="77777777" w:rsidR="00853A65" w:rsidRPr="00AC5680" w:rsidRDefault="00853A65" w:rsidP="00676420">
      <w:pPr>
        <w:tabs>
          <w:tab w:val="left" w:pos="993"/>
          <w:tab w:val="left" w:pos="5880"/>
        </w:tabs>
        <w:adjustRightInd w:val="0"/>
        <w:snapToGrid w:val="0"/>
        <w:spacing w:beforeLines="50" w:before="120" w:after="200" w:line="276" w:lineRule="auto"/>
        <w:jc w:val="both"/>
        <w:rPr>
          <w:snapToGrid w:val="0"/>
          <w:kern w:val="0"/>
        </w:rPr>
      </w:pPr>
      <w:r w:rsidRPr="00AC5680">
        <w:rPr>
          <w:rFonts w:hint="eastAsia"/>
          <w:b/>
          <w:bCs/>
          <w:snapToGrid w:val="0"/>
          <w:spacing w:val="20"/>
          <w:kern w:val="0"/>
        </w:rPr>
        <w:t>（</w:t>
      </w:r>
      <w:r w:rsidRPr="00AC5680">
        <w:rPr>
          <w:rFonts w:hint="eastAsia"/>
          <w:b/>
          <w:bCs/>
          <w:snapToGrid w:val="0"/>
          <w:spacing w:val="20"/>
          <w:kern w:val="0"/>
        </w:rPr>
        <w:t>III</w:t>
      </w:r>
      <w:r w:rsidRPr="00AC5680">
        <w:rPr>
          <w:rFonts w:hint="eastAsia"/>
          <w:b/>
          <w:bCs/>
          <w:snapToGrid w:val="0"/>
          <w:spacing w:val="20"/>
          <w:kern w:val="0"/>
        </w:rPr>
        <w:t>）</w:t>
      </w:r>
      <w:r w:rsidRPr="00AC5680">
        <w:rPr>
          <w:b/>
          <w:bCs/>
          <w:snapToGrid w:val="0"/>
          <w:spacing w:val="20"/>
          <w:kern w:val="0"/>
        </w:rPr>
        <w:tab/>
      </w:r>
      <w:r w:rsidRPr="00AC5680">
        <w:rPr>
          <w:b/>
          <w:bCs/>
          <w:snapToGrid w:val="0"/>
          <w:spacing w:val="20"/>
          <w:kern w:val="0"/>
        </w:rPr>
        <w:t>退還款額</w:t>
      </w:r>
    </w:p>
    <w:tbl>
      <w:tblPr>
        <w:tblW w:w="9639" w:type="dxa"/>
        <w:jc w:val="center"/>
        <w:tblBorders>
          <w:top w:val="dotDotDash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8"/>
        <w:gridCol w:w="2551"/>
      </w:tblGrid>
      <w:tr w:rsidR="00853A65" w:rsidRPr="00AC5680" w14:paraId="3E338304" w14:textId="77777777" w:rsidTr="0058096B">
        <w:trPr>
          <w:cantSplit/>
          <w:trHeight w:val="486"/>
          <w:jc w:val="center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039FDB4" w14:textId="77777777" w:rsidR="00853A65" w:rsidRPr="00AC5680" w:rsidRDefault="00853A65" w:rsidP="0058096B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項目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BC6A1A1" w14:textId="77777777" w:rsidR="00853A65" w:rsidRPr="00AC5680" w:rsidRDefault="00853A65" w:rsidP="0058096B">
            <w:pPr>
              <w:adjustRightInd w:val="0"/>
              <w:snapToGrid w:val="0"/>
              <w:ind w:left="36" w:hanging="36"/>
              <w:jc w:val="center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款額</w:t>
            </w:r>
          </w:p>
        </w:tc>
      </w:tr>
      <w:tr w:rsidR="00853A65" w:rsidRPr="00AC5680" w14:paraId="7D6B79C2" w14:textId="77777777" w:rsidTr="0058096B">
        <w:trPr>
          <w:cantSplit/>
          <w:trHeight w:val="773"/>
          <w:jc w:val="center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60F16" w14:textId="77777777" w:rsidR="00853A65" w:rsidRPr="00AC5680" w:rsidRDefault="00853A65" w:rsidP="0058096B">
            <w:pPr>
              <w:tabs>
                <w:tab w:val="left" w:pos="454"/>
              </w:tabs>
              <w:adjustRightInd w:val="0"/>
              <w:snapToGrid w:val="0"/>
              <w:ind w:left="454" w:hangingChars="189" w:hanging="454"/>
              <w:jc w:val="both"/>
              <w:rPr>
                <w:bCs/>
                <w:snapToGrid w:val="0"/>
                <w:kern w:val="0"/>
                <w:vertAlign w:val="superscript"/>
                <w:lang w:eastAsia="zh-HK"/>
              </w:rPr>
            </w:pPr>
            <w:r w:rsidRPr="00AC5680">
              <w:rPr>
                <w:bCs/>
                <w:snapToGrid w:val="0"/>
                <w:kern w:val="0"/>
              </w:rPr>
              <w:t>(1)</w:t>
            </w:r>
            <w:r w:rsidRPr="00AC5680">
              <w:rPr>
                <w:bCs/>
                <w:snapToGrid w:val="0"/>
                <w:kern w:val="0"/>
              </w:rPr>
              <w:tab/>
            </w:r>
            <w:r w:rsidRPr="00AC5680">
              <w:rPr>
                <w:bCs/>
                <w:snapToGrid w:val="0"/>
                <w:kern w:val="0"/>
              </w:rPr>
              <w:t>教育局已</w:t>
            </w:r>
            <w:proofErr w:type="gramStart"/>
            <w:r w:rsidRPr="00AC5680">
              <w:rPr>
                <w:bCs/>
                <w:snapToGrid w:val="0"/>
                <w:kern w:val="0"/>
              </w:rPr>
              <w:t>批核</w:t>
            </w:r>
            <w:r w:rsidRPr="00AC5680">
              <w:rPr>
                <w:rFonts w:hint="eastAsia"/>
                <w:bCs/>
                <w:snapToGrid w:val="0"/>
                <w:kern w:val="0"/>
              </w:rPr>
              <w:t>總</w:t>
            </w:r>
            <w:r w:rsidRPr="00AC5680">
              <w:rPr>
                <w:bCs/>
                <w:snapToGrid w:val="0"/>
                <w:kern w:val="0"/>
              </w:rPr>
              <w:t>資助</w:t>
            </w:r>
            <w:proofErr w:type="gramEnd"/>
            <w:r w:rsidRPr="00AC5680">
              <w:rPr>
                <w:bCs/>
                <w:snapToGrid w:val="0"/>
                <w:kern w:val="0"/>
              </w:rPr>
              <w:t>額</w:t>
            </w:r>
            <w:r w:rsidRPr="00AC5680">
              <w:rPr>
                <w:rFonts w:hint="eastAsia"/>
                <w:bCs/>
                <w:snapToGrid w:val="0"/>
                <w:kern w:val="0"/>
              </w:rPr>
              <w:t>（包括香港或／及內地活動）</w:t>
            </w:r>
            <w:r w:rsidRPr="00AC5680">
              <w:rPr>
                <w:bCs/>
                <w:snapToGrid w:val="0"/>
                <w:kern w:val="0"/>
              </w:rPr>
              <w:t>（</w:t>
            </w:r>
            <w:r w:rsidRPr="00AC5680">
              <w:t>請參閱撥款通知書</w:t>
            </w:r>
            <w:r w:rsidRPr="00AC5680">
              <w:rPr>
                <w:bCs/>
                <w:snapToGrid w:val="0"/>
                <w:kern w:val="0"/>
              </w:rPr>
              <w:t>）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DA8A5" w14:textId="77777777" w:rsidR="00853A65" w:rsidRPr="00AC5680" w:rsidRDefault="00853A65" w:rsidP="0058096B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  <w:lang w:eastAsia="zh-HK"/>
              </w:rPr>
            </w:pPr>
          </w:p>
        </w:tc>
      </w:tr>
      <w:tr w:rsidR="00853A65" w:rsidRPr="00AC5680" w14:paraId="477D4A73" w14:textId="77777777" w:rsidTr="0058096B">
        <w:trPr>
          <w:cantSplit/>
          <w:trHeight w:val="557"/>
          <w:jc w:val="center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B140B" w14:textId="77777777" w:rsidR="00853A65" w:rsidRPr="00AC5680" w:rsidRDefault="00853A65" w:rsidP="0058096B">
            <w:pPr>
              <w:tabs>
                <w:tab w:val="left" w:pos="454"/>
              </w:tabs>
              <w:adjustRightInd w:val="0"/>
              <w:snapToGrid w:val="0"/>
              <w:ind w:left="454" w:hangingChars="189" w:hanging="454"/>
              <w:jc w:val="both"/>
              <w:rPr>
                <w:bCs/>
                <w:snapToGrid w:val="0"/>
                <w:kern w:val="0"/>
                <w:vertAlign w:val="superscript"/>
                <w:lang w:eastAsia="zh-HK"/>
              </w:rPr>
            </w:pPr>
            <w:r w:rsidRPr="00AC5680">
              <w:rPr>
                <w:bCs/>
                <w:snapToGrid w:val="0"/>
                <w:kern w:val="0"/>
              </w:rPr>
              <w:t>(2)</w:t>
            </w:r>
            <w:r w:rsidRPr="00AC5680">
              <w:rPr>
                <w:bCs/>
                <w:snapToGrid w:val="0"/>
                <w:kern w:val="0"/>
              </w:rPr>
              <w:tab/>
            </w:r>
            <w:r w:rsidRPr="00AC5680">
              <w:rPr>
                <w:bCs/>
                <w:snapToGrid w:val="0"/>
                <w:kern w:val="0"/>
              </w:rPr>
              <w:t>實際資助額</w:t>
            </w:r>
            <w:proofErr w:type="gramStart"/>
            <w:r w:rsidRPr="00AC5680">
              <w:rPr>
                <w:bCs/>
                <w:snapToGrid w:val="0"/>
                <w:kern w:val="0"/>
              </w:rPr>
              <w:t>（</w:t>
            </w:r>
            <w:proofErr w:type="gramEnd"/>
            <w:r w:rsidRPr="00AC5680">
              <w:rPr>
                <w:bCs/>
                <w:snapToGrid w:val="0"/>
                <w:kern w:val="0"/>
              </w:rPr>
              <w:t>即上表</w:t>
            </w:r>
            <w:proofErr w:type="gramStart"/>
            <w:r w:rsidRPr="00AC5680">
              <w:rPr>
                <w:bCs/>
                <w:snapToGrid w:val="0"/>
                <w:kern w:val="0"/>
              </w:rPr>
              <w:t>（</w:t>
            </w:r>
            <w:proofErr w:type="gramEnd"/>
            <w:r w:rsidRPr="00AC5680">
              <w:rPr>
                <w:rFonts w:hint="eastAsia"/>
                <w:bCs/>
                <w:snapToGrid w:val="0"/>
                <w:kern w:val="0"/>
              </w:rPr>
              <w:t>A1</w:t>
            </w:r>
            <w:r w:rsidRPr="00AC5680">
              <w:rPr>
                <w:rFonts w:hint="eastAsia"/>
                <w:bCs/>
                <w:snapToGrid w:val="0"/>
                <w:kern w:val="0"/>
              </w:rPr>
              <w:t>或／及</w:t>
            </w:r>
            <w:r w:rsidRPr="00AC5680">
              <w:rPr>
                <w:rFonts w:hint="eastAsia"/>
                <w:bCs/>
                <w:snapToGrid w:val="0"/>
                <w:kern w:val="0"/>
              </w:rPr>
              <w:t>A2</w:t>
            </w:r>
            <w:proofErr w:type="gramStart"/>
            <w:r w:rsidRPr="00AC5680">
              <w:rPr>
                <w:bCs/>
                <w:snapToGrid w:val="0"/>
                <w:kern w:val="0"/>
              </w:rPr>
              <w:t>）</w:t>
            </w:r>
            <w:proofErr w:type="gramEnd"/>
            <w:r w:rsidRPr="00AC5680">
              <w:rPr>
                <w:bCs/>
                <w:snapToGrid w:val="0"/>
                <w:kern w:val="0"/>
              </w:rPr>
              <w:t>款項</w:t>
            </w:r>
            <w:proofErr w:type="gramStart"/>
            <w:r w:rsidRPr="00AC5680">
              <w:rPr>
                <w:bCs/>
                <w:snapToGrid w:val="0"/>
                <w:kern w:val="0"/>
              </w:rPr>
              <w:t>）</w:t>
            </w:r>
            <w:proofErr w:type="gram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CBA8B" w14:textId="77777777" w:rsidR="00853A65" w:rsidRPr="00AC5680" w:rsidRDefault="00853A65" w:rsidP="0058096B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  <w:sz w:val="20"/>
                <w:szCs w:val="20"/>
                <w:lang w:eastAsia="zh-HK"/>
              </w:rPr>
            </w:pPr>
          </w:p>
        </w:tc>
      </w:tr>
      <w:tr w:rsidR="00853A65" w:rsidRPr="00AC5680" w14:paraId="6202F8A7" w14:textId="77777777" w:rsidTr="0058096B">
        <w:trPr>
          <w:cantSplit/>
          <w:trHeight w:val="551"/>
          <w:jc w:val="center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E0375" w14:textId="77777777" w:rsidR="00853A65" w:rsidRPr="00AC5680" w:rsidRDefault="00853A65" w:rsidP="0058096B">
            <w:pPr>
              <w:tabs>
                <w:tab w:val="left" w:pos="454"/>
              </w:tabs>
              <w:adjustRightInd w:val="0"/>
              <w:snapToGrid w:val="0"/>
              <w:ind w:left="454" w:hangingChars="189" w:hanging="454"/>
              <w:jc w:val="both"/>
              <w:rPr>
                <w:bCs/>
                <w:snapToGrid w:val="0"/>
                <w:kern w:val="0"/>
              </w:rPr>
            </w:pPr>
            <w:r w:rsidRPr="00AC5680">
              <w:rPr>
                <w:bCs/>
                <w:snapToGrid w:val="0"/>
                <w:kern w:val="0"/>
              </w:rPr>
              <w:t>(3)</w:t>
            </w:r>
            <w:r w:rsidRPr="00AC5680">
              <w:rPr>
                <w:bCs/>
                <w:snapToGrid w:val="0"/>
                <w:kern w:val="0"/>
              </w:rPr>
              <w:tab/>
            </w:r>
            <w:r w:rsidRPr="00AC5680">
              <w:rPr>
                <w:bCs/>
                <w:snapToGrid w:val="0"/>
                <w:kern w:val="0"/>
              </w:rPr>
              <w:t>須退回教育局的款額（</w:t>
            </w:r>
            <w:r w:rsidRPr="00AC5680">
              <w:rPr>
                <w:bCs/>
                <w:snapToGrid w:val="0"/>
                <w:kern w:val="0"/>
              </w:rPr>
              <w:t>1</w:t>
            </w:r>
            <w:r w:rsidRPr="00AC5680">
              <w:rPr>
                <w:bCs/>
                <w:snapToGrid w:val="0"/>
                <w:kern w:val="0"/>
              </w:rPr>
              <w:t>）－（</w:t>
            </w:r>
            <w:r w:rsidRPr="00AC5680">
              <w:rPr>
                <w:bCs/>
                <w:snapToGrid w:val="0"/>
                <w:kern w:val="0"/>
              </w:rPr>
              <w:t>2</w:t>
            </w:r>
            <w:r w:rsidRPr="00AC5680">
              <w:rPr>
                <w:bCs/>
                <w:snapToGrid w:val="0"/>
                <w:kern w:val="0"/>
              </w:rPr>
              <w:t>）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765A3" w14:textId="77777777" w:rsidR="00853A65" w:rsidRPr="00AC5680" w:rsidRDefault="00853A65" w:rsidP="0058096B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kern w:val="0"/>
              </w:rPr>
            </w:pPr>
          </w:p>
        </w:tc>
      </w:tr>
    </w:tbl>
    <w:p w14:paraId="270A01BA" w14:textId="77777777" w:rsidR="00964744" w:rsidRPr="00AC5680" w:rsidRDefault="00964744" w:rsidP="00676420">
      <w:pPr>
        <w:tabs>
          <w:tab w:val="left" w:pos="851"/>
        </w:tabs>
        <w:adjustRightInd w:val="0"/>
        <w:snapToGrid w:val="0"/>
        <w:spacing w:beforeLines="50" w:before="120"/>
        <w:ind w:left="805" w:hangingChars="366" w:hanging="805"/>
        <w:jc w:val="both"/>
        <w:rPr>
          <w:snapToGrid w:val="0"/>
          <w:kern w:val="0"/>
          <w:sz w:val="22"/>
          <w:szCs w:val="22"/>
        </w:rPr>
      </w:pPr>
    </w:p>
    <w:p w14:paraId="45F0F4FE" w14:textId="77777777" w:rsidR="00964744" w:rsidRPr="00AC5680" w:rsidRDefault="00964744" w:rsidP="00676420">
      <w:pPr>
        <w:adjustRightInd w:val="0"/>
        <w:snapToGrid w:val="0"/>
        <w:spacing w:beforeLines="50" w:before="120" w:after="200" w:line="276" w:lineRule="auto"/>
        <w:jc w:val="both"/>
        <w:rPr>
          <w:b/>
          <w:spacing w:val="20"/>
          <w:u w:color="FFFFFF"/>
        </w:rPr>
      </w:pPr>
      <w:r w:rsidRPr="00AC5680">
        <w:rPr>
          <w:b/>
          <w:spacing w:val="20"/>
          <w:u w:color="FFFFFF"/>
        </w:rPr>
        <w:t>第五部分：聲明</w:t>
      </w:r>
    </w:p>
    <w:p w14:paraId="47F3857F" w14:textId="77777777" w:rsidR="00964744" w:rsidRPr="00AC5680" w:rsidRDefault="00964744" w:rsidP="00964744">
      <w:pPr>
        <w:adjustRightInd w:val="0"/>
        <w:spacing w:line="360" w:lineRule="auto"/>
        <w:jc w:val="both"/>
        <w:textAlignment w:val="baseline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茲證明：</w:t>
      </w:r>
    </w:p>
    <w:p w14:paraId="64552F14" w14:textId="1E508A14" w:rsidR="00964744" w:rsidRPr="00AC5680" w:rsidRDefault="00B967FF" w:rsidP="006D504B">
      <w:pPr>
        <w:numPr>
          <w:ilvl w:val="0"/>
          <w:numId w:val="43"/>
        </w:numPr>
        <w:tabs>
          <w:tab w:val="left" w:pos="709"/>
        </w:tabs>
        <w:spacing w:after="200" w:line="276" w:lineRule="auto"/>
        <w:ind w:left="700" w:hangingChars="250" w:hanging="700"/>
        <w:jc w:val="both"/>
        <w:rPr>
          <w:snapToGrid w:val="0"/>
          <w:spacing w:val="20"/>
          <w:kern w:val="0"/>
        </w:rPr>
      </w:pPr>
      <w:r w:rsidRPr="00AC5680">
        <w:rPr>
          <w:rFonts w:hint="eastAsia"/>
          <w:spacing w:val="20"/>
        </w:rPr>
        <w:t>本</w:t>
      </w:r>
      <w:r w:rsidRPr="00AC5680">
        <w:rPr>
          <w:spacing w:val="20"/>
        </w:rPr>
        <w:t>校嚴格遵守計劃的《使用撥款守則及活動安排須知》</w:t>
      </w:r>
      <w:r w:rsidRPr="0054601D">
        <w:rPr>
          <w:rFonts w:hint="eastAsia"/>
          <w:spacing w:val="20"/>
        </w:rPr>
        <w:t>（</w:t>
      </w:r>
      <w:r w:rsidRPr="0054601D">
        <w:rPr>
          <w:spacing w:val="20"/>
        </w:rPr>
        <w:t>20</w:t>
      </w:r>
      <w:r w:rsidRPr="00AE4B8F">
        <w:rPr>
          <w:spacing w:val="20"/>
        </w:rPr>
        <w:t>1</w:t>
      </w:r>
      <w:r w:rsidR="00716850" w:rsidRPr="00AE4B8F">
        <w:rPr>
          <w:rFonts w:hint="eastAsia"/>
          <w:spacing w:val="20"/>
        </w:rPr>
        <w:t>9</w:t>
      </w:r>
      <w:r w:rsidRPr="00AE4B8F">
        <w:rPr>
          <w:spacing w:val="20"/>
        </w:rPr>
        <w:t>年</w:t>
      </w:r>
      <w:r w:rsidR="00A86010" w:rsidRPr="00AE4B8F">
        <w:rPr>
          <w:rFonts w:hint="eastAsia"/>
          <w:spacing w:val="20"/>
        </w:rPr>
        <w:t>5</w:t>
      </w:r>
      <w:r w:rsidRPr="00AE4B8F">
        <w:rPr>
          <w:spacing w:val="20"/>
        </w:rPr>
        <w:t>月</w:t>
      </w:r>
      <w:r w:rsidRPr="0054601D">
        <w:rPr>
          <w:spacing w:val="20"/>
        </w:rPr>
        <w:t>更新版</w:t>
      </w:r>
      <w:r w:rsidRPr="0054601D">
        <w:rPr>
          <w:rFonts w:eastAsia="SimSun"/>
          <w:spacing w:val="20"/>
        </w:rPr>
        <w:t>本</w:t>
      </w:r>
      <w:r w:rsidRPr="0054601D">
        <w:rPr>
          <w:rFonts w:asciiTheme="minorEastAsia" w:eastAsiaTheme="minorEastAsia" w:hAnsiTheme="minorEastAsia" w:hint="eastAsia"/>
          <w:spacing w:val="20"/>
        </w:rPr>
        <w:t>）</w:t>
      </w:r>
      <w:r w:rsidRPr="00AC5680">
        <w:rPr>
          <w:spacing w:val="20"/>
          <w:kern w:val="0"/>
          <w:lang w:eastAsia="zh-HK"/>
        </w:rPr>
        <w:t>，以及教育局不時發出的有關指引、通告及信件內的各項規定使用撥款，</w:t>
      </w:r>
      <w:r w:rsidR="00964744" w:rsidRPr="00AC5680">
        <w:rPr>
          <w:snapToGrid w:val="0"/>
          <w:spacing w:val="20"/>
          <w:kern w:val="0"/>
        </w:rPr>
        <w:t>所有開支均符合運用要求，</w:t>
      </w:r>
      <w:r w:rsidRPr="00AC5680">
        <w:rPr>
          <w:rFonts w:hint="eastAsia"/>
          <w:snapToGrid w:val="0"/>
          <w:spacing w:val="20"/>
          <w:kern w:val="0"/>
        </w:rPr>
        <w:t>並符合</w:t>
      </w:r>
      <w:r w:rsidRPr="00AC5680">
        <w:rPr>
          <w:spacing w:val="20"/>
          <w:kern w:val="0"/>
          <w:lang w:eastAsia="zh-HK"/>
        </w:rPr>
        <w:t>適用於有關類別學校的財務管理指引</w:t>
      </w:r>
      <w:r w:rsidRPr="00AC5680">
        <w:rPr>
          <w:rFonts w:hint="eastAsia"/>
          <w:spacing w:val="20"/>
          <w:kern w:val="0"/>
        </w:rPr>
        <w:t>、</w:t>
      </w:r>
      <w:r w:rsidR="00964744" w:rsidRPr="00AC5680">
        <w:rPr>
          <w:snapToGrid w:val="0"/>
          <w:spacing w:val="20"/>
          <w:kern w:val="0"/>
        </w:rPr>
        <w:t>採購程序通告和指引；</w:t>
      </w:r>
    </w:p>
    <w:p w14:paraId="32FBF938" w14:textId="77777777" w:rsidR="00B967FF" w:rsidRPr="00AC5680" w:rsidRDefault="00B967FF" w:rsidP="00936807">
      <w:pPr>
        <w:numPr>
          <w:ilvl w:val="0"/>
          <w:numId w:val="43"/>
        </w:numPr>
        <w:tabs>
          <w:tab w:val="left" w:pos="709"/>
        </w:tabs>
        <w:spacing w:after="200" w:line="276" w:lineRule="auto"/>
        <w:ind w:left="700" w:hangingChars="250" w:hanging="700"/>
        <w:jc w:val="both"/>
        <w:rPr>
          <w:spacing w:val="20"/>
        </w:rPr>
      </w:pPr>
      <w:r w:rsidRPr="00AC5680">
        <w:rPr>
          <w:spacing w:val="20"/>
        </w:rPr>
        <w:t>所有支出項目均具備單據證明，</w:t>
      </w:r>
      <w:r w:rsidR="0083625D" w:rsidRPr="00AC5680">
        <w:rPr>
          <w:spacing w:val="20"/>
        </w:rPr>
        <w:t>所有活動的財務紀錄和單據</w:t>
      </w:r>
      <w:r w:rsidR="0083625D" w:rsidRPr="00AC5680">
        <w:rPr>
          <w:rFonts w:hint="eastAsia"/>
          <w:spacing w:val="20"/>
        </w:rPr>
        <w:t>已</w:t>
      </w:r>
      <w:r w:rsidRPr="00AC5680">
        <w:rPr>
          <w:spacing w:val="20"/>
        </w:rPr>
        <w:t>妥善</w:t>
      </w:r>
      <w:r w:rsidR="0083625D" w:rsidRPr="00AC5680">
        <w:rPr>
          <w:spacing w:val="20"/>
        </w:rPr>
        <w:t>按會計程序處理及</w:t>
      </w:r>
      <w:r w:rsidRPr="00AC5680">
        <w:rPr>
          <w:spacing w:val="20"/>
        </w:rPr>
        <w:t>存放本校</w:t>
      </w:r>
      <w:r w:rsidR="0083625D" w:rsidRPr="00AC5680">
        <w:rPr>
          <w:spacing w:val="20"/>
        </w:rPr>
        <w:t>備查</w:t>
      </w:r>
      <w:r w:rsidRPr="00AC5680">
        <w:rPr>
          <w:spacing w:val="20"/>
        </w:rPr>
        <w:t>；</w:t>
      </w:r>
    </w:p>
    <w:p w14:paraId="0794A2DA" w14:textId="77777777" w:rsidR="00964744" w:rsidRPr="00AC5680" w:rsidRDefault="00964744" w:rsidP="00385B84">
      <w:pPr>
        <w:numPr>
          <w:ilvl w:val="0"/>
          <w:numId w:val="43"/>
        </w:numPr>
        <w:tabs>
          <w:tab w:val="left" w:pos="709"/>
        </w:tabs>
        <w:overflowPunct w:val="0"/>
        <w:spacing w:after="200" w:line="276" w:lineRule="auto"/>
        <w:ind w:left="700" w:hangingChars="250" w:hanging="700"/>
        <w:jc w:val="both"/>
        <w:rPr>
          <w:spacing w:val="20"/>
        </w:rPr>
      </w:pPr>
      <w:r w:rsidRPr="00AC5680">
        <w:rPr>
          <w:spacing w:val="20"/>
        </w:rPr>
        <w:t>本校會在每學年完結後的規定期內，向教育局呈交經審核的周年帳目報告，報告內會記錄津貼的總收支；及</w:t>
      </w:r>
    </w:p>
    <w:p w14:paraId="6C383FF0" w14:textId="77777777" w:rsidR="00964744" w:rsidRPr="00AC5680" w:rsidRDefault="00964744" w:rsidP="00385B84">
      <w:pPr>
        <w:numPr>
          <w:ilvl w:val="0"/>
          <w:numId w:val="43"/>
        </w:numPr>
        <w:tabs>
          <w:tab w:val="left" w:pos="709"/>
        </w:tabs>
        <w:spacing w:after="200" w:line="276" w:lineRule="auto"/>
        <w:ind w:left="700" w:hangingChars="250" w:hanging="700"/>
        <w:jc w:val="both"/>
        <w:rPr>
          <w:spacing w:val="20"/>
        </w:rPr>
      </w:pPr>
      <w:r w:rsidRPr="00AC5680">
        <w:rPr>
          <w:spacing w:val="20"/>
        </w:rPr>
        <w:t>本報告提供的</w:t>
      </w:r>
      <w:proofErr w:type="gramStart"/>
      <w:r w:rsidRPr="00AC5680">
        <w:rPr>
          <w:spacing w:val="20"/>
        </w:rPr>
        <w:t>資料均屬真確</w:t>
      </w:r>
      <w:proofErr w:type="gramEnd"/>
      <w:r w:rsidRPr="00AC5680">
        <w:rPr>
          <w:spacing w:val="20"/>
        </w:rPr>
        <w:t>，亦知悉教育局有權要求學校提供支出證明作審核之用，並有權要求學校退回非本計劃的資助項目的款項。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2126"/>
        <w:gridCol w:w="4252"/>
      </w:tblGrid>
      <w:tr w:rsidR="00964744" w:rsidRPr="00AC5680" w14:paraId="15BFCBCE" w14:textId="77777777" w:rsidTr="003674CE">
        <w:trPr>
          <w:cantSplit/>
          <w:trHeight w:val="510"/>
        </w:trPr>
        <w:tc>
          <w:tcPr>
            <w:tcW w:w="3261" w:type="dxa"/>
            <w:vMerge w:val="restart"/>
            <w:tcBorders>
              <w:right w:val="single" w:sz="4" w:space="0" w:color="auto"/>
            </w:tcBorders>
          </w:tcPr>
          <w:p w14:paraId="44F9C39D" w14:textId="77777777" w:rsidR="00964744" w:rsidRPr="00AC5680" w:rsidRDefault="00964744" w:rsidP="00676420">
            <w:pPr>
              <w:adjustRightInd w:val="0"/>
              <w:snapToGrid w:val="0"/>
              <w:spacing w:beforeLines="100" w:before="240"/>
              <w:jc w:val="center"/>
              <w:rPr>
                <w:snapToGrid w:val="0"/>
                <w:kern w:val="0"/>
              </w:rPr>
            </w:pPr>
            <w:proofErr w:type="gramStart"/>
            <w:r w:rsidRPr="00AC5680">
              <w:rPr>
                <w:snapToGrid w:val="0"/>
                <w:kern w:val="0"/>
              </w:rPr>
              <w:t>校印</w:t>
            </w:r>
            <w:proofErr w:type="gram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CD22764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653DFA7F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  <w:tr w:rsidR="00964744" w:rsidRPr="00AC5680" w14:paraId="2B4E3B03" w14:textId="77777777" w:rsidTr="003674CE">
        <w:trPr>
          <w:cantSplit/>
          <w:trHeight w:val="510"/>
        </w:trPr>
        <w:tc>
          <w:tcPr>
            <w:tcW w:w="3261" w:type="dxa"/>
            <w:vMerge/>
            <w:tcBorders>
              <w:right w:val="single" w:sz="4" w:space="0" w:color="auto"/>
            </w:tcBorders>
            <w:vAlign w:val="center"/>
          </w:tcPr>
          <w:p w14:paraId="79FA665D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635F766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校長簽署：</w:t>
            </w:r>
          </w:p>
        </w:tc>
        <w:tc>
          <w:tcPr>
            <w:tcW w:w="4252" w:type="dxa"/>
            <w:tcBorders>
              <w:top w:val="nil"/>
              <w:left w:val="nil"/>
              <w:right w:val="nil"/>
            </w:tcBorders>
          </w:tcPr>
          <w:p w14:paraId="2F60B00A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  <w:tr w:rsidR="00964744" w:rsidRPr="00AC5680" w14:paraId="3F2B9B44" w14:textId="77777777" w:rsidTr="003674CE">
        <w:trPr>
          <w:cantSplit/>
          <w:trHeight w:val="510"/>
        </w:trPr>
        <w:tc>
          <w:tcPr>
            <w:tcW w:w="3261" w:type="dxa"/>
            <w:vMerge/>
            <w:tcBorders>
              <w:right w:val="single" w:sz="4" w:space="0" w:color="auto"/>
            </w:tcBorders>
          </w:tcPr>
          <w:p w14:paraId="733AB196" w14:textId="77777777" w:rsidR="00964744" w:rsidRPr="00AC5680" w:rsidRDefault="00964744" w:rsidP="00905EDA">
            <w:pPr>
              <w:adjustRightInd w:val="0"/>
              <w:snapToGrid w:val="0"/>
              <w:jc w:val="center"/>
              <w:rPr>
                <w:snapToGrid w:val="0"/>
                <w:kern w:val="0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BBBCFB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校長姓名：</w:t>
            </w:r>
          </w:p>
        </w:tc>
        <w:tc>
          <w:tcPr>
            <w:tcW w:w="4252" w:type="dxa"/>
            <w:tcBorders>
              <w:left w:val="nil"/>
              <w:bottom w:val="single" w:sz="4" w:space="0" w:color="auto"/>
              <w:right w:val="nil"/>
            </w:tcBorders>
          </w:tcPr>
          <w:p w14:paraId="164DBBD5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  <w:tr w:rsidR="00964744" w:rsidRPr="00AC5680" w14:paraId="0C4CD28B" w14:textId="77777777" w:rsidTr="003674CE">
        <w:trPr>
          <w:cantSplit/>
          <w:trHeight w:val="510"/>
        </w:trPr>
        <w:tc>
          <w:tcPr>
            <w:tcW w:w="3261" w:type="dxa"/>
            <w:vMerge/>
            <w:tcBorders>
              <w:right w:val="single" w:sz="4" w:space="0" w:color="auto"/>
            </w:tcBorders>
          </w:tcPr>
          <w:p w14:paraId="06F06516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F62A740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負責教師姓名</w:t>
            </w:r>
            <w:proofErr w:type="gramStart"/>
            <w:r w:rsidRPr="00AC5680">
              <w:rPr>
                <w:snapToGrid w:val="0"/>
                <w:kern w:val="0"/>
              </w:rPr>
              <w:t>︰</w:t>
            </w:r>
            <w:proofErr w:type="gramEnd"/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16B72D2D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  <w:tr w:rsidR="00964744" w:rsidRPr="00AC5680" w14:paraId="473770F8" w14:textId="77777777" w:rsidTr="003674CE">
        <w:trPr>
          <w:cantSplit/>
          <w:trHeight w:val="510"/>
        </w:trPr>
        <w:tc>
          <w:tcPr>
            <w:tcW w:w="3261" w:type="dxa"/>
            <w:vMerge/>
            <w:tcBorders>
              <w:right w:val="single" w:sz="4" w:space="0" w:color="auto"/>
            </w:tcBorders>
          </w:tcPr>
          <w:p w14:paraId="7A35E500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9F2E49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聯絡電話</w:t>
            </w:r>
            <w:proofErr w:type="gramStart"/>
            <w:r w:rsidRPr="00AC5680">
              <w:rPr>
                <w:snapToGrid w:val="0"/>
                <w:kern w:val="0"/>
              </w:rPr>
              <w:t>︰</w:t>
            </w:r>
            <w:proofErr w:type="gramEnd"/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75BF4E9A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  <w:tr w:rsidR="00964744" w:rsidRPr="00AC5680" w14:paraId="4F1C0F86" w14:textId="77777777" w:rsidTr="003674CE">
        <w:trPr>
          <w:cantSplit/>
          <w:trHeight w:val="510"/>
        </w:trPr>
        <w:tc>
          <w:tcPr>
            <w:tcW w:w="3261" w:type="dxa"/>
            <w:vMerge/>
            <w:tcBorders>
              <w:right w:val="single" w:sz="4" w:space="0" w:color="auto"/>
            </w:tcBorders>
          </w:tcPr>
          <w:p w14:paraId="34F5A53F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ED142D8" w14:textId="77777777" w:rsidR="00964744" w:rsidRPr="00AC5680" w:rsidRDefault="00964744" w:rsidP="00905EDA">
            <w:pPr>
              <w:adjustRightInd w:val="0"/>
              <w:snapToGrid w:val="0"/>
              <w:jc w:val="right"/>
              <w:rPr>
                <w:snapToGrid w:val="0"/>
                <w:kern w:val="0"/>
              </w:rPr>
            </w:pPr>
            <w:r w:rsidRPr="00AC5680">
              <w:rPr>
                <w:snapToGrid w:val="0"/>
                <w:kern w:val="0"/>
              </w:rPr>
              <w:t>日期：</w:t>
            </w:r>
          </w:p>
        </w:tc>
        <w:tc>
          <w:tcPr>
            <w:tcW w:w="4252" w:type="dxa"/>
            <w:tcBorders>
              <w:left w:val="nil"/>
              <w:right w:val="nil"/>
            </w:tcBorders>
          </w:tcPr>
          <w:p w14:paraId="4CFE33F5" w14:textId="77777777" w:rsidR="00964744" w:rsidRPr="00AC5680" w:rsidRDefault="00964744" w:rsidP="00905EDA">
            <w:pPr>
              <w:adjustRightInd w:val="0"/>
              <w:snapToGrid w:val="0"/>
              <w:rPr>
                <w:snapToGrid w:val="0"/>
                <w:kern w:val="0"/>
              </w:rPr>
            </w:pPr>
          </w:p>
        </w:tc>
      </w:tr>
    </w:tbl>
    <w:p w14:paraId="028C7980" w14:textId="77777777" w:rsidR="00076AAE" w:rsidRPr="00AC5680" w:rsidRDefault="00AB3BE7" w:rsidP="00CC091C">
      <w:pPr>
        <w:adjustRightInd w:val="0"/>
        <w:snapToGrid w:val="0"/>
        <w:ind w:rightChars="13" w:right="31"/>
        <w:jc w:val="right"/>
        <w:rPr>
          <w:snapToGrid w:val="0"/>
          <w:spacing w:val="20"/>
          <w:kern w:val="0"/>
        </w:rPr>
      </w:pPr>
      <w:r w:rsidRPr="00AC5680">
        <w:rPr>
          <w:rFonts w:eastAsia="SimSun"/>
          <w:spacing w:val="20"/>
        </w:rPr>
        <w:br w:type="page"/>
      </w:r>
      <w:r w:rsidR="00076AAE" w:rsidRPr="00AC5680">
        <w:rPr>
          <w:b/>
          <w:bCs/>
        </w:rPr>
        <w:lastRenderedPageBreak/>
        <w:t>附錄</w:t>
      </w:r>
    </w:p>
    <w:p w14:paraId="621DD39A" w14:textId="77777777" w:rsidR="00076AAE" w:rsidRPr="00AC5680" w:rsidRDefault="00E47D14" w:rsidP="00676420">
      <w:pPr>
        <w:adjustRightInd w:val="0"/>
        <w:snapToGrid w:val="0"/>
        <w:spacing w:beforeLines="50" w:before="120" w:afterLines="50" w:after="120"/>
        <w:jc w:val="center"/>
        <w:rPr>
          <w:b/>
          <w:snapToGrid w:val="0"/>
          <w:spacing w:val="20"/>
          <w:kern w:val="0"/>
        </w:rPr>
      </w:pPr>
      <w:r w:rsidRPr="00AC5680">
        <w:rPr>
          <w:rFonts w:hint="eastAsia"/>
          <w:b/>
          <w:snapToGrid w:val="0"/>
          <w:spacing w:val="20"/>
          <w:kern w:val="0"/>
        </w:rPr>
        <w:t>資助額計算</w:t>
      </w:r>
      <w:r w:rsidR="00076AAE" w:rsidRPr="00AC5680">
        <w:rPr>
          <w:b/>
          <w:snapToGrid w:val="0"/>
          <w:spacing w:val="20"/>
          <w:kern w:val="0"/>
        </w:rPr>
        <w:t>舉隅</w:t>
      </w:r>
    </w:p>
    <w:p w14:paraId="2D4BAC51" w14:textId="77777777" w:rsidR="00076AAE" w:rsidRPr="00AC5680" w:rsidRDefault="00076AAE" w:rsidP="00676420">
      <w:pPr>
        <w:adjustRightInd w:val="0"/>
        <w:snapToGrid w:val="0"/>
        <w:spacing w:afterLines="50" w:after="120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>例</w:t>
      </w:r>
      <w:proofErr w:type="gramStart"/>
      <w:r w:rsidRPr="00AC5680">
        <w:rPr>
          <w:snapToGrid w:val="0"/>
          <w:spacing w:val="20"/>
          <w:kern w:val="0"/>
        </w:rPr>
        <w:t>一</w:t>
      </w:r>
      <w:proofErr w:type="gramEnd"/>
      <w:r w:rsidRPr="00AC5680">
        <w:rPr>
          <w:snapToGrid w:val="0"/>
          <w:spacing w:val="20"/>
          <w:kern w:val="0"/>
        </w:rPr>
        <w:t>：</w:t>
      </w:r>
      <w:r w:rsidR="004D7D52" w:rsidRPr="00AC5680">
        <w:rPr>
          <w:snapToGrid w:val="0"/>
          <w:spacing w:val="20"/>
          <w:kern w:val="0"/>
        </w:rPr>
        <w:t>申請書</w:t>
      </w:r>
      <w:r w:rsidRPr="00AC5680">
        <w:rPr>
          <w:snapToGrid w:val="0"/>
          <w:spacing w:val="20"/>
          <w:kern w:val="0"/>
        </w:rPr>
        <w:t>只</w:t>
      </w:r>
      <w:r w:rsidR="004D7D52" w:rsidRPr="00AC5680">
        <w:rPr>
          <w:snapToGrid w:val="0"/>
          <w:spacing w:val="20"/>
          <w:kern w:val="0"/>
        </w:rPr>
        <w:t>為</w:t>
      </w:r>
      <w:r w:rsidRPr="00AC5680">
        <w:rPr>
          <w:snapToGrid w:val="0"/>
          <w:spacing w:val="20"/>
          <w:kern w:val="0"/>
        </w:rPr>
        <w:t>一個</w:t>
      </w:r>
      <w:r w:rsidRPr="00AC5680">
        <w:rPr>
          <w:snapToGrid w:val="0"/>
          <w:spacing w:val="20"/>
          <w:kern w:val="0"/>
          <w:u w:val="single"/>
        </w:rPr>
        <w:t>香港行程</w:t>
      </w:r>
      <w:r w:rsidR="004D7D52" w:rsidRPr="00AC5680">
        <w:rPr>
          <w:snapToGrid w:val="0"/>
          <w:spacing w:val="20"/>
          <w:kern w:val="0"/>
        </w:rPr>
        <w:t>申請資助</w:t>
      </w:r>
      <w:r w:rsidRPr="00AC5680">
        <w:rPr>
          <w:snapToGrid w:val="0"/>
          <w:spacing w:val="20"/>
          <w:kern w:val="0"/>
        </w:rPr>
        <w:t>，</w:t>
      </w:r>
      <w:r w:rsidR="00F374FC" w:rsidRPr="00AC5680">
        <w:rPr>
          <w:rFonts w:hint="eastAsia"/>
          <w:snapToGrid w:val="0"/>
          <w:spacing w:val="20"/>
          <w:kern w:val="0"/>
        </w:rPr>
        <w:t>資助額計算</w:t>
      </w:r>
      <w:r w:rsidRPr="00AC5680">
        <w:rPr>
          <w:snapToGrid w:val="0"/>
          <w:spacing w:val="20"/>
          <w:kern w:val="0"/>
        </w:rPr>
        <w:t>舉例如下：</w:t>
      </w:r>
    </w:p>
    <w:p w14:paraId="4B1E6316" w14:textId="44CC0A1C" w:rsidR="00A61935" w:rsidRPr="00AC5680" w:rsidRDefault="00A61935" w:rsidP="00676420">
      <w:pPr>
        <w:tabs>
          <w:tab w:val="left" w:pos="993"/>
          <w:tab w:val="left" w:pos="5880"/>
        </w:tabs>
        <w:adjustRightInd w:val="0"/>
        <w:snapToGrid w:val="0"/>
        <w:spacing w:beforeLines="50" w:before="120" w:after="200" w:line="276" w:lineRule="auto"/>
        <w:jc w:val="both"/>
        <w:rPr>
          <w:snapToGrid w:val="0"/>
          <w:spacing w:val="20"/>
          <w:kern w:val="0"/>
          <w:szCs w:val="22"/>
          <w:u w:val="single"/>
        </w:rPr>
      </w:pPr>
      <w:r w:rsidRPr="00AC5680">
        <w:rPr>
          <w:rFonts w:hint="eastAsia"/>
          <w:b/>
          <w:bCs/>
          <w:snapToGrid w:val="0"/>
          <w:spacing w:val="20"/>
          <w:kern w:val="0"/>
        </w:rPr>
        <w:t>（</w:t>
      </w:r>
      <w:r w:rsidRPr="00AC5680">
        <w:rPr>
          <w:rFonts w:hint="eastAsia"/>
          <w:b/>
          <w:bCs/>
          <w:snapToGrid w:val="0"/>
          <w:spacing w:val="20"/>
          <w:kern w:val="0"/>
        </w:rPr>
        <w:t>I</w:t>
      </w:r>
      <w:r w:rsidRPr="00AC5680">
        <w:rPr>
          <w:rFonts w:hint="eastAsia"/>
          <w:b/>
          <w:bCs/>
          <w:snapToGrid w:val="0"/>
          <w:spacing w:val="20"/>
          <w:kern w:val="0"/>
        </w:rPr>
        <w:t>）</w:t>
      </w:r>
      <w:r w:rsidRPr="00AC5680">
        <w:rPr>
          <w:b/>
          <w:bCs/>
          <w:snapToGrid w:val="0"/>
          <w:spacing w:val="20"/>
          <w:kern w:val="0"/>
        </w:rPr>
        <w:tab/>
      </w:r>
      <w:r w:rsidRPr="00AC5680">
        <w:rPr>
          <w:b/>
          <w:bCs/>
          <w:snapToGrid w:val="0"/>
          <w:spacing w:val="20"/>
          <w:kern w:val="0"/>
        </w:rPr>
        <w:t>申請資助額</w:t>
      </w:r>
    </w:p>
    <w:tbl>
      <w:tblPr>
        <w:tblW w:w="97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1701"/>
        <w:gridCol w:w="3260"/>
        <w:gridCol w:w="851"/>
        <w:gridCol w:w="1417"/>
        <w:gridCol w:w="1672"/>
      </w:tblGrid>
      <w:tr w:rsidR="00A61935" w:rsidRPr="00AC5680" w14:paraId="1C9A87A1" w14:textId="77777777" w:rsidTr="001F34F0">
        <w:trPr>
          <w:trHeight w:val="461"/>
        </w:trPr>
        <w:tc>
          <w:tcPr>
            <w:tcW w:w="975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CC1DA7" w14:textId="77777777" w:rsidR="00A61935" w:rsidRPr="00AC5680" w:rsidRDefault="00A61935" w:rsidP="00FF4816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spacing w:val="20"/>
                <w:kern w:val="0"/>
                <w:u w:val="single"/>
              </w:rPr>
              <w:t>香港活動適用</w:t>
            </w:r>
          </w:p>
        </w:tc>
      </w:tr>
      <w:tr w:rsidR="00A61935" w:rsidRPr="00596185" w14:paraId="576AD8B3" w14:textId="77777777" w:rsidTr="001F34F0">
        <w:trPr>
          <w:trHeight w:val="6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6F51FDE8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>行程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D9D9D9"/>
          </w:tcPr>
          <w:p w14:paraId="3786A5FE" w14:textId="67CCB399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vertAlign w:val="superscript"/>
              </w:rPr>
            </w:pPr>
            <w:r w:rsidRPr="00596185">
              <w:rPr>
                <w:snapToGrid w:val="0"/>
                <w:spacing w:val="20"/>
                <w:kern w:val="0"/>
                <w:lang w:eastAsia="zh-HK"/>
              </w:rPr>
              <w:t>每名參加者資助額</w:t>
            </w:r>
            <w:proofErr w:type="gramStart"/>
            <w:r w:rsidRPr="00596185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Pr="00596185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２</w:t>
            </w:r>
          </w:p>
          <w:p w14:paraId="439ACCBA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i/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>(a)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D9D9D9"/>
          </w:tcPr>
          <w:p w14:paraId="24ACD20A" w14:textId="77777777" w:rsidR="00A61935" w:rsidRPr="00596185" w:rsidRDefault="00A6193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>師生</w:t>
            </w:r>
            <w:r w:rsidRPr="00596185">
              <w:rPr>
                <w:snapToGrid w:val="0"/>
                <w:spacing w:val="20"/>
                <w:kern w:val="0"/>
                <w:lang w:eastAsia="zh-HK"/>
              </w:rPr>
              <w:t>人數</w:t>
            </w:r>
          </w:p>
          <w:p w14:paraId="150294A4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596185">
              <w:rPr>
                <w:snapToGrid w:val="0"/>
                <w:spacing w:val="20"/>
                <w:kern w:val="0"/>
              </w:rPr>
              <w:t>(b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D9D9D9"/>
          </w:tcPr>
          <w:p w14:paraId="1F0D043D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>天數</w:t>
            </w:r>
          </w:p>
          <w:p w14:paraId="51685587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>(c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D9D9D9"/>
          </w:tcPr>
          <w:p w14:paraId="2AA5ECD1" w14:textId="77777777" w:rsid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596185">
              <w:rPr>
                <w:snapToGrid w:val="0"/>
                <w:spacing w:val="20"/>
                <w:kern w:val="0"/>
              </w:rPr>
              <w:t>每學年</w:t>
            </w:r>
          </w:p>
          <w:p w14:paraId="3A7AE06C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  <w:lang w:eastAsia="zh-HK"/>
              </w:rPr>
              <w:t>最高</w:t>
            </w:r>
          </w:p>
          <w:p w14:paraId="1700688D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  <w:lang w:eastAsia="zh-HK"/>
              </w:rPr>
              <w:t>資助額</w:t>
            </w:r>
          </w:p>
        </w:tc>
        <w:tc>
          <w:tcPr>
            <w:tcW w:w="1672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B7B07C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596185">
              <w:rPr>
                <w:snapToGrid w:val="0"/>
                <w:spacing w:val="20"/>
                <w:kern w:val="0"/>
                <w:lang w:eastAsia="zh-HK"/>
              </w:rPr>
              <w:t>總</w:t>
            </w:r>
            <w:r w:rsidRPr="00596185">
              <w:rPr>
                <w:snapToGrid w:val="0"/>
                <w:spacing w:val="20"/>
                <w:kern w:val="0"/>
              </w:rPr>
              <w:t>申請</w:t>
            </w:r>
          </w:p>
          <w:p w14:paraId="72FA2E8E" w14:textId="77777777" w:rsidR="00A61935" w:rsidRPr="00596185" w:rsidRDefault="00A61935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  <w:lang w:eastAsia="zh-HK"/>
              </w:rPr>
              <w:t>資助額</w:t>
            </w:r>
          </w:p>
          <w:p w14:paraId="02D8EF8E" w14:textId="77777777" w:rsidR="00A61935" w:rsidRPr="00596185" w:rsidRDefault="00A61935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596185">
              <w:rPr>
                <w:snapToGrid w:val="0"/>
                <w:spacing w:val="20"/>
                <w:kern w:val="0"/>
              </w:rPr>
              <w:t xml:space="preserve">(a) </w:t>
            </w:r>
            <w:r w:rsidRPr="00596185">
              <w:rPr>
                <w:snapToGrid w:val="0"/>
                <w:spacing w:val="20"/>
                <w:kern w:val="0"/>
              </w:rPr>
              <w:sym w:font="Symbol" w:char="F0B4"/>
            </w:r>
            <w:r w:rsidRPr="00596185">
              <w:rPr>
                <w:snapToGrid w:val="0"/>
                <w:spacing w:val="20"/>
                <w:kern w:val="0"/>
              </w:rPr>
              <w:t xml:space="preserve"> (b) </w:t>
            </w:r>
            <w:r w:rsidRPr="00596185">
              <w:rPr>
                <w:snapToGrid w:val="0"/>
                <w:spacing w:val="20"/>
                <w:kern w:val="0"/>
              </w:rPr>
              <w:sym w:font="Symbol" w:char="F0B4"/>
            </w:r>
            <w:r w:rsidRPr="00596185">
              <w:rPr>
                <w:snapToGrid w:val="0"/>
                <w:spacing w:val="20"/>
                <w:kern w:val="0"/>
              </w:rPr>
              <w:t xml:space="preserve"> (c)</w:t>
            </w:r>
          </w:p>
        </w:tc>
      </w:tr>
      <w:tr w:rsidR="00A61935" w:rsidRPr="00AC5680" w14:paraId="089E2C3B" w14:textId="77777777" w:rsidTr="001F34F0">
        <w:trPr>
          <w:trHeight w:val="863"/>
        </w:trPr>
        <w:tc>
          <w:tcPr>
            <w:tcW w:w="851" w:type="dxa"/>
            <w:tcBorders>
              <w:left w:val="single" w:sz="4" w:space="0" w:color="auto"/>
            </w:tcBorders>
          </w:tcPr>
          <w:p w14:paraId="39083B20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</w:rPr>
            </w:pPr>
            <w:proofErr w:type="gramStart"/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一</w:t>
            </w:r>
            <w:proofErr w:type="gramEnd"/>
          </w:p>
        </w:tc>
        <w:tc>
          <w:tcPr>
            <w:tcW w:w="1701" w:type="dxa"/>
            <w:vAlign w:val="center"/>
          </w:tcPr>
          <w:p w14:paraId="0BD0FAEB" w14:textId="7C8B8805" w:rsidR="00A61935" w:rsidRPr="00AC5680" w:rsidRDefault="008D674D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0" layoutInCell="1" allowOverlap="1" wp14:anchorId="2C7F9FC9" wp14:editId="20A1DC42">
                      <wp:simplePos x="0" y="0"/>
                      <wp:positionH relativeFrom="column">
                        <wp:posOffset>-607060</wp:posOffset>
                      </wp:positionH>
                      <wp:positionV relativeFrom="paragraph">
                        <wp:posOffset>303530</wp:posOffset>
                      </wp:positionV>
                      <wp:extent cx="1996440" cy="685800"/>
                      <wp:effectExtent l="12065" t="10795" r="10795" b="8255"/>
                      <wp:wrapNone/>
                      <wp:docPr id="9" name="Text Box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685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9B10B8" w14:textId="77777777" w:rsidR="00667471" w:rsidRPr="00A61935" w:rsidRDefault="00667471" w:rsidP="00076AA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預算活動每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天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開支為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71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</w:t>
                                  </w:r>
                                  <w:r w:rsidRPr="00971934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資助額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是</w:t>
                                  </w:r>
                                  <w:r w:rsidRPr="00971934">
                                    <w:rPr>
                                      <w:sz w:val="22"/>
                                      <w:szCs w:val="22"/>
                                    </w:rPr>
                                    <w:t>開支預算的</w:t>
                                  </w:r>
                                  <w:r>
                                    <w:rPr>
                                      <w:snapToGrid w:val="0"/>
                                      <w:spacing w:val="20"/>
                                      <w:kern w:val="0"/>
                                      <w:sz w:val="20"/>
                                      <w:szCs w:val="20"/>
                                    </w:rPr>
                                    <w:t>50%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  <w:lang w:eastAsia="zh-HK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以整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數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算，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即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$36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（上限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  <w:lang w:eastAsia="zh-HK"/>
                                    </w:rPr>
                                    <w:t>$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40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2C7F9FC9" id="Text Box 123" o:spid="_x0000_s1029" type="#_x0000_t202" style="position:absolute;left:0;text-align:left;margin-left:-47.8pt;margin-top:23.9pt;width:157.2pt;height:54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" fillcolor="#bfbfbf [2412]">
                      <v:fill opacity="52428f"/>
                      <v:textbox>
                        <w:txbxContent>
                          <w:p w14:paraId="719B10B8" w14:textId="77777777" w:rsidR="00667471" w:rsidRPr="00A61935" w:rsidRDefault="00667471" w:rsidP="00076AA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預算活動每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天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開支為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$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71</w:t>
                            </w:r>
                            <w:r>
                              <w:rPr>
                                <w:rFonts w:hint="eastAsia"/>
                              </w:rPr>
                              <w:t>，</w:t>
                            </w:r>
                            <w:r w:rsidRPr="00971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資助額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是</w:t>
                            </w:r>
                            <w:r w:rsidRPr="00971934">
                              <w:rPr>
                                <w:sz w:val="22"/>
                                <w:szCs w:val="22"/>
                              </w:rPr>
                              <w:t>開支預算的</w:t>
                            </w:r>
                            <w:r>
                              <w:rPr>
                                <w:snapToGrid w:val="0"/>
                                <w:spacing w:val="20"/>
                                <w:kern w:val="0"/>
                                <w:sz w:val="20"/>
                                <w:szCs w:val="20"/>
                              </w:rPr>
                              <w:t>50%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  <w:lang w:eastAsia="zh-HK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，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以整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數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算，</w:t>
                            </w:r>
                            <w:r>
                              <w:rPr>
                                <w:rFonts w:hint="eastAsia"/>
                              </w:rPr>
                              <w:t>即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$36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（上限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  <w:lang w:eastAsia="zh-HK"/>
                              </w:rPr>
                              <w:t>$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40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37219F9D" wp14:editId="3394D43B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178435</wp:posOffset>
                      </wp:positionV>
                      <wp:extent cx="45720" cy="152400"/>
                      <wp:effectExtent l="57150" t="0" r="49530" b="57150"/>
                      <wp:wrapNone/>
                      <wp:docPr id="7" name="AutoShape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5720" cy="1524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4914507C" id="AutoShape 122" o:spid="_x0000_s1026" type="#_x0000_t32" style="position:absolute;margin-left:25.15pt;margin-top:14.05pt;width:3.6pt;height:12pt;flip:x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">
                      <v:stroke endarrow="block"/>
                    </v:shape>
                  </w:pict>
                </mc:Fallback>
              </mc:AlternateContent>
            </w:r>
            <w:r w:rsidR="00A61935" w:rsidRPr="00AC5680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A61935" w:rsidRPr="00AC5680">
              <w:rPr>
                <w:snapToGrid w:val="0"/>
                <w:spacing w:val="20"/>
                <w:kern w:val="0"/>
              </w:rPr>
              <w:t>36</w:t>
            </w:r>
          </w:p>
        </w:tc>
        <w:tc>
          <w:tcPr>
            <w:tcW w:w="3260" w:type="dxa"/>
            <w:shd w:val="clear" w:color="auto" w:fill="FFFFFF"/>
          </w:tcPr>
          <w:p w14:paraId="6B36B700" w14:textId="77777777" w:rsidR="00A61935" w:rsidRPr="00AC5680" w:rsidRDefault="00A61935" w:rsidP="00102510">
            <w:pPr>
              <w:adjustRightInd w:val="0"/>
              <w:snapToGrid w:val="0"/>
              <w:ind w:rightChars="-45" w:right="-108"/>
              <w:jc w:val="right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</w:rPr>
              <w:t>學生</w:t>
            </w:r>
            <w:r w:rsidRPr="00AC5680">
              <w:rPr>
                <w:snapToGrid w:val="0"/>
                <w:spacing w:val="20"/>
                <w:kern w:val="0"/>
              </w:rPr>
              <w:t>(30)</w:t>
            </w:r>
            <w:r w:rsidRPr="00AC5680">
              <w:rPr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snapToGrid w:val="0"/>
                <w:spacing w:val="20"/>
                <w:kern w:val="0"/>
              </w:rPr>
              <w:t>+</w:t>
            </w:r>
            <w:r w:rsidRPr="00AC5680">
              <w:rPr>
                <w:snapToGrid w:val="0"/>
                <w:spacing w:val="20"/>
                <w:kern w:val="0"/>
              </w:rPr>
              <w:t>教師</w:t>
            </w:r>
            <w:r w:rsidRPr="00AC5680">
              <w:rPr>
                <w:snapToGrid w:val="0"/>
                <w:spacing w:val="20"/>
                <w:kern w:val="0"/>
              </w:rPr>
              <w:t>(2)</w:t>
            </w:r>
            <w:r w:rsidRPr="00AC5680">
              <w:rPr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snapToGrid w:val="0"/>
                <w:spacing w:val="20"/>
                <w:kern w:val="0"/>
              </w:rPr>
              <w:t>=</w:t>
            </w:r>
            <w:r w:rsidRPr="00AC5680">
              <w:rPr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snapToGrid w:val="0"/>
                <w:spacing w:val="20"/>
                <w:kern w:val="0"/>
              </w:rPr>
              <w:t>32</w:t>
            </w:r>
            <w:r w:rsidRPr="00AC5680">
              <w:rPr>
                <w:snapToGrid w:val="0"/>
                <w:spacing w:val="20"/>
                <w:kern w:val="0"/>
              </w:rPr>
              <w:t>人</w:t>
            </w:r>
          </w:p>
        </w:tc>
        <w:tc>
          <w:tcPr>
            <w:tcW w:w="851" w:type="dxa"/>
            <w:shd w:val="clear" w:color="auto" w:fill="FFFFFF"/>
          </w:tcPr>
          <w:p w14:paraId="2D176C98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</w:rPr>
              <w:t>1</w:t>
            </w:r>
          </w:p>
        </w:tc>
        <w:tc>
          <w:tcPr>
            <w:tcW w:w="1417" w:type="dxa"/>
            <w:vMerge w:val="restart"/>
            <w:shd w:val="clear" w:color="auto" w:fill="FFFFFF"/>
            <w:vAlign w:val="center"/>
          </w:tcPr>
          <w:p w14:paraId="76ADC4C7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$10,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000</w:t>
            </w:r>
            <w:r w:rsidRPr="00AC5680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（每校）</w:t>
            </w:r>
          </w:p>
        </w:tc>
        <w:tc>
          <w:tcPr>
            <w:tcW w:w="1672" w:type="dxa"/>
            <w:tcBorders>
              <w:right w:val="single" w:sz="4" w:space="0" w:color="auto"/>
            </w:tcBorders>
          </w:tcPr>
          <w:p w14:paraId="03630407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Pr="00AC5680">
              <w:rPr>
                <w:snapToGrid w:val="0"/>
                <w:spacing w:val="20"/>
                <w:kern w:val="0"/>
              </w:rPr>
              <w:t>1,152</w:t>
            </w:r>
          </w:p>
        </w:tc>
      </w:tr>
      <w:tr w:rsidR="00A61935" w:rsidRPr="00AC5680" w14:paraId="6CAB3344" w14:textId="77777777" w:rsidTr="001F34F0">
        <w:trPr>
          <w:trHeight w:val="691"/>
        </w:trPr>
        <w:tc>
          <w:tcPr>
            <w:tcW w:w="851" w:type="dxa"/>
            <w:tcBorders>
              <w:left w:val="single" w:sz="4" w:space="0" w:color="auto"/>
            </w:tcBorders>
          </w:tcPr>
          <w:p w14:paraId="371382F0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snapToGrid w:val="0"/>
                <w:spacing w:val="20"/>
                <w:kern w:val="0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二</w:t>
            </w:r>
          </w:p>
          <w:p w14:paraId="0293112D" w14:textId="77777777" w:rsidR="00A61935" w:rsidRPr="00AC5680" w:rsidRDefault="00A61935" w:rsidP="00A61935">
            <w:pPr>
              <w:adjustRightInd w:val="0"/>
              <w:snapToGrid w:val="0"/>
              <w:ind w:leftChars="-45" w:left="-108" w:rightChars="-57" w:right="-137"/>
              <w:jc w:val="center"/>
              <w:rPr>
                <w:rFonts w:eastAsiaTheme="minorEastAsia"/>
                <w:snapToGrid w:val="0"/>
                <w:spacing w:val="20"/>
                <w:kern w:val="0"/>
                <w:sz w:val="16"/>
                <w:szCs w:val="16"/>
                <w:lang w:eastAsia="zh-HK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  <w:tc>
          <w:tcPr>
            <w:tcW w:w="1701" w:type="dxa"/>
          </w:tcPr>
          <w:p w14:paraId="5F06929C" w14:textId="77777777" w:rsidR="00A61935" w:rsidRPr="00AC5680" w:rsidRDefault="00A61935" w:rsidP="00A61935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</w:p>
          <w:p w14:paraId="1A334B69" w14:textId="77777777" w:rsidR="00A61935" w:rsidRPr="00AC5680" w:rsidRDefault="00A61935" w:rsidP="00A61935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3260" w:type="dxa"/>
            <w:shd w:val="clear" w:color="auto" w:fill="FFFFFF"/>
            <w:vAlign w:val="center"/>
          </w:tcPr>
          <w:p w14:paraId="3CE0B25E" w14:textId="77777777" w:rsidR="00A61935" w:rsidRPr="00AC5680" w:rsidRDefault="00A61935" w:rsidP="00A61935">
            <w:pPr>
              <w:adjustRightInd w:val="0"/>
              <w:snapToGrid w:val="0"/>
              <w:jc w:val="both"/>
              <w:rPr>
                <w:rFonts w:eastAsiaTheme="minorEastAsia"/>
                <w:snapToGrid w:val="0"/>
                <w:spacing w:val="20"/>
                <w:kern w:val="0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學生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(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 ) +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教師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(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)</w:t>
            </w:r>
          </w:p>
          <w:p w14:paraId="132794F8" w14:textId="77777777" w:rsidR="00A61935" w:rsidRPr="00AC5680" w:rsidRDefault="00A61935" w:rsidP="00A61935">
            <w:pPr>
              <w:adjustRightInd w:val="0"/>
              <w:snapToGrid w:val="0"/>
              <w:jc w:val="right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=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(    )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人</w:t>
            </w:r>
          </w:p>
        </w:tc>
        <w:tc>
          <w:tcPr>
            <w:tcW w:w="851" w:type="dxa"/>
            <w:shd w:val="clear" w:color="auto" w:fill="FFFFFF"/>
          </w:tcPr>
          <w:p w14:paraId="708AB93F" w14:textId="77777777" w:rsidR="00A61935" w:rsidRPr="00AC5680" w:rsidRDefault="00A61935" w:rsidP="00A61935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1417" w:type="dxa"/>
            <w:vMerge/>
            <w:shd w:val="clear" w:color="auto" w:fill="FFFFFF"/>
          </w:tcPr>
          <w:p w14:paraId="14F186D9" w14:textId="77777777" w:rsidR="00A61935" w:rsidRPr="00AC5680" w:rsidRDefault="00A61935" w:rsidP="00A61935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1672" w:type="dxa"/>
            <w:tcBorders>
              <w:right w:val="single" w:sz="4" w:space="0" w:color="auto"/>
            </w:tcBorders>
          </w:tcPr>
          <w:p w14:paraId="10CEE81C" w14:textId="77777777" w:rsidR="00A61935" w:rsidRPr="00AC5680" w:rsidRDefault="00A61935" w:rsidP="00A61935">
            <w:pPr>
              <w:adjustRightInd w:val="0"/>
              <w:snapToGrid w:val="0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</w:p>
        </w:tc>
      </w:tr>
      <w:tr w:rsidR="00A61935" w:rsidRPr="00AC5680" w14:paraId="01B773C4" w14:textId="77777777" w:rsidTr="001F34F0">
        <w:trPr>
          <w:trHeight w:val="573"/>
        </w:trPr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EDAA146" w14:textId="77777777" w:rsidR="00A61935" w:rsidRPr="00AC5680" w:rsidRDefault="00A61935" w:rsidP="00A61935">
            <w:pPr>
              <w:adjustRightInd w:val="0"/>
              <w:snapToGrid w:val="0"/>
              <w:jc w:val="both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spacing w:val="20"/>
                <w:kern w:val="0"/>
                <w:lang w:eastAsia="zh-HK"/>
              </w:rPr>
              <w:t>總額</w:t>
            </w:r>
          </w:p>
        </w:tc>
        <w:tc>
          <w:tcPr>
            <w:tcW w:w="4961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69F816" w14:textId="77777777" w:rsidR="00A61935" w:rsidRPr="00AC5680" w:rsidRDefault="00A61935" w:rsidP="00A61935">
            <w:pPr>
              <w:adjustRightInd w:val="0"/>
              <w:snapToGrid w:val="0"/>
              <w:jc w:val="both"/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學生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(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 xml:space="preserve"> 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>30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 xml:space="preserve">　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) 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>人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 xml:space="preserve">　　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>教師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(</w:t>
            </w:r>
            <w:r w:rsidRPr="00AC5680">
              <w:rPr>
                <w:rFonts w:eastAsiaTheme="minorEastAsia"/>
                <w:snapToGrid w:val="0"/>
                <w:spacing w:val="20"/>
                <w:kern w:val="0"/>
                <w:lang w:eastAsia="zh-HK"/>
              </w:rPr>
              <w:t xml:space="preserve">  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>2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 xml:space="preserve"> 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 xml:space="preserve">　</w:t>
            </w:r>
            <w:r w:rsidRPr="00AC5680">
              <w:rPr>
                <w:rFonts w:eastAsiaTheme="minorEastAsia"/>
                <w:snapToGrid w:val="0"/>
                <w:spacing w:val="20"/>
                <w:kern w:val="0"/>
              </w:rPr>
              <w:t>)</w:t>
            </w:r>
            <w:r w:rsidRPr="00AC5680">
              <w:rPr>
                <w:rFonts w:eastAsiaTheme="minorEastAsia" w:hint="eastAsia"/>
                <w:snapToGrid w:val="0"/>
                <w:spacing w:val="20"/>
                <w:kern w:val="0"/>
              </w:rPr>
              <w:t>人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05F2F00" w14:textId="62ACBD5F" w:rsidR="00A61935" w:rsidRPr="007022D7" w:rsidRDefault="00A61935" w:rsidP="00A61935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  <w:lang w:eastAsia="zh-HK"/>
              </w:rPr>
            </w:pPr>
            <w:r w:rsidRPr="007022D7">
              <w:rPr>
                <w:rFonts w:ascii="新細明體" w:hAnsi="新細明體"/>
                <w:b/>
                <w:snapToGrid w:val="0"/>
                <w:spacing w:val="20"/>
                <w:kern w:val="0"/>
              </w:rPr>
              <w:t>總申請資助額</w:t>
            </w:r>
            <w:proofErr w:type="gramStart"/>
            <w:r w:rsidR="007022D7">
              <w:rPr>
                <w:rFonts w:hint="eastAsia"/>
                <w:snapToGrid w:val="0"/>
                <w:spacing w:val="20"/>
                <w:kern w:val="0"/>
                <w:lang w:eastAsia="zh-HK"/>
              </w:rPr>
              <w:t>︰</w:t>
            </w:r>
            <w:proofErr w:type="gramEnd"/>
          </w:p>
        </w:tc>
        <w:tc>
          <w:tcPr>
            <w:tcW w:w="167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E9ABFA9" w14:textId="77777777" w:rsidR="00A61935" w:rsidRPr="00AC5680" w:rsidRDefault="00A61935" w:rsidP="00A61935">
            <w:pPr>
              <w:adjustRightInd w:val="0"/>
              <w:snapToGrid w:val="0"/>
              <w:jc w:val="center"/>
              <w:rPr>
                <w:rFonts w:eastAsiaTheme="minorEastAsia"/>
                <w:b/>
                <w:snapToGrid w:val="0"/>
                <w:spacing w:val="20"/>
                <w:kern w:val="0"/>
                <w:lang w:eastAsia="zh-HK"/>
              </w:rPr>
            </w:pPr>
            <w:r w:rsidRPr="00AC5680">
              <w:rPr>
                <w:b/>
                <w:snapToGrid w:val="0"/>
                <w:spacing w:val="20"/>
                <w:kern w:val="0"/>
                <w:lang w:eastAsia="zh-HK"/>
              </w:rPr>
              <w:t>$</w:t>
            </w:r>
            <w:r w:rsidRPr="00AC5680">
              <w:rPr>
                <w:b/>
                <w:snapToGrid w:val="0"/>
                <w:spacing w:val="20"/>
                <w:kern w:val="0"/>
              </w:rPr>
              <w:t>1,152</w:t>
            </w:r>
          </w:p>
        </w:tc>
      </w:tr>
    </w:tbl>
    <w:p w14:paraId="75E0D09C" w14:textId="17D5D829" w:rsidR="00076AAE" w:rsidRPr="00C448AC" w:rsidRDefault="00A61935" w:rsidP="00B053D8">
      <w:pPr>
        <w:adjustRightInd w:val="0"/>
        <w:snapToGrid w:val="0"/>
        <w:spacing w:beforeLines="50" w:before="120" w:after="200" w:line="276" w:lineRule="auto"/>
        <w:jc w:val="both"/>
        <w:rPr>
          <w:snapToGrid w:val="0"/>
          <w:spacing w:val="20"/>
          <w:kern w:val="0"/>
        </w:rPr>
      </w:pPr>
      <w:proofErr w:type="gramStart"/>
      <w:r w:rsidRPr="00AC5680">
        <w:rPr>
          <w:snapToGrid w:val="0"/>
          <w:kern w:val="0"/>
          <w:sz w:val="22"/>
          <w:szCs w:val="22"/>
        </w:rPr>
        <w:t>註</w:t>
      </w:r>
      <w:proofErr w:type="gramEnd"/>
      <w:r w:rsidRPr="00716850">
        <w:rPr>
          <w:snapToGrid w:val="0"/>
          <w:kern w:val="0"/>
          <w:sz w:val="22"/>
          <w:szCs w:val="22"/>
          <w:vertAlign w:val="superscript"/>
        </w:rPr>
        <w:t>2</w:t>
      </w:r>
      <w:r w:rsidRPr="00AC5680">
        <w:rPr>
          <w:snapToGrid w:val="0"/>
          <w:kern w:val="0"/>
          <w:sz w:val="22"/>
          <w:szCs w:val="22"/>
        </w:rPr>
        <w:t>：</w:t>
      </w:r>
      <w:r w:rsidRPr="00AC5680">
        <w:rPr>
          <w:snapToGrid w:val="0"/>
          <w:kern w:val="0"/>
          <w:sz w:val="22"/>
          <w:szCs w:val="22"/>
        </w:rPr>
        <w:tab/>
      </w:r>
      <w:r w:rsidRPr="00AC5680">
        <w:rPr>
          <w:snapToGrid w:val="0"/>
          <w:kern w:val="0"/>
          <w:sz w:val="22"/>
          <w:szCs w:val="22"/>
        </w:rPr>
        <w:t>以每天計算，每名參加者的資助額是</w:t>
      </w:r>
      <w:r w:rsidRPr="00AC5680">
        <w:rPr>
          <w:rFonts w:hint="eastAsia"/>
          <w:snapToGrid w:val="0"/>
          <w:kern w:val="0"/>
          <w:sz w:val="22"/>
          <w:szCs w:val="22"/>
        </w:rPr>
        <w:t>活動每天</w:t>
      </w:r>
      <w:r w:rsidRPr="00AC5680">
        <w:rPr>
          <w:snapToGrid w:val="0"/>
          <w:kern w:val="0"/>
          <w:sz w:val="22"/>
          <w:szCs w:val="22"/>
        </w:rPr>
        <w:t>人均開支的</w:t>
      </w:r>
      <w:r w:rsidRPr="00AC5680">
        <w:rPr>
          <w:snapToGrid w:val="0"/>
          <w:kern w:val="0"/>
          <w:sz w:val="22"/>
          <w:szCs w:val="22"/>
        </w:rPr>
        <w:t>50%</w:t>
      </w:r>
      <w:r w:rsidRPr="00AC5680">
        <w:rPr>
          <w:snapToGrid w:val="0"/>
          <w:kern w:val="0"/>
          <w:sz w:val="22"/>
          <w:szCs w:val="22"/>
        </w:rPr>
        <w:t>，</w:t>
      </w:r>
      <w:r w:rsidRPr="00AC5680">
        <w:rPr>
          <w:rFonts w:hint="eastAsia"/>
          <w:snapToGrid w:val="0"/>
          <w:kern w:val="0"/>
          <w:sz w:val="22"/>
          <w:szCs w:val="22"/>
        </w:rPr>
        <w:t>以整數算，</w:t>
      </w:r>
      <w:r w:rsidRPr="00AC5680">
        <w:rPr>
          <w:snapToGrid w:val="0"/>
          <w:kern w:val="0"/>
          <w:sz w:val="22"/>
          <w:szCs w:val="22"/>
        </w:rPr>
        <w:t>上限</w:t>
      </w:r>
      <w:r w:rsidRPr="00AC5680">
        <w:rPr>
          <w:rFonts w:hint="eastAsia"/>
          <w:snapToGrid w:val="0"/>
          <w:kern w:val="0"/>
          <w:sz w:val="22"/>
          <w:szCs w:val="22"/>
        </w:rPr>
        <w:t>為</w:t>
      </w:r>
      <w:r w:rsidR="00482365" w:rsidRPr="00AC5680">
        <w:rPr>
          <w:rFonts w:hint="eastAsia"/>
          <w:snapToGrid w:val="0"/>
          <w:kern w:val="0"/>
          <w:sz w:val="22"/>
          <w:szCs w:val="22"/>
        </w:rPr>
        <w:t>每人每天</w:t>
      </w:r>
      <w:r w:rsidRPr="00AC5680">
        <w:rPr>
          <w:snapToGrid w:val="0"/>
          <w:kern w:val="0"/>
          <w:sz w:val="22"/>
          <w:szCs w:val="22"/>
        </w:rPr>
        <w:t>港幣</w:t>
      </w:r>
      <w:r w:rsidRPr="00AC5680">
        <w:rPr>
          <w:snapToGrid w:val="0"/>
          <w:kern w:val="0"/>
          <w:sz w:val="22"/>
          <w:szCs w:val="22"/>
        </w:rPr>
        <w:t>40</w:t>
      </w:r>
      <w:r w:rsidRPr="00AC5680">
        <w:rPr>
          <w:snapToGrid w:val="0"/>
          <w:kern w:val="0"/>
          <w:sz w:val="22"/>
          <w:szCs w:val="22"/>
        </w:rPr>
        <w:t>元</w:t>
      </w:r>
      <w:r w:rsidRPr="00AC5680">
        <w:rPr>
          <w:rFonts w:hint="eastAsia"/>
          <w:snapToGrid w:val="0"/>
          <w:kern w:val="0"/>
          <w:sz w:val="22"/>
          <w:szCs w:val="22"/>
        </w:rPr>
        <w:t>。</w:t>
      </w:r>
      <w:r w:rsidR="008A24C0" w:rsidRPr="00AC5680">
        <w:rPr>
          <w:rFonts w:hint="eastAsia"/>
          <w:snapToGrid w:val="0"/>
          <w:kern w:val="0"/>
          <w:sz w:val="22"/>
          <w:szCs w:val="22"/>
        </w:rPr>
        <w:t>活動前、後的餐膳費用不包括在資助項目內。</w:t>
      </w:r>
      <w:r w:rsidR="00076AAE" w:rsidRPr="00C448AC">
        <w:rPr>
          <w:snapToGrid w:val="0"/>
          <w:spacing w:val="20"/>
          <w:kern w:val="0"/>
        </w:rPr>
        <w:br w:type="page"/>
      </w:r>
      <w:r w:rsidR="00076AAE" w:rsidRPr="00C448AC">
        <w:rPr>
          <w:snapToGrid w:val="0"/>
          <w:spacing w:val="20"/>
          <w:kern w:val="0"/>
        </w:rPr>
        <w:lastRenderedPageBreak/>
        <w:t>例二：於同一</w:t>
      </w:r>
      <w:r w:rsidR="004D7D52" w:rsidRPr="00C448AC">
        <w:rPr>
          <w:snapToGrid w:val="0"/>
          <w:spacing w:val="20"/>
          <w:kern w:val="0"/>
        </w:rPr>
        <w:t>份申請書</w:t>
      </w:r>
      <w:r w:rsidR="00076AAE" w:rsidRPr="00C448AC">
        <w:rPr>
          <w:snapToGrid w:val="0"/>
          <w:spacing w:val="20"/>
          <w:kern w:val="0"/>
        </w:rPr>
        <w:t>內，</w:t>
      </w:r>
      <w:r w:rsidR="004D7D52" w:rsidRPr="00C448AC">
        <w:rPr>
          <w:snapToGrid w:val="0"/>
          <w:spacing w:val="20"/>
          <w:kern w:val="0"/>
        </w:rPr>
        <w:t>為</w:t>
      </w:r>
      <w:r w:rsidR="00971934" w:rsidRPr="00C448AC">
        <w:rPr>
          <w:rFonts w:hint="eastAsia"/>
          <w:snapToGrid w:val="0"/>
          <w:spacing w:val="20"/>
          <w:kern w:val="0"/>
        </w:rPr>
        <w:t>三</w:t>
      </w:r>
      <w:r w:rsidR="00076AAE" w:rsidRPr="00C448AC">
        <w:rPr>
          <w:snapToGrid w:val="0"/>
          <w:spacing w:val="20"/>
          <w:kern w:val="0"/>
        </w:rPr>
        <w:t>個行程</w:t>
      </w:r>
      <w:r w:rsidR="004D7D52" w:rsidRPr="00C448AC">
        <w:rPr>
          <w:snapToGrid w:val="0"/>
          <w:spacing w:val="20"/>
          <w:kern w:val="0"/>
        </w:rPr>
        <w:t>申請資助</w:t>
      </w:r>
      <w:r w:rsidR="00076AAE" w:rsidRPr="00C448AC">
        <w:rPr>
          <w:snapToGrid w:val="0"/>
          <w:spacing w:val="20"/>
          <w:kern w:val="0"/>
        </w:rPr>
        <w:t>。</w:t>
      </w:r>
      <w:r w:rsidR="00C16C84" w:rsidRPr="00C448AC">
        <w:rPr>
          <w:rFonts w:hint="eastAsia"/>
          <w:snapToGrid w:val="0"/>
          <w:spacing w:val="20"/>
          <w:kern w:val="0"/>
        </w:rPr>
        <w:t>行程</w:t>
      </w:r>
      <w:proofErr w:type="gramStart"/>
      <w:r w:rsidR="00C16C84" w:rsidRPr="00C448AC">
        <w:rPr>
          <w:rFonts w:hint="eastAsia"/>
          <w:snapToGrid w:val="0"/>
          <w:spacing w:val="20"/>
          <w:kern w:val="0"/>
        </w:rPr>
        <w:t>一</w:t>
      </w:r>
      <w:proofErr w:type="gramEnd"/>
      <w:r w:rsidR="00C16C84" w:rsidRPr="00C448AC">
        <w:rPr>
          <w:rFonts w:hint="eastAsia"/>
          <w:snapToGrid w:val="0"/>
          <w:spacing w:val="20"/>
          <w:kern w:val="0"/>
        </w:rPr>
        <w:t>往廣東省，行程二往澳門</w:t>
      </w:r>
      <w:r w:rsidR="006C0D01" w:rsidRPr="00C448AC">
        <w:rPr>
          <w:rFonts w:hint="eastAsia"/>
          <w:snapToGrid w:val="0"/>
          <w:spacing w:val="20"/>
          <w:kern w:val="0"/>
        </w:rPr>
        <w:t>、</w:t>
      </w:r>
      <w:r w:rsidR="00271EBD" w:rsidRPr="00C448AC">
        <w:rPr>
          <w:rFonts w:hint="eastAsia"/>
          <w:snapToGrid w:val="0"/>
          <w:spacing w:val="20"/>
          <w:kern w:val="0"/>
        </w:rPr>
        <w:t>珠海和桂林</w:t>
      </w:r>
      <w:r w:rsidR="00971934" w:rsidRPr="00C448AC">
        <w:rPr>
          <w:rFonts w:hint="eastAsia"/>
          <w:snapToGrid w:val="0"/>
          <w:spacing w:val="20"/>
          <w:kern w:val="0"/>
        </w:rPr>
        <w:t>，</w:t>
      </w:r>
      <w:r w:rsidR="00271EBD" w:rsidRPr="00C448AC">
        <w:rPr>
          <w:rFonts w:hint="eastAsia"/>
          <w:snapToGrid w:val="0"/>
          <w:spacing w:val="20"/>
          <w:kern w:val="0"/>
        </w:rPr>
        <w:t>行程三往澳門</w:t>
      </w:r>
      <w:r w:rsidR="00971934" w:rsidRPr="00C448AC">
        <w:rPr>
          <w:rFonts w:hint="eastAsia"/>
          <w:snapToGrid w:val="0"/>
          <w:spacing w:val="20"/>
          <w:kern w:val="0"/>
        </w:rPr>
        <w:t>。</w:t>
      </w:r>
      <w:r w:rsidR="00076AAE" w:rsidRPr="00C448AC">
        <w:rPr>
          <w:snapToGrid w:val="0"/>
          <w:spacing w:val="20"/>
          <w:kern w:val="0"/>
        </w:rPr>
        <w:t>收支預算舉例如下：</w:t>
      </w:r>
    </w:p>
    <w:p w14:paraId="4CAFE988" w14:textId="17E9C041" w:rsidR="00076AAE" w:rsidRPr="00C448AC" w:rsidRDefault="00A61935" w:rsidP="00676420">
      <w:pPr>
        <w:tabs>
          <w:tab w:val="left" w:pos="993"/>
          <w:tab w:val="left" w:pos="5880"/>
        </w:tabs>
        <w:adjustRightInd w:val="0"/>
        <w:snapToGrid w:val="0"/>
        <w:spacing w:beforeLines="50" w:before="120" w:after="200" w:line="276" w:lineRule="auto"/>
        <w:jc w:val="both"/>
        <w:rPr>
          <w:b/>
          <w:bCs/>
          <w:snapToGrid w:val="0"/>
          <w:spacing w:val="20"/>
          <w:kern w:val="0"/>
        </w:rPr>
      </w:pPr>
      <w:r w:rsidRPr="00C448AC">
        <w:rPr>
          <w:rFonts w:hint="eastAsia"/>
          <w:b/>
          <w:bCs/>
          <w:snapToGrid w:val="0"/>
          <w:spacing w:val="20"/>
          <w:kern w:val="0"/>
        </w:rPr>
        <w:t>（</w:t>
      </w:r>
      <w:r w:rsidRPr="00C448AC">
        <w:rPr>
          <w:rFonts w:hint="eastAsia"/>
          <w:b/>
          <w:bCs/>
          <w:snapToGrid w:val="0"/>
          <w:spacing w:val="20"/>
          <w:kern w:val="0"/>
        </w:rPr>
        <w:t>I</w:t>
      </w:r>
      <w:r w:rsidRPr="00C448AC">
        <w:rPr>
          <w:rFonts w:hint="eastAsia"/>
          <w:b/>
          <w:bCs/>
          <w:snapToGrid w:val="0"/>
          <w:spacing w:val="20"/>
          <w:kern w:val="0"/>
        </w:rPr>
        <w:t>）</w:t>
      </w:r>
      <w:r w:rsidRPr="00C448AC">
        <w:rPr>
          <w:b/>
          <w:bCs/>
          <w:snapToGrid w:val="0"/>
          <w:spacing w:val="20"/>
          <w:kern w:val="0"/>
        </w:rPr>
        <w:tab/>
      </w:r>
      <w:r w:rsidR="00076AAE" w:rsidRPr="00C448AC">
        <w:rPr>
          <w:b/>
          <w:bCs/>
          <w:snapToGrid w:val="0"/>
          <w:spacing w:val="20"/>
          <w:kern w:val="0"/>
        </w:rPr>
        <w:t>申請資助額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3"/>
        <w:gridCol w:w="21"/>
        <w:gridCol w:w="936"/>
        <w:gridCol w:w="1064"/>
        <w:gridCol w:w="705"/>
        <w:gridCol w:w="566"/>
        <w:gridCol w:w="1136"/>
        <w:gridCol w:w="1136"/>
        <w:gridCol w:w="710"/>
        <w:gridCol w:w="1282"/>
        <w:gridCol w:w="1276"/>
      </w:tblGrid>
      <w:tr w:rsidR="00E31E24" w:rsidRPr="00C448AC" w14:paraId="546BFBC3" w14:textId="77777777" w:rsidTr="00FF4816">
        <w:trPr>
          <w:trHeight w:val="524"/>
        </w:trPr>
        <w:tc>
          <w:tcPr>
            <w:tcW w:w="5000" w:type="pct"/>
            <w:gridSpan w:val="11"/>
            <w:shd w:val="clear" w:color="auto" w:fill="D9D9D9"/>
            <w:vAlign w:val="center"/>
          </w:tcPr>
          <w:p w14:paraId="139EF6BA" w14:textId="77777777" w:rsidR="00E31E24" w:rsidRPr="00C448AC" w:rsidRDefault="00E31E24" w:rsidP="00FF4816">
            <w:pPr>
              <w:adjustRightInd w:val="0"/>
              <w:snapToGrid w:val="0"/>
              <w:rPr>
                <w:b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b/>
                <w:snapToGrid w:val="0"/>
                <w:spacing w:val="20"/>
                <w:kern w:val="0"/>
                <w:u w:val="single"/>
              </w:rPr>
              <w:t>內地活動適用</w:t>
            </w:r>
          </w:p>
        </w:tc>
      </w:tr>
      <w:tr w:rsidR="00E31E24" w:rsidRPr="00C448AC" w14:paraId="598D8536" w14:textId="77777777" w:rsidTr="00E31E24">
        <w:trPr>
          <w:trHeight w:val="524"/>
        </w:trPr>
        <w:tc>
          <w:tcPr>
            <w:tcW w:w="418" w:type="pct"/>
            <w:vMerge w:val="restart"/>
            <w:shd w:val="clear" w:color="auto" w:fill="D9D9D9"/>
            <w:vAlign w:val="center"/>
          </w:tcPr>
          <w:p w14:paraId="4DA63889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rFonts w:ascii="新細明體" w:hAnsi="新細明體"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ascii="新細明體" w:hAnsi="新細明體"/>
                <w:snapToGrid w:val="0"/>
                <w:spacing w:val="20"/>
                <w:kern w:val="0"/>
              </w:rPr>
              <w:t>行程</w:t>
            </w:r>
          </w:p>
        </w:tc>
        <w:tc>
          <w:tcPr>
            <w:tcW w:w="499" w:type="pct"/>
            <w:gridSpan w:val="2"/>
            <w:vMerge w:val="restart"/>
            <w:shd w:val="clear" w:color="auto" w:fill="D9D9D9"/>
            <w:vAlign w:val="center"/>
          </w:tcPr>
          <w:p w14:paraId="7CD3D1A8" w14:textId="77777777" w:rsidR="00E31E24" w:rsidRPr="00C448AC" w:rsidRDefault="00E31E24" w:rsidP="00102510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0"/>
                <w:szCs w:val="20"/>
              </w:rPr>
            </w:pPr>
            <w:r w:rsidRPr="00C448AC">
              <w:rPr>
                <w:rFonts w:ascii="新細明體" w:hAnsi="新細明體" w:hint="eastAsia"/>
                <w:snapToGrid w:val="0"/>
                <w:spacing w:val="20"/>
                <w:kern w:val="0"/>
              </w:rPr>
              <w:t>參訪地區</w:t>
            </w:r>
          </w:p>
        </w:tc>
        <w:tc>
          <w:tcPr>
            <w:tcW w:w="1804" w:type="pct"/>
            <w:gridSpan w:val="4"/>
            <w:shd w:val="clear" w:color="auto" w:fill="D9D9D9"/>
            <w:vAlign w:val="center"/>
          </w:tcPr>
          <w:p w14:paraId="651F1DD4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lang w:eastAsia="zh-HK"/>
              </w:rPr>
              <w:t>基本資助額</w:t>
            </w:r>
          </w:p>
        </w:tc>
        <w:tc>
          <w:tcPr>
            <w:tcW w:w="1625" w:type="pct"/>
            <w:gridSpan w:val="3"/>
            <w:shd w:val="clear" w:color="auto" w:fill="D9D9D9"/>
            <w:vAlign w:val="center"/>
          </w:tcPr>
          <w:p w14:paraId="75C83B55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lang w:eastAsia="zh-HK"/>
              </w:rPr>
              <w:t>較高資助額</w:t>
            </w:r>
          </w:p>
        </w:tc>
        <w:tc>
          <w:tcPr>
            <w:tcW w:w="654" w:type="pct"/>
            <w:vMerge w:val="restart"/>
            <w:shd w:val="clear" w:color="auto" w:fill="D9D9D9"/>
            <w:vAlign w:val="bottom"/>
          </w:tcPr>
          <w:p w14:paraId="1D992C9C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總</w:t>
            </w:r>
            <w:r w:rsidRPr="00C448AC">
              <w:rPr>
                <w:snapToGrid w:val="0"/>
                <w:spacing w:val="20"/>
                <w:kern w:val="0"/>
              </w:rPr>
              <w:t>申請</w:t>
            </w:r>
            <w:r w:rsidRPr="00C448AC">
              <w:rPr>
                <w:snapToGrid w:val="0"/>
                <w:spacing w:val="20"/>
                <w:kern w:val="0"/>
                <w:lang w:eastAsia="zh-HK"/>
              </w:rPr>
              <w:t>資助額</w:t>
            </w:r>
          </w:p>
          <w:p w14:paraId="1851128C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</w:p>
          <w:p w14:paraId="79414F56" w14:textId="77777777" w:rsidR="00E31E24" w:rsidRPr="00C448AC" w:rsidRDefault="00E31E24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</w:rPr>
              <w:t>(d) + (g)</w:t>
            </w:r>
          </w:p>
        </w:tc>
      </w:tr>
      <w:tr w:rsidR="00E31E24" w:rsidRPr="00C448AC" w14:paraId="2386CA81" w14:textId="77777777" w:rsidTr="00E31E24">
        <w:tc>
          <w:tcPr>
            <w:tcW w:w="418" w:type="pct"/>
            <w:vMerge/>
            <w:shd w:val="clear" w:color="auto" w:fill="D9D9D9"/>
            <w:vAlign w:val="center"/>
          </w:tcPr>
          <w:p w14:paraId="253C42E8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499" w:type="pct"/>
            <w:gridSpan w:val="2"/>
            <w:vMerge/>
            <w:shd w:val="clear" w:color="auto" w:fill="D9D9D9"/>
          </w:tcPr>
          <w:p w14:paraId="13DF9367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553" w:type="pct"/>
            <w:shd w:val="clear" w:color="auto" w:fill="D9D9D9"/>
            <w:vAlign w:val="center"/>
          </w:tcPr>
          <w:p w14:paraId="03269716" w14:textId="5B2EE0C6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vertAlign w:val="superscript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每名參加者基本資助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額</w:t>
            </w:r>
            <w:proofErr w:type="gramStart"/>
            <w:r w:rsidRPr="0063747F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Pr="0063747F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３</w:t>
            </w:r>
          </w:p>
          <w:p w14:paraId="7A7ED119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(a)</w:t>
            </w:r>
          </w:p>
        </w:tc>
        <w:tc>
          <w:tcPr>
            <w:tcW w:w="367" w:type="pct"/>
            <w:shd w:val="clear" w:color="auto" w:fill="D9D9D9"/>
            <w:vAlign w:val="center"/>
          </w:tcPr>
          <w:p w14:paraId="6E28AF6E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學生人數</w:t>
            </w:r>
          </w:p>
          <w:p w14:paraId="29DF0FC4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(b)</w:t>
            </w:r>
          </w:p>
        </w:tc>
        <w:tc>
          <w:tcPr>
            <w:tcW w:w="294" w:type="pct"/>
            <w:shd w:val="clear" w:color="auto" w:fill="D9D9D9"/>
            <w:vAlign w:val="center"/>
          </w:tcPr>
          <w:p w14:paraId="6D6C8EF8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教師人數</w:t>
            </w:r>
          </w:p>
          <w:p w14:paraId="78B5A5D8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(c)</w:t>
            </w:r>
          </w:p>
        </w:tc>
        <w:tc>
          <w:tcPr>
            <w:tcW w:w="590" w:type="pct"/>
            <w:shd w:val="clear" w:color="auto" w:fill="D9D9D9"/>
            <w:vAlign w:val="bottom"/>
          </w:tcPr>
          <w:p w14:paraId="6BA84315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基本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br/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資助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總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額</w:t>
            </w:r>
          </w:p>
          <w:p w14:paraId="312260F6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 xml:space="preserve">(a) 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sym w:font="Symbol" w:char="F0B4"/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 xml:space="preserve"> 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br/>
              <w:t>(b + c)</w:t>
            </w:r>
          </w:p>
          <w:p w14:paraId="0EEE793D" w14:textId="77777777" w:rsidR="00E31E24" w:rsidRPr="0063747F" w:rsidRDefault="00E31E24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= (d)</w:t>
            </w:r>
          </w:p>
        </w:tc>
        <w:tc>
          <w:tcPr>
            <w:tcW w:w="590" w:type="pct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DADD1A7" w14:textId="13540208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vertAlign w:val="superscript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每名參加者較高資助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額</w:t>
            </w:r>
            <w:proofErr w:type="gramStart"/>
            <w:r w:rsidRPr="0063747F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註</w:t>
            </w:r>
            <w:proofErr w:type="gramEnd"/>
            <w:r w:rsidR="00D7207F" w:rsidRPr="0063747F">
              <w:rPr>
                <w:snapToGrid w:val="0"/>
                <w:spacing w:val="20"/>
                <w:kern w:val="0"/>
                <w:sz w:val="20"/>
                <w:szCs w:val="20"/>
                <w:vertAlign w:val="superscript"/>
              </w:rPr>
              <w:t>4</w:t>
            </w:r>
          </w:p>
          <w:p w14:paraId="4050F239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(e)</w:t>
            </w:r>
          </w:p>
        </w:tc>
        <w:tc>
          <w:tcPr>
            <w:tcW w:w="369" w:type="pct"/>
            <w:tcBorders>
              <w:bottom w:val="single" w:sz="4" w:space="0" w:color="auto"/>
            </w:tcBorders>
            <w:shd w:val="clear" w:color="auto" w:fill="D9D9D9"/>
            <w:vAlign w:val="bottom"/>
          </w:tcPr>
          <w:p w14:paraId="7C69469A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學生人數</w:t>
            </w:r>
          </w:p>
          <w:p w14:paraId="6DC6703D" w14:textId="77777777" w:rsidR="00E31E24" w:rsidRPr="0063747F" w:rsidRDefault="00E31E24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(f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D9D9D9"/>
            <w:vAlign w:val="bottom"/>
          </w:tcPr>
          <w:p w14:paraId="70CCBC62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較高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br/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資助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總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  <w:t>額</w:t>
            </w:r>
          </w:p>
          <w:p w14:paraId="7963EEEA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</w:p>
          <w:p w14:paraId="09D175D5" w14:textId="77777777" w:rsidR="00E31E24" w:rsidRPr="0063747F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 xml:space="preserve">(e) </w:t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sym w:font="Symbol" w:char="F0B4"/>
            </w: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 xml:space="preserve"> (f)</w:t>
            </w:r>
          </w:p>
          <w:p w14:paraId="43A2125E" w14:textId="77777777" w:rsidR="00E31E24" w:rsidRPr="0063747F" w:rsidRDefault="00E31E24" w:rsidP="00676420">
            <w:pPr>
              <w:adjustRightInd w:val="0"/>
              <w:snapToGrid w:val="0"/>
              <w:spacing w:afterLines="50" w:after="120"/>
              <w:jc w:val="center"/>
              <w:rPr>
                <w:snapToGrid w:val="0"/>
                <w:spacing w:val="20"/>
                <w:kern w:val="0"/>
                <w:sz w:val="22"/>
                <w:szCs w:val="22"/>
                <w:lang w:eastAsia="zh-HK"/>
              </w:rPr>
            </w:pPr>
            <w:r w:rsidRPr="0063747F">
              <w:rPr>
                <w:snapToGrid w:val="0"/>
                <w:spacing w:val="20"/>
                <w:kern w:val="0"/>
                <w:sz w:val="22"/>
                <w:szCs w:val="22"/>
              </w:rPr>
              <w:t>= (g)</w:t>
            </w:r>
          </w:p>
        </w:tc>
        <w:tc>
          <w:tcPr>
            <w:tcW w:w="654" w:type="pct"/>
            <w:vMerge/>
            <w:tcBorders>
              <w:bottom w:val="single" w:sz="4" w:space="0" w:color="auto"/>
            </w:tcBorders>
            <w:shd w:val="clear" w:color="auto" w:fill="D9D9D9"/>
          </w:tcPr>
          <w:p w14:paraId="3BA77D82" w14:textId="77777777" w:rsidR="00E31E24" w:rsidRPr="00C448AC" w:rsidRDefault="00E31E24" w:rsidP="00FF481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</w:p>
        </w:tc>
      </w:tr>
      <w:tr w:rsidR="00E31E24" w:rsidRPr="00C448AC" w14:paraId="5BACB979" w14:textId="77777777" w:rsidTr="006A273B">
        <w:trPr>
          <w:trHeight w:val="1551"/>
        </w:trPr>
        <w:tc>
          <w:tcPr>
            <w:tcW w:w="418" w:type="pct"/>
            <w:vAlign w:val="center"/>
          </w:tcPr>
          <w:p w14:paraId="05138E62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proofErr w:type="gramStart"/>
            <w:r w:rsidRPr="00C448AC">
              <w:rPr>
                <w:snapToGrid w:val="0"/>
                <w:spacing w:val="20"/>
                <w:kern w:val="0"/>
              </w:rPr>
              <w:t>一</w:t>
            </w:r>
            <w:proofErr w:type="gramEnd"/>
          </w:p>
        </w:tc>
        <w:tc>
          <w:tcPr>
            <w:tcW w:w="499" w:type="pct"/>
            <w:gridSpan w:val="2"/>
          </w:tcPr>
          <w:p w14:paraId="5A49FF12" w14:textId="7B053687" w:rsidR="00E31E24" w:rsidRPr="00C448AC" w:rsidRDefault="008D674D" w:rsidP="00102510">
            <w:pPr>
              <w:adjustRightInd w:val="0"/>
              <w:snapToGrid w:val="0"/>
              <w:ind w:leftChars="-27" w:left="-65" w:rightChars="-18" w:right="-43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1FF5095A" wp14:editId="51DF351B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223520</wp:posOffset>
                      </wp:positionV>
                      <wp:extent cx="2270760" cy="716280"/>
                      <wp:effectExtent l="6985" t="5715" r="8255" b="11430"/>
                      <wp:wrapNone/>
                      <wp:docPr id="6" name="Text Box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0760" cy="7162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562A51" w14:textId="77777777" w:rsidR="00667471" w:rsidRPr="00A61935" w:rsidRDefault="00667471" w:rsidP="006A273B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人均開支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預算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為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930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資助額是</w:t>
                                  </w:r>
                                  <w: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人均開支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預算的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70%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即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$651</w:t>
                                  </w:r>
                                  <w:r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。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廣</w:t>
                                  </w:r>
                                  <w: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東省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內</w:t>
                                  </w:r>
                                  <w: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行程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資助額</w:t>
                                  </w:r>
                                  <w:r w:rsidRPr="00A6193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上限</w:t>
                                  </w:r>
                                  <w:r w:rsidRPr="00223205">
                                    <w:rPr>
                                      <w:rFonts w:hint="eastAsia"/>
                                      <w:sz w:val="22"/>
                                      <w:szCs w:val="22"/>
                                      <w:lang w:eastAsia="zh-HK"/>
                                    </w:rPr>
                                    <w:t>$</w:t>
                                  </w:r>
                                  <w:r w:rsidRPr="00223205">
                                    <w:rPr>
                                      <w:sz w:val="22"/>
                                      <w:szCs w:val="22"/>
                                    </w:rPr>
                                    <w:t>1,26</w:t>
                                  </w:r>
                                  <w:r w:rsidRPr="0022320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0</w:t>
                                  </w:r>
                                  <w:r w:rsidRPr="00223205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。</w:t>
                                  </w:r>
                                </w:p>
                                <w:p w14:paraId="76A23718" w14:textId="77777777" w:rsidR="00667471" w:rsidRPr="006A273B" w:rsidRDefault="00667471" w:rsidP="004144E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1FF5095A" id="Text Box 131" o:spid="_x0000_s1030" type="#_x0000_t202" style="position:absolute;left:0;text-align:left;margin-left:39.95pt;margin-top:17.6pt;width:178.8pt;height:56.4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" fillcolor="#bfbfbf [2412]">
                      <v:fill opacity="52428f"/>
                      <v:textbox>
                        <w:txbxContent>
                          <w:p w14:paraId="1A562A51" w14:textId="77777777" w:rsidR="00667471" w:rsidRPr="00A61935" w:rsidRDefault="00667471" w:rsidP="006A273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人均開支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預算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為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$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930</w:t>
                            </w:r>
                            <w:r>
                              <w:rPr>
                                <w:rFonts w:hint="eastAsia"/>
                              </w:rPr>
                              <w:t>，資助額是</w:t>
                            </w:r>
                            <w: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人均開支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預算的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70%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$651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。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廣</w:t>
                            </w:r>
                            <w: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東省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內</w:t>
                            </w:r>
                            <w: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行程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資助額</w:t>
                            </w:r>
                            <w:r w:rsidRPr="00A6193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上限</w:t>
                            </w:r>
                            <w:r w:rsidRPr="00223205">
                              <w:rPr>
                                <w:rFonts w:hint="eastAsia"/>
                                <w:sz w:val="22"/>
                                <w:szCs w:val="22"/>
                                <w:lang w:eastAsia="zh-HK"/>
                              </w:rPr>
                              <w:t>$</w:t>
                            </w:r>
                            <w:r w:rsidRPr="00223205">
                              <w:rPr>
                                <w:sz w:val="22"/>
                                <w:szCs w:val="22"/>
                              </w:rPr>
                              <w:t>1,26</w:t>
                            </w:r>
                            <w:r w:rsidRPr="0022320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0</w:t>
                            </w:r>
                            <w:r w:rsidRPr="00223205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。</w:t>
                            </w:r>
                          </w:p>
                          <w:p w14:paraId="76A23718" w14:textId="77777777" w:rsidR="00667471" w:rsidRPr="006A273B" w:rsidRDefault="00667471" w:rsidP="004144EC"/>
                        </w:txbxContent>
                      </v:textbox>
                    </v:shape>
                  </w:pict>
                </mc:Fallback>
              </mc:AlternateConten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廣東省</w:t>
            </w:r>
            <w:r w:rsidR="00102510" w:rsidRPr="00C448AC">
              <w:rPr>
                <w:snapToGrid w:val="0"/>
                <w:spacing w:val="20"/>
                <w:kern w:val="0"/>
                <w:sz w:val="20"/>
                <w:szCs w:val="20"/>
              </w:rPr>
              <w:br/>
            </w:r>
            <w:r w:rsidR="00102510"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*</w:t>
            </w:r>
            <w:r w:rsidR="00E31E24" w:rsidRPr="00C448AC">
              <w:rPr>
                <w:rFonts w:hint="eastAsia"/>
                <w:strike/>
                <w:snapToGrid w:val="0"/>
                <w:spacing w:val="20"/>
                <w:kern w:val="0"/>
                <w:sz w:val="20"/>
                <w:szCs w:val="20"/>
              </w:rPr>
              <w:t>外</w:t>
            </w:r>
            <w:r w:rsidR="00E31E24" w:rsidRPr="00C448AC">
              <w:rPr>
                <w:strike/>
                <w:snapToGrid w:val="0"/>
                <w:spacing w:val="20"/>
                <w:kern w:val="0"/>
                <w:sz w:val="20"/>
                <w:szCs w:val="20"/>
              </w:rPr>
              <w:t>／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內</w:t>
            </w:r>
          </w:p>
        </w:tc>
        <w:tc>
          <w:tcPr>
            <w:tcW w:w="553" w:type="pct"/>
          </w:tcPr>
          <w:p w14:paraId="63CB3B97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Pr="00C448AC">
              <w:rPr>
                <w:snapToGrid w:val="0"/>
                <w:spacing w:val="20"/>
                <w:kern w:val="0"/>
              </w:rPr>
              <w:t>6</w:t>
            </w:r>
            <w:r w:rsidRPr="00C448AC">
              <w:rPr>
                <w:rFonts w:hint="eastAsia"/>
                <w:snapToGrid w:val="0"/>
                <w:spacing w:val="20"/>
                <w:kern w:val="0"/>
              </w:rPr>
              <w:t>51</w:t>
            </w:r>
          </w:p>
        </w:tc>
        <w:tc>
          <w:tcPr>
            <w:tcW w:w="367" w:type="pct"/>
            <w:shd w:val="clear" w:color="auto" w:fill="auto"/>
          </w:tcPr>
          <w:p w14:paraId="06B9F8D5" w14:textId="77777777" w:rsidR="00E31E24" w:rsidRPr="00C448AC" w:rsidRDefault="00E31E24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</w:rPr>
              <w:t>18</w:t>
            </w:r>
          </w:p>
        </w:tc>
        <w:tc>
          <w:tcPr>
            <w:tcW w:w="294" w:type="pct"/>
            <w:shd w:val="clear" w:color="auto" w:fill="auto"/>
          </w:tcPr>
          <w:p w14:paraId="278BC937" w14:textId="4CFE145C" w:rsidR="00E31E24" w:rsidRPr="00C448AC" w:rsidRDefault="008D674D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167487D5" wp14:editId="59B9EE76">
                      <wp:simplePos x="0" y="0"/>
                      <wp:positionH relativeFrom="column">
                        <wp:posOffset>-577850</wp:posOffset>
                      </wp:positionH>
                      <wp:positionV relativeFrom="paragraph">
                        <wp:posOffset>90170</wp:posOffset>
                      </wp:positionV>
                      <wp:extent cx="76200" cy="121920"/>
                      <wp:effectExtent l="0" t="0" r="57150" b="49530"/>
                      <wp:wrapNone/>
                      <wp:docPr id="8" name="AutoShap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6200" cy="1219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371DCE30" id="AutoShape 129" o:spid="_x0000_s1026" type="#_x0000_t32" style="position:absolute;margin-left:-45.5pt;margin-top:7.1pt;width:6pt;height:9.6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">
                      <v:stroke endarrow="block"/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</w:rPr>
              <w:t>2</w:t>
            </w:r>
          </w:p>
        </w:tc>
        <w:tc>
          <w:tcPr>
            <w:tcW w:w="590" w:type="pct"/>
            <w:shd w:val="clear" w:color="auto" w:fill="auto"/>
          </w:tcPr>
          <w:p w14:paraId="38B3018C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Pr="00C448AC">
              <w:rPr>
                <w:snapToGrid w:val="0"/>
                <w:spacing w:val="20"/>
                <w:kern w:val="0"/>
              </w:rPr>
              <w:t>1</w:t>
            </w:r>
            <w:r w:rsidRPr="00C448AC">
              <w:rPr>
                <w:rFonts w:hint="eastAsia"/>
                <w:snapToGrid w:val="0"/>
                <w:spacing w:val="20"/>
                <w:kern w:val="0"/>
              </w:rPr>
              <w:t>3</w:t>
            </w:r>
            <w:r w:rsidRPr="00C448AC">
              <w:rPr>
                <w:snapToGrid w:val="0"/>
                <w:spacing w:val="20"/>
                <w:kern w:val="0"/>
              </w:rPr>
              <w:t>,</w:t>
            </w:r>
            <w:r w:rsidRPr="00C448AC">
              <w:rPr>
                <w:rFonts w:hint="eastAsia"/>
                <w:snapToGrid w:val="0"/>
                <w:spacing w:val="20"/>
                <w:kern w:val="0"/>
              </w:rPr>
              <w:t>02</w:t>
            </w:r>
            <w:r w:rsidRPr="00C448AC">
              <w:rPr>
                <w:snapToGrid w:val="0"/>
                <w:spacing w:val="20"/>
                <w:kern w:val="0"/>
              </w:rPr>
              <w:t>0</w:t>
            </w:r>
          </w:p>
        </w:tc>
        <w:tc>
          <w:tcPr>
            <w:tcW w:w="590" w:type="pct"/>
            <w:shd w:val="clear" w:color="auto" w:fill="FFFFFF"/>
          </w:tcPr>
          <w:p w14:paraId="464F2509" w14:textId="2C39597E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0F8BAA75" wp14:editId="6927857F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148590</wp:posOffset>
                      </wp:positionV>
                      <wp:extent cx="99695" cy="175260"/>
                      <wp:effectExtent l="0" t="0" r="71755" b="53340"/>
                      <wp:wrapNone/>
                      <wp:docPr id="10" name="AutoShape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9695" cy="1752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3C12224B" id="AutoShape 140" o:spid="_x0000_s1026" type="#_x0000_t32" style="position:absolute;margin-left:29.1pt;margin-top:11.7pt;width:7.85pt;height:13.8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">
                      <v:stroke endarrow="block"/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$9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</w:rPr>
              <w:t>3</w: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0</w:t>
            </w:r>
          </w:p>
        </w:tc>
        <w:tc>
          <w:tcPr>
            <w:tcW w:w="369" w:type="pct"/>
            <w:shd w:val="clear" w:color="auto" w:fill="FFFFFF"/>
          </w:tcPr>
          <w:p w14:paraId="654CA78E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</w:rPr>
              <w:t>2</w:t>
            </w:r>
          </w:p>
        </w:tc>
        <w:tc>
          <w:tcPr>
            <w:tcW w:w="666" w:type="pct"/>
            <w:shd w:val="clear" w:color="auto" w:fill="FFFFFF"/>
          </w:tcPr>
          <w:p w14:paraId="48C4D1E5" w14:textId="4742F578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7C170731" wp14:editId="25BFB9AD">
                      <wp:simplePos x="0" y="0"/>
                      <wp:positionH relativeFrom="column">
                        <wp:posOffset>-1166495</wp:posOffset>
                      </wp:positionH>
                      <wp:positionV relativeFrom="paragraph">
                        <wp:posOffset>339725</wp:posOffset>
                      </wp:positionV>
                      <wp:extent cx="2133600" cy="286385"/>
                      <wp:effectExtent l="9525" t="7620" r="9525" b="10795"/>
                      <wp:wrapNone/>
                      <wp:docPr id="5" name="Text Box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33600" cy="286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AE5742" w14:textId="77777777" w:rsidR="00667471" w:rsidRDefault="00667471" w:rsidP="004144EC">
                                  <w:pP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人均開支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預算的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100%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，即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$9</w:t>
                                  </w:r>
                                  <w:r>
                                    <w:rPr>
                                      <w:rFonts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  <w:r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7C170731" id="Text Box 141" o:spid="_x0000_s1031" type="#_x0000_t202" style="position:absolute;left:0;text-align:left;margin-left:-91.85pt;margin-top:26.75pt;width:168pt;height:22.5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" fillcolor="#bfbfbf [2412]">
                      <v:fill opacity="52428f"/>
                      <v:textbox>
                        <w:txbxContent>
                          <w:p w14:paraId="57AE5742" w14:textId="77777777" w:rsidR="00667471" w:rsidRDefault="00667471" w:rsidP="004144EC">
                            <w:pP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人均開支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預算的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100%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，即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$9</w:t>
                            </w:r>
                            <w:r>
                              <w:rPr>
                                <w:rFonts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E31E24" w:rsidRPr="00C448AC">
              <w:rPr>
                <w:snapToGrid w:val="0"/>
                <w:spacing w:val="20"/>
                <w:kern w:val="0"/>
              </w:rPr>
              <w:t>1,8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</w:rPr>
              <w:t>6</w:t>
            </w:r>
            <w:r w:rsidR="00E31E24" w:rsidRPr="00C448AC">
              <w:rPr>
                <w:snapToGrid w:val="0"/>
                <w:spacing w:val="20"/>
                <w:kern w:val="0"/>
              </w:rPr>
              <w:t>0</w:t>
            </w:r>
          </w:p>
        </w:tc>
        <w:tc>
          <w:tcPr>
            <w:tcW w:w="654" w:type="pct"/>
          </w:tcPr>
          <w:p w14:paraId="41B519D4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Pr="00C448AC">
              <w:rPr>
                <w:snapToGrid w:val="0"/>
                <w:spacing w:val="20"/>
                <w:kern w:val="0"/>
              </w:rPr>
              <w:t>14,</w:t>
            </w:r>
            <w:r w:rsidRPr="00C448AC">
              <w:rPr>
                <w:rFonts w:hint="eastAsia"/>
                <w:snapToGrid w:val="0"/>
                <w:spacing w:val="20"/>
                <w:kern w:val="0"/>
              </w:rPr>
              <w:t>88</w:t>
            </w:r>
            <w:r w:rsidRPr="00C448AC">
              <w:rPr>
                <w:snapToGrid w:val="0"/>
                <w:spacing w:val="20"/>
                <w:kern w:val="0"/>
              </w:rPr>
              <w:t>0</w:t>
            </w:r>
          </w:p>
        </w:tc>
      </w:tr>
      <w:tr w:rsidR="00E31E24" w:rsidRPr="00C448AC" w14:paraId="3745014D" w14:textId="77777777" w:rsidTr="00E31E24">
        <w:trPr>
          <w:trHeight w:val="2253"/>
        </w:trPr>
        <w:tc>
          <w:tcPr>
            <w:tcW w:w="418" w:type="pct"/>
            <w:vAlign w:val="center"/>
          </w:tcPr>
          <w:p w14:paraId="0C544089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snapToGrid w:val="0"/>
                <w:spacing w:val="20"/>
                <w:kern w:val="0"/>
              </w:rPr>
              <w:t>二</w:t>
            </w:r>
          </w:p>
          <w:p w14:paraId="173C78A0" w14:textId="77777777" w:rsidR="00E31E24" w:rsidRPr="00C448AC" w:rsidRDefault="00E31E24" w:rsidP="00E31E24">
            <w:pPr>
              <w:adjustRightInd w:val="0"/>
              <w:snapToGrid w:val="0"/>
              <w:ind w:leftChars="-45" w:left="-108" w:rightChars="-57" w:right="-137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sz w:val="16"/>
                <w:szCs w:val="16"/>
              </w:rPr>
              <w:t>（如有）</w:t>
            </w:r>
          </w:p>
        </w:tc>
        <w:tc>
          <w:tcPr>
            <w:tcW w:w="499" w:type="pct"/>
            <w:gridSpan w:val="2"/>
          </w:tcPr>
          <w:p w14:paraId="05EC5617" w14:textId="77777777" w:rsidR="00E31E24" w:rsidRPr="00C448AC" w:rsidRDefault="00E31E24" w:rsidP="00102510">
            <w:pPr>
              <w:adjustRightInd w:val="0"/>
              <w:snapToGrid w:val="0"/>
              <w:ind w:leftChars="-27" w:left="-65" w:rightChars="-18" w:right="-43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廣東省</w:t>
            </w:r>
            <w:r w:rsidR="00102510" w:rsidRPr="00C448AC">
              <w:rPr>
                <w:snapToGrid w:val="0"/>
                <w:spacing w:val="20"/>
                <w:kern w:val="0"/>
                <w:sz w:val="20"/>
                <w:szCs w:val="20"/>
              </w:rPr>
              <w:br/>
            </w:r>
            <w:r w:rsidR="00102510"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*</w:t>
            </w:r>
            <w:r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外</w:t>
            </w:r>
            <w:r w:rsidRPr="00C448AC">
              <w:rPr>
                <w:strike/>
                <w:snapToGrid w:val="0"/>
                <w:spacing w:val="20"/>
                <w:kern w:val="0"/>
                <w:sz w:val="20"/>
                <w:szCs w:val="20"/>
              </w:rPr>
              <w:t>／</w:t>
            </w:r>
            <w:r w:rsidRPr="00C448AC">
              <w:rPr>
                <w:rFonts w:hint="eastAsia"/>
                <w:strike/>
                <w:snapToGrid w:val="0"/>
                <w:spacing w:val="20"/>
                <w:kern w:val="0"/>
                <w:sz w:val="20"/>
                <w:szCs w:val="20"/>
              </w:rPr>
              <w:t>內</w:t>
            </w:r>
          </w:p>
        </w:tc>
        <w:tc>
          <w:tcPr>
            <w:tcW w:w="553" w:type="pct"/>
          </w:tcPr>
          <w:p w14:paraId="56AF5A2A" w14:textId="7C8A3D06" w:rsidR="00E31E24" w:rsidRPr="00C448AC" w:rsidRDefault="008D674D" w:rsidP="0041400F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b/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1A7BE7F3" wp14:editId="06D38B0E">
                      <wp:simplePos x="0" y="0"/>
                      <wp:positionH relativeFrom="column">
                        <wp:posOffset>484505</wp:posOffset>
                      </wp:positionH>
                      <wp:positionV relativeFrom="paragraph">
                        <wp:posOffset>163195</wp:posOffset>
                      </wp:positionV>
                      <wp:extent cx="129540" cy="175260"/>
                      <wp:effectExtent l="0" t="0" r="60960" b="53340"/>
                      <wp:wrapNone/>
                      <wp:docPr id="11" name="AutoShap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9540" cy="1752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06A0E8ED" id="AutoShape 130" o:spid="_x0000_s1026" type="#_x0000_t32" style="position:absolute;margin-left:38.15pt;margin-top:12.85pt;width:10.2pt;height:13.8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">
                      <v:stroke endarrow="block"/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41400F" w:rsidRPr="00C448AC">
              <w:rPr>
                <w:snapToGrid w:val="0"/>
                <w:spacing w:val="20"/>
                <w:kern w:val="0"/>
              </w:rPr>
              <w:t>1,750</w:t>
            </w:r>
          </w:p>
        </w:tc>
        <w:tc>
          <w:tcPr>
            <w:tcW w:w="367" w:type="pct"/>
            <w:shd w:val="clear" w:color="auto" w:fill="auto"/>
          </w:tcPr>
          <w:p w14:paraId="2022E4BC" w14:textId="1EFC784D" w:rsidR="00E31E24" w:rsidRPr="00C448AC" w:rsidRDefault="008D674D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>
              <w:rPr>
                <w:b/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1E7E2694" wp14:editId="3E85683B">
                      <wp:simplePos x="0" y="0"/>
                      <wp:positionH relativeFrom="column">
                        <wp:posOffset>-1008380</wp:posOffset>
                      </wp:positionH>
                      <wp:positionV relativeFrom="paragraph">
                        <wp:posOffset>356870</wp:posOffset>
                      </wp:positionV>
                      <wp:extent cx="2599055" cy="1036320"/>
                      <wp:effectExtent l="8890" t="6350" r="11430" b="5080"/>
                      <wp:wrapNone/>
                      <wp:docPr id="4" name="Text Box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2599055" cy="1036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8907E2" w14:textId="77777777" w:rsidR="00667471" w:rsidRPr="00B36BB7" w:rsidRDefault="00667471" w:rsidP="004144EC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資助額</w:t>
                                  </w: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  <w:r w:rsidRPr="00B36BB7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以較遠行程計算，即以廣東省外資助計算</w:t>
                                  </w:r>
                                  <w:r w:rsidRPr="00B36BB7">
                                    <w:rPr>
                                      <w:sz w:val="22"/>
                                      <w:szCs w:val="22"/>
                                    </w:rPr>
                                    <w:t>。</w:t>
                                  </w:r>
                                </w:p>
                                <w:p w14:paraId="4C004A5C" w14:textId="77777777" w:rsidR="00667471" w:rsidRPr="00B36BB7" w:rsidRDefault="00667471" w:rsidP="004144EC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36BB7"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人均開支</w:t>
                                  </w:r>
                                  <w:r w:rsidRPr="00B36BB7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預算</w:t>
                                  </w: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為</w:t>
                                  </w:r>
                                  <w:r w:rsidRPr="00B36BB7">
                                    <w:rPr>
                                      <w:sz w:val="22"/>
                                      <w:szCs w:val="22"/>
                                    </w:rPr>
                                    <w:t>$3,000</w:t>
                                  </w: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，資助額是</w:t>
                                  </w:r>
                                  <w:r w:rsidRPr="00B36BB7"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人均開支</w:t>
                                  </w:r>
                                  <w:r w:rsidRPr="00B36BB7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預算的</w:t>
                                  </w:r>
                                  <w:r w:rsidRPr="00B36BB7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70%</w:t>
                                  </w:r>
                                  <w:r w:rsidRPr="00B36BB7">
                                    <w:rPr>
                                      <w:rFonts w:hint="eastAsia"/>
                                      <w:sz w:val="22"/>
                                      <w:szCs w:val="22"/>
                                    </w:rPr>
                                    <w:t>，即</w:t>
                                  </w:r>
                                  <w:r w:rsidRPr="00B36BB7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Pr="001145C8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2,100</w:t>
                                  </w:r>
                                  <w:r w:rsidRPr="00B36BB7">
                                    <w:rPr>
                                      <w:sz w:val="22"/>
                                      <w:szCs w:val="22"/>
                                    </w:rPr>
                                    <w:t>。</w:t>
                                  </w:r>
                                  <w:r w:rsidRPr="00B36BB7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廣</w:t>
                                  </w:r>
                                  <w:r w:rsidRPr="00B36BB7"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東省外行程</w:t>
                                  </w:r>
                                  <w:r w:rsidRPr="00B36BB7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資助額上限</w:t>
                                  </w:r>
                                  <w:r w:rsidRPr="00223205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Pr="00223205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1,750</w:t>
                                  </w:r>
                                  <w:r w:rsidRPr="00223205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1E7E2694" id="Text Box 145" o:spid="_x0000_s1032" type="#_x0000_t202" style="position:absolute;left:0;text-align:left;margin-left:-79.4pt;margin-top:28.1pt;width:204.65pt;height:81.6pt;flip:y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" fillcolor="#bfbfbf [2412]">
                      <v:fill opacity="52428f"/>
                      <v:textbox>
                        <w:txbxContent>
                          <w:p w14:paraId="488907E2" w14:textId="77777777" w:rsidR="00667471" w:rsidRPr="00B36BB7" w:rsidRDefault="00667471" w:rsidP="004144E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資助額</w:t>
                            </w: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:</w:t>
                            </w:r>
                            <w:r w:rsidRPr="00B36BB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以較遠行程計算，即以廣東省外資助計算</w:t>
                            </w:r>
                            <w:r w:rsidRPr="00B36BB7">
                              <w:rPr>
                                <w:sz w:val="22"/>
                                <w:szCs w:val="22"/>
                              </w:rPr>
                              <w:t>。</w:t>
                            </w:r>
                          </w:p>
                          <w:p w14:paraId="4C004A5C" w14:textId="77777777" w:rsidR="00667471" w:rsidRPr="00B36BB7" w:rsidRDefault="00667471" w:rsidP="004144E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B36BB7"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人均開支</w:t>
                            </w:r>
                            <w:r w:rsidRPr="00B36BB7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預算</w:t>
                            </w: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為</w:t>
                            </w:r>
                            <w:r w:rsidRPr="00B36BB7">
                              <w:rPr>
                                <w:sz w:val="22"/>
                                <w:szCs w:val="22"/>
                              </w:rPr>
                              <w:t>$3,000</w:t>
                            </w: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，資助額是</w:t>
                            </w:r>
                            <w:r w:rsidRPr="00B36BB7"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人均開支</w:t>
                            </w:r>
                            <w:r w:rsidRPr="00B36BB7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預算的</w:t>
                            </w:r>
                            <w:r w:rsidRPr="00B36BB7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70%</w:t>
                            </w:r>
                            <w:r w:rsidRPr="00B36BB7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，即</w:t>
                            </w:r>
                            <w:r w:rsidRPr="00B36BB7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$</w:t>
                            </w:r>
                            <w:r w:rsidRPr="001145C8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2,100</w:t>
                            </w:r>
                            <w:r w:rsidRPr="00B36BB7">
                              <w:rPr>
                                <w:sz w:val="22"/>
                                <w:szCs w:val="22"/>
                              </w:rPr>
                              <w:t>。</w:t>
                            </w:r>
                            <w:r w:rsidRPr="00B36BB7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廣</w:t>
                            </w:r>
                            <w:r w:rsidRPr="00B36BB7"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東省外行程</w:t>
                            </w:r>
                            <w:r w:rsidRPr="00B36BB7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資助額上限</w:t>
                            </w:r>
                            <w:r w:rsidRPr="00223205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$</w:t>
                            </w:r>
                            <w:r w:rsidRPr="00223205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1,750</w:t>
                            </w:r>
                            <w:r w:rsidRPr="00223205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</w:rPr>
              <w:t>45</w:t>
            </w:r>
          </w:p>
        </w:tc>
        <w:tc>
          <w:tcPr>
            <w:tcW w:w="294" w:type="pct"/>
            <w:shd w:val="clear" w:color="auto" w:fill="auto"/>
          </w:tcPr>
          <w:p w14:paraId="75ADD437" w14:textId="77777777" w:rsidR="00E31E24" w:rsidRPr="00C448AC" w:rsidRDefault="00E31E24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snapToGrid w:val="0"/>
                <w:spacing w:val="20"/>
                <w:kern w:val="0"/>
              </w:rPr>
              <w:t>5</w:t>
            </w:r>
          </w:p>
        </w:tc>
        <w:tc>
          <w:tcPr>
            <w:tcW w:w="590" w:type="pct"/>
            <w:shd w:val="clear" w:color="auto" w:fill="auto"/>
          </w:tcPr>
          <w:p w14:paraId="28B32C9B" w14:textId="77777777" w:rsidR="00E31E24" w:rsidRPr="00C448AC" w:rsidRDefault="00E31E24" w:rsidP="0041400F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41400F" w:rsidRPr="00C448AC">
              <w:rPr>
                <w:snapToGrid w:val="0"/>
                <w:spacing w:val="20"/>
                <w:kern w:val="0"/>
              </w:rPr>
              <w:t>87,</w:t>
            </w:r>
            <w:r w:rsidR="003A31B7" w:rsidRPr="00C448AC">
              <w:rPr>
                <w:rFonts w:hint="eastAsia"/>
                <w:snapToGrid w:val="0"/>
                <w:spacing w:val="20"/>
                <w:kern w:val="0"/>
              </w:rPr>
              <w:t>5</w:t>
            </w:r>
            <w:r w:rsidRPr="00C448AC">
              <w:rPr>
                <w:snapToGrid w:val="0"/>
                <w:spacing w:val="20"/>
                <w:kern w:val="0"/>
              </w:rPr>
              <w:t>00</w:t>
            </w:r>
          </w:p>
        </w:tc>
        <w:tc>
          <w:tcPr>
            <w:tcW w:w="590" w:type="pct"/>
            <w:shd w:val="clear" w:color="auto" w:fill="FFFFFF"/>
          </w:tcPr>
          <w:p w14:paraId="7CC2FC10" w14:textId="5CB3CC7F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689AB250" wp14:editId="0A398BC5">
                      <wp:simplePos x="0" y="0"/>
                      <wp:positionH relativeFrom="column">
                        <wp:posOffset>404495</wp:posOffset>
                      </wp:positionH>
                      <wp:positionV relativeFrom="paragraph">
                        <wp:posOffset>186690</wp:posOffset>
                      </wp:positionV>
                      <wp:extent cx="91440" cy="160020"/>
                      <wp:effectExtent l="0" t="0" r="80010" b="49530"/>
                      <wp:wrapNone/>
                      <wp:docPr id="15" name="AutoShape 1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1440" cy="1600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5E8BB179" id="AutoShape 142" o:spid="_x0000_s1026" type="#_x0000_t32" style="position:absolute;margin-left:31.85pt;margin-top:14.7pt;width:7.2pt;height:12.6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">
                      <v:stroke endarrow="block"/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</w:rPr>
              <w:t>2</w:t>
            </w:r>
            <w:r w:rsidR="00E31E24" w:rsidRPr="00C448AC">
              <w:rPr>
                <w:snapToGrid w:val="0"/>
                <w:spacing w:val="20"/>
                <w:kern w:val="0"/>
              </w:rPr>
              <w:t>,</w:t>
            </w:r>
            <w:r w:rsidR="003A31B7" w:rsidRPr="00C448AC">
              <w:rPr>
                <w:rFonts w:hint="eastAsia"/>
                <w:snapToGrid w:val="0"/>
                <w:spacing w:val="20"/>
                <w:kern w:val="0"/>
              </w:rPr>
              <w:t>5</w:t>
            </w:r>
            <w:r w:rsidR="00E31E24" w:rsidRPr="00C448AC">
              <w:rPr>
                <w:snapToGrid w:val="0"/>
                <w:spacing w:val="20"/>
                <w:kern w:val="0"/>
              </w:rPr>
              <w:t>00</w:t>
            </w:r>
          </w:p>
        </w:tc>
        <w:tc>
          <w:tcPr>
            <w:tcW w:w="369" w:type="pct"/>
            <w:shd w:val="clear" w:color="auto" w:fill="FFFFFF"/>
          </w:tcPr>
          <w:p w14:paraId="5F4CF622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</w:rPr>
              <w:t>5</w:t>
            </w:r>
          </w:p>
        </w:tc>
        <w:tc>
          <w:tcPr>
            <w:tcW w:w="666" w:type="pct"/>
            <w:shd w:val="clear" w:color="auto" w:fill="FFFFFF"/>
          </w:tcPr>
          <w:p w14:paraId="268B6E2A" w14:textId="6CFA2703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noProof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11B789E5" wp14:editId="64CB7952">
                      <wp:simplePos x="0" y="0"/>
                      <wp:positionH relativeFrom="column">
                        <wp:posOffset>-950595</wp:posOffset>
                      </wp:positionH>
                      <wp:positionV relativeFrom="paragraph">
                        <wp:posOffset>344170</wp:posOffset>
                      </wp:positionV>
                      <wp:extent cx="881380" cy="274320"/>
                      <wp:effectExtent l="6350" t="12700" r="7620" b="8255"/>
                      <wp:wrapNone/>
                      <wp:docPr id="3" name="Text Box 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8138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7EFC45" w14:textId="77777777" w:rsidR="00667471" w:rsidRDefault="00667471" w:rsidP="004144EC">
                                  <w:pPr>
                                    <w:rPr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上限</w:t>
                                  </w:r>
                                  <w:r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  <w:lang w:eastAsia="zh-HK"/>
                                    </w:rPr>
                                    <w:t>$</w:t>
                                  </w:r>
                                  <w:r w:rsidRPr="00223205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 w:rsidRPr="00223205">
                                    <w:rPr>
                                      <w:rFonts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223205">
                                    <w:rPr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Pr="00223205">
                                    <w:rPr>
                                      <w:rFonts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11B789E5" id="Text Box 144" o:spid="_x0000_s1033" type="#_x0000_t202" style="position:absolute;left:0;text-align:left;margin-left:-74.85pt;margin-top:27.1pt;width:69.4pt;height:21.6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" fillcolor="#bfbfbf [2412]">
                      <v:fill opacity="52428f"/>
                      <v:textbox>
                        <w:txbxContent>
                          <w:p w14:paraId="7F7EFC45" w14:textId="77777777" w:rsidR="00667471" w:rsidRDefault="00667471" w:rsidP="004144EC">
                            <w:pPr>
                              <w:rPr>
                                <w:lang w:eastAsia="zh-HK"/>
                              </w:rPr>
                            </w:pP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上限</w:t>
                            </w:r>
                            <w:r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  <w:lang w:eastAsia="zh-HK"/>
                              </w:rPr>
                              <w:t>$</w:t>
                            </w:r>
                            <w:r w:rsidRPr="00223205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2</w:t>
                            </w:r>
                            <w:r w:rsidRPr="00223205">
                              <w:rPr>
                                <w:rFonts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,</w:t>
                            </w:r>
                            <w:r w:rsidRPr="00223205">
                              <w:rPr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5</w:t>
                            </w:r>
                            <w:r w:rsidRPr="00223205">
                              <w:rPr>
                                <w:rFonts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1E24"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</w:rPr>
              <w:t>1</w:t>
            </w:r>
            <w:r w:rsidR="003A31B7" w:rsidRPr="00C448AC">
              <w:rPr>
                <w:rFonts w:hint="eastAsia"/>
                <w:snapToGrid w:val="0"/>
                <w:spacing w:val="20"/>
                <w:kern w:val="0"/>
              </w:rPr>
              <w:t>2</w:t>
            </w:r>
            <w:r w:rsidR="00E31E24" w:rsidRPr="00C448AC">
              <w:rPr>
                <w:snapToGrid w:val="0"/>
                <w:spacing w:val="20"/>
                <w:kern w:val="0"/>
              </w:rPr>
              <w:t>,</w:t>
            </w:r>
            <w:r w:rsidR="003A31B7" w:rsidRPr="00C448AC">
              <w:rPr>
                <w:rFonts w:hint="eastAsia"/>
                <w:snapToGrid w:val="0"/>
                <w:spacing w:val="20"/>
                <w:kern w:val="0"/>
              </w:rPr>
              <w:t>5</w:t>
            </w:r>
            <w:r w:rsidR="00E31E24" w:rsidRPr="00C448AC">
              <w:rPr>
                <w:snapToGrid w:val="0"/>
                <w:spacing w:val="20"/>
                <w:kern w:val="0"/>
              </w:rPr>
              <w:t>00</w:t>
            </w:r>
          </w:p>
        </w:tc>
        <w:tc>
          <w:tcPr>
            <w:tcW w:w="654" w:type="pct"/>
          </w:tcPr>
          <w:p w14:paraId="4E0E05BE" w14:textId="77777777" w:rsidR="00E31E24" w:rsidRPr="00C448AC" w:rsidRDefault="00E31E24" w:rsidP="00E31E24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snapToGrid w:val="0"/>
                <w:spacing w:val="20"/>
                <w:kern w:val="0"/>
                <w:lang w:eastAsia="zh-HK"/>
              </w:rPr>
              <w:t>$</w:t>
            </w:r>
            <w:r w:rsidR="003A31B7" w:rsidRPr="00C448AC">
              <w:rPr>
                <w:rFonts w:hint="eastAsia"/>
                <w:snapToGrid w:val="0"/>
                <w:spacing w:val="20"/>
                <w:kern w:val="0"/>
              </w:rPr>
              <w:t>1</w:t>
            </w:r>
            <w:r w:rsidR="0041400F" w:rsidRPr="00C448AC">
              <w:rPr>
                <w:snapToGrid w:val="0"/>
                <w:spacing w:val="20"/>
                <w:kern w:val="0"/>
              </w:rPr>
              <w:t>00</w:t>
            </w:r>
            <w:r w:rsidRPr="00C448AC">
              <w:rPr>
                <w:snapToGrid w:val="0"/>
                <w:spacing w:val="20"/>
                <w:kern w:val="0"/>
              </w:rPr>
              <w:t>,</w:t>
            </w:r>
            <w:r w:rsidR="0041400F" w:rsidRPr="00C448AC">
              <w:rPr>
                <w:snapToGrid w:val="0"/>
                <w:spacing w:val="20"/>
                <w:kern w:val="0"/>
              </w:rPr>
              <w:t>0</w:t>
            </w:r>
            <w:r w:rsidRPr="00C448AC">
              <w:rPr>
                <w:snapToGrid w:val="0"/>
                <w:spacing w:val="20"/>
                <w:kern w:val="0"/>
              </w:rPr>
              <w:t>00</w:t>
            </w:r>
          </w:p>
          <w:p w14:paraId="0AFF249E" w14:textId="77777777" w:rsidR="00E31E24" w:rsidRPr="00C448AC" w:rsidRDefault="00E31E24" w:rsidP="00E31E24">
            <w:pPr>
              <w:tabs>
                <w:tab w:val="left" w:pos="600"/>
              </w:tabs>
              <w:adjustRightInd w:val="0"/>
              <w:snapToGrid w:val="0"/>
              <w:ind w:left="601" w:hanging="601"/>
              <w:jc w:val="center"/>
              <w:rPr>
                <w:snapToGrid w:val="0"/>
                <w:spacing w:val="20"/>
                <w:kern w:val="0"/>
              </w:rPr>
            </w:pPr>
          </w:p>
          <w:p w14:paraId="792C65A9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</w:p>
        </w:tc>
      </w:tr>
      <w:tr w:rsidR="00E31E24" w:rsidRPr="00C448AC" w14:paraId="55BC731B" w14:textId="77777777" w:rsidTr="006A273B">
        <w:trPr>
          <w:trHeight w:val="1833"/>
        </w:trPr>
        <w:tc>
          <w:tcPr>
            <w:tcW w:w="418" w:type="pct"/>
            <w:vAlign w:val="center"/>
          </w:tcPr>
          <w:p w14:paraId="6D4FB904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</w:rPr>
              <w:t>三</w:t>
            </w:r>
          </w:p>
        </w:tc>
        <w:tc>
          <w:tcPr>
            <w:tcW w:w="499" w:type="pct"/>
            <w:gridSpan w:val="2"/>
          </w:tcPr>
          <w:p w14:paraId="2679CAB0" w14:textId="376768B8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0"/>
                <w:szCs w:val="20"/>
              </w:rPr>
            </w:pPr>
            <w:r>
              <w:rPr>
                <w:b/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4931E012" wp14:editId="4E8AA1A0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186055</wp:posOffset>
                      </wp:positionV>
                      <wp:extent cx="2057400" cy="579120"/>
                      <wp:effectExtent l="0" t="0" r="76200" b="68580"/>
                      <wp:wrapNone/>
                      <wp:docPr id="2" name="AutoShap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5791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5240D8F3" id="AutoShape 130" o:spid="_x0000_s1026" type="#_x0000_t32" style="position:absolute;margin-left:25.6pt;margin-top:14.65pt;width:162pt;height:45.6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">
                      <v:stroke endarrow="block"/>
                    </v:shape>
                  </w:pict>
                </mc:Fallback>
              </mc:AlternateConten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  <w:sz w:val="20"/>
                <w:szCs w:val="20"/>
              </w:rPr>
              <w:t>澳門</w:t>
            </w:r>
          </w:p>
        </w:tc>
        <w:tc>
          <w:tcPr>
            <w:tcW w:w="553" w:type="pct"/>
          </w:tcPr>
          <w:p w14:paraId="29617BB5" w14:textId="77777777" w:rsidR="00E31E24" w:rsidRPr="00C448AC" w:rsidRDefault="006C0D01" w:rsidP="006C0D01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  <w:r w:rsidRPr="00C448AC">
              <w:rPr>
                <w:snapToGrid w:val="0"/>
                <w:spacing w:val="20"/>
                <w:kern w:val="0"/>
                <w:lang w:eastAsia="zh-HK"/>
              </w:rPr>
              <w:t>7</w:t>
            </w:r>
            <w:r w:rsidRPr="00C448AC">
              <w:rPr>
                <w:rFonts w:hint="eastAsia"/>
                <w:snapToGrid w:val="0"/>
                <w:spacing w:val="20"/>
                <w:kern w:val="0"/>
                <w:lang w:eastAsia="zh-HK"/>
              </w:rPr>
              <w:t>00</w:t>
            </w:r>
          </w:p>
        </w:tc>
        <w:tc>
          <w:tcPr>
            <w:tcW w:w="367" w:type="pct"/>
            <w:shd w:val="clear" w:color="auto" w:fill="auto"/>
          </w:tcPr>
          <w:p w14:paraId="1BD3AA52" w14:textId="77777777" w:rsidR="00E31E24" w:rsidRPr="00C448AC" w:rsidRDefault="006A273B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</w:rPr>
              <w:t>27</w:t>
            </w:r>
          </w:p>
        </w:tc>
        <w:tc>
          <w:tcPr>
            <w:tcW w:w="294" w:type="pct"/>
            <w:shd w:val="clear" w:color="auto" w:fill="auto"/>
          </w:tcPr>
          <w:p w14:paraId="2239BDEB" w14:textId="77777777" w:rsidR="00E31E24" w:rsidRPr="00C448AC" w:rsidRDefault="006A273B" w:rsidP="003E77A6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</w:rPr>
              <w:t>3</w:t>
            </w:r>
          </w:p>
        </w:tc>
        <w:tc>
          <w:tcPr>
            <w:tcW w:w="590" w:type="pct"/>
            <w:shd w:val="clear" w:color="auto" w:fill="auto"/>
          </w:tcPr>
          <w:p w14:paraId="1C37A7B5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  <w:lang w:eastAsia="zh-HK"/>
              </w:rPr>
              <w:t>$21,000</w:t>
            </w:r>
          </w:p>
        </w:tc>
        <w:tc>
          <w:tcPr>
            <w:tcW w:w="590" w:type="pct"/>
            <w:shd w:val="clear" w:color="auto" w:fill="FFFFFF"/>
          </w:tcPr>
          <w:p w14:paraId="1E297B3C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  <w:lang w:eastAsia="zh-HK"/>
              </w:rPr>
              <w:t>$1,000</w:t>
            </w:r>
          </w:p>
        </w:tc>
        <w:tc>
          <w:tcPr>
            <w:tcW w:w="369" w:type="pct"/>
            <w:shd w:val="clear" w:color="auto" w:fill="FFFFFF"/>
          </w:tcPr>
          <w:p w14:paraId="38697447" w14:textId="77777777" w:rsidR="00E31E24" w:rsidRPr="00C448AC" w:rsidRDefault="006A273B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snapToGrid w:val="0"/>
                <w:spacing w:val="20"/>
                <w:kern w:val="0"/>
              </w:rPr>
              <w:t>3</w:t>
            </w:r>
          </w:p>
        </w:tc>
        <w:tc>
          <w:tcPr>
            <w:tcW w:w="666" w:type="pct"/>
            <w:shd w:val="clear" w:color="auto" w:fill="FFFFFF"/>
          </w:tcPr>
          <w:p w14:paraId="409EAC92" w14:textId="32681CF8" w:rsidR="00E31E24" w:rsidRPr="00C448AC" w:rsidRDefault="008D674D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>
              <w:rPr>
                <w:b/>
                <w:noProof/>
                <w:snapToGrid w:val="0"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196DF021" wp14:editId="5BE6701E">
                      <wp:simplePos x="0" y="0"/>
                      <wp:positionH relativeFrom="column">
                        <wp:posOffset>608330</wp:posOffset>
                      </wp:positionH>
                      <wp:positionV relativeFrom="paragraph">
                        <wp:posOffset>163195</wp:posOffset>
                      </wp:positionV>
                      <wp:extent cx="419735" cy="441960"/>
                      <wp:effectExtent l="38100" t="0" r="18415" b="53340"/>
                      <wp:wrapNone/>
                      <wp:docPr id="33" name="AutoShap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19735" cy="4419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7F33722A" id="AutoShape 130" o:spid="_x0000_s1026" type="#_x0000_t32" style="position:absolute;margin-left:47.9pt;margin-top:12.85pt;width:33.05pt;height:34.8pt;flip:x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">
                      <v:stroke endarrow="block"/>
                    </v:shape>
                  </w:pict>
                </mc:Fallback>
              </mc:AlternateContent>
            </w:r>
            <w:r>
              <w:rPr>
                <w:b/>
                <w:noProof/>
                <w:spacing w:val="20"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29A1D072" wp14:editId="357E5940">
                      <wp:simplePos x="0" y="0"/>
                      <wp:positionH relativeFrom="column">
                        <wp:posOffset>-1622425</wp:posOffset>
                      </wp:positionH>
                      <wp:positionV relativeFrom="paragraph">
                        <wp:posOffset>314325</wp:posOffset>
                      </wp:positionV>
                      <wp:extent cx="2231390" cy="845820"/>
                      <wp:effectExtent l="10795" t="10160" r="5715" b="10795"/>
                      <wp:wrapNone/>
                      <wp:docPr id="1" name="文字方塊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1390" cy="845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80000"/>
                                </a:schemeClr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D360F" w14:textId="77777777" w:rsidR="00667471" w:rsidRPr="00FA5495" w:rsidRDefault="00667471" w:rsidP="004144EC">
                                  <w:pPr>
                                    <w:rPr>
                                      <w:rFonts w:ascii="新細明體" w:hAnsi="新細明體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</w:pPr>
                                  <w:r w:rsidRPr="001145C8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由於此行程只參訪澳門特別行政區，並非本計劃資助的範圍</w:t>
                                  </w:r>
                                  <w:proofErr w:type="gramStart"/>
                                  <w:r w:rsidRPr="001145C8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──</w:t>
                                  </w:r>
                                  <w:proofErr w:type="gramEnd"/>
                                  <w:r w:rsidRPr="001145C8">
                                    <w:rPr>
                                      <w:rFonts w:ascii="新細明體" w:hAnsi="新細明體" w:hint="eastAsia"/>
                                      <w:snapToGrid w:val="0"/>
                                      <w:kern w:val="0"/>
                                      <w:sz w:val="22"/>
                                      <w:szCs w:val="22"/>
                                    </w:rPr>
                                    <w:t>香港或內地交流活動，故此未能獲得資助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29A1D072" id="文字方塊 32" o:spid="_x0000_s1034" type="#_x0000_t202" style="position:absolute;left:0;text-align:left;margin-left:-127.75pt;margin-top:24.75pt;width:175.7pt;height:66.6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" fillcolor="#bfbfbf [2412]" strokeweight=".5pt">
                      <v:fill opacity="52428f"/>
                      <v:textbox>
                        <w:txbxContent>
                          <w:p w14:paraId="464D360F" w14:textId="77777777" w:rsidR="00667471" w:rsidRPr="00FA5495" w:rsidRDefault="00667471" w:rsidP="004144EC">
                            <w:pPr>
                              <w:rPr>
                                <w:rFonts w:ascii="新細明體" w:hAnsi="新細明體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</w:pPr>
                            <w:r w:rsidRPr="001145C8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由於此行程只參訪澳門特別行政區，並非本計劃資助的範圍</w:t>
                            </w:r>
                            <w:proofErr w:type="gramStart"/>
                            <w:r w:rsidRPr="001145C8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──</w:t>
                            </w:r>
                            <w:proofErr w:type="gramEnd"/>
                            <w:r w:rsidRPr="001145C8">
                              <w:rPr>
                                <w:rFonts w:ascii="新細明體" w:hAnsi="新細明體" w:hint="eastAsia"/>
                                <w:snapToGrid w:val="0"/>
                                <w:kern w:val="0"/>
                                <w:sz w:val="22"/>
                                <w:szCs w:val="22"/>
                              </w:rPr>
                              <w:t>香港或內地交流活動，故此未能獲得資助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C0D01" w:rsidRPr="00C448AC">
              <w:rPr>
                <w:rFonts w:hint="eastAsia"/>
                <w:snapToGrid w:val="0"/>
                <w:spacing w:val="20"/>
                <w:kern w:val="0"/>
                <w:lang w:eastAsia="zh-HK"/>
              </w:rPr>
              <w:t>$</w:t>
            </w:r>
            <w:r w:rsidR="006C0D01" w:rsidRPr="00C448AC">
              <w:rPr>
                <w:snapToGrid w:val="0"/>
                <w:spacing w:val="20"/>
                <w:kern w:val="0"/>
                <w:lang w:eastAsia="zh-HK"/>
              </w:rPr>
              <w:t>3,000</w:t>
            </w:r>
          </w:p>
        </w:tc>
        <w:tc>
          <w:tcPr>
            <w:tcW w:w="654" w:type="pct"/>
          </w:tcPr>
          <w:p w14:paraId="224F42A5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snapToGrid w:val="0"/>
                <w:spacing w:val="20"/>
                <w:kern w:val="0"/>
              </w:rPr>
              <w:t>$24,00</w:t>
            </w:r>
            <w:r w:rsidR="00E31E24" w:rsidRPr="00C448AC">
              <w:rPr>
                <w:rFonts w:hint="eastAsia"/>
                <w:snapToGrid w:val="0"/>
                <w:spacing w:val="20"/>
                <w:kern w:val="0"/>
              </w:rPr>
              <w:t>0</w:t>
            </w:r>
          </w:p>
        </w:tc>
      </w:tr>
      <w:tr w:rsidR="00E31E24" w:rsidRPr="00C448AC" w14:paraId="1DEECD75" w14:textId="77777777" w:rsidTr="00E31E24">
        <w:tblPrEx>
          <w:tblLook w:val="04A0" w:firstRow="1" w:lastRow="0" w:firstColumn="1" w:lastColumn="0" w:noHBand="0" w:noVBand="1"/>
        </w:tblPrEx>
        <w:trPr>
          <w:trHeight w:val="615"/>
        </w:trPr>
        <w:tc>
          <w:tcPr>
            <w:tcW w:w="430" w:type="pct"/>
            <w:gridSpan w:val="2"/>
            <w:shd w:val="clear" w:color="auto" w:fill="D9D9D9"/>
            <w:vAlign w:val="center"/>
          </w:tcPr>
          <w:p w14:paraId="3998B15E" w14:textId="77777777" w:rsidR="00E31E24" w:rsidRPr="00C448AC" w:rsidRDefault="00E31E24" w:rsidP="00E31E24">
            <w:pPr>
              <w:adjustRightInd w:val="0"/>
              <w:snapToGrid w:val="0"/>
              <w:jc w:val="both"/>
              <w:rPr>
                <w:b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b/>
                <w:snapToGrid w:val="0"/>
                <w:spacing w:val="20"/>
                <w:kern w:val="0"/>
                <w:lang w:eastAsia="zh-HK"/>
              </w:rPr>
              <w:t>總額</w:t>
            </w:r>
          </w:p>
        </w:tc>
        <w:tc>
          <w:tcPr>
            <w:tcW w:w="1040" w:type="pct"/>
            <w:gridSpan w:val="2"/>
            <w:shd w:val="clear" w:color="auto" w:fill="D9D9D9"/>
          </w:tcPr>
          <w:p w14:paraId="31D945D5" w14:textId="77777777" w:rsidR="00E31E24" w:rsidRPr="00C448AC" w:rsidRDefault="00E31E24" w:rsidP="00E31E24">
            <w:pPr>
              <w:adjustRightInd w:val="0"/>
              <w:snapToGrid w:val="0"/>
              <w:jc w:val="right"/>
              <w:rPr>
                <w:b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367" w:type="pct"/>
            <w:shd w:val="clear" w:color="auto" w:fill="auto"/>
            <w:vAlign w:val="center"/>
          </w:tcPr>
          <w:p w14:paraId="7758B852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b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b/>
                <w:snapToGrid w:val="0"/>
                <w:spacing w:val="20"/>
                <w:kern w:val="0"/>
              </w:rPr>
              <w:t>90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1A4079E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b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b/>
                <w:snapToGrid w:val="0"/>
                <w:spacing w:val="20"/>
                <w:kern w:val="0"/>
              </w:rPr>
              <w:t>10</w:t>
            </w:r>
          </w:p>
        </w:tc>
        <w:tc>
          <w:tcPr>
            <w:tcW w:w="1180" w:type="pct"/>
            <w:gridSpan w:val="2"/>
            <w:shd w:val="clear" w:color="auto" w:fill="D9D9D9"/>
            <w:vAlign w:val="center"/>
          </w:tcPr>
          <w:p w14:paraId="2CC50C8B" w14:textId="77777777" w:rsidR="00E31E24" w:rsidRPr="00C448AC" w:rsidRDefault="00E31E24" w:rsidP="00E31E24">
            <w:pPr>
              <w:adjustRightInd w:val="0"/>
              <w:snapToGrid w:val="0"/>
              <w:jc w:val="center"/>
              <w:rPr>
                <w:b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369" w:type="pct"/>
            <w:shd w:val="clear" w:color="auto" w:fill="auto"/>
            <w:vAlign w:val="center"/>
          </w:tcPr>
          <w:p w14:paraId="1E7F09AA" w14:textId="77777777" w:rsidR="00E31E24" w:rsidRPr="00C448AC" w:rsidRDefault="006C0D01" w:rsidP="00E31E24">
            <w:pPr>
              <w:adjustRightInd w:val="0"/>
              <w:snapToGrid w:val="0"/>
              <w:jc w:val="center"/>
              <w:rPr>
                <w:b/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b/>
                <w:snapToGrid w:val="0"/>
                <w:spacing w:val="20"/>
                <w:kern w:val="0"/>
              </w:rPr>
              <w:t>10</w:t>
            </w:r>
          </w:p>
        </w:tc>
        <w:tc>
          <w:tcPr>
            <w:tcW w:w="666" w:type="pct"/>
            <w:shd w:val="clear" w:color="auto" w:fill="D9D9D9"/>
            <w:vAlign w:val="center"/>
          </w:tcPr>
          <w:p w14:paraId="0AA27815" w14:textId="77777777" w:rsidR="00E31E24" w:rsidRPr="00C448AC" w:rsidRDefault="00E31E24" w:rsidP="00E31E24">
            <w:pPr>
              <w:adjustRightInd w:val="0"/>
              <w:snapToGrid w:val="0"/>
              <w:jc w:val="right"/>
              <w:rPr>
                <w:b/>
                <w:snapToGrid w:val="0"/>
                <w:spacing w:val="20"/>
                <w:kern w:val="0"/>
                <w:lang w:eastAsia="zh-HK"/>
              </w:rPr>
            </w:pPr>
          </w:p>
        </w:tc>
        <w:tc>
          <w:tcPr>
            <w:tcW w:w="654" w:type="pct"/>
            <w:vAlign w:val="center"/>
          </w:tcPr>
          <w:p w14:paraId="15E56F62" w14:textId="77777777" w:rsidR="00E31E24" w:rsidRPr="00C448AC" w:rsidRDefault="00E31E24" w:rsidP="003A31B7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lang w:eastAsia="zh-HK"/>
              </w:rPr>
            </w:pPr>
            <w:r w:rsidRPr="00C448AC">
              <w:rPr>
                <w:rFonts w:hint="eastAsia"/>
                <w:b/>
                <w:snapToGrid w:val="0"/>
                <w:spacing w:val="20"/>
                <w:kern w:val="0"/>
              </w:rPr>
              <w:t>$</w:t>
            </w:r>
            <w:r w:rsidR="006C0D01" w:rsidRPr="00C448AC">
              <w:rPr>
                <w:b/>
                <w:snapToGrid w:val="0"/>
                <w:spacing w:val="20"/>
                <w:kern w:val="0"/>
              </w:rPr>
              <w:t>1</w:t>
            </w:r>
            <w:r w:rsidR="003A31B7" w:rsidRPr="00C448AC">
              <w:rPr>
                <w:rFonts w:hint="eastAsia"/>
                <w:b/>
                <w:snapToGrid w:val="0"/>
                <w:spacing w:val="20"/>
                <w:kern w:val="0"/>
              </w:rPr>
              <w:t>3</w:t>
            </w:r>
            <w:r w:rsidR="006C0D01" w:rsidRPr="00C448AC">
              <w:rPr>
                <w:b/>
                <w:snapToGrid w:val="0"/>
                <w:spacing w:val="20"/>
                <w:kern w:val="0"/>
              </w:rPr>
              <w:t>8</w:t>
            </w:r>
            <w:r w:rsidRPr="00C448AC">
              <w:rPr>
                <w:rFonts w:hint="eastAsia"/>
                <w:b/>
                <w:snapToGrid w:val="0"/>
                <w:spacing w:val="20"/>
                <w:kern w:val="0"/>
              </w:rPr>
              <w:t>,880</w:t>
            </w:r>
          </w:p>
        </w:tc>
      </w:tr>
    </w:tbl>
    <w:p w14:paraId="6D4CC696" w14:textId="46CC32F3" w:rsidR="00E31E24" w:rsidRPr="00223205" w:rsidRDefault="00E31E24" w:rsidP="00676420">
      <w:pPr>
        <w:tabs>
          <w:tab w:val="left" w:pos="851"/>
        </w:tabs>
        <w:adjustRightInd w:val="0"/>
        <w:snapToGrid w:val="0"/>
        <w:spacing w:beforeLines="50" w:before="120" w:after="200" w:line="276" w:lineRule="auto"/>
        <w:ind w:left="805" w:hangingChars="366" w:hanging="805"/>
        <w:jc w:val="both"/>
        <w:rPr>
          <w:snapToGrid w:val="0"/>
          <w:kern w:val="0"/>
          <w:sz w:val="22"/>
          <w:szCs w:val="22"/>
        </w:rPr>
      </w:pPr>
      <w:proofErr w:type="gramStart"/>
      <w:r w:rsidRPr="00C448AC">
        <w:rPr>
          <w:snapToGrid w:val="0"/>
          <w:kern w:val="0"/>
          <w:sz w:val="22"/>
          <w:szCs w:val="22"/>
        </w:rPr>
        <w:t>註</w:t>
      </w:r>
      <w:proofErr w:type="gramEnd"/>
      <w:r w:rsidRPr="00716850">
        <w:rPr>
          <w:snapToGrid w:val="0"/>
          <w:kern w:val="0"/>
          <w:sz w:val="22"/>
          <w:szCs w:val="22"/>
          <w:vertAlign w:val="superscript"/>
        </w:rPr>
        <w:t>3</w:t>
      </w:r>
      <w:r w:rsidRPr="00C448AC">
        <w:rPr>
          <w:snapToGrid w:val="0"/>
          <w:kern w:val="0"/>
          <w:sz w:val="22"/>
          <w:szCs w:val="22"/>
        </w:rPr>
        <w:t>：</w:t>
      </w:r>
      <w:r w:rsidRPr="00C448AC">
        <w:rPr>
          <w:snapToGrid w:val="0"/>
          <w:kern w:val="0"/>
          <w:sz w:val="22"/>
          <w:szCs w:val="22"/>
        </w:rPr>
        <w:tab/>
      </w:r>
      <w:r w:rsidRPr="00C448AC">
        <w:rPr>
          <w:snapToGrid w:val="0"/>
          <w:kern w:val="0"/>
          <w:sz w:val="22"/>
          <w:szCs w:val="22"/>
        </w:rPr>
        <w:t>每名參加者的基本資助額是</w:t>
      </w:r>
      <w:r w:rsidRPr="00C448AC">
        <w:rPr>
          <w:rFonts w:hint="eastAsia"/>
          <w:snapToGrid w:val="0"/>
          <w:kern w:val="0"/>
          <w:sz w:val="22"/>
          <w:szCs w:val="22"/>
        </w:rPr>
        <w:t>活動</w:t>
      </w:r>
      <w:r w:rsidRPr="00C448AC">
        <w:rPr>
          <w:snapToGrid w:val="0"/>
          <w:kern w:val="0"/>
          <w:sz w:val="22"/>
          <w:szCs w:val="22"/>
        </w:rPr>
        <w:t>人均開支</w:t>
      </w:r>
      <w:r w:rsidRPr="00223205">
        <w:rPr>
          <w:snapToGrid w:val="0"/>
          <w:kern w:val="0"/>
          <w:sz w:val="22"/>
          <w:szCs w:val="22"/>
        </w:rPr>
        <w:t>的</w:t>
      </w:r>
      <w:r w:rsidRPr="00223205">
        <w:rPr>
          <w:snapToGrid w:val="0"/>
          <w:kern w:val="0"/>
          <w:sz w:val="22"/>
          <w:szCs w:val="22"/>
        </w:rPr>
        <w:t>70%</w:t>
      </w:r>
      <w:r w:rsidRPr="00223205">
        <w:rPr>
          <w:snapToGrid w:val="0"/>
          <w:kern w:val="0"/>
          <w:sz w:val="22"/>
          <w:szCs w:val="22"/>
        </w:rPr>
        <w:t>，</w:t>
      </w:r>
      <w:r w:rsidRPr="00223205">
        <w:rPr>
          <w:rFonts w:hint="eastAsia"/>
          <w:snapToGrid w:val="0"/>
          <w:kern w:val="0"/>
          <w:sz w:val="22"/>
          <w:szCs w:val="22"/>
        </w:rPr>
        <w:t>以整數算，廣東省內行程</w:t>
      </w:r>
      <w:r w:rsidRPr="00223205">
        <w:rPr>
          <w:snapToGrid w:val="0"/>
          <w:kern w:val="0"/>
          <w:sz w:val="22"/>
          <w:szCs w:val="22"/>
        </w:rPr>
        <w:t>上限</w:t>
      </w:r>
      <w:r w:rsidRPr="00223205">
        <w:rPr>
          <w:rFonts w:hint="eastAsia"/>
          <w:snapToGrid w:val="0"/>
          <w:kern w:val="0"/>
          <w:sz w:val="22"/>
          <w:szCs w:val="22"/>
        </w:rPr>
        <w:t>為</w:t>
      </w:r>
      <w:r w:rsidRPr="00223205">
        <w:rPr>
          <w:snapToGrid w:val="0"/>
          <w:kern w:val="0"/>
          <w:sz w:val="22"/>
          <w:szCs w:val="22"/>
        </w:rPr>
        <w:t>港幣</w:t>
      </w:r>
      <w:r w:rsidR="003A31B7" w:rsidRPr="00223205">
        <w:rPr>
          <w:rFonts w:hint="eastAsia"/>
          <w:snapToGrid w:val="0"/>
          <w:kern w:val="0"/>
          <w:sz w:val="22"/>
          <w:szCs w:val="22"/>
        </w:rPr>
        <w:t>1,26</w:t>
      </w:r>
      <w:r w:rsidRPr="00223205">
        <w:rPr>
          <w:snapToGrid w:val="0"/>
          <w:kern w:val="0"/>
          <w:sz w:val="22"/>
          <w:szCs w:val="22"/>
        </w:rPr>
        <w:t>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，廣東省外行程上限為</w:t>
      </w:r>
      <w:r w:rsidRPr="00223205">
        <w:rPr>
          <w:snapToGrid w:val="0"/>
          <w:kern w:val="0"/>
          <w:sz w:val="22"/>
          <w:szCs w:val="22"/>
        </w:rPr>
        <w:t>港幣</w:t>
      </w:r>
      <w:r w:rsidRPr="00223205">
        <w:rPr>
          <w:rFonts w:hint="eastAsia"/>
          <w:snapToGrid w:val="0"/>
          <w:kern w:val="0"/>
          <w:sz w:val="22"/>
          <w:szCs w:val="22"/>
        </w:rPr>
        <w:t>1,</w:t>
      </w:r>
      <w:r w:rsidR="003A31B7" w:rsidRPr="00223205">
        <w:rPr>
          <w:rFonts w:hint="eastAsia"/>
          <w:snapToGrid w:val="0"/>
          <w:kern w:val="0"/>
          <w:sz w:val="22"/>
          <w:szCs w:val="22"/>
        </w:rPr>
        <w:t>75</w:t>
      </w:r>
      <w:r w:rsidRPr="00223205">
        <w:rPr>
          <w:snapToGrid w:val="0"/>
          <w:kern w:val="0"/>
          <w:sz w:val="22"/>
          <w:szCs w:val="22"/>
        </w:rPr>
        <w:t>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。若行程包括廣東省內和省外的地區，則以較遠者計算，即以廣東省外資助</w:t>
      </w:r>
      <w:r w:rsidR="00D42F50" w:rsidRPr="00223205">
        <w:rPr>
          <w:rFonts w:hint="eastAsia"/>
          <w:snapToGrid w:val="0"/>
          <w:kern w:val="0"/>
          <w:sz w:val="22"/>
          <w:szCs w:val="22"/>
        </w:rPr>
        <w:t>額</w:t>
      </w:r>
      <w:r w:rsidRPr="00223205">
        <w:rPr>
          <w:rFonts w:hint="eastAsia"/>
          <w:snapToGrid w:val="0"/>
          <w:kern w:val="0"/>
          <w:sz w:val="22"/>
          <w:szCs w:val="22"/>
        </w:rPr>
        <w:t>計算。</w:t>
      </w:r>
    </w:p>
    <w:p w14:paraId="356B5477" w14:textId="1CAD4913" w:rsidR="00E31E24" w:rsidRPr="005F116C" w:rsidRDefault="00E31E24" w:rsidP="00676420">
      <w:pPr>
        <w:tabs>
          <w:tab w:val="left" w:pos="851"/>
        </w:tabs>
        <w:adjustRightInd w:val="0"/>
        <w:snapToGrid w:val="0"/>
        <w:spacing w:beforeLines="50" w:before="120" w:after="200" w:line="276" w:lineRule="auto"/>
        <w:ind w:left="805" w:hangingChars="366" w:hanging="805"/>
        <w:jc w:val="both"/>
        <w:rPr>
          <w:snapToGrid w:val="0"/>
          <w:kern w:val="0"/>
          <w:sz w:val="22"/>
          <w:szCs w:val="22"/>
        </w:rPr>
      </w:pPr>
      <w:proofErr w:type="gramStart"/>
      <w:r w:rsidRPr="00223205">
        <w:rPr>
          <w:snapToGrid w:val="0"/>
          <w:kern w:val="0"/>
          <w:sz w:val="22"/>
          <w:szCs w:val="22"/>
        </w:rPr>
        <w:t>註</w:t>
      </w:r>
      <w:proofErr w:type="gramEnd"/>
      <w:r w:rsidRPr="00223205">
        <w:rPr>
          <w:snapToGrid w:val="0"/>
          <w:kern w:val="0"/>
          <w:sz w:val="22"/>
          <w:szCs w:val="22"/>
          <w:vertAlign w:val="superscript"/>
        </w:rPr>
        <w:t>4</w:t>
      </w:r>
      <w:r w:rsidRPr="00223205">
        <w:rPr>
          <w:snapToGrid w:val="0"/>
          <w:kern w:val="0"/>
          <w:sz w:val="22"/>
          <w:szCs w:val="22"/>
        </w:rPr>
        <w:t>：</w:t>
      </w:r>
      <w:r w:rsidRPr="00223205">
        <w:rPr>
          <w:snapToGrid w:val="0"/>
          <w:kern w:val="0"/>
          <w:sz w:val="22"/>
          <w:szCs w:val="22"/>
        </w:rPr>
        <w:tab/>
      </w:r>
      <w:r w:rsidRPr="00223205">
        <w:rPr>
          <w:snapToGrid w:val="0"/>
          <w:kern w:val="0"/>
          <w:sz w:val="22"/>
          <w:szCs w:val="22"/>
        </w:rPr>
        <w:t>每名參加者的較高資助額是</w:t>
      </w:r>
      <w:r w:rsidRPr="00223205">
        <w:rPr>
          <w:rFonts w:hint="eastAsia"/>
          <w:snapToGrid w:val="0"/>
          <w:kern w:val="0"/>
          <w:sz w:val="22"/>
          <w:szCs w:val="22"/>
        </w:rPr>
        <w:t>活動</w:t>
      </w:r>
      <w:r w:rsidRPr="00223205">
        <w:rPr>
          <w:snapToGrid w:val="0"/>
          <w:kern w:val="0"/>
          <w:sz w:val="22"/>
          <w:szCs w:val="22"/>
        </w:rPr>
        <w:t>人均開支的</w:t>
      </w:r>
      <w:r w:rsidRPr="00223205">
        <w:rPr>
          <w:snapToGrid w:val="0"/>
          <w:kern w:val="0"/>
          <w:sz w:val="22"/>
          <w:szCs w:val="22"/>
        </w:rPr>
        <w:t>100%</w:t>
      </w:r>
      <w:r w:rsidRPr="00223205">
        <w:rPr>
          <w:snapToGrid w:val="0"/>
          <w:kern w:val="0"/>
          <w:sz w:val="22"/>
          <w:szCs w:val="22"/>
        </w:rPr>
        <w:t>，</w:t>
      </w:r>
      <w:r w:rsidRPr="00223205">
        <w:rPr>
          <w:rFonts w:hint="eastAsia"/>
          <w:snapToGrid w:val="0"/>
          <w:kern w:val="0"/>
          <w:sz w:val="22"/>
          <w:szCs w:val="22"/>
        </w:rPr>
        <w:t>以整數算，廣東省內行程</w:t>
      </w:r>
      <w:r w:rsidRPr="00223205">
        <w:rPr>
          <w:snapToGrid w:val="0"/>
          <w:kern w:val="0"/>
          <w:sz w:val="22"/>
          <w:szCs w:val="22"/>
        </w:rPr>
        <w:t>上限</w:t>
      </w:r>
      <w:r w:rsidRPr="00223205">
        <w:rPr>
          <w:rFonts w:hint="eastAsia"/>
          <w:snapToGrid w:val="0"/>
          <w:kern w:val="0"/>
          <w:sz w:val="22"/>
          <w:szCs w:val="22"/>
        </w:rPr>
        <w:t>為</w:t>
      </w:r>
      <w:r w:rsidRPr="00223205">
        <w:rPr>
          <w:snapToGrid w:val="0"/>
          <w:kern w:val="0"/>
          <w:sz w:val="22"/>
          <w:szCs w:val="22"/>
        </w:rPr>
        <w:t>港幣</w:t>
      </w:r>
      <w:r w:rsidRPr="00223205">
        <w:rPr>
          <w:snapToGrid w:val="0"/>
          <w:kern w:val="0"/>
          <w:sz w:val="22"/>
          <w:szCs w:val="22"/>
        </w:rPr>
        <w:t>1,</w:t>
      </w:r>
      <w:r w:rsidR="003A31B7" w:rsidRPr="00223205">
        <w:rPr>
          <w:rFonts w:hint="eastAsia"/>
          <w:snapToGrid w:val="0"/>
          <w:kern w:val="0"/>
          <w:sz w:val="22"/>
          <w:szCs w:val="22"/>
        </w:rPr>
        <w:t>8</w:t>
      </w:r>
      <w:r w:rsidRPr="00223205">
        <w:rPr>
          <w:snapToGrid w:val="0"/>
          <w:kern w:val="0"/>
          <w:sz w:val="22"/>
          <w:szCs w:val="22"/>
        </w:rPr>
        <w:t>0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，廣東省外行程上限為</w:t>
      </w:r>
      <w:r w:rsidRPr="00223205">
        <w:rPr>
          <w:snapToGrid w:val="0"/>
          <w:kern w:val="0"/>
          <w:sz w:val="22"/>
          <w:szCs w:val="22"/>
        </w:rPr>
        <w:t>港幣</w:t>
      </w:r>
      <w:r w:rsidRPr="00223205">
        <w:rPr>
          <w:rFonts w:hint="eastAsia"/>
          <w:snapToGrid w:val="0"/>
          <w:kern w:val="0"/>
          <w:sz w:val="22"/>
          <w:szCs w:val="22"/>
        </w:rPr>
        <w:t>2</w:t>
      </w:r>
      <w:r w:rsidRPr="00223205">
        <w:rPr>
          <w:snapToGrid w:val="0"/>
          <w:kern w:val="0"/>
          <w:sz w:val="22"/>
          <w:szCs w:val="22"/>
        </w:rPr>
        <w:t>,</w:t>
      </w:r>
      <w:r w:rsidR="003A31B7" w:rsidRPr="00223205">
        <w:rPr>
          <w:rFonts w:hint="eastAsia"/>
          <w:snapToGrid w:val="0"/>
          <w:kern w:val="0"/>
          <w:sz w:val="22"/>
          <w:szCs w:val="22"/>
        </w:rPr>
        <w:t>5</w:t>
      </w:r>
      <w:r w:rsidRPr="00223205">
        <w:rPr>
          <w:snapToGrid w:val="0"/>
          <w:kern w:val="0"/>
          <w:sz w:val="22"/>
          <w:szCs w:val="22"/>
        </w:rPr>
        <w:t>00</w:t>
      </w:r>
      <w:r w:rsidRPr="00223205">
        <w:rPr>
          <w:snapToGrid w:val="0"/>
          <w:kern w:val="0"/>
          <w:sz w:val="22"/>
          <w:szCs w:val="22"/>
        </w:rPr>
        <w:t>元</w:t>
      </w:r>
      <w:r w:rsidRPr="00223205">
        <w:rPr>
          <w:rFonts w:hint="eastAsia"/>
          <w:snapToGrid w:val="0"/>
          <w:kern w:val="0"/>
          <w:sz w:val="22"/>
          <w:szCs w:val="22"/>
        </w:rPr>
        <w:t>。若行程包括廣東省內和省外的地區，則以較遠者計算，即以廣東省外資助</w:t>
      </w:r>
      <w:r w:rsidR="00D42F50" w:rsidRPr="00223205">
        <w:rPr>
          <w:rFonts w:hint="eastAsia"/>
          <w:snapToGrid w:val="0"/>
          <w:kern w:val="0"/>
          <w:sz w:val="22"/>
          <w:szCs w:val="22"/>
        </w:rPr>
        <w:t>額</w:t>
      </w:r>
      <w:r w:rsidRPr="00223205">
        <w:rPr>
          <w:rFonts w:hint="eastAsia"/>
          <w:snapToGrid w:val="0"/>
          <w:kern w:val="0"/>
          <w:sz w:val="22"/>
          <w:szCs w:val="22"/>
        </w:rPr>
        <w:t>計算。</w:t>
      </w:r>
    </w:p>
    <w:p w14:paraId="71942953" w14:textId="67C20AE0" w:rsidR="005255BC" w:rsidRPr="00A17EDA" w:rsidRDefault="005255BC" w:rsidP="00076AAE">
      <w:pPr>
        <w:adjustRightInd w:val="0"/>
        <w:snapToGrid w:val="0"/>
        <w:ind w:rightChars="13" w:right="31"/>
        <w:jc w:val="right"/>
        <w:rPr>
          <w:b/>
          <w:bCs/>
          <w:snapToGrid w:val="0"/>
          <w:kern w:val="0"/>
        </w:rPr>
      </w:pPr>
    </w:p>
    <w:sectPr w:rsidR="005255BC" w:rsidRPr="00A17EDA" w:rsidSect="005D5A16">
      <w:footerReference w:type="first" r:id="rId13"/>
      <w:pgSz w:w="11907" w:h="16840" w:code="9"/>
      <w:pgMar w:top="993" w:right="1134" w:bottom="709" w:left="1134" w:header="0" w:footer="346" w:gutter="0"/>
      <w:cols w:space="425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078FF" w14:textId="77777777" w:rsidR="00667471" w:rsidRDefault="00667471">
      <w:r>
        <w:separator/>
      </w:r>
    </w:p>
  </w:endnote>
  <w:endnote w:type="continuationSeparator" w:id="0">
    <w:p w14:paraId="2895DFAB" w14:textId="77777777" w:rsidR="00667471" w:rsidRDefault="00667471">
      <w:r>
        <w:continuationSeparator/>
      </w:r>
    </w:p>
  </w:endnote>
  <w:endnote w:type="continuationNotice" w:id="1">
    <w:p w14:paraId="0D0179A3" w14:textId="77777777" w:rsidR="00667471" w:rsidRDefault="006674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DB300" w14:textId="321D3EE4" w:rsidR="00667471" w:rsidRPr="00EF786D" w:rsidRDefault="00667471" w:rsidP="00CC091C">
    <w:pPr>
      <w:pStyle w:val="a5"/>
      <w:jc w:val="center"/>
      <w:rPr>
        <w:sz w:val="24"/>
        <w:szCs w:val="24"/>
      </w:rPr>
    </w:pPr>
    <w:r w:rsidRPr="00CC091C">
      <w:rPr>
        <w:sz w:val="24"/>
        <w:szCs w:val="24"/>
      </w:rPr>
      <w:fldChar w:fldCharType="begin"/>
    </w:r>
    <w:r w:rsidRPr="00CC091C">
      <w:rPr>
        <w:sz w:val="24"/>
        <w:szCs w:val="24"/>
      </w:rPr>
      <w:instrText>PAGE   \* MERGEFORMAT</w:instrText>
    </w:r>
    <w:r w:rsidRPr="00CC091C">
      <w:rPr>
        <w:sz w:val="24"/>
        <w:szCs w:val="24"/>
      </w:rPr>
      <w:fldChar w:fldCharType="separate"/>
    </w:r>
    <w:r w:rsidR="00396862" w:rsidRPr="00396862">
      <w:rPr>
        <w:noProof/>
        <w:sz w:val="24"/>
        <w:szCs w:val="24"/>
        <w:lang w:val="zh-TW"/>
      </w:rPr>
      <w:t>1</w:t>
    </w:r>
    <w:r w:rsidRPr="00CC091C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48775" w14:textId="77777777" w:rsidR="00667471" w:rsidRDefault="00667471">
      <w:r>
        <w:separator/>
      </w:r>
    </w:p>
  </w:footnote>
  <w:footnote w:type="continuationSeparator" w:id="0">
    <w:p w14:paraId="3B1D67C7" w14:textId="77777777" w:rsidR="00667471" w:rsidRDefault="00667471">
      <w:r>
        <w:continuationSeparator/>
      </w:r>
    </w:p>
  </w:footnote>
  <w:footnote w:type="continuationNotice" w:id="1">
    <w:p w14:paraId="443BC78E" w14:textId="77777777" w:rsidR="00667471" w:rsidRDefault="0066747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AFB"/>
      </v:shape>
    </w:pict>
  </w:numPicBullet>
  <w:abstractNum w:abstractNumId="0" w15:restartNumberingAfterBreak="0">
    <w:nsid w:val="001C59DB"/>
    <w:multiLevelType w:val="hybridMultilevel"/>
    <w:tmpl w:val="DD56A9C4"/>
    <w:lvl w:ilvl="0" w:tplc="5C4685C8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4B0567"/>
    <w:multiLevelType w:val="multilevel"/>
    <w:tmpl w:val="034B056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FE035B"/>
    <w:multiLevelType w:val="hybridMultilevel"/>
    <w:tmpl w:val="CAD62D38"/>
    <w:lvl w:ilvl="0" w:tplc="50CE5D12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DD6D56"/>
    <w:multiLevelType w:val="multilevel"/>
    <w:tmpl w:val="3642CE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20"/>
        </w:tabs>
        <w:ind w:left="600" w:hanging="120"/>
      </w:pPr>
      <w:rPr>
        <w:rFonts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4" w15:restartNumberingAfterBreak="0">
    <w:nsid w:val="09D903F0"/>
    <w:multiLevelType w:val="hybridMultilevel"/>
    <w:tmpl w:val="6C64B280"/>
    <w:lvl w:ilvl="0" w:tplc="8066337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A4078F0"/>
    <w:multiLevelType w:val="hybridMultilevel"/>
    <w:tmpl w:val="C0260466"/>
    <w:lvl w:ilvl="0" w:tplc="E0C0A010">
      <w:start w:val="5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59231E9"/>
    <w:multiLevelType w:val="hybridMultilevel"/>
    <w:tmpl w:val="E04E95C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68053CB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AFB3E3A"/>
    <w:multiLevelType w:val="hybridMultilevel"/>
    <w:tmpl w:val="6E203F5A"/>
    <w:lvl w:ilvl="0" w:tplc="FCE22372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FFFFFF">
      <w:start w:val="1"/>
      <w:numFmt w:val="bullet"/>
      <w:lvlText w:val="●"/>
      <w:lvlJc w:val="left"/>
      <w:pPr>
        <w:tabs>
          <w:tab w:val="num" w:pos="120"/>
        </w:tabs>
        <w:ind w:left="600" w:hanging="12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DAD1AA4"/>
    <w:multiLevelType w:val="hybridMultilevel"/>
    <w:tmpl w:val="52888EEA"/>
    <w:lvl w:ilvl="0" w:tplc="676E7088">
      <w:start w:val="1"/>
      <w:numFmt w:val="decimal"/>
      <w:lvlText w:val="%1、"/>
      <w:lvlJc w:val="left"/>
      <w:pPr>
        <w:ind w:left="360" w:hanging="360"/>
      </w:pPr>
      <w:rPr>
        <w:rFonts w:hint="eastAsia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28F7B0C"/>
    <w:multiLevelType w:val="hybridMultilevel"/>
    <w:tmpl w:val="C180BE48"/>
    <w:lvl w:ilvl="0" w:tplc="2E76B9EA">
      <w:start w:val="1"/>
      <w:numFmt w:val="bullet"/>
      <w:lvlText w:val="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8E210E2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BF04F4B"/>
    <w:multiLevelType w:val="hybridMultilevel"/>
    <w:tmpl w:val="76C287BE"/>
    <w:lvl w:ilvl="0" w:tplc="AE242B80">
      <w:start w:val="1"/>
      <w:numFmt w:val="decimal"/>
      <w:lvlText w:val="%1."/>
      <w:lvlJc w:val="left"/>
      <w:pPr>
        <w:ind w:left="480" w:hanging="48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C352A6E"/>
    <w:multiLevelType w:val="hybridMultilevel"/>
    <w:tmpl w:val="1800F98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24E19A5"/>
    <w:multiLevelType w:val="hybridMultilevel"/>
    <w:tmpl w:val="936ADD72"/>
    <w:lvl w:ilvl="0" w:tplc="8362D394">
      <w:start w:val="6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031111"/>
    <w:multiLevelType w:val="hybridMultilevel"/>
    <w:tmpl w:val="B4E684F2"/>
    <w:lvl w:ilvl="0" w:tplc="50CE5D12">
      <w:start w:val="1"/>
      <w:numFmt w:val="decimal"/>
      <w:lvlText w:val="%1."/>
      <w:lvlJc w:val="left"/>
      <w:pPr>
        <w:ind w:left="111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90" w:hanging="480"/>
      </w:pPr>
    </w:lvl>
    <w:lvl w:ilvl="2" w:tplc="0409001B" w:tentative="1">
      <w:start w:val="1"/>
      <w:numFmt w:val="lowerRoman"/>
      <w:lvlText w:val="%3."/>
      <w:lvlJc w:val="right"/>
      <w:pPr>
        <w:ind w:left="2070" w:hanging="480"/>
      </w:pPr>
    </w:lvl>
    <w:lvl w:ilvl="3" w:tplc="0409000F" w:tentative="1">
      <w:start w:val="1"/>
      <w:numFmt w:val="decimal"/>
      <w:lvlText w:val="%4."/>
      <w:lvlJc w:val="left"/>
      <w:pPr>
        <w:ind w:left="25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0" w:hanging="480"/>
      </w:pPr>
    </w:lvl>
    <w:lvl w:ilvl="5" w:tplc="0409001B" w:tentative="1">
      <w:start w:val="1"/>
      <w:numFmt w:val="lowerRoman"/>
      <w:lvlText w:val="%6."/>
      <w:lvlJc w:val="right"/>
      <w:pPr>
        <w:ind w:left="3510" w:hanging="480"/>
      </w:pPr>
    </w:lvl>
    <w:lvl w:ilvl="6" w:tplc="0409000F" w:tentative="1">
      <w:start w:val="1"/>
      <w:numFmt w:val="decimal"/>
      <w:lvlText w:val="%7."/>
      <w:lvlJc w:val="left"/>
      <w:pPr>
        <w:ind w:left="39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0" w:hanging="480"/>
      </w:pPr>
    </w:lvl>
    <w:lvl w:ilvl="8" w:tplc="0409001B" w:tentative="1">
      <w:start w:val="1"/>
      <w:numFmt w:val="lowerRoman"/>
      <w:lvlText w:val="%9."/>
      <w:lvlJc w:val="right"/>
      <w:pPr>
        <w:ind w:left="4950" w:hanging="480"/>
      </w:pPr>
    </w:lvl>
  </w:abstractNum>
  <w:abstractNum w:abstractNumId="16" w15:restartNumberingAfterBreak="0">
    <w:nsid w:val="40A36551"/>
    <w:multiLevelType w:val="hybridMultilevel"/>
    <w:tmpl w:val="46BE4762"/>
    <w:lvl w:ilvl="0" w:tplc="AE242B8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9435E24"/>
    <w:multiLevelType w:val="hybridMultilevel"/>
    <w:tmpl w:val="0454595C"/>
    <w:lvl w:ilvl="0" w:tplc="8C1A61D4">
      <w:start w:val="1"/>
      <w:numFmt w:val="upperRoman"/>
      <w:lvlText w:val="（%1）"/>
      <w:lvlJc w:val="left"/>
      <w:pPr>
        <w:ind w:left="1080" w:hanging="10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033E5E"/>
    <w:multiLevelType w:val="hybridMultilevel"/>
    <w:tmpl w:val="E07ED1F8"/>
    <w:lvl w:ilvl="0" w:tplc="CC7641A0">
      <w:start w:val="1"/>
      <w:numFmt w:val="lowerLetter"/>
      <w:lvlText w:val="(%1)"/>
      <w:lvlJc w:val="left"/>
      <w:pPr>
        <w:tabs>
          <w:tab w:val="num" w:pos="1109"/>
        </w:tabs>
        <w:ind w:left="1109" w:hanging="480"/>
      </w:pPr>
      <w:rPr>
        <w:rFonts w:hint="eastAsia"/>
        <w:sz w:val="24"/>
        <w:szCs w:val="24"/>
      </w:rPr>
    </w:lvl>
    <w:lvl w:ilvl="1" w:tplc="04090003">
      <w:start w:val="1"/>
      <w:numFmt w:val="bullet"/>
      <w:lvlText w:val=""/>
      <w:lvlJc w:val="left"/>
      <w:pPr>
        <w:tabs>
          <w:tab w:val="num" w:pos="1529"/>
        </w:tabs>
        <w:ind w:left="152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9"/>
        </w:tabs>
        <w:ind w:left="200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9"/>
        </w:tabs>
        <w:ind w:left="248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9"/>
        </w:tabs>
        <w:ind w:left="296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9"/>
        </w:tabs>
        <w:ind w:left="344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9"/>
        </w:tabs>
        <w:ind w:left="392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9"/>
        </w:tabs>
        <w:ind w:left="440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9"/>
        </w:tabs>
        <w:ind w:left="4889" w:hanging="480"/>
      </w:pPr>
      <w:rPr>
        <w:rFonts w:ascii="Wingdings" w:hAnsi="Wingdings" w:hint="default"/>
      </w:rPr>
    </w:lvl>
  </w:abstractNum>
  <w:abstractNum w:abstractNumId="19" w15:restartNumberingAfterBreak="0">
    <w:nsid w:val="4D295F92"/>
    <w:multiLevelType w:val="hybridMultilevel"/>
    <w:tmpl w:val="5380AC58"/>
    <w:lvl w:ilvl="0" w:tplc="10B07D4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DA57DEA"/>
    <w:multiLevelType w:val="hybridMultilevel"/>
    <w:tmpl w:val="D82A7A82"/>
    <w:lvl w:ilvl="0" w:tplc="B7FCE9B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EAE41A7"/>
    <w:multiLevelType w:val="hybridMultilevel"/>
    <w:tmpl w:val="2B220AD8"/>
    <w:lvl w:ilvl="0" w:tplc="1ED4185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3F5332E"/>
    <w:multiLevelType w:val="hybridMultilevel"/>
    <w:tmpl w:val="6CA6BC28"/>
    <w:lvl w:ilvl="0" w:tplc="1E2AB5D0">
      <w:start w:val="1"/>
      <w:numFmt w:val="decimal"/>
      <w:lvlText w:val="%1."/>
      <w:lvlJc w:val="left"/>
      <w:pPr>
        <w:ind w:left="482" w:hanging="482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D91924"/>
    <w:multiLevelType w:val="hybridMultilevel"/>
    <w:tmpl w:val="E61C86EA"/>
    <w:lvl w:ilvl="0" w:tplc="7C008418">
      <w:start w:val="1"/>
      <w:numFmt w:val="lowerLetter"/>
      <w:lvlText w:val="(%1)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4" w15:restartNumberingAfterBreak="0">
    <w:nsid w:val="57854D0D"/>
    <w:multiLevelType w:val="hybridMultilevel"/>
    <w:tmpl w:val="B13E3F90"/>
    <w:lvl w:ilvl="0" w:tplc="50CE5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96D04FF"/>
    <w:multiLevelType w:val="hybridMultilevel"/>
    <w:tmpl w:val="AE5A3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9FB4867"/>
    <w:multiLevelType w:val="hybridMultilevel"/>
    <w:tmpl w:val="B13E3F90"/>
    <w:lvl w:ilvl="0" w:tplc="50CE5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0EC1120"/>
    <w:multiLevelType w:val="hybridMultilevel"/>
    <w:tmpl w:val="3C3AF55A"/>
    <w:lvl w:ilvl="0" w:tplc="2E6E9828">
      <w:start w:val="2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1303F4E"/>
    <w:multiLevelType w:val="hybridMultilevel"/>
    <w:tmpl w:val="AAC0199E"/>
    <w:lvl w:ilvl="0" w:tplc="1FC2A7D2">
      <w:start w:val="6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14269ED"/>
    <w:multiLevelType w:val="hybridMultilevel"/>
    <w:tmpl w:val="CD5AB13C"/>
    <w:lvl w:ilvl="0" w:tplc="D05E2B84">
      <w:start w:val="9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1901679"/>
    <w:multiLevelType w:val="hybridMultilevel"/>
    <w:tmpl w:val="C8EEDF64"/>
    <w:lvl w:ilvl="0" w:tplc="2E76B9EA">
      <w:start w:val="1"/>
      <w:numFmt w:val="bullet"/>
      <w:lvlText w:val="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3811207"/>
    <w:multiLevelType w:val="hybridMultilevel"/>
    <w:tmpl w:val="C5FAB0F6"/>
    <w:lvl w:ilvl="0" w:tplc="902668CC">
      <w:start w:val="1"/>
      <w:numFmt w:val="decimal"/>
      <w:lvlText w:val="%1."/>
      <w:lvlJc w:val="left"/>
      <w:pPr>
        <w:ind w:left="360" w:hanging="360"/>
      </w:pPr>
      <w:rPr>
        <w:rFonts w:eastAsia="標楷體" w:hint="eastAsia"/>
        <w:color w:val="auto"/>
        <w:w w:val="107"/>
        <w:sz w:val="24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3AB5E9F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45014FC"/>
    <w:multiLevelType w:val="hybridMultilevel"/>
    <w:tmpl w:val="8446FC4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4B42A80"/>
    <w:multiLevelType w:val="hybridMultilevel"/>
    <w:tmpl w:val="6C64B280"/>
    <w:lvl w:ilvl="0" w:tplc="8066337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95C3120"/>
    <w:multiLevelType w:val="hybridMultilevel"/>
    <w:tmpl w:val="EE140FB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622A65AE">
      <w:start w:val="5"/>
      <w:numFmt w:val="bullet"/>
      <w:lvlText w:val=""/>
      <w:lvlJc w:val="left"/>
      <w:pPr>
        <w:ind w:left="960" w:hanging="480"/>
      </w:pPr>
      <w:rPr>
        <w:rFonts w:ascii="Wingdings" w:eastAsia="新細明體" w:hAnsi="Wingdings" w:cs="Times New Roman" w:hint="default"/>
        <w:u w:val="none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C361753"/>
    <w:multiLevelType w:val="hybridMultilevel"/>
    <w:tmpl w:val="95D460E8"/>
    <w:lvl w:ilvl="0" w:tplc="602E5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CE13228"/>
    <w:multiLevelType w:val="hybridMultilevel"/>
    <w:tmpl w:val="E61C86EA"/>
    <w:lvl w:ilvl="0" w:tplc="7C008418">
      <w:start w:val="1"/>
      <w:numFmt w:val="lowerLetter"/>
      <w:lvlText w:val="(%1)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38" w15:restartNumberingAfterBreak="0">
    <w:nsid w:val="6D744D80"/>
    <w:multiLevelType w:val="hybridMultilevel"/>
    <w:tmpl w:val="E80C98AE"/>
    <w:lvl w:ilvl="0" w:tplc="F50ED8FC">
      <w:start w:val="2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0391233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0485640"/>
    <w:multiLevelType w:val="hybridMultilevel"/>
    <w:tmpl w:val="6072904E"/>
    <w:lvl w:ilvl="0" w:tplc="5852956C">
      <w:start w:val="1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0A24A9D"/>
    <w:multiLevelType w:val="hybridMultilevel"/>
    <w:tmpl w:val="6F3CF3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1581EC3"/>
    <w:multiLevelType w:val="hybridMultilevel"/>
    <w:tmpl w:val="BAFE2D96"/>
    <w:lvl w:ilvl="0" w:tplc="2EEA3A6C">
      <w:start w:val="1"/>
      <w:numFmt w:val="decimal"/>
      <w:lvlText w:val="%1."/>
      <w:lvlJc w:val="left"/>
      <w:pPr>
        <w:ind w:left="360" w:hanging="360"/>
      </w:pPr>
      <w:rPr>
        <w:rFonts w:eastAsia="標楷體" w:hint="eastAsia"/>
        <w:color w:val="auto"/>
        <w:w w:val="107"/>
        <w:sz w:val="24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36E17"/>
    <w:multiLevelType w:val="hybridMultilevel"/>
    <w:tmpl w:val="90C2FC54"/>
    <w:lvl w:ilvl="0" w:tplc="DE60B3B6">
      <w:start w:val="5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19E12C9"/>
    <w:multiLevelType w:val="hybridMultilevel"/>
    <w:tmpl w:val="E04E95C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2F60F28"/>
    <w:multiLevelType w:val="hybridMultilevel"/>
    <w:tmpl w:val="EEBE8A5C"/>
    <w:lvl w:ilvl="0" w:tplc="F3908C76">
      <w:start w:val="1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4B75A6E"/>
    <w:multiLevelType w:val="hybridMultilevel"/>
    <w:tmpl w:val="50F68558"/>
    <w:lvl w:ilvl="0" w:tplc="7EC864E0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941797E"/>
    <w:multiLevelType w:val="hybridMultilevel"/>
    <w:tmpl w:val="61B6F19C"/>
    <w:lvl w:ilvl="0" w:tplc="7C4E433E">
      <w:start w:val="15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CA80856"/>
    <w:multiLevelType w:val="hybridMultilevel"/>
    <w:tmpl w:val="556A358A"/>
    <w:lvl w:ilvl="0" w:tplc="61CE83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7E1713A8"/>
    <w:multiLevelType w:val="hybridMultilevel"/>
    <w:tmpl w:val="915632F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4"/>
  </w:num>
  <w:num w:numId="2">
    <w:abstractNumId w:val="44"/>
  </w:num>
  <w:num w:numId="3">
    <w:abstractNumId w:val="33"/>
  </w:num>
  <w:num w:numId="4">
    <w:abstractNumId w:val="8"/>
  </w:num>
  <w:num w:numId="5">
    <w:abstractNumId w:val="18"/>
  </w:num>
  <w:num w:numId="6">
    <w:abstractNumId w:val="6"/>
  </w:num>
  <w:num w:numId="7">
    <w:abstractNumId w:val="23"/>
  </w:num>
  <w:num w:numId="8">
    <w:abstractNumId w:val="19"/>
  </w:num>
  <w:num w:numId="9">
    <w:abstractNumId w:val="29"/>
  </w:num>
  <w:num w:numId="10">
    <w:abstractNumId w:val="11"/>
  </w:num>
  <w:num w:numId="11">
    <w:abstractNumId w:val="5"/>
  </w:num>
  <w:num w:numId="12">
    <w:abstractNumId w:val="0"/>
  </w:num>
  <w:num w:numId="13">
    <w:abstractNumId w:val="46"/>
  </w:num>
  <w:num w:numId="14">
    <w:abstractNumId w:val="15"/>
  </w:num>
  <w:num w:numId="15">
    <w:abstractNumId w:val="43"/>
  </w:num>
  <w:num w:numId="16">
    <w:abstractNumId w:val="14"/>
  </w:num>
  <w:num w:numId="17">
    <w:abstractNumId w:val="2"/>
  </w:num>
  <w:num w:numId="18">
    <w:abstractNumId w:val="45"/>
  </w:num>
  <w:num w:numId="19">
    <w:abstractNumId w:val="28"/>
  </w:num>
  <w:num w:numId="20">
    <w:abstractNumId w:val="35"/>
  </w:num>
  <w:num w:numId="21">
    <w:abstractNumId w:val="49"/>
  </w:num>
  <w:num w:numId="22">
    <w:abstractNumId w:val="34"/>
  </w:num>
  <w:num w:numId="23">
    <w:abstractNumId w:val="40"/>
  </w:num>
  <w:num w:numId="24">
    <w:abstractNumId w:val="32"/>
  </w:num>
  <w:num w:numId="25">
    <w:abstractNumId w:val="21"/>
  </w:num>
  <w:num w:numId="26">
    <w:abstractNumId w:val="20"/>
  </w:num>
  <w:num w:numId="27">
    <w:abstractNumId w:val="27"/>
  </w:num>
  <w:num w:numId="28">
    <w:abstractNumId w:val="7"/>
  </w:num>
  <w:num w:numId="29">
    <w:abstractNumId w:val="39"/>
  </w:num>
  <w:num w:numId="30">
    <w:abstractNumId w:val="13"/>
  </w:num>
  <w:num w:numId="31">
    <w:abstractNumId w:val="36"/>
  </w:num>
  <w:num w:numId="32">
    <w:abstractNumId w:val="38"/>
  </w:num>
  <w:num w:numId="33">
    <w:abstractNumId w:val="1"/>
  </w:num>
  <w:num w:numId="34">
    <w:abstractNumId w:val="37"/>
  </w:num>
  <w:num w:numId="35">
    <w:abstractNumId w:val="48"/>
  </w:num>
  <w:num w:numId="36">
    <w:abstractNumId w:val="26"/>
  </w:num>
  <w:num w:numId="37">
    <w:abstractNumId w:val="47"/>
  </w:num>
  <w:num w:numId="38">
    <w:abstractNumId w:val="16"/>
  </w:num>
  <w:num w:numId="39">
    <w:abstractNumId w:val="9"/>
  </w:num>
  <w:num w:numId="40">
    <w:abstractNumId w:val="42"/>
  </w:num>
  <w:num w:numId="41">
    <w:abstractNumId w:val="31"/>
  </w:num>
  <w:num w:numId="42">
    <w:abstractNumId w:val="4"/>
  </w:num>
  <w:num w:numId="43">
    <w:abstractNumId w:val="12"/>
  </w:num>
  <w:num w:numId="44">
    <w:abstractNumId w:val="3"/>
  </w:num>
  <w:num w:numId="45">
    <w:abstractNumId w:val="30"/>
  </w:num>
  <w:num w:numId="46">
    <w:abstractNumId w:val="10"/>
  </w:num>
  <w:num w:numId="47">
    <w:abstractNumId w:val="25"/>
  </w:num>
  <w:num w:numId="48">
    <w:abstractNumId w:val="41"/>
  </w:num>
  <w:num w:numId="49">
    <w:abstractNumId w:val="22"/>
  </w:num>
  <w:num w:numId="5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tDAyMjcytzQ1NbJQ0lEKTi0uzszPAykwrQUAyrtiniwAAAA="/>
  </w:docVars>
  <w:rsids>
    <w:rsidRoot w:val="00161F62"/>
    <w:rsid w:val="00000720"/>
    <w:rsid w:val="00000DBB"/>
    <w:rsid w:val="00000DE6"/>
    <w:rsid w:val="00000E11"/>
    <w:rsid w:val="00001B0A"/>
    <w:rsid w:val="000028B8"/>
    <w:rsid w:val="000039B4"/>
    <w:rsid w:val="00003D14"/>
    <w:rsid w:val="00004D55"/>
    <w:rsid w:val="000052C5"/>
    <w:rsid w:val="0000582D"/>
    <w:rsid w:val="0000610A"/>
    <w:rsid w:val="00006145"/>
    <w:rsid w:val="000068E0"/>
    <w:rsid w:val="0000690E"/>
    <w:rsid w:val="00006FA2"/>
    <w:rsid w:val="0000708E"/>
    <w:rsid w:val="000073AF"/>
    <w:rsid w:val="00007530"/>
    <w:rsid w:val="00007E64"/>
    <w:rsid w:val="0001201A"/>
    <w:rsid w:val="00012488"/>
    <w:rsid w:val="00012577"/>
    <w:rsid w:val="00012FB0"/>
    <w:rsid w:val="000131C8"/>
    <w:rsid w:val="00014654"/>
    <w:rsid w:val="00014E46"/>
    <w:rsid w:val="00015440"/>
    <w:rsid w:val="000161B8"/>
    <w:rsid w:val="00016448"/>
    <w:rsid w:val="000176F8"/>
    <w:rsid w:val="00017A11"/>
    <w:rsid w:val="00020C5B"/>
    <w:rsid w:val="000211E1"/>
    <w:rsid w:val="00021B4F"/>
    <w:rsid w:val="00021B9E"/>
    <w:rsid w:val="00022093"/>
    <w:rsid w:val="000226A5"/>
    <w:rsid w:val="00022710"/>
    <w:rsid w:val="00022856"/>
    <w:rsid w:val="00022D08"/>
    <w:rsid w:val="0002411B"/>
    <w:rsid w:val="00024AC4"/>
    <w:rsid w:val="000259FF"/>
    <w:rsid w:val="00025A05"/>
    <w:rsid w:val="00025AE6"/>
    <w:rsid w:val="00026358"/>
    <w:rsid w:val="00026C68"/>
    <w:rsid w:val="000278BA"/>
    <w:rsid w:val="00030965"/>
    <w:rsid w:val="00031044"/>
    <w:rsid w:val="000316B3"/>
    <w:rsid w:val="00031BCA"/>
    <w:rsid w:val="00031D18"/>
    <w:rsid w:val="00031F72"/>
    <w:rsid w:val="0003299C"/>
    <w:rsid w:val="00032D99"/>
    <w:rsid w:val="0003391B"/>
    <w:rsid w:val="000340C8"/>
    <w:rsid w:val="000345F6"/>
    <w:rsid w:val="00034D40"/>
    <w:rsid w:val="0003576C"/>
    <w:rsid w:val="00035C2F"/>
    <w:rsid w:val="000363A1"/>
    <w:rsid w:val="00036DE0"/>
    <w:rsid w:val="00041E19"/>
    <w:rsid w:val="000422B1"/>
    <w:rsid w:val="000440E7"/>
    <w:rsid w:val="000450F7"/>
    <w:rsid w:val="0004617B"/>
    <w:rsid w:val="000463C9"/>
    <w:rsid w:val="0004678F"/>
    <w:rsid w:val="000471B3"/>
    <w:rsid w:val="000471DF"/>
    <w:rsid w:val="00050573"/>
    <w:rsid w:val="00050885"/>
    <w:rsid w:val="00050B06"/>
    <w:rsid w:val="00050BD7"/>
    <w:rsid w:val="00050FBD"/>
    <w:rsid w:val="00051EA2"/>
    <w:rsid w:val="0005221C"/>
    <w:rsid w:val="00052420"/>
    <w:rsid w:val="00053821"/>
    <w:rsid w:val="00054A6D"/>
    <w:rsid w:val="000552F0"/>
    <w:rsid w:val="0005530A"/>
    <w:rsid w:val="00055C4D"/>
    <w:rsid w:val="000566EC"/>
    <w:rsid w:val="00056C9A"/>
    <w:rsid w:val="00057120"/>
    <w:rsid w:val="0006006A"/>
    <w:rsid w:val="000604CD"/>
    <w:rsid w:val="0006277B"/>
    <w:rsid w:val="0006323F"/>
    <w:rsid w:val="0006325C"/>
    <w:rsid w:val="00063654"/>
    <w:rsid w:val="0006450C"/>
    <w:rsid w:val="00064C81"/>
    <w:rsid w:val="00070131"/>
    <w:rsid w:val="0007098E"/>
    <w:rsid w:val="00072A8A"/>
    <w:rsid w:val="00072F5A"/>
    <w:rsid w:val="00073571"/>
    <w:rsid w:val="00074755"/>
    <w:rsid w:val="00074B24"/>
    <w:rsid w:val="00074E27"/>
    <w:rsid w:val="00075B6F"/>
    <w:rsid w:val="000761BD"/>
    <w:rsid w:val="00076AAE"/>
    <w:rsid w:val="000801CA"/>
    <w:rsid w:val="000818BE"/>
    <w:rsid w:val="00081956"/>
    <w:rsid w:val="00081FF9"/>
    <w:rsid w:val="00083449"/>
    <w:rsid w:val="0008348C"/>
    <w:rsid w:val="000837E6"/>
    <w:rsid w:val="00084148"/>
    <w:rsid w:val="000841AE"/>
    <w:rsid w:val="00084BBE"/>
    <w:rsid w:val="00084EF7"/>
    <w:rsid w:val="00085525"/>
    <w:rsid w:val="00085D8C"/>
    <w:rsid w:val="00085F28"/>
    <w:rsid w:val="00086163"/>
    <w:rsid w:val="000862AC"/>
    <w:rsid w:val="00087B4D"/>
    <w:rsid w:val="00090778"/>
    <w:rsid w:val="0009181A"/>
    <w:rsid w:val="000934B0"/>
    <w:rsid w:val="000936FE"/>
    <w:rsid w:val="00093EBA"/>
    <w:rsid w:val="00093FB4"/>
    <w:rsid w:val="0009476D"/>
    <w:rsid w:val="00094ABF"/>
    <w:rsid w:val="00094DCA"/>
    <w:rsid w:val="00094E29"/>
    <w:rsid w:val="0009524F"/>
    <w:rsid w:val="00095456"/>
    <w:rsid w:val="00095912"/>
    <w:rsid w:val="000962AC"/>
    <w:rsid w:val="00096FA7"/>
    <w:rsid w:val="00097846"/>
    <w:rsid w:val="00097CE1"/>
    <w:rsid w:val="000A0264"/>
    <w:rsid w:val="000A06E0"/>
    <w:rsid w:val="000A0A46"/>
    <w:rsid w:val="000A0C30"/>
    <w:rsid w:val="000A1E3D"/>
    <w:rsid w:val="000A1E69"/>
    <w:rsid w:val="000A20C7"/>
    <w:rsid w:val="000A2C77"/>
    <w:rsid w:val="000A2D46"/>
    <w:rsid w:val="000A2F53"/>
    <w:rsid w:val="000A3C84"/>
    <w:rsid w:val="000A49E7"/>
    <w:rsid w:val="000A4D31"/>
    <w:rsid w:val="000A560B"/>
    <w:rsid w:val="000A66DC"/>
    <w:rsid w:val="000A6C4D"/>
    <w:rsid w:val="000B1EC5"/>
    <w:rsid w:val="000B1F2F"/>
    <w:rsid w:val="000B2DD8"/>
    <w:rsid w:val="000B37B9"/>
    <w:rsid w:val="000B3B05"/>
    <w:rsid w:val="000B3BC7"/>
    <w:rsid w:val="000B42C8"/>
    <w:rsid w:val="000B4483"/>
    <w:rsid w:val="000B46F4"/>
    <w:rsid w:val="000B48AC"/>
    <w:rsid w:val="000B4CC3"/>
    <w:rsid w:val="000B4D38"/>
    <w:rsid w:val="000B5015"/>
    <w:rsid w:val="000B5680"/>
    <w:rsid w:val="000B5EFD"/>
    <w:rsid w:val="000B680C"/>
    <w:rsid w:val="000B79BA"/>
    <w:rsid w:val="000C06AD"/>
    <w:rsid w:val="000C0740"/>
    <w:rsid w:val="000C09C8"/>
    <w:rsid w:val="000C1831"/>
    <w:rsid w:val="000C1E8E"/>
    <w:rsid w:val="000C1F68"/>
    <w:rsid w:val="000C43F1"/>
    <w:rsid w:val="000C4D45"/>
    <w:rsid w:val="000C520D"/>
    <w:rsid w:val="000C5244"/>
    <w:rsid w:val="000C5BDA"/>
    <w:rsid w:val="000C5CB5"/>
    <w:rsid w:val="000C6904"/>
    <w:rsid w:val="000C70EC"/>
    <w:rsid w:val="000C7341"/>
    <w:rsid w:val="000C743E"/>
    <w:rsid w:val="000C760D"/>
    <w:rsid w:val="000C7AB4"/>
    <w:rsid w:val="000D07BC"/>
    <w:rsid w:val="000D0D20"/>
    <w:rsid w:val="000D0D4B"/>
    <w:rsid w:val="000D0F33"/>
    <w:rsid w:val="000D1682"/>
    <w:rsid w:val="000D1BAA"/>
    <w:rsid w:val="000D1BDA"/>
    <w:rsid w:val="000D289C"/>
    <w:rsid w:val="000D2CB7"/>
    <w:rsid w:val="000D2DCD"/>
    <w:rsid w:val="000D2E44"/>
    <w:rsid w:val="000D34C2"/>
    <w:rsid w:val="000D37ED"/>
    <w:rsid w:val="000D3991"/>
    <w:rsid w:val="000D3F01"/>
    <w:rsid w:val="000D3F16"/>
    <w:rsid w:val="000D422A"/>
    <w:rsid w:val="000D49EB"/>
    <w:rsid w:val="000D4AE7"/>
    <w:rsid w:val="000D5E04"/>
    <w:rsid w:val="000D6BD9"/>
    <w:rsid w:val="000D6F78"/>
    <w:rsid w:val="000D72F0"/>
    <w:rsid w:val="000D7999"/>
    <w:rsid w:val="000D7D7E"/>
    <w:rsid w:val="000E0572"/>
    <w:rsid w:val="000E1285"/>
    <w:rsid w:val="000E1B4B"/>
    <w:rsid w:val="000E1CD2"/>
    <w:rsid w:val="000E2FB0"/>
    <w:rsid w:val="000E30C0"/>
    <w:rsid w:val="000E3395"/>
    <w:rsid w:val="000E4654"/>
    <w:rsid w:val="000E48AC"/>
    <w:rsid w:val="000E6509"/>
    <w:rsid w:val="000E7316"/>
    <w:rsid w:val="000E7CA5"/>
    <w:rsid w:val="000F0145"/>
    <w:rsid w:val="000F0484"/>
    <w:rsid w:val="000F1A98"/>
    <w:rsid w:val="000F20F7"/>
    <w:rsid w:val="000F2D8D"/>
    <w:rsid w:val="000F346B"/>
    <w:rsid w:val="000F37F9"/>
    <w:rsid w:val="000F3BAA"/>
    <w:rsid w:val="000F41AE"/>
    <w:rsid w:val="000F4289"/>
    <w:rsid w:val="000F4AB5"/>
    <w:rsid w:val="000F4E63"/>
    <w:rsid w:val="000F6AA1"/>
    <w:rsid w:val="000F6F6D"/>
    <w:rsid w:val="000F7689"/>
    <w:rsid w:val="00100262"/>
    <w:rsid w:val="0010110A"/>
    <w:rsid w:val="00101856"/>
    <w:rsid w:val="00101AC7"/>
    <w:rsid w:val="00101C4E"/>
    <w:rsid w:val="00101EF9"/>
    <w:rsid w:val="001021FF"/>
    <w:rsid w:val="00102510"/>
    <w:rsid w:val="0010307D"/>
    <w:rsid w:val="001039CF"/>
    <w:rsid w:val="00103AE1"/>
    <w:rsid w:val="00103B80"/>
    <w:rsid w:val="001040E2"/>
    <w:rsid w:val="0010439E"/>
    <w:rsid w:val="0010463C"/>
    <w:rsid w:val="00104772"/>
    <w:rsid w:val="00105329"/>
    <w:rsid w:val="001058C6"/>
    <w:rsid w:val="00106B3D"/>
    <w:rsid w:val="001074AC"/>
    <w:rsid w:val="001078F8"/>
    <w:rsid w:val="001079B8"/>
    <w:rsid w:val="00107AC1"/>
    <w:rsid w:val="00110C85"/>
    <w:rsid w:val="00111661"/>
    <w:rsid w:val="00111C71"/>
    <w:rsid w:val="0011223F"/>
    <w:rsid w:val="001122E7"/>
    <w:rsid w:val="0011308C"/>
    <w:rsid w:val="0011447B"/>
    <w:rsid w:val="001145C8"/>
    <w:rsid w:val="00114695"/>
    <w:rsid w:val="00116872"/>
    <w:rsid w:val="00117522"/>
    <w:rsid w:val="001176BB"/>
    <w:rsid w:val="00120461"/>
    <w:rsid w:val="00120BBE"/>
    <w:rsid w:val="00121B75"/>
    <w:rsid w:val="00122460"/>
    <w:rsid w:val="00122C00"/>
    <w:rsid w:val="00123107"/>
    <w:rsid w:val="00125014"/>
    <w:rsid w:val="0012521E"/>
    <w:rsid w:val="00125BA1"/>
    <w:rsid w:val="001264CB"/>
    <w:rsid w:val="00126CED"/>
    <w:rsid w:val="00127BFB"/>
    <w:rsid w:val="00130050"/>
    <w:rsid w:val="0013021E"/>
    <w:rsid w:val="0013056A"/>
    <w:rsid w:val="001307CF"/>
    <w:rsid w:val="0013105E"/>
    <w:rsid w:val="001325FC"/>
    <w:rsid w:val="00132705"/>
    <w:rsid w:val="001328C6"/>
    <w:rsid w:val="00133298"/>
    <w:rsid w:val="001335DE"/>
    <w:rsid w:val="00133F61"/>
    <w:rsid w:val="00134775"/>
    <w:rsid w:val="00134792"/>
    <w:rsid w:val="00134852"/>
    <w:rsid w:val="00134B9F"/>
    <w:rsid w:val="00135F25"/>
    <w:rsid w:val="00135FEE"/>
    <w:rsid w:val="00136DC6"/>
    <w:rsid w:val="001375B8"/>
    <w:rsid w:val="00137806"/>
    <w:rsid w:val="00137BEC"/>
    <w:rsid w:val="00137EE9"/>
    <w:rsid w:val="00140557"/>
    <w:rsid w:val="00140803"/>
    <w:rsid w:val="001408A4"/>
    <w:rsid w:val="00140E3F"/>
    <w:rsid w:val="0014289A"/>
    <w:rsid w:val="001431CE"/>
    <w:rsid w:val="001440CA"/>
    <w:rsid w:val="0014421E"/>
    <w:rsid w:val="0014546D"/>
    <w:rsid w:val="00145568"/>
    <w:rsid w:val="0014599F"/>
    <w:rsid w:val="00145DFE"/>
    <w:rsid w:val="00150234"/>
    <w:rsid w:val="00150D74"/>
    <w:rsid w:val="001513DD"/>
    <w:rsid w:val="001515B8"/>
    <w:rsid w:val="00151F07"/>
    <w:rsid w:val="00152AE8"/>
    <w:rsid w:val="00152E59"/>
    <w:rsid w:val="0015371D"/>
    <w:rsid w:val="0015371F"/>
    <w:rsid w:val="001537B9"/>
    <w:rsid w:val="00153B21"/>
    <w:rsid w:val="00153C0F"/>
    <w:rsid w:val="0015464D"/>
    <w:rsid w:val="00154A3C"/>
    <w:rsid w:val="00154F7D"/>
    <w:rsid w:val="001552AE"/>
    <w:rsid w:val="00156363"/>
    <w:rsid w:val="00156729"/>
    <w:rsid w:val="00156FB7"/>
    <w:rsid w:val="001573F2"/>
    <w:rsid w:val="00157D6E"/>
    <w:rsid w:val="00160EAD"/>
    <w:rsid w:val="00160FDE"/>
    <w:rsid w:val="00161099"/>
    <w:rsid w:val="0016150C"/>
    <w:rsid w:val="0016150E"/>
    <w:rsid w:val="00161657"/>
    <w:rsid w:val="00161712"/>
    <w:rsid w:val="00161E0C"/>
    <w:rsid w:val="00161EBD"/>
    <w:rsid w:val="00161F62"/>
    <w:rsid w:val="00162284"/>
    <w:rsid w:val="001634A1"/>
    <w:rsid w:val="001637C1"/>
    <w:rsid w:val="00163D7E"/>
    <w:rsid w:val="00164363"/>
    <w:rsid w:val="0016441B"/>
    <w:rsid w:val="001648B7"/>
    <w:rsid w:val="00164C9D"/>
    <w:rsid w:val="00164F7B"/>
    <w:rsid w:val="0016596D"/>
    <w:rsid w:val="00165A93"/>
    <w:rsid w:val="00165DAA"/>
    <w:rsid w:val="001665A6"/>
    <w:rsid w:val="00166AA1"/>
    <w:rsid w:val="00167710"/>
    <w:rsid w:val="00167BD2"/>
    <w:rsid w:val="00167CB3"/>
    <w:rsid w:val="00167F11"/>
    <w:rsid w:val="00167FB1"/>
    <w:rsid w:val="001708B1"/>
    <w:rsid w:val="00171AD0"/>
    <w:rsid w:val="001720B5"/>
    <w:rsid w:val="001722FC"/>
    <w:rsid w:val="00172408"/>
    <w:rsid w:val="00172923"/>
    <w:rsid w:val="00172CF9"/>
    <w:rsid w:val="00172CFC"/>
    <w:rsid w:val="00172DB2"/>
    <w:rsid w:val="00172EFC"/>
    <w:rsid w:val="00174342"/>
    <w:rsid w:val="00175F3F"/>
    <w:rsid w:val="0017674C"/>
    <w:rsid w:val="001773A6"/>
    <w:rsid w:val="0017747A"/>
    <w:rsid w:val="001777D9"/>
    <w:rsid w:val="00180B32"/>
    <w:rsid w:val="00180FDA"/>
    <w:rsid w:val="00181F46"/>
    <w:rsid w:val="001825DD"/>
    <w:rsid w:val="00182AC1"/>
    <w:rsid w:val="00182ECB"/>
    <w:rsid w:val="00183952"/>
    <w:rsid w:val="0018416C"/>
    <w:rsid w:val="0018420E"/>
    <w:rsid w:val="001845C4"/>
    <w:rsid w:val="00185D7C"/>
    <w:rsid w:val="0018640A"/>
    <w:rsid w:val="001868A3"/>
    <w:rsid w:val="001868BF"/>
    <w:rsid w:val="001875B1"/>
    <w:rsid w:val="00187CE8"/>
    <w:rsid w:val="00191053"/>
    <w:rsid w:val="00191773"/>
    <w:rsid w:val="001924AF"/>
    <w:rsid w:val="00192A0A"/>
    <w:rsid w:val="00192AFB"/>
    <w:rsid w:val="001930DF"/>
    <w:rsid w:val="00193CD9"/>
    <w:rsid w:val="00193D45"/>
    <w:rsid w:val="00193F7B"/>
    <w:rsid w:val="00195B0C"/>
    <w:rsid w:val="00195D52"/>
    <w:rsid w:val="00196466"/>
    <w:rsid w:val="001964AB"/>
    <w:rsid w:val="00196941"/>
    <w:rsid w:val="00196E95"/>
    <w:rsid w:val="0019743C"/>
    <w:rsid w:val="0019779C"/>
    <w:rsid w:val="001978F3"/>
    <w:rsid w:val="00197D43"/>
    <w:rsid w:val="00197F95"/>
    <w:rsid w:val="001A003C"/>
    <w:rsid w:val="001A046A"/>
    <w:rsid w:val="001A17F5"/>
    <w:rsid w:val="001A2954"/>
    <w:rsid w:val="001A2E1E"/>
    <w:rsid w:val="001A34F3"/>
    <w:rsid w:val="001A35D6"/>
    <w:rsid w:val="001A3BEE"/>
    <w:rsid w:val="001A437D"/>
    <w:rsid w:val="001A4BDE"/>
    <w:rsid w:val="001A523F"/>
    <w:rsid w:val="001A5813"/>
    <w:rsid w:val="001A5882"/>
    <w:rsid w:val="001A72CB"/>
    <w:rsid w:val="001B0A72"/>
    <w:rsid w:val="001B15CF"/>
    <w:rsid w:val="001B1675"/>
    <w:rsid w:val="001B1736"/>
    <w:rsid w:val="001B173F"/>
    <w:rsid w:val="001B1D85"/>
    <w:rsid w:val="001B241E"/>
    <w:rsid w:val="001B254B"/>
    <w:rsid w:val="001B2794"/>
    <w:rsid w:val="001B2D11"/>
    <w:rsid w:val="001B47FD"/>
    <w:rsid w:val="001B5A72"/>
    <w:rsid w:val="001B73E2"/>
    <w:rsid w:val="001B7AC2"/>
    <w:rsid w:val="001C0895"/>
    <w:rsid w:val="001C0F2F"/>
    <w:rsid w:val="001C0F88"/>
    <w:rsid w:val="001C0FC8"/>
    <w:rsid w:val="001C1E91"/>
    <w:rsid w:val="001C2620"/>
    <w:rsid w:val="001C2FB1"/>
    <w:rsid w:val="001C37BD"/>
    <w:rsid w:val="001C3CBB"/>
    <w:rsid w:val="001C3D12"/>
    <w:rsid w:val="001C4534"/>
    <w:rsid w:val="001C528D"/>
    <w:rsid w:val="001C5C73"/>
    <w:rsid w:val="001C5D2A"/>
    <w:rsid w:val="001C67E1"/>
    <w:rsid w:val="001C693B"/>
    <w:rsid w:val="001C6ADE"/>
    <w:rsid w:val="001C7100"/>
    <w:rsid w:val="001C72B1"/>
    <w:rsid w:val="001C7ACE"/>
    <w:rsid w:val="001C7E56"/>
    <w:rsid w:val="001D07C7"/>
    <w:rsid w:val="001D0DDB"/>
    <w:rsid w:val="001D112C"/>
    <w:rsid w:val="001D14E3"/>
    <w:rsid w:val="001D1EBE"/>
    <w:rsid w:val="001D36CB"/>
    <w:rsid w:val="001D3823"/>
    <w:rsid w:val="001D3ED7"/>
    <w:rsid w:val="001D4C72"/>
    <w:rsid w:val="001D5610"/>
    <w:rsid w:val="001D5638"/>
    <w:rsid w:val="001D5F76"/>
    <w:rsid w:val="001D633C"/>
    <w:rsid w:val="001D6AEB"/>
    <w:rsid w:val="001D6B88"/>
    <w:rsid w:val="001D74FB"/>
    <w:rsid w:val="001D798A"/>
    <w:rsid w:val="001D7BA7"/>
    <w:rsid w:val="001D7D9B"/>
    <w:rsid w:val="001E0BA2"/>
    <w:rsid w:val="001E1000"/>
    <w:rsid w:val="001E196A"/>
    <w:rsid w:val="001E1FCA"/>
    <w:rsid w:val="001E2219"/>
    <w:rsid w:val="001E2759"/>
    <w:rsid w:val="001E2A2A"/>
    <w:rsid w:val="001E2E2D"/>
    <w:rsid w:val="001E2EA4"/>
    <w:rsid w:val="001E2ED9"/>
    <w:rsid w:val="001E3893"/>
    <w:rsid w:val="001E3D7C"/>
    <w:rsid w:val="001E3F31"/>
    <w:rsid w:val="001E4156"/>
    <w:rsid w:val="001E4810"/>
    <w:rsid w:val="001E4D3E"/>
    <w:rsid w:val="001E4D4D"/>
    <w:rsid w:val="001E4ED3"/>
    <w:rsid w:val="001E54F3"/>
    <w:rsid w:val="001E5984"/>
    <w:rsid w:val="001E5A58"/>
    <w:rsid w:val="001E5BBB"/>
    <w:rsid w:val="001E6027"/>
    <w:rsid w:val="001E6177"/>
    <w:rsid w:val="001E72DB"/>
    <w:rsid w:val="001E7A61"/>
    <w:rsid w:val="001E7EEE"/>
    <w:rsid w:val="001F00F4"/>
    <w:rsid w:val="001F055E"/>
    <w:rsid w:val="001F06B4"/>
    <w:rsid w:val="001F0882"/>
    <w:rsid w:val="001F08EB"/>
    <w:rsid w:val="001F13F6"/>
    <w:rsid w:val="001F14F5"/>
    <w:rsid w:val="001F16A3"/>
    <w:rsid w:val="001F296C"/>
    <w:rsid w:val="001F2982"/>
    <w:rsid w:val="001F34F0"/>
    <w:rsid w:val="001F41D4"/>
    <w:rsid w:val="001F4651"/>
    <w:rsid w:val="001F4854"/>
    <w:rsid w:val="001F5039"/>
    <w:rsid w:val="001F6D3E"/>
    <w:rsid w:val="001F6EE2"/>
    <w:rsid w:val="001F759A"/>
    <w:rsid w:val="001F78D2"/>
    <w:rsid w:val="001F7B5D"/>
    <w:rsid w:val="001F7FB6"/>
    <w:rsid w:val="00200258"/>
    <w:rsid w:val="0020076A"/>
    <w:rsid w:val="00200856"/>
    <w:rsid w:val="002010C5"/>
    <w:rsid w:val="0020333C"/>
    <w:rsid w:val="00203546"/>
    <w:rsid w:val="0020360B"/>
    <w:rsid w:val="002037E9"/>
    <w:rsid w:val="00203A07"/>
    <w:rsid w:val="00204201"/>
    <w:rsid w:val="00204F93"/>
    <w:rsid w:val="0020506D"/>
    <w:rsid w:val="00206AF6"/>
    <w:rsid w:val="00206DB3"/>
    <w:rsid w:val="00206ED6"/>
    <w:rsid w:val="002075CE"/>
    <w:rsid w:val="00207CEE"/>
    <w:rsid w:val="002104ED"/>
    <w:rsid w:val="00210EFB"/>
    <w:rsid w:val="002111A7"/>
    <w:rsid w:val="002112AC"/>
    <w:rsid w:val="002121FF"/>
    <w:rsid w:val="002122FC"/>
    <w:rsid w:val="0021255F"/>
    <w:rsid w:val="002126EB"/>
    <w:rsid w:val="00212E59"/>
    <w:rsid w:val="0021317F"/>
    <w:rsid w:val="00213FE9"/>
    <w:rsid w:val="0021556A"/>
    <w:rsid w:val="002156BD"/>
    <w:rsid w:val="0021582B"/>
    <w:rsid w:val="00215D84"/>
    <w:rsid w:val="002164E8"/>
    <w:rsid w:val="00216AE1"/>
    <w:rsid w:val="00220235"/>
    <w:rsid w:val="002207C3"/>
    <w:rsid w:val="00220AF8"/>
    <w:rsid w:val="00220B47"/>
    <w:rsid w:val="00220FAA"/>
    <w:rsid w:val="00221F39"/>
    <w:rsid w:val="00222111"/>
    <w:rsid w:val="002222B8"/>
    <w:rsid w:val="00223205"/>
    <w:rsid w:val="0022350F"/>
    <w:rsid w:val="00223789"/>
    <w:rsid w:val="002246F8"/>
    <w:rsid w:val="00224DDD"/>
    <w:rsid w:val="00224F0F"/>
    <w:rsid w:val="002250CA"/>
    <w:rsid w:val="00225B5B"/>
    <w:rsid w:val="002265F5"/>
    <w:rsid w:val="00226A7C"/>
    <w:rsid w:val="00226D96"/>
    <w:rsid w:val="0022724E"/>
    <w:rsid w:val="00227444"/>
    <w:rsid w:val="00227447"/>
    <w:rsid w:val="00227FD1"/>
    <w:rsid w:val="00230EED"/>
    <w:rsid w:val="00231A35"/>
    <w:rsid w:val="0023287D"/>
    <w:rsid w:val="00233B7D"/>
    <w:rsid w:val="0023516C"/>
    <w:rsid w:val="00235431"/>
    <w:rsid w:val="00235FC1"/>
    <w:rsid w:val="002362AC"/>
    <w:rsid w:val="0023680B"/>
    <w:rsid w:val="00237E44"/>
    <w:rsid w:val="00240605"/>
    <w:rsid w:val="00241257"/>
    <w:rsid w:val="00241777"/>
    <w:rsid w:val="002417B1"/>
    <w:rsid w:val="00241968"/>
    <w:rsid w:val="00241C2D"/>
    <w:rsid w:val="00242678"/>
    <w:rsid w:val="002433D1"/>
    <w:rsid w:val="00244B26"/>
    <w:rsid w:val="0024537D"/>
    <w:rsid w:val="0024580C"/>
    <w:rsid w:val="00245DD4"/>
    <w:rsid w:val="00246C6C"/>
    <w:rsid w:val="00246D7A"/>
    <w:rsid w:val="00246EEE"/>
    <w:rsid w:val="00246EF6"/>
    <w:rsid w:val="00247728"/>
    <w:rsid w:val="00250C6E"/>
    <w:rsid w:val="002510CE"/>
    <w:rsid w:val="002513AF"/>
    <w:rsid w:val="00251B30"/>
    <w:rsid w:val="00253D01"/>
    <w:rsid w:val="00253FCB"/>
    <w:rsid w:val="0025429B"/>
    <w:rsid w:val="002547AA"/>
    <w:rsid w:val="00254CF7"/>
    <w:rsid w:val="00254F66"/>
    <w:rsid w:val="00255138"/>
    <w:rsid w:val="002555AD"/>
    <w:rsid w:val="00255B00"/>
    <w:rsid w:val="0025649D"/>
    <w:rsid w:val="002571CA"/>
    <w:rsid w:val="00257211"/>
    <w:rsid w:val="00257341"/>
    <w:rsid w:val="002576DF"/>
    <w:rsid w:val="00257EA3"/>
    <w:rsid w:val="0026050E"/>
    <w:rsid w:val="002610C3"/>
    <w:rsid w:val="00261234"/>
    <w:rsid w:val="00261D3E"/>
    <w:rsid w:val="00262081"/>
    <w:rsid w:val="0026221C"/>
    <w:rsid w:val="00262542"/>
    <w:rsid w:val="00263778"/>
    <w:rsid w:val="00263CD4"/>
    <w:rsid w:val="00264AD7"/>
    <w:rsid w:val="00265B7E"/>
    <w:rsid w:val="00265F1E"/>
    <w:rsid w:val="00266B13"/>
    <w:rsid w:val="00266DAD"/>
    <w:rsid w:val="00266F9D"/>
    <w:rsid w:val="0026784E"/>
    <w:rsid w:val="00267C53"/>
    <w:rsid w:val="00270386"/>
    <w:rsid w:val="002712BD"/>
    <w:rsid w:val="00271633"/>
    <w:rsid w:val="00271829"/>
    <w:rsid w:val="00271AD3"/>
    <w:rsid w:val="00271EBD"/>
    <w:rsid w:val="0027221E"/>
    <w:rsid w:val="00272D2F"/>
    <w:rsid w:val="00273844"/>
    <w:rsid w:val="002749A3"/>
    <w:rsid w:val="00274B99"/>
    <w:rsid w:val="00274F4D"/>
    <w:rsid w:val="0027529B"/>
    <w:rsid w:val="00275C2C"/>
    <w:rsid w:val="00276024"/>
    <w:rsid w:val="002761EE"/>
    <w:rsid w:val="0027655C"/>
    <w:rsid w:val="0027661E"/>
    <w:rsid w:val="00276E83"/>
    <w:rsid w:val="00277510"/>
    <w:rsid w:val="002776E5"/>
    <w:rsid w:val="00277A31"/>
    <w:rsid w:val="0028039B"/>
    <w:rsid w:val="00280AE2"/>
    <w:rsid w:val="00280DA9"/>
    <w:rsid w:val="0028173E"/>
    <w:rsid w:val="00281CDF"/>
    <w:rsid w:val="00282398"/>
    <w:rsid w:val="00282A01"/>
    <w:rsid w:val="00282CD5"/>
    <w:rsid w:val="0028340F"/>
    <w:rsid w:val="00283964"/>
    <w:rsid w:val="00283F88"/>
    <w:rsid w:val="002848FF"/>
    <w:rsid w:val="002849F8"/>
    <w:rsid w:val="002864C0"/>
    <w:rsid w:val="002869DA"/>
    <w:rsid w:val="00287107"/>
    <w:rsid w:val="0028719D"/>
    <w:rsid w:val="002901B1"/>
    <w:rsid w:val="002901C9"/>
    <w:rsid w:val="0029075C"/>
    <w:rsid w:val="00291093"/>
    <w:rsid w:val="00291FF3"/>
    <w:rsid w:val="00292103"/>
    <w:rsid w:val="0029230E"/>
    <w:rsid w:val="0029257E"/>
    <w:rsid w:val="002934D8"/>
    <w:rsid w:val="0029381D"/>
    <w:rsid w:val="00294158"/>
    <w:rsid w:val="002951CD"/>
    <w:rsid w:val="00295AE0"/>
    <w:rsid w:val="00295FBF"/>
    <w:rsid w:val="00296B43"/>
    <w:rsid w:val="00296C2C"/>
    <w:rsid w:val="002A02C1"/>
    <w:rsid w:val="002A0DCF"/>
    <w:rsid w:val="002A110D"/>
    <w:rsid w:val="002A17D3"/>
    <w:rsid w:val="002A1BC6"/>
    <w:rsid w:val="002A2C29"/>
    <w:rsid w:val="002A30C9"/>
    <w:rsid w:val="002A3260"/>
    <w:rsid w:val="002A46DC"/>
    <w:rsid w:val="002A4AC5"/>
    <w:rsid w:val="002A77BC"/>
    <w:rsid w:val="002A7AD4"/>
    <w:rsid w:val="002A7AD9"/>
    <w:rsid w:val="002A7D85"/>
    <w:rsid w:val="002A7DF9"/>
    <w:rsid w:val="002B0B6D"/>
    <w:rsid w:val="002B0D9E"/>
    <w:rsid w:val="002B1A56"/>
    <w:rsid w:val="002B279E"/>
    <w:rsid w:val="002B3A6E"/>
    <w:rsid w:val="002B3AA4"/>
    <w:rsid w:val="002B467B"/>
    <w:rsid w:val="002B4BDC"/>
    <w:rsid w:val="002B4CAA"/>
    <w:rsid w:val="002B5202"/>
    <w:rsid w:val="002B54F1"/>
    <w:rsid w:val="002B64B5"/>
    <w:rsid w:val="002B6AFD"/>
    <w:rsid w:val="002B7533"/>
    <w:rsid w:val="002B7C3A"/>
    <w:rsid w:val="002C0FF3"/>
    <w:rsid w:val="002C10C7"/>
    <w:rsid w:val="002C129D"/>
    <w:rsid w:val="002C1CFE"/>
    <w:rsid w:val="002C1D5B"/>
    <w:rsid w:val="002C1FB0"/>
    <w:rsid w:val="002C4188"/>
    <w:rsid w:val="002C42EB"/>
    <w:rsid w:val="002C451D"/>
    <w:rsid w:val="002C464D"/>
    <w:rsid w:val="002C4892"/>
    <w:rsid w:val="002C48D4"/>
    <w:rsid w:val="002C4949"/>
    <w:rsid w:val="002C55DD"/>
    <w:rsid w:val="002C567B"/>
    <w:rsid w:val="002C5E1E"/>
    <w:rsid w:val="002C6119"/>
    <w:rsid w:val="002C699E"/>
    <w:rsid w:val="002C7740"/>
    <w:rsid w:val="002C7DA3"/>
    <w:rsid w:val="002D0F08"/>
    <w:rsid w:val="002D1CBC"/>
    <w:rsid w:val="002D2216"/>
    <w:rsid w:val="002D23C9"/>
    <w:rsid w:val="002D3075"/>
    <w:rsid w:val="002D4155"/>
    <w:rsid w:val="002D4725"/>
    <w:rsid w:val="002D51A1"/>
    <w:rsid w:val="002D6251"/>
    <w:rsid w:val="002D79AF"/>
    <w:rsid w:val="002E0DDA"/>
    <w:rsid w:val="002E0FA7"/>
    <w:rsid w:val="002E1082"/>
    <w:rsid w:val="002E189E"/>
    <w:rsid w:val="002E2251"/>
    <w:rsid w:val="002E2C94"/>
    <w:rsid w:val="002E36DA"/>
    <w:rsid w:val="002E3C40"/>
    <w:rsid w:val="002E47F4"/>
    <w:rsid w:val="002E4CEF"/>
    <w:rsid w:val="002E55D4"/>
    <w:rsid w:val="002E56AB"/>
    <w:rsid w:val="002E7893"/>
    <w:rsid w:val="002E7E4F"/>
    <w:rsid w:val="002F038B"/>
    <w:rsid w:val="002F0650"/>
    <w:rsid w:val="002F0C3D"/>
    <w:rsid w:val="002F1109"/>
    <w:rsid w:val="002F17A0"/>
    <w:rsid w:val="002F1A5C"/>
    <w:rsid w:val="002F26C6"/>
    <w:rsid w:val="002F299C"/>
    <w:rsid w:val="002F2E14"/>
    <w:rsid w:val="002F33E5"/>
    <w:rsid w:val="002F35F8"/>
    <w:rsid w:val="002F36EE"/>
    <w:rsid w:val="002F3E52"/>
    <w:rsid w:val="002F46F0"/>
    <w:rsid w:val="002F55F3"/>
    <w:rsid w:val="002F5993"/>
    <w:rsid w:val="002F6540"/>
    <w:rsid w:val="002F727E"/>
    <w:rsid w:val="002F7ABC"/>
    <w:rsid w:val="00300406"/>
    <w:rsid w:val="003007F7"/>
    <w:rsid w:val="00302EBE"/>
    <w:rsid w:val="00303609"/>
    <w:rsid w:val="00303694"/>
    <w:rsid w:val="00303B4E"/>
    <w:rsid w:val="00303C14"/>
    <w:rsid w:val="003049C5"/>
    <w:rsid w:val="00305C74"/>
    <w:rsid w:val="00306A7B"/>
    <w:rsid w:val="00306B68"/>
    <w:rsid w:val="00306C54"/>
    <w:rsid w:val="00307D42"/>
    <w:rsid w:val="003108F4"/>
    <w:rsid w:val="00310B53"/>
    <w:rsid w:val="00310DF3"/>
    <w:rsid w:val="00311091"/>
    <w:rsid w:val="00311A97"/>
    <w:rsid w:val="00312136"/>
    <w:rsid w:val="00312555"/>
    <w:rsid w:val="00312957"/>
    <w:rsid w:val="00312D5C"/>
    <w:rsid w:val="003130B1"/>
    <w:rsid w:val="00313691"/>
    <w:rsid w:val="003141B9"/>
    <w:rsid w:val="003150DC"/>
    <w:rsid w:val="0031538D"/>
    <w:rsid w:val="00315C68"/>
    <w:rsid w:val="00315EB0"/>
    <w:rsid w:val="00320321"/>
    <w:rsid w:val="00320A7D"/>
    <w:rsid w:val="00321C54"/>
    <w:rsid w:val="00322105"/>
    <w:rsid w:val="003221DD"/>
    <w:rsid w:val="00322634"/>
    <w:rsid w:val="00322E5C"/>
    <w:rsid w:val="00323027"/>
    <w:rsid w:val="00323433"/>
    <w:rsid w:val="0032373F"/>
    <w:rsid w:val="00323A07"/>
    <w:rsid w:val="003245E7"/>
    <w:rsid w:val="00325027"/>
    <w:rsid w:val="00325B03"/>
    <w:rsid w:val="003261E2"/>
    <w:rsid w:val="00326593"/>
    <w:rsid w:val="00326893"/>
    <w:rsid w:val="003271AD"/>
    <w:rsid w:val="00327823"/>
    <w:rsid w:val="003279F7"/>
    <w:rsid w:val="00327F1A"/>
    <w:rsid w:val="003308B5"/>
    <w:rsid w:val="00330985"/>
    <w:rsid w:val="00330B30"/>
    <w:rsid w:val="00330B34"/>
    <w:rsid w:val="00330B52"/>
    <w:rsid w:val="003312FB"/>
    <w:rsid w:val="003315B6"/>
    <w:rsid w:val="00331A8A"/>
    <w:rsid w:val="00331AF7"/>
    <w:rsid w:val="00331DFA"/>
    <w:rsid w:val="003320AA"/>
    <w:rsid w:val="00334602"/>
    <w:rsid w:val="00335042"/>
    <w:rsid w:val="00335232"/>
    <w:rsid w:val="0033553E"/>
    <w:rsid w:val="0033559E"/>
    <w:rsid w:val="00336351"/>
    <w:rsid w:val="00336360"/>
    <w:rsid w:val="003368E3"/>
    <w:rsid w:val="003369AA"/>
    <w:rsid w:val="003369EF"/>
    <w:rsid w:val="00336B0F"/>
    <w:rsid w:val="003371B6"/>
    <w:rsid w:val="00337D8D"/>
    <w:rsid w:val="00340592"/>
    <w:rsid w:val="00340ACA"/>
    <w:rsid w:val="00340FA8"/>
    <w:rsid w:val="0034122B"/>
    <w:rsid w:val="003417C2"/>
    <w:rsid w:val="00341FE7"/>
    <w:rsid w:val="00342C8A"/>
    <w:rsid w:val="00342DF4"/>
    <w:rsid w:val="00343A77"/>
    <w:rsid w:val="003444A6"/>
    <w:rsid w:val="003444F5"/>
    <w:rsid w:val="00344726"/>
    <w:rsid w:val="003450D5"/>
    <w:rsid w:val="00345686"/>
    <w:rsid w:val="003463F0"/>
    <w:rsid w:val="003472EF"/>
    <w:rsid w:val="00347C80"/>
    <w:rsid w:val="00350069"/>
    <w:rsid w:val="00351A98"/>
    <w:rsid w:val="00351BBB"/>
    <w:rsid w:val="00351D63"/>
    <w:rsid w:val="003522BE"/>
    <w:rsid w:val="0035288D"/>
    <w:rsid w:val="00352957"/>
    <w:rsid w:val="00352DA5"/>
    <w:rsid w:val="00352E69"/>
    <w:rsid w:val="00353140"/>
    <w:rsid w:val="00354221"/>
    <w:rsid w:val="00354D8C"/>
    <w:rsid w:val="0035581D"/>
    <w:rsid w:val="00355DA4"/>
    <w:rsid w:val="00355DF7"/>
    <w:rsid w:val="00356D6E"/>
    <w:rsid w:val="00356E08"/>
    <w:rsid w:val="00360E89"/>
    <w:rsid w:val="003622EF"/>
    <w:rsid w:val="00363FBA"/>
    <w:rsid w:val="003645CE"/>
    <w:rsid w:val="00364B35"/>
    <w:rsid w:val="003650AC"/>
    <w:rsid w:val="003655E9"/>
    <w:rsid w:val="0036609D"/>
    <w:rsid w:val="0036654E"/>
    <w:rsid w:val="00366960"/>
    <w:rsid w:val="00366DE8"/>
    <w:rsid w:val="00366E9F"/>
    <w:rsid w:val="00366F06"/>
    <w:rsid w:val="003674CE"/>
    <w:rsid w:val="00367C36"/>
    <w:rsid w:val="0037216A"/>
    <w:rsid w:val="00372E34"/>
    <w:rsid w:val="00373241"/>
    <w:rsid w:val="003733E8"/>
    <w:rsid w:val="0037492A"/>
    <w:rsid w:val="003749B6"/>
    <w:rsid w:val="00374CCB"/>
    <w:rsid w:val="003754E4"/>
    <w:rsid w:val="00375A4B"/>
    <w:rsid w:val="00375E10"/>
    <w:rsid w:val="00377413"/>
    <w:rsid w:val="00377574"/>
    <w:rsid w:val="0037763C"/>
    <w:rsid w:val="00377DF3"/>
    <w:rsid w:val="00377E0E"/>
    <w:rsid w:val="00380CBF"/>
    <w:rsid w:val="00381341"/>
    <w:rsid w:val="00381C51"/>
    <w:rsid w:val="00382293"/>
    <w:rsid w:val="003822E7"/>
    <w:rsid w:val="00383D09"/>
    <w:rsid w:val="0038449A"/>
    <w:rsid w:val="0038457D"/>
    <w:rsid w:val="00384D92"/>
    <w:rsid w:val="00385293"/>
    <w:rsid w:val="0038599A"/>
    <w:rsid w:val="00385A06"/>
    <w:rsid w:val="00385B84"/>
    <w:rsid w:val="00385DD1"/>
    <w:rsid w:val="003864F6"/>
    <w:rsid w:val="00386CB5"/>
    <w:rsid w:val="00386F2C"/>
    <w:rsid w:val="00387002"/>
    <w:rsid w:val="00387383"/>
    <w:rsid w:val="003874C1"/>
    <w:rsid w:val="003875BA"/>
    <w:rsid w:val="00387802"/>
    <w:rsid w:val="00387F2C"/>
    <w:rsid w:val="00390B39"/>
    <w:rsid w:val="0039120F"/>
    <w:rsid w:val="003917A7"/>
    <w:rsid w:val="00391964"/>
    <w:rsid w:val="00391965"/>
    <w:rsid w:val="00391BB5"/>
    <w:rsid w:val="003930B9"/>
    <w:rsid w:val="003931AB"/>
    <w:rsid w:val="003932FB"/>
    <w:rsid w:val="003940AE"/>
    <w:rsid w:val="00394484"/>
    <w:rsid w:val="003945BD"/>
    <w:rsid w:val="00394696"/>
    <w:rsid w:val="00394D18"/>
    <w:rsid w:val="00394E41"/>
    <w:rsid w:val="0039578B"/>
    <w:rsid w:val="0039631A"/>
    <w:rsid w:val="00396506"/>
    <w:rsid w:val="00396862"/>
    <w:rsid w:val="003978C3"/>
    <w:rsid w:val="003A0165"/>
    <w:rsid w:val="003A09EE"/>
    <w:rsid w:val="003A159C"/>
    <w:rsid w:val="003A15AD"/>
    <w:rsid w:val="003A1B1F"/>
    <w:rsid w:val="003A241C"/>
    <w:rsid w:val="003A3100"/>
    <w:rsid w:val="003A31B7"/>
    <w:rsid w:val="003A3B56"/>
    <w:rsid w:val="003A4049"/>
    <w:rsid w:val="003A4ADE"/>
    <w:rsid w:val="003A4AFC"/>
    <w:rsid w:val="003A50BC"/>
    <w:rsid w:val="003A5484"/>
    <w:rsid w:val="003A5DFD"/>
    <w:rsid w:val="003A6740"/>
    <w:rsid w:val="003A6D3E"/>
    <w:rsid w:val="003A6F68"/>
    <w:rsid w:val="003A709F"/>
    <w:rsid w:val="003A7810"/>
    <w:rsid w:val="003A787D"/>
    <w:rsid w:val="003B007F"/>
    <w:rsid w:val="003B0DA0"/>
    <w:rsid w:val="003B1E35"/>
    <w:rsid w:val="003B275A"/>
    <w:rsid w:val="003B27E1"/>
    <w:rsid w:val="003B2DAA"/>
    <w:rsid w:val="003B2EC8"/>
    <w:rsid w:val="003B33FE"/>
    <w:rsid w:val="003B370F"/>
    <w:rsid w:val="003B3985"/>
    <w:rsid w:val="003B3DD8"/>
    <w:rsid w:val="003B4145"/>
    <w:rsid w:val="003B55D9"/>
    <w:rsid w:val="003B5CEA"/>
    <w:rsid w:val="003B5DD2"/>
    <w:rsid w:val="003B5EFA"/>
    <w:rsid w:val="003B604B"/>
    <w:rsid w:val="003B6BEE"/>
    <w:rsid w:val="003B6FE8"/>
    <w:rsid w:val="003B70BA"/>
    <w:rsid w:val="003B7CC0"/>
    <w:rsid w:val="003B7FB8"/>
    <w:rsid w:val="003C00A0"/>
    <w:rsid w:val="003C0718"/>
    <w:rsid w:val="003C07D4"/>
    <w:rsid w:val="003C0A50"/>
    <w:rsid w:val="003C125C"/>
    <w:rsid w:val="003C127E"/>
    <w:rsid w:val="003C225F"/>
    <w:rsid w:val="003C2AA8"/>
    <w:rsid w:val="003C3717"/>
    <w:rsid w:val="003C37FA"/>
    <w:rsid w:val="003C4047"/>
    <w:rsid w:val="003C479A"/>
    <w:rsid w:val="003C4C5C"/>
    <w:rsid w:val="003C4D35"/>
    <w:rsid w:val="003C6E4E"/>
    <w:rsid w:val="003C6EC1"/>
    <w:rsid w:val="003C7111"/>
    <w:rsid w:val="003C7437"/>
    <w:rsid w:val="003D087B"/>
    <w:rsid w:val="003D0AD0"/>
    <w:rsid w:val="003D1002"/>
    <w:rsid w:val="003D1899"/>
    <w:rsid w:val="003D1900"/>
    <w:rsid w:val="003D1C25"/>
    <w:rsid w:val="003D1DDE"/>
    <w:rsid w:val="003D2535"/>
    <w:rsid w:val="003D2C14"/>
    <w:rsid w:val="003D34B8"/>
    <w:rsid w:val="003D518F"/>
    <w:rsid w:val="003D526A"/>
    <w:rsid w:val="003D5B23"/>
    <w:rsid w:val="003D6AB0"/>
    <w:rsid w:val="003D6BF6"/>
    <w:rsid w:val="003D6DC5"/>
    <w:rsid w:val="003D6EE7"/>
    <w:rsid w:val="003D7624"/>
    <w:rsid w:val="003D7D1B"/>
    <w:rsid w:val="003D7E1B"/>
    <w:rsid w:val="003D7F6D"/>
    <w:rsid w:val="003E09BB"/>
    <w:rsid w:val="003E0AAA"/>
    <w:rsid w:val="003E0D5D"/>
    <w:rsid w:val="003E12FC"/>
    <w:rsid w:val="003E1810"/>
    <w:rsid w:val="003E2434"/>
    <w:rsid w:val="003E2A48"/>
    <w:rsid w:val="003E2CF0"/>
    <w:rsid w:val="003E2D49"/>
    <w:rsid w:val="003E4486"/>
    <w:rsid w:val="003E44D0"/>
    <w:rsid w:val="003E4E37"/>
    <w:rsid w:val="003E58EE"/>
    <w:rsid w:val="003E5CFE"/>
    <w:rsid w:val="003E6577"/>
    <w:rsid w:val="003E73BF"/>
    <w:rsid w:val="003E77A6"/>
    <w:rsid w:val="003E7DEC"/>
    <w:rsid w:val="003F0038"/>
    <w:rsid w:val="003F06BE"/>
    <w:rsid w:val="003F0C12"/>
    <w:rsid w:val="003F1230"/>
    <w:rsid w:val="003F2386"/>
    <w:rsid w:val="003F240A"/>
    <w:rsid w:val="003F24E8"/>
    <w:rsid w:val="003F25BD"/>
    <w:rsid w:val="003F25E3"/>
    <w:rsid w:val="003F25F5"/>
    <w:rsid w:val="003F29C5"/>
    <w:rsid w:val="003F36CA"/>
    <w:rsid w:val="003F401E"/>
    <w:rsid w:val="003F4E13"/>
    <w:rsid w:val="003F58BB"/>
    <w:rsid w:val="003F59B3"/>
    <w:rsid w:val="003F5AEB"/>
    <w:rsid w:val="003F610B"/>
    <w:rsid w:val="003F63F5"/>
    <w:rsid w:val="003F799D"/>
    <w:rsid w:val="00400E86"/>
    <w:rsid w:val="00401631"/>
    <w:rsid w:val="0040217A"/>
    <w:rsid w:val="00402A7A"/>
    <w:rsid w:val="0040301B"/>
    <w:rsid w:val="00403080"/>
    <w:rsid w:val="004039D6"/>
    <w:rsid w:val="004042C3"/>
    <w:rsid w:val="004061C4"/>
    <w:rsid w:val="004064C6"/>
    <w:rsid w:val="00406B43"/>
    <w:rsid w:val="00406BE8"/>
    <w:rsid w:val="00406CC8"/>
    <w:rsid w:val="004073AC"/>
    <w:rsid w:val="00407BB3"/>
    <w:rsid w:val="004105B6"/>
    <w:rsid w:val="00410693"/>
    <w:rsid w:val="0041097E"/>
    <w:rsid w:val="004113BC"/>
    <w:rsid w:val="0041150B"/>
    <w:rsid w:val="004116C9"/>
    <w:rsid w:val="00412985"/>
    <w:rsid w:val="00413749"/>
    <w:rsid w:val="00413AE3"/>
    <w:rsid w:val="00413C88"/>
    <w:rsid w:val="0041400F"/>
    <w:rsid w:val="00414081"/>
    <w:rsid w:val="0041445E"/>
    <w:rsid w:val="004144EC"/>
    <w:rsid w:val="004147A7"/>
    <w:rsid w:val="00414C6D"/>
    <w:rsid w:val="0041522D"/>
    <w:rsid w:val="004152AC"/>
    <w:rsid w:val="00415A8A"/>
    <w:rsid w:val="0041664B"/>
    <w:rsid w:val="00416A18"/>
    <w:rsid w:val="0041737E"/>
    <w:rsid w:val="0042015A"/>
    <w:rsid w:val="004205C8"/>
    <w:rsid w:val="00420D3B"/>
    <w:rsid w:val="00420FF2"/>
    <w:rsid w:val="00421E67"/>
    <w:rsid w:val="00422B81"/>
    <w:rsid w:val="00422F15"/>
    <w:rsid w:val="00423715"/>
    <w:rsid w:val="004244B3"/>
    <w:rsid w:val="00424757"/>
    <w:rsid w:val="00424D41"/>
    <w:rsid w:val="0042557F"/>
    <w:rsid w:val="004255A9"/>
    <w:rsid w:val="00425636"/>
    <w:rsid w:val="00426983"/>
    <w:rsid w:val="004272A3"/>
    <w:rsid w:val="004272CD"/>
    <w:rsid w:val="00427E33"/>
    <w:rsid w:val="004306B0"/>
    <w:rsid w:val="0043104C"/>
    <w:rsid w:val="004317CA"/>
    <w:rsid w:val="00431C14"/>
    <w:rsid w:val="004327A7"/>
    <w:rsid w:val="00432C72"/>
    <w:rsid w:val="00433379"/>
    <w:rsid w:val="0043378B"/>
    <w:rsid w:val="00433AB6"/>
    <w:rsid w:val="00433AE6"/>
    <w:rsid w:val="00433C27"/>
    <w:rsid w:val="00434366"/>
    <w:rsid w:val="00435604"/>
    <w:rsid w:val="00435B44"/>
    <w:rsid w:val="0043611A"/>
    <w:rsid w:val="004363B2"/>
    <w:rsid w:val="004363B9"/>
    <w:rsid w:val="0043683D"/>
    <w:rsid w:val="00436EE9"/>
    <w:rsid w:val="004378EB"/>
    <w:rsid w:val="00440902"/>
    <w:rsid w:val="00440C51"/>
    <w:rsid w:val="00442B52"/>
    <w:rsid w:val="00442D60"/>
    <w:rsid w:val="00443074"/>
    <w:rsid w:val="00443649"/>
    <w:rsid w:val="00444230"/>
    <w:rsid w:val="00444B6F"/>
    <w:rsid w:val="00444D2E"/>
    <w:rsid w:val="00444DCA"/>
    <w:rsid w:val="00445087"/>
    <w:rsid w:val="004464EB"/>
    <w:rsid w:val="00447A0F"/>
    <w:rsid w:val="00450DF3"/>
    <w:rsid w:val="00450F92"/>
    <w:rsid w:val="00451319"/>
    <w:rsid w:val="004515EA"/>
    <w:rsid w:val="00451602"/>
    <w:rsid w:val="00451BA9"/>
    <w:rsid w:val="00451FDE"/>
    <w:rsid w:val="0045288F"/>
    <w:rsid w:val="00452D8B"/>
    <w:rsid w:val="00453116"/>
    <w:rsid w:val="00453906"/>
    <w:rsid w:val="00453A55"/>
    <w:rsid w:val="00453BC3"/>
    <w:rsid w:val="00454133"/>
    <w:rsid w:val="00454684"/>
    <w:rsid w:val="004548BB"/>
    <w:rsid w:val="00454BF9"/>
    <w:rsid w:val="00455A09"/>
    <w:rsid w:val="0045667D"/>
    <w:rsid w:val="004567DC"/>
    <w:rsid w:val="0045700B"/>
    <w:rsid w:val="00457ED1"/>
    <w:rsid w:val="00457F9F"/>
    <w:rsid w:val="004607FA"/>
    <w:rsid w:val="0046097A"/>
    <w:rsid w:val="00460C7B"/>
    <w:rsid w:val="00460D9E"/>
    <w:rsid w:val="00461968"/>
    <w:rsid w:val="00461A2B"/>
    <w:rsid w:val="00461C6F"/>
    <w:rsid w:val="00461FCF"/>
    <w:rsid w:val="004627C1"/>
    <w:rsid w:val="004632D0"/>
    <w:rsid w:val="00463433"/>
    <w:rsid w:val="00464CF1"/>
    <w:rsid w:val="00464D96"/>
    <w:rsid w:val="00464D9E"/>
    <w:rsid w:val="004654BE"/>
    <w:rsid w:val="00465A14"/>
    <w:rsid w:val="00466728"/>
    <w:rsid w:val="00466E1C"/>
    <w:rsid w:val="00466FD3"/>
    <w:rsid w:val="0046775C"/>
    <w:rsid w:val="004706CA"/>
    <w:rsid w:val="004714C7"/>
    <w:rsid w:val="0047233D"/>
    <w:rsid w:val="004753B1"/>
    <w:rsid w:val="004753FF"/>
    <w:rsid w:val="00475647"/>
    <w:rsid w:val="00475B78"/>
    <w:rsid w:val="00476151"/>
    <w:rsid w:val="004763B9"/>
    <w:rsid w:val="00476C2D"/>
    <w:rsid w:val="00476D95"/>
    <w:rsid w:val="00477669"/>
    <w:rsid w:val="00480181"/>
    <w:rsid w:val="004810F5"/>
    <w:rsid w:val="0048157D"/>
    <w:rsid w:val="004821B3"/>
    <w:rsid w:val="00482365"/>
    <w:rsid w:val="00482C6A"/>
    <w:rsid w:val="00483EC0"/>
    <w:rsid w:val="004842E6"/>
    <w:rsid w:val="0048454B"/>
    <w:rsid w:val="004845F2"/>
    <w:rsid w:val="004848AA"/>
    <w:rsid w:val="00484956"/>
    <w:rsid w:val="00484D09"/>
    <w:rsid w:val="00485120"/>
    <w:rsid w:val="00485674"/>
    <w:rsid w:val="00485E2D"/>
    <w:rsid w:val="0048662E"/>
    <w:rsid w:val="004869B4"/>
    <w:rsid w:val="00487772"/>
    <w:rsid w:val="00487B21"/>
    <w:rsid w:val="00490290"/>
    <w:rsid w:val="00490956"/>
    <w:rsid w:val="004910A6"/>
    <w:rsid w:val="00491526"/>
    <w:rsid w:val="004918A7"/>
    <w:rsid w:val="00491E89"/>
    <w:rsid w:val="00492482"/>
    <w:rsid w:val="00492886"/>
    <w:rsid w:val="00492C80"/>
    <w:rsid w:val="004930C0"/>
    <w:rsid w:val="004930F5"/>
    <w:rsid w:val="00494A59"/>
    <w:rsid w:val="0049540A"/>
    <w:rsid w:val="004954D6"/>
    <w:rsid w:val="00495AB3"/>
    <w:rsid w:val="00495BA3"/>
    <w:rsid w:val="00495EDF"/>
    <w:rsid w:val="00497126"/>
    <w:rsid w:val="004975C5"/>
    <w:rsid w:val="0049765F"/>
    <w:rsid w:val="004976B1"/>
    <w:rsid w:val="00497FD3"/>
    <w:rsid w:val="004A0491"/>
    <w:rsid w:val="004A08C7"/>
    <w:rsid w:val="004A0D74"/>
    <w:rsid w:val="004A10B3"/>
    <w:rsid w:val="004A1843"/>
    <w:rsid w:val="004A1B0E"/>
    <w:rsid w:val="004A212D"/>
    <w:rsid w:val="004A27DD"/>
    <w:rsid w:val="004A2C2F"/>
    <w:rsid w:val="004A3C7E"/>
    <w:rsid w:val="004A3D9F"/>
    <w:rsid w:val="004A4491"/>
    <w:rsid w:val="004A50CC"/>
    <w:rsid w:val="004A53CB"/>
    <w:rsid w:val="004A59C6"/>
    <w:rsid w:val="004A5BFD"/>
    <w:rsid w:val="004A6480"/>
    <w:rsid w:val="004A675E"/>
    <w:rsid w:val="004A68D0"/>
    <w:rsid w:val="004A6FAD"/>
    <w:rsid w:val="004A7212"/>
    <w:rsid w:val="004A78B8"/>
    <w:rsid w:val="004A7905"/>
    <w:rsid w:val="004B032A"/>
    <w:rsid w:val="004B0B6E"/>
    <w:rsid w:val="004B1171"/>
    <w:rsid w:val="004B11E6"/>
    <w:rsid w:val="004B1493"/>
    <w:rsid w:val="004B14E9"/>
    <w:rsid w:val="004B1633"/>
    <w:rsid w:val="004B1A42"/>
    <w:rsid w:val="004B1A51"/>
    <w:rsid w:val="004B22B9"/>
    <w:rsid w:val="004B26B0"/>
    <w:rsid w:val="004B2865"/>
    <w:rsid w:val="004B2B56"/>
    <w:rsid w:val="004B2D70"/>
    <w:rsid w:val="004B367E"/>
    <w:rsid w:val="004B4D3F"/>
    <w:rsid w:val="004B528A"/>
    <w:rsid w:val="004B530B"/>
    <w:rsid w:val="004B5639"/>
    <w:rsid w:val="004B5A2E"/>
    <w:rsid w:val="004B5FA2"/>
    <w:rsid w:val="004B6ED9"/>
    <w:rsid w:val="004B7710"/>
    <w:rsid w:val="004C0356"/>
    <w:rsid w:val="004C0DB5"/>
    <w:rsid w:val="004C0F7E"/>
    <w:rsid w:val="004C1547"/>
    <w:rsid w:val="004C15D0"/>
    <w:rsid w:val="004C19C5"/>
    <w:rsid w:val="004C260F"/>
    <w:rsid w:val="004C274D"/>
    <w:rsid w:val="004C2760"/>
    <w:rsid w:val="004C3621"/>
    <w:rsid w:val="004C3B49"/>
    <w:rsid w:val="004C3E6B"/>
    <w:rsid w:val="004C413B"/>
    <w:rsid w:val="004C4411"/>
    <w:rsid w:val="004C44F4"/>
    <w:rsid w:val="004C488D"/>
    <w:rsid w:val="004C4A36"/>
    <w:rsid w:val="004C4AFA"/>
    <w:rsid w:val="004C4DE2"/>
    <w:rsid w:val="004C5073"/>
    <w:rsid w:val="004C571D"/>
    <w:rsid w:val="004C6646"/>
    <w:rsid w:val="004C6B97"/>
    <w:rsid w:val="004C6BBE"/>
    <w:rsid w:val="004C706E"/>
    <w:rsid w:val="004C7BF0"/>
    <w:rsid w:val="004C7CD4"/>
    <w:rsid w:val="004D09D7"/>
    <w:rsid w:val="004D0F0C"/>
    <w:rsid w:val="004D1845"/>
    <w:rsid w:val="004D19CA"/>
    <w:rsid w:val="004D1B3C"/>
    <w:rsid w:val="004D2194"/>
    <w:rsid w:val="004D3D7C"/>
    <w:rsid w:val="004D4236"/>
    <w:rsid w:val="004D5487"/>
    <w:rsid w:val="004D5D22"/>
    <w:rsid w:val="004D6245"/>
    <w:rsid w:val="004D627B"/>
    <w:rsid w:val="004D6D26"/>
    <w:rsid w:val="004D7326"/>
    <w:rsid w:val="004D7D52"/>
    <w:rsid w:val="004E02B1"/>
    <w:rsid w:val="004E0390"/>
    <w:rsid w:val="004E043E"/>
    <w:rsid w:val="004E136C"/>
    <w:rsid w:val="004E1894"/>
    <w:rsid w:val="004E2893"/>
    <w:rsid w:val="004E2F7C"/>
    <w:rsid w:val="004E3206"/>
    <w:rsid w:val="004E3FD5"/>
    <w:rsid w:val="004E4689"/>
    <w:rsid w:val="004E519E"/>
    <w:rsid w:val="004E55D6"/>
    <w:rsid w:val="004E5BC6"/>
    <w:rsid w:val="004E6340"/>
    <w:rsid w:val="004E7346"/>
    <w:rsid w:val="004E7D33"/>
    <w:rsid w:val="004E7E80"/>
    <w:rsid w:val="004F0BFB"/>
    <w:rsid w:val="004F0DB5"/>
    <w:rsid w:val="004F1477"/>
    <w:rsid w:val="004F1979"/>
    <w:rsid w:val="004F1F6A"/>
    <w:rsid w:val="004F201E"/>
    <w:rsid w:val="004F23E1"/>
    <w:rsid w:val="004F368F"/>
    <w:rsid w:val="004F4249"/>
    <w:rsid w:val="004F43AB"/>
    <w:rsid w:val="004F4482"/>
    <w:rsid w:val="004F46BA"/>
    <w:rsid w:val="004F470A"/>
    <w:rsid w:val="004F4771"/>
    <w:rsid w:val="004F5052"/>
    <w:rsid w:val="004F52D5"/>
    <w:rsid w:val="004F555D"/>
    <w:rsid w:val="004F5581"/>
    <w:rsid w:val="004F6368"/>
    <w:rsid w:val="004F648D"/>
    <w:rsid w:val="004F6668"/>
    <w:rsid w:val="004F6E16"/>
    <w:rsid w:val="004F6E17"/>
    <w:rsid w:val="004F73CE"/>
    <w:rsid w:val="004F76E5"/>
    <w:rsid w:val="005004E3"/>
    <w:rsid w:val="00500729"/>
    <w:rsid w:val="005014C5"/>
    <w:rsid w:val="00501546"/>
    <w:rsid w:val="00501645"/>
    <w:rsid w:val="00501703"/>
    <w:rsid w:val="00502571"/>
    <w:rsid w:val="0050266D"/>
    <w:rsid w:val="00502BB5"/>
    <w:rsid w:val="00505616"/>
    <w:rsid w:val="005058FD"/>
    <w:rsid w:val="00505A00"/>
    <w:rsid w:val="00505D21"/>
    <w:rsid w:val="00505D57"/>
    <w:rsid w:val="00505D5B"/>
    <w:rsid w:val="00506E12"/>
    <w:rsid w:val="005071A4"/>
    <w:rsid w:val="005074A0"/>
    <w:rsid w:val="005076CA"/>
    <w:rsid w:val="00507C6F"/>
    <w:rsid w:val="005100D8"/>
    <w:rsid w:val="005105F9"/>
    <w:rsid w:val="00510CBD"/>
    <w:rsid w:val="005124A9"/>
    <w:rsid w:val="005138DF"/>
    <w:rsid w:val="00513D88"/>
    <w:rsid w:val="00514459"/>
    <w:rsid w:val="0051458D"/>
    <w:rsid w:val="00514BEB"/>
    <w:rsid w:val="00515800"/>
    <w:rsid w:val="00516540"/>
    <w:rsid w:val="0051669B"/>
    <w:rsid w:val="00516803"/>
    <w:rsid w:val="00516C7F"/>
    <w:rsid w:val="005176FF"/>
    <w:rsid w:val="00520286"/>
    <w:rsid w:val="00520689"/>
    <w:rsid w:val="00520E10"/>
    <w:rsid w:val="005213C0"/>
    <w:rsid w:val="00522EDF"/>
    <w:rsid w:val="005230F1"/>
    <w:rsid w:val="0052373C"/>
    <w:rsid w:val="00523B0E"/>
    <w:rsid w:val="00524247"/>
    <w:rsid w:val="00524415"/>
    <w:rsid w:val="00524694"/>
    <w:rsid w:val="005247B6"/>
    <w:rsid w:val="00524E0A"/>
    <w:rsid w:val="005255BC"/>
    <w:rsid w:val="005258F3"/>
    <w:rsid w:val="005259DB"/>
    <w:rsid w:val="005301A4"/>
    <w:rsid w:val="005303EB"/>
    <w:rsid w:val="00530475"/>
    <w:rsid w:val="005307F0"/>
    <w:rsid w:val="00530D82"/>
    <w:rsid w:val="00530EDC"/>
    <w:rsid w:val="00531C92"/>
    <w:rsid w:val="00532492"/>
    <w:rsid w:val="00532645"/>
    <w:rsid w:val="00532A3E"/>
    <w:rsid w:val="00532AB2"/>
    <w:rsid w:val="0053330B"/>
    <w:rsid w:val="005337AF"/>
    <w:rsid w:val="0053558C"/>
    <w:rsid w:val="00535A92"/>
    <w:rsid w:val="00536461"/>
    <w:rsid w:val="0053693D"/>
    <w:rsid w:val="00536B46"/>
    <w:rsid w:val="00537018"/>
    <w:rsid w:val="005409A3"/>
    <w:rsid w:val="0054131D"/>
    <w:rsid w:val="00541ECF"/>
    <w:rsid w:val="005425D9"/>
    <w:rsid w:val="00543F0A"/>
    <w:rsid w:val="00543F91"/>
    <w:rsid w:val="00543F9D"/>
    <w:rsid w:val="005441EA"/>
    <w:rsid w:val="0054432B"/>
    <w:rsid w:val="0054601D"/>
    <w:rsid w:val="00546636"/>
    <w:rsid w:val="005469E9"/>
    <w:rsid w:val="00547A15"/>
    <w:rsid w:val="00547A1C"/>
    <w:rsid w:val="0055000C"/>
    <w:rsid w:val="00550F0A"/>
    <w:rsid w:val="00551BF1"/>
    <w:rsid w:val="00552FB1"/>
    <w:rsid w:val="005531BD"/>
    <w:rsid w:val="005533C3"/>
    <w:rsid w:val="00553636"/>
    <w:rsid w:val="00553D43"/>
    <w:rsid w:val="00555725"/>
    <w:rsid w:val="0055603F"/>
    <w:rsid w:val="005567E7"/>
    <w:rsid w:val="005570B9"/>
    <w:rsid w:val="00557116"/>
    <w:rsid w:val="00557673"/>
    <w:rsid w:val="00557D86"/>
    <w:rsid w:val="00557F60"/>
    <w:rsid w:val="00560CDA"/>
    <w:rsid w:val="00560EF0"/>
    <w:rsid w:val="0056119D"/>
    <w:rsid w:val="005615A7"/>
    <w:rsid w:val="00561C32"/>
    <w:rsid w:val="00561DB4"/>
    <w:rsid w:val="00563940"/>
    <w:rsid w:val="00564154"/>
    <w:rsid w:val="00564E79"/>
    <w:rsid w:val="00565420"/>
    <w:rsid w:val="0056636F"/>
    <w:rsid w:val="005663CF"/>
    <w:rsid w:val="00567468"/>
    <w:rsid w:val="005675F4"/>
    <w:rsid w:val="005679EB"/>
    <w:rsid w:val="00567D75"/>
    <w:rsid w:val="005703E0"/>
    <w:rsid w:val="005711BE"/>
    <w:rsid w:val="005711F5"/>
    <w:rsid w:val="0057182F"/>
    <w:rsid w:val="005718FA"/>
    <w:rsid w:val="00571975"/>
    <w:rsid w:val="00571B47"/>
    <w:rsid w:val="00572B59"/>
    <w:rsid w:val="00573500"/>
    <w:rsid w:val="00573537"/>
    <w:rsid w:val="00573E3E"/>
    <w:rsid w:val="00573FF2"/>
    <w:rsid w:val="005744FF"/>
    <w:rsid w:val="00574DF5"/>
    <w:rsid w:val="00574F65"/>
    <w:rsid w:val="00575BF7"/>
    <w:rsid w:val="00576AC3"/>
    <w:rsid w:val="00576DAA"/>
    <w:rsid w:val="00576DBC"/>
    <w:rsid w:val="005773A5"/>
    <w:rsid w:val="00577B15"/>
    <w:rsid w:val="00580785"/>
    <w:rsid w:val="0058096B"/>
    <w:rsid w:val="00580BE1"/>
    <w:rsid w:val="00581EF6"/>
    <w:rsid w:val="005822AC"/>
    <w:rsid w:val="00582468"/>
    <w:rsid w:val="00582511"/>
    <w:rsid w:val="00582881"/>
    <w:rsid w:val="00583DF0"/>
    <w:rsid w:val="00584643"/>
    <w:rsid w:val="00584C5D"/>
    <w:rsid w:val="00584D4E"/>
    <w:rsid w:val="005859AE"/>
    <w:rsid w:val="00585BD0"/>
    <w:rsid w:val="005861DD"/>
    <w:rsid w:val="00586279"/>
    <w:rsid w:val="00586BAD"/>
    <w:rsid w:val="00586D40"/>
    <w:rsid w:val="005906A2"/>
    <w:rsid w:val="0059071E"/>
    <w:rsid w:val="005916D0"/>
    <w:rsid w:val="00591812"/>
    <w:rsid w:val="00591B46"/>
    <w:rsid w:val="005922EB"/>
    <w:rsid w:val="005923C1"/>
    <w:rsid w:val="00592533"/>
    <w:rsid w:val="00592F23"/>
    <w:rsid w:val="005932DE"/>
    <w:rsid w:val="005933E2"/>
    <w:rsid w:val="0059395E"/>
    <w:rsid w:val="005946E3"/>
    <w:rsid w:val="00595872"/>
    <w:rsid w:val="00596185"/>
    <w:rsid w:val="00597DD8"/>
    <w:rsid w:val="005A0247"/>
    <w:rsid w:val="005A05B2"/>
    <w:rsid w:val="005A08F6"/>
    <w:rsid w:val="005A0A56"/>
    <w:rsid w:val="005A1798"/>
    <w:rsid w:val="005A21F9"/>
    <w:rsid w:val="005A2B34"/>
    <w:rsid w:val="005A2E7C"/>
    <w:rsid w:val="005A3125"/>
    <w:rsid w:val="005A51C4"/>
    <w:rsid w:val="005A6B19"/>
    <w:rsid w:val="005A6DD3"/>
    <w:rsid w:val="005A7140"/>
    <w:rsid w:val="005A7910"/>
    <w:rsid w:val="005A7FC1"/>
    <w:rsid w:val="005B013A"/>
    <w:rsid w:val="005B0AA2"/>
    <w:rsid w:val="005B0B31"/>
    <w:rsid w:val="005B128D"/>
    <w:rsid w:val="005B1524"/>
    <w:rsid w:val="005B1C26"/>
    <w:rsid w:val="005B1D60"/>
    <w:rsid w:val="005B2287"/>
    <w:rsid w:val="005B2412"/>
    <w:rsid w:val="005B2ABF"/>
    <w:rsid w:val="005B318B"/>
    <w:rsid w:val="005B3639"/>
    <w:rsid w:val="005B37C1"/>
    <w:rsid w:val="005B3CEB"/>
    <w:rsid w:val="005B3D62"/>
    <w:rsid w:val="005B47FA"/>
    <w:rsid w:val="005B4851"/>
    <w:rsid w:val="005B511F"/>
    <w:rsid w:val="005B58B3"/>
    <w:rsid w:val="005B5F0D"/>
    <w:rsid w:val="005B65CE"/>
    <w:rsid w:val="005B67C8"/>
    <w:rsid w:val="005B6ABB"/>
    <w:rsid w:val="005B7403"/>
    <w:rsid w:val="005C07B1"/>
    <w:rsid w:val="005C29D9"/>
    <w:rsid w:val="005C319C"/>
    <w:rsid w:val="005C4A5A"/>
    <w:rsid w:val="005C4D48"/>
    <w:rsid w:val="005C4FB8"/>
    <w:rsid w:val="005C581A"/>
    <w:rsid w:val="005C5C24"/>
    <w:rsid w:val="005C5C58"/>
    <w:rsid w:val="005C6095"/>
    <w:rsid w:val="005C6B77"/>
    <w:rsid w:val="005C7F76"/>
    <w:rsid w:val="005D0526"/>
    <w:rsid w:val="005D0BF7"/>
    <w:rsid w:val="005D0CA0"/>
    <w:rsid w:val="005D0DCA"/>
    <w:rsid w:val="005D14E8"/>
    <w:rsid w:val="005D16DF"/>
    <w:rsid w:val="005D171C"/>
    <w:rsid w:val="005D1C53"/>
    <w:rsid w:val="005D229A"/>
    <w:rsid w:val="005D2457"/>
    <w:rsid w:val="005D25C2"/>
    <w:rsid w:val="005D2903"/>
    <w:rsid w:val="005D2A51"/>
    <w:rsid w:val="005D3346"/>
    <w:rsid w:val="005D341E"/>
    <w:rsid w:val="005D36F6"/>
    <w:rsid w:val="005D4137"/>
    <w:rsid w:val="005D4C08"/>
    <w:rsid w:val="005D565C"/>
    <w:rsid w:val="005D5753"/>
    <w:rsid w:val="005D5935"/>
    <w:rsid w:val="005D599E"/>
    <w:rsid w:val="005D5A16"/>
    <w:rsid w:val="005D6763"/>
    <w:rsid w:val="005D6F1E"/>
    <w:rsid w:val="005D7121"/>
    <w:rsid w:val="005D74DF"/>
    <w:rsid w:val="005D7881"/>
    <w:rsid w:val="005D7982"/>
    <w:rsid w:val="005E1C98"/>
    <w:rsid w:val="005E2E08"/>
    <w:rsid w:val="005E2E26"/>
    <w:rsid w:val="005E3603"/>
    <w:rsid w:val="005E3FC0"/>
    <w:rsid w:val="005E42B7"/>
    <w:rsid w:val="005E4788"/>
    <w:rsid w:val="005E5967"/>
    <w:rsid w:val="005E61B8"/>
    <w:rsid w:val="005E75B2"/>
    <w:rsid w:val="005E762E"/>
    <w:rsid w:val="005F01D2"/>
    <w:rsid w:val="005F0800"/>
    <w:rsid w:val="005F0921"/>
    <w:rsid w:val="005F0F5E"/>
    <w:rsid w:val="005F116C"/>
    <w:rsid w:val="005F1871"/>
    <w:rsid w:val="005F1F83"/>
    <w:rsid w:val="005F2233"/>
    <w:rsid w:val="005F27AC"/>
    <w:rsid w:val="005F27C0"/>
    <w:rsid w:val="005F2BDC"/>
    <w:rsid w:val="005F2E7F"/>
    <w:rsid w:val="005F2F72"/>
    <w:rsid w:val="005F3715"/>
    <w:rsid w:val="005F387A"/>
    <w:rsid w:val="005F4400"/>
    <w:rsid w:val="005F4A9C"/>
    <w:rsid w:val="005F4BE6"/>
    <w:rsid w:val="005F502E"/>
    <w:rsid w:val="005F5A05"/>
    <w:rsid w:val="005F5E81"/>
    <w:rsid w:val="005F61EB"/>
    <w:rsid w:val="005F66F4"/>
    <w:rsid w:val="005F76FF"/>
    <w:rsid w:val="005F7964"/>
    <w:rsid w:val="005F7993"/>
    <w:rsid w:val="006001AD"/>
    <w:rsid w:val="00601AE4"/>
    <w:rsid w:val="00602FBD"/>
    <w:rsid w:val="006032A2"/>
    <w:rsid w:val="006037C7"/>
    <w:rsid w:val="00603D9D"/>
    <w:rsid w:val="00603F8B"/>
    <w:rsid w:val="00604AFD"/>
    <w:rsid w:val="00604EBC"/>
    <w:rsid w:val="00605372"/>
    <w:rsid w:val="00605C90"/>
    <w:rsid w:val="00606114"/>
    <w:rsid w:val="00606274"/>
    <w:rsid w:val="006073CD"/>
    <w:rsid w:val="00607543"/>
    <w:rsid w:val="00607899"/>
    <w:rsid w:val="00607923"/>
    <w:rsid w:val="006079B7"/>
    <w:rsid w:val="00607EA4"/>
    <w:rsid w:val="00610287"/>
    <w:rsid w:val="006107C5"/>
    <w:rsid w:val="00610C68"/>
    <w:rsid w:val="006116B6"/>
    <w:rsid w:val="0061241A"/>
    <w:rsid w:val="00613587"/>
    <w:rsid w:val="0061373D"/>
    <w:rsid w:val="006140FA"/>
    <w:rsid w:val="00614407"/>
    <w:rsid w:val="00615334"/>
    <w:rsid w:val="00615D43"/>
    <w:rsid w:val="0061605C"/>
    <w:rsid w:val="0061726E"/>
    <w:rsid w:val="00617478"/>
    <w:rsid w:val="00617613"/>
    <w:rsid w:val="00617F64"/>
    <w:rsid w:val="006200A0"/>
    <w:rsid w:val="0062110F"/>
    <w:rsid w:val="006217C7"/>
    <w:rsid w:val="00622008"/>
    <w:rsid w:val="006226B7"/>
    <w:rsid w:val="006228B8"/>
    <w:rsid w:val="00622990"/>
    <w:rsid w:val="00623CAF"/>
    <w:rsid w:val="00624C93"/>
    <w:rsid w:val="00624CFE"/>
    <w:rsid w:val="00624DE2"/>
    <w:rsid w:val="00625115"/>
    <w:rsid w:val="00625783"/>
    <w:rsid w:val="00625911"/>
    <w:rsid w:val="00626282"/>
    <w:rsid w:val="0062641B"/>
    <w:rsid w:val="006266B5"/>
    <w:rsid w:val="00627900"/>
    <w:rsid w:val="006279B4"/>
    <w:rsid w:val="006303F9"/>
    <w:rsid w:val="006311DF"/>
    <w:rsid w:val="0063162E"/>
    <w:rsid w:val="00631791"/>
    <w:rsid w:val="00632068"/>
    <w:rsid w:val="006327D9"/>
    <w:rsid w:val="006337C1"/>
    <w:rsid w:val="0063456D"/>
    <w:rsid w:val="0063473D"/>
    <w:rsid w:val="00635E4E"/>
    <w:rsid w:val="0063619B"/>
    <w:rsid w:val="006364CD"/>
    <w:rsid w:val="00636DFE"/>
    <w:rsid w:val="0063747F"/>
    <w:rsid w:val="006379A3"/>
    <w:rsid w:val="0064041F"/>
    <w:rsid w:val="00640503"/>
    <w:rsid w:val="0064061B"/>
    <w:rsid w:val="00640BD6"/>
    <w:rsid w:val="006411CE"/>
    <w:rsid w:val="0064135E"/>
    <w:rsid w:val="006415EE"/>
    <w:rsid w:val="00641D5F"/>
    <w:rsid w:val="00641F5C"/>
    <w:rsid w:val="006424EE"/>
    <w:rsid w:val="00642526"/>
    <w:rsid w:val="00642921"/>
    <w:rsid w:val="00642D3B"/>
    <w:rsid w:val="00645020"/>
    <w:rsid w:val="006454AD"/>
    <w:rsid w:val="006456A3"/>
    <w:rsid w:val="006456F0"/>
    <w:rsid w:val="00645E87"/>
    <w:rsid w:val="00645E98"/>
    <w:rsid w:val="00647017"/>
    <w:rsid w:val="006470DB"/>
    <w:rsid w:val="00647701"/>
    <w:rsid w:val="00647976"/>
    <w:rsid w:val="00651967"/>
    <w:rsid w:val="00652468"/>
    <w:rsid w:val="00652C82"/>
    <w:rsid w:val="00652D31"/>
    <w:rsid w:val="00652ED4"/>
    <w:rsid w:val="0065331C"/>
    <w:rsid w:val="006535CC"/>
    <w:rsid w:val="006540F0"/>
    <w:rsid w:val="00654179"/>
    <w:rsid w:val="00654A64"/>
    <w:rsid w:val="00655063"/>
    <w:rsid w:val="00655ACC"/>
    <w:rsid w:val="00655B73"/>
    <w:rsid w:val="00655F83"/>
    <w:rsid w:val="0065621A"/>
    <w:rsid w:val="00656572"/>
    <w:rsid w:val="0065695E"/>
    <w:rsid w:val="00656A9B"/>
    <w:rsid w:val="00656BBE"/>
    <w:rsid w:val="00656D90"/>
    <w:rsid w:val="00656EEA"/>
    <w:rsid w:val="00661436"/>
    <w:rsid w:val="00661852"/>
    <w:rsid w:val="00661D10"/>
    <w:rsid w:val="00661E53"/>
    <w:rsid w:val="00662319"/>
    <w:rsid w:val="0066347C"/>
    <w:rsid w:val="00663B01"/>
    <w:rsid w:val="00663B61"/>
    <w:rsid w:val="006643B2"/>
    <w:rsid w:val="00664820"/>
    <w:rsid w:val="00664D11"/>
    <w:rsid w:val="00667471"/>
    <w:rsid w:val="006674B4"/>
    <w:rsid w:val="0066766D"/>
    <w:rsid w:val="00667744"/>
    <w:rsid w:val="006677BB"/>
    <w:rsid w:val="00667954"/>
    <w:rsid w:val="00667A21"/>
    <w:rsid w:val="006700B3"/>
    <w:rsid w:val="006700F4"/>
    <w:rsid w:val="0067024D"/>
    <w:rsid w:val="00670262"/>
    <w:rsid w:val="00670B66"/>
    <w:rsid w:val="0067135D"/>
    <w:rsid w:val="0067156E"/>
    <w:rsid w:val="0067162B"/>
    <w:rsid w:val="00671EB0"/>
    <w:rsid w:val="006728A7"/>
    <w:rsid w:val="006729F6"/>
    <w:rsid w:val="00672B2D"/>
    <w:rsid w:val="00672E7D"/>
    <w:rsid w:val="00673B04"/>
    <w:rsid w:val="00673C48"/>
    <w:rsid w:val="0067434A"/>
    <w:rsid w:val="006747A9"/>
    <w:rsid w:val="00674DD1"/>
    <w:rsid w:val="006759F5"/>
    <w:rsid w:val="00675D13"/>
    <w:rsid w:val="00676096"/>
    <w:rsid w:val="00676420"/>
    <w:rsid w:val="006768B0"/>
    <w:rsid w:val="006769F4"/>
    <w:rsid w:val="00676A19"/>
    <w:rsid w:val="00676D0F"/>
    <w:rsid w:val="00676FCB"/>
    <w:rsid w:val="00676FCF"/>
    <w:rsid w:val="0067735D"/>
    <w:rsid w:val="0067743E"/>
    <w:rsid w:val="00680B28"/>
    <w:rsid w:val="00681ABB"/>
    <w:rsid w:val="00681ADC"/>
    <w:rsid w:val="00683481"/>
    <w:rsid w:val="00683860"/>
    <w:rsid w:val="00683F14"/>
    <w:rsid w:val="0068481C"/>
    <w:rsid w:val="00684C64"/>
    <w:rsid w:val="00685346"/>
    <w:rsid w:val="006859A5"/>
    <w:rsid w:val="006859AC"/>
    <w:rsid w:val="006859E6"/>
    <w:rsid w:val="00685FDE"/>
    <w:rsid w:val="00686307"/>
    <w:rsid w:val="0068683A"/>
    <w:rsid w:val="006871F8"/>
    <w:rsid w:val="006876DC"/>
    <w:rsid w:val="0068792E"/>
    <w:rsid w:val="00690186"/>
    <w:rsid w:val="00690553"/>
    <w:rsid w:val="00691088"/>
    <w:rsid w:val="006921F1"/>
    <w:rsid w:val="00692D2F"/>
    <w:rsid w:val="0069367C"/>
    <w:rsid w:val="006937C7"/>
    <w:rsid w:val="006939F8"/>
    <w:rsid w:val="00694FE4"/>
    <w:rsid w:val="006954BA"/>
    <w:rsid w:val="00695ACB"/>
    <w:rsid w:val="00696031"/>
    <w:rsid w:val="0069674C"/>
    <w:rsid w:val="0069759F"/>
    <w:rsid w:val="00697CE6"/>
    <w:rsid w:val="00697D51"/>
    <w:rsid w:val="006A01C8"/>
    <w:rsid w:val="006A0A58"/>
    <w:rsid w:val="006A191D"/>
    <w:rsid w:val="006A1D91"/>
    <w:rsid w:val="006A24CF"/>
    <w:rsid w:val="006A273B"/>
    <w:rsid w:val="006A29E1"/>
    <w:rsid w:val="006A3077"/>
    <w:rsid w:val="006A3553"/>
    <w:rsid w:val="006A377A"/>
    <w:rsid w:val="006A5133"/>
    <w:rsid w:val="006A5168"/>
    <w:rsid w:val="006A5549"/>
    <w:rsid w:val="006A5569"/>
    <w:rsid w:val="006A5C4F"/>
    <w:rsid w:val="006A6C60"/>
    <w:rsid w:val="006A73F2"/>
    <w:rsid w:val="006B04E4"/>
    <w:rsid w:val="006B054A"/>
    <w:rsid w:val="006B09DE"/>
    <w:rsid w:val="006B0ADA"/>
    <w:rsid w:val="006B0FC8"/>
    <w:rsid w:val="006B13E3"/>
    <w:rsid w:val="006B15FF"/>
    <w:rsid w:val="006B1720"/>
    <w:rsid w:val="006B1AE0"/>
    <w:rsid w:val="006B1F93"/>
    <w:rsid w:val="006B2006"/>
    <w:rsid w:val="006B26F5"/>
    <w:rsid w:val="006B28C5"/>
    <w:rsid w:val="006B295C"/>
    <w:rsid w:val="006B3886"/>
    <w:rsid w:val="006B4F95"/>
    <w:rsid w:val="006B6A99"/>
    <w:rsid w:val="006C0329"/>
    <w:rsid w:val="006C0424"/>
    <w:rsid w:val="006C0D01"/>
    <w:rsid w:val="006C25CE"/>
    <w:rsid w:val="006C3C8D"/>
    <w:rsid w:val="006C434B"/>
    <w:rsid w:val="006C45BF"/>
    <w:rsid w:val="006C482D"/>
    <w:rsid w:val="006C49FB"/>
    <w:rsid w:val="006C5A1D"/>
    <w:rsid w:val="006C5E1E"/>
    <w:rsid w:val="006C5EF1"/>
    <w:rsid w:val="006C68F3"/>
    <w:rsid w:val="006C6AA1"/>
    <w:rsid w:val="006C6CEC"/>
    <w:rsid w:val="006C7356"/>
    <w:rsid w:val="006C7D08"/>
    <w:rsid w:val="006D0553"/>
    <w:rsid w:val="006D118A"/>
    <w:rsid w:val="006D1BB0"/>
    <w:rsid w:val="006D1FDC"/>
    <w:rsid w:val="006D4112"/>
    <w:rsid w:val="006D4680"/>
    <w:rsid w:val="006D49E9"/>
    <w:rsid w:val="006D4A92"/>
    <w:rsid w:val="006D504B"/>
    <w:rsid w:val="006D57CC"/>
    <w:rsid w:val="006D5A8C"/>
    <w:rsid w:val="006D6ABE"/>
    <w:rsid w:val="006D6C2D"/>
    <w:rsid w:val="006D6C3D"/>
    <w:rsid w:val="006D6FEA"/>
    <w:rsid w:val="006D71AA"/>
    <w:rsid w:val="006D79AB"/>
    <w:rsid w:val="006D7FA3"/>
    <w:rsid w:val="006E020C"/>
    <w:rsid w:val="006E0660"/>
    <w:rsid w:val="006E079F"/>
    <w:rsid w:val="006E0E96"/>
    <w:rsid w:val="006E163A"/>
    <w:rsid w:val="006E1D92"/>
    <w:rsid w:val="006E2636"/>
    <w:rsid w:val="006E2C4D"/>
    <w:rsid w:val="006E2F26"/>
    <w:rsid w:val="006E3181"/>
    <w:rsid w:val="006E39D1"/>
    <w:rsid w:val="006E4D57"/>
    <w:rsid w:val="006E62A9"/>
    <w:rsid w:val="006E63A1"/>
    <w:rsid w:val="006E672C"/>
    <w:rsid w:val="006E7568"/>
    <w:rsid w:val="006E7584"/>
    <w:rsid w:val="006E76AE"/>
    <w:rsid w:val="006F0AF7"/>
    <w:rsid w:val="006F0D3A"/>
    <w:rsid w:val="006F0DB0"/>
    <w:rsid w:val="006F1D8D"/>
    <w:rsid w:val="006F21DA"/>
    <w:rsid w:val="006F2498"/>
    <w:rsid w:val="006F43AC"/>
    <w:rsid w:val="006F43BB"/>
    <w:rsid w:val="006F488E"/>
    <w:rsid w:val="006F5D8F"/>
    <w:rsid w:val="006F6396"/>
    <w:rsid w:val="006F63E4"/>
    <w:rsid w:val="006F7EDE"/>
    <w:rsid w:val="0070021E"/>
    <w:rsid w:val="00700233"/>
    <w:rsid w:val="00700C30"/>
    <w:rsid w:val="007014F0"/>
    <w:rsid w:val="007020EE"/>
    <w:rsid w:val="00702197"/>
    <w:rsid w:val="007022B1"/>
    <w:rsid w:val="007022D7"/>
    <w:rsid w:val="00702E96"/>
    <w:rsid w:val="007035E8"/>
    <w:rsid w:val="00703DD2"/>
    <w:rsid w:val="007043DD"/>
    <w:rsid w:val="00704CE3"/>
    <w:rsid w:val="0070514C"/>
    <w:rsid w:val="007051AB"/>
    <w:rsid w:val="007051F0"/>
    <w:rsid w:val="0070583F"/>
    <w:rsid w:val="00705965"/>
    <w:rsid w:val="00705C0D"/>
    <w:rsid w:val="00705C41"/>
    <w:rsid w:val="00705C71"/>
    <w:rsid w:val="00705D3F"/>
    <w:rsid w:val="007060AB"/>
    <w:rsid w:val="0070657D"/>
    <w:rsid w:val="007069A3"/>
    <w:rsid w:val="007071C9"/>
    <w:rsid w:val="00707B1E"/>
    <w:rsid w:val="00707D35"/>
    <w:rsid w:val="00707DA1"/>
    <w:rsid w:val="00707EEE"/>
    <w:rsid w:val="0071007E"/>
    <w:rsid w:val="00710717"/>
    <w:rsid w:val="00710D41"/>
    <w:rsid w:val="007115C8"/>
    <w:rsid w:val="00711626"/>
    <w:rsid w:val="00711645"/>
    <w:rsid w:val="0071246D"/>
    <w:rsid w:val="00712AEF"/>
    <w:rsid w:val="007137EB"/>
    <w:rsid w:val="00713B27"/>
    <w:rsid w:val="00713CD6"/>
    <w:rsid w:val="00713DA8"/>
    <w:rsid w:val="00713EBA"/>
    <w:rsid w:val="00714057"/>
    <w:rsid w:val="007153A9"/>
    <w:rsid w:val="00715904"/>
    <w:rsid w:val="0071605B"/>
    <w:rsid w:val="007165DD"/>
    <w:rsid w:val="00716850"/>
    <w:rsid w:val="00716E1A"/>
    <w:rsid w:val="00720B65"/>
    <w:rsid w:val="00720D41"/>
    <w:rsid w:val="00720DE8"/>
    <w:rsid w:val="007211DC"/>
    <w:rsid w:val="00721513"/>
    <w:rsid w:val="007217C4"/>
    <w:rsid w:val="00722AB9"/>
    <w:rsid w:val="00723372"/>
    <w:rsid w:val="007234A6"/>
    <w:rsid w:val="00725E09"/>
    <w:rsid w:val="007265AB"/>
    <w:rsid w:val="00726CEF"/>
    <w:rsid w:val="0073006F"/>
    <w:rsid w:val="007306D7"/>
    <w:rsid w:val="00730A30"/>
    <w:rsid w:val="00731A5D"/>
    <w:rsid w:val="0073268A"/>
    <w:rsid w:val="00733909"/>
    <w:rsid w:val="00733B84"/>
    <w:rsid w:val="00733DF2"/>
    <w:rsid w:val="007351ED"/>
    <w:rsid w:val="0073557D"/>
    <w:rsid w:val="0073599C"/>
    <w:rsid w:val="00735AD9"/>
    <w:rsid w:val="00736336"/>
    <w:rsid w:val="007363D7"/>
    <w:rsid w:val="007401FB"/>
    <w:rsid w:val="007405A8"/>
    <w:rsid w:val="007406F9"/>
    <w:rsid w:val="007409A5"/>
    <w:rsid w:val="00740E1D"/>
    <w:rsid w:val="007420F3"/>
    <w:rsid w:val="007427CE"/>
    <w:rsid w:val="00742C90"/>
    <w:rsid w:val="00743A69"/>
    <w:rsid w:val="007440A6"/>
    <w:rsid w:val="007440D1"/>
    <w:rsid w:val="007441BB"/>
    <w:rsid w:val="00744574"/>
    <w:rsid w:val="00744D1D"/>
    <w:rsid w:val="00745346"/>
    <w:rsid w:val="00745601"/>
    <w:rsid w:val="00745C9F"/>
    <w:rsid w:val="00746225"/>
    <w:rsid w:val="00747E6A"/>
    <w:rsid w:val="00750AFB"/>
    <w:rsid w:val="00750F24"/>
    <w:rsid w:val="007519C9"/>
    <w:rsid w:val="00752C82"/>
    <w:rsid w:val="00753000"/>
    <w:rsid w:val="007532B8"/>
    <w:rsid w:val="00753E37"/>
    <w:rsid w:val="00754328"/>
    <w:rsid w:val="0075487D"/>
    <w:rsid w:val="00754B88"/>
    <w:rsid w:val="007552AE"/>
    <w:rsid w:val="00755420"/>
    <w:rsid w:val="00755547"/>
    <w:rsid w:val="00755CB7"/>
    <w:rsid w:val="00755DC1"/>
    <w:rsid w:val="007563CA"/>
    <w:rsid w:val="0075730B"/>
    <w:rsid w:val="00757459"/>
    <w:rsid w:val="00757D7D"/>
    <w:rsid w:val="00757EF9"/>
    <w:rsid w:val="00760C19"/>
    <w:rsid w:val="00761EA6"/>
    <w:rsid w:val="0076217F"/>
    <w:rsid w:val="0076278B"/>
    <w:rsid w:val="00762C49"/>
    <w:rsid w:val="00763647"/>
    <w:rsid w:val="00763B66"/>
    <w:rsid w:val="00764077"/>
    <w:rsid w:val="00764709"/>
    <w:rsid w:val="0076478C"/>
    <w:rsid w:val="00764C0B"/>
    <w:rsid w:val="00764F92"/>
    <w:rsid w:val="007668AF"/>
    <w:rsid w:val="00767B82"/>
    <w:rsid w:val="007705ED"/>
    <w:rsid w:val="00771020"/>
    <w:rsid w:val="007727A3"/>
    <w:rsid w:val="00772E28"/>
    <w:rsid w:val="00772F76"/>
    <w:rsid w:val="007741C1"/>
    <w:rsid w:val="00774276"/>
    <w:rsid w:val="007749BE"/>
    <w:rsid w:val="007749FF"/>
    <w:rsid w:val="00774D20"/>
    <w:rsid w:val="00775749"/>
    <w:rsid w:val="00775AF9"/>
    <w:rsid w:val="007806D1"/>
    <w:rsid w:val="007806E7"/>
    <w:rsid w:val="00780B69"/>
    <w:rsid w:val="007817E5"/>
    <w:rsid w:val="00781830"/>
    <w:rsid w:val="00782219"/>
    <w:rsid w:val="0078232C"/>
    <w:rsid w:val="00782AF4"/>
    <w:rsid w:val="00783516"/>
    <w:rsid w:val="007836B4"/>
    <w:rsid w:val="00783C18"/>
    <w:rsid w:val="00784294"/>
    <w:rsid w:val="00784A78"/>
    <w:rsid w:val="00784C8F"/>
    <w:rsid w:val="007854CE"/>
    <w:rsid w:val="00785DAD"/>
    <w:rsid w:val="00786109"/>
    <w:rsid w:val="007861A6"/>
    <w:rsid w:val="007864C9"/>
    <w:rsid w:val="00786FD6"/>
    <w:rsid w:val="00787103"/>
    <w:rsid w:val="00787965"/>
    <w:rsid w:val="00787A8E"/>
    <w:rsid w:val="00790715"/>
    <w:rsid w:val="007917AE"/>
    <w:rsid w:val="00791DE4"/>
    <w:rsid w:val="0079200B"/>
    <w:rsid w:val="007923EB"/>
    <w:rsid w:val="007937B1"/>
    <w:rsid w:val="00793E2C"/>
    <w:rsid w:val="007940DC"/>
    <w:rsid w:val="00794C5A"/>
    <w:rsid w:val="0079552C"/>
    <w:rsid w:val="007971EF"/>
    <w:rsid w:val="0079739B"/>
    <w:rsid w:val="007A0314"/>
    <w:rsid w:val="007A0482"/>
    <w:rsid w:val="007A07AE"/>
    <w:rsid w:val="007A228A"/>
    <w:rsid w:val="007A2749"/>
    <w:rsid w:val="007A3FD9"/>
    <w:rsid w:val="007A417D"/>
    <w:rsid w:val="007A51B7"/>
    <w:rsid w:val="007A5660"/>
    <w:rsid w:val="007A5A0C"/>
    <w:rsid w:val="007A5BE7"/>
    <w:rsid w:val="007A5CA4"/>
    <w:rsid w:val="007A5D1C"/>
    <w:rsid w:val="007A6289"/>
    <w:rsid w:val="007A6F20"/>
    <w:rsid w:val="007A6FEA"/>
    <w:rsid w:val="007A7457"/>
    <w:rsid w:val="007A75C6"/>
    <w:rsid w:val="007B031C"/>
    <w:rsid w:val="007B1F58"/>
    <w:rsid w:val="007B2A00"/>
    <w:rsid w:val="007B335F"/>
    <w:rsid w:val="007B3D29"/>
    <w:rsid w:val="007B4056"/>
    <w:rsid w:val="007B4325"/>
    <w:rsid w:val="007B500B"/>
    <w:rsid w:val="007B52EB"/>
    <w:rsid w:val="007B57D4"/>
    <w:rsid w:val="007B5D40"/>
    <w:rsid w:val="007B60CB"/>
    <w:rsid w:val="007B62BC"/>
    <w:rsid w:val="007B63FE"/>
    <w:rsid w:val="007B66D7"/>
    <w:rsid w:val="007B6765"/>
    <w:rsid w:val="007B7A4D"/>
    <w:rsid w:val="007B7F0E"/>
    <w:rsid w:val="007C02E5"/>
    <w:rsid w:val="007C0DAF"/>
    <w:rsid w:val="007C1398"/>
    <w:rsid w:val="007C13C3"/>
    <w:rsid w:val="007C151F"/>
    <w:rsid w:val="007C1B68"/>
    <w:rsid w:val="007C2D14"/>
    <w:rsid w:val="007C332A"/>
    <w:rsid w:val="007C4BCB"/>
    <w:rsid w:val="007C5441"/>
    <w:rsid w:val="007C5E4C"/>
    <w:rsid w:val="007C638C"/>
    <w:rsid w:val="007C640A"/>
    <w:rsid w:val="007C66C8"/>
    <w:rsid w:val="007C67BA"/>
    <w:rsid w:val="007C6FF6"/>
    <w:rsid w:val="007C74F2"/>
    <w:rsid w:val="007C78D1"/>
    <w:rsid w:val="007C7A05"/>
    <w:rsid w:val="007D08C6"/>
    <w:rsid w:val="007D0C70"/>
    <w:rsid w:val="007D1041"/>
    <w:rsid w:val="007D133D"/>
    <w:rsid w:val="007D2290"/>
    <w:rsid w:val="007D2867"/>
    <w:rsid w:val="007D3210"/>
    <w:rsid w:val="007D3F4E"/>
    <w:rsid w:val="007D4321"/>
    <w:rsid w:val="007D51A9"/>
    <w:rsid w:val="007D5394"/>
    <w:rsid w:val="007D6EFD"/>
    <w:rsid w:val="007D768F"/>
    <w:rsid w:val="007D7C39"/>
    <w:rsid w:val="007D7E09"/>
    <w:rsid w:val="007E1397"/>
    <w:rsid w:val="007E25EA"/>
    <w:rsid w:val="007E2CB9"/>
    <w:rsid w:val="007E2FCF"/>
    <w:rsid w:val="007E32DB"/>
    <w:rsid w:val="007E3318"/>
    <w:rsid w:val="007E3669"/>
    <w:rsid w:val="007E38CD"/>
    <w:rsid w:val="007E3D16"/>
    <w:rsid w:val="007E474D"/>
    <w:rsid w:val="007E5574"/>
    <w:rsid w:val="007E55A4"/>
    <w:rsid w:val="007E5BB8"/>
    <w:rsid w:val="007E5D27"/>
    <w:rsid w:val="007E6D6D"/>
    <w:rsid w:val="007E7A92"/>
    <w:rsid w:val="007F0362"/>
    <w:rsid w:val="007F19E4"/>
    <w:rsid w:val="007F2607"/>
    <w:rsid w:val="007F2BC7"/>
    <w:rsid w:val="007F2C41"/>
    <w:rsid w:val="007F3214"/>
    <w:rsid w:val="007F3DDE"/>
    <w:rsid w:val="007F4E9D"/>
    <w:rsid w:val="007F4FB7"/>
    <w:rsid w:val="007F5B4D"/>
    <w:rsid w:val="007F61B3"/>
    <w:rsid w:val="007F632C"/>
    <w:rsid w:val="007F6B8D"/>
    <w:rsid w:val="00800C50"/>
    <w:rsid w:val="00800D5B"/>
    <w:rsid w:val="00801AB0"/>
    <w:rsid w:val="0080200A"/>
    <w:rsid w:val="0080258D"/>
    <w:rsid w:val="00802E46"/>
    <w:rsid w:val="00803096"/>
    <w:rsid w:val="00803A08"/>
    <w:rsid w:val="00803BFD"/>
    <w:rsid w:val="00804464"/>
    <w:rsid w:val="008044E6"/>
    <w:rsid w:val="00804E7D"/>
    <w:rsid w:val="008054AA"/>
    <w:rsid w:val="00805E66"/>
    <w:rsid w:val="00806067"/>
    <w:rsid w:val="0080668E"/>
    <w:rsid w:val="00806F66"/>
    <w:rsid w:val="00810061"/>
    <w:rsid w:val="00810063"/>
    <w:rsid w:val="00810C36"/>
    <w:rsid w:val="00810FA6"/>
    <w:rsid w:val="00812D40"/>
    <w:rsid w:val="00813206"/>
    <w:rsid w:val="0081339B"/>
    <w:rsid w:val="00814461"/>
    <w:rsid w:val="00814499"/>
    <w:rsid w:val="008147AC"/>
    <w:rsid w:val="008148FA"/>
    <w:rsid w:val="008157F5"/>
    <w:rsid w:val="00815C85"/>
    <w:rsid w:val="00815C8B"/>
    <w:rsid w:val="00815D9E"/>
    <w:rsid w:val="008169BA"/>
    <w:rsid w:val="00816A42"/>
    <w:rsid w:val="00816A53"/>
    <w:rsid w:val="0081717B"/>
    <w:rsid w:val="00817322"/>
    <w:rsid w:val="008205C4"/>
    <w:rsid w:val="00820F9A"/>
    <w:rsid w:val="00821D83"/>
    <w:rsid w:val="008223F5"/>
    <w:rsid w:val="008225F4"/>
    <w:rsid w:val="008233BB"/>
    <w:rsid w:val="008238C0"/>
    <w:rsid w:val="00823BF9"/>
    <w:rsid w:val="0082413E"/>
    <w:rsid w:val="00825793"/>
    <w:rsid w:val="00826ADA"/>
    <w:rsid w:val="00826C50"/>
    <w:rsid w:val="008275EF"/>
    <w:rsid w:val="008277F2"/>
    <w:rsid w:val="008300C5"/>
    <w:rsid w:val="00830877"/>
    <w:rsid w:val="00830CDB"/>
    <w:rsid w:val="00832326"/>
    <w:rsid w:val="00832458"/>
    <w:rsid w:val="00832815"/>
    <w:rsid w:val="00832EE5"/>
    <w:rsid w:val="00833C93"/>
    <w:rsid w:val="00833E3F"/>
    <w:rsid w:val="008341DA"/>
    <w:rsid w:val="00834AE6"/>
    <w:rsid w:val="00834C3F"/>
    <w:rsid w:val="00834C64"/>
    <w:rsid w:val="008352A8"/>
    <w:rsid w:val="008354B5"/>
    <w:rsid w:val="00835A06"/>
    <w:rsid w:val="00835B40"/>
    <w:rsid w:val="008360DC"/>
    <w:rsid w:val="0083625D"/>
    <w:rsid w:val="00837F14"/>
    <w:rsid w:val="008400F5"/>
    <w:rsid w:val="008403E1"/>
    <w:rsid w:val="008407CD"/>
    <w:rsid w:val="00840902"/>
    <w:rsid w:val="00840979"/>
    <w:rsid w:val="00840CEB"/>
    <w:rsid w:val="00841112"/>
    <w:rsid w:val="0084130D"/>
    <w:rsid w:val="00842856"/>
    <w:rsid w:val="00842D2B"/>
    <w:rsid w:val="008431C5"/>
    <w:rsid w:val="0084334E"/>
    <w:rsid w:val="0084373D"/>
    <w:rsid w:val="00843B0A"/>
    <w:rsid w:val="00844138"/>
    <w:rsid w:val="00844DCD"/>
    <w:rsid w:val="00845991"/>
    <w:rsid w:val="00845FCA"/>
    <w:rsid w:val="008462F5"/>
    <w:rsid w:val="008463D0"/>
    <w:rsid w:val="008469E8"/>
    <w:rsid w:val="00847AE8"/>
    <w:rsid w:val="00847B68"/>
    <w:rsid w:val="00850A88"/>
    <w:rsid w:val="00850EF0"/>
    <w:rsid w:val="00851C14"/>
    <w:rsid w:val="00852429"/>
    <w:rsid w:val="00852AC7"/>
    <w:rsid w:val="00853A65"/>
    <w:rsid w:val="00854C4E"/>
    <w:rsid w:val="00855151"/>
    <w:rsid w:val="0085596D"/>
    <w:rsid w:val="00855D09"/>
    <w:rsid w:val="00855D7A"/>
    <w:rsid w:val="008561A7"/>
    <w:rsid w:val="008561E2"/>
    <w:rsid w:val="00861395"/>
    <w:rsid w:val="008613CE"/>
    <w:rsid w:val="008617CA"/>
    <w:rsid w:val="008617DE"/>
    <w:rsid w:val="00861D89"/>
    <w:rsid w:val="00862644"/>
    <w:rsid w:val="0086268A"/>
    <w:rsid w:val="008627A6"/>
    <w:rsid w:val="0086435B"/>
    <w:rsid w:val="00864ABB"/>
    <w:rsid w:val="00864C7C"/>
    <w:rsid w:val="00864E81"/>
    <w:rsid w:val="00865B4D"/>
    <w:rsid w:val="00865BEA"/>
    <w:rsid w:val="00865F3D"/>
    <w:rsid w:val="00866057"/>
    <w:rsid w:val="0086643C"/>
    <w:rsid w:val="00866C11"/>
    <w:rsid w:val="00866C24"/>
    <w:rsid w:val="00866FD6"/>
    <w:rsid w:val="0086775E"/>
    <w:rsid w:val="0087098D"/>
    <w:rsid w:val="00870D96"/>
    <w:rsid w:val="008710E4"/>
    <w:rsid w:val="00871362"/>
    <w:rsid w:val="00871927"/>
    <w:rsid w:val="00871FAA"/>
    <w:rsid w:val="00872B18"/>
    <w:rsid w:val="00873312"/>
    <w:rsid w:val="00873F5E"/>
    <w:rsid w:val="008744B0"/>
    <w:rsid w:val="008745D3"/>
    <w:rsid w:val="008755AD"/>
    <w:rsid w:val="008765A0"/>
    <w:rsid w:val="0088162A"/>
    <w:rsid w:val="00881EF3"/>
    <w:rsid w:val="00882CD0"/>
    <w:rsid w:val="00882E85"/>
    <w:rsid w:val="00883069"/>
    <w:rsid w:val="008839D5"/>
    <w:rsid w:val="00883D9F"/>
    <w:rsid w:val="00884264"/>
    <w:rsid w:val="008845C1"/>
    <w:rsid w:val="00884A5F"/>
    <w:rsid w:val="00885527"/>
    <w:rsid w:val="00885A78"/>
    <w:rsid w:val="00885FEB"/>
    <w:rsid w:val="00886067"/>
    <w:rsid w:val="0088626C"/>
    <w:rsid w:val="008869BD"/>
    <w:rsid w:val="00887830"/>
    <w:rsid w:val="008908BF"/>
    <w:rsid w:val="00890E9D"/>
    <w:rsid w:val="00890ECC"/>
    <w:rsid w:val="00890F72"/>
    <w:rsid w:val="00891BA2"/>
    <w:rsid w:val="00891C5B"/>
    <w:rsid w:val="00891C98"/>
    <w:rsid w:val="00892C2C"/>
    <w:rsid w:val="00893070"/>
    <w:rsid w:val="008931A8"/>
    <w:rsid w:val="00893858"/>
    <w:rsid w:val="00893A76"/>
    <w:rsid w:val="00893EDF"/>
    <w:rsid w:val="008940C2"/>
    <w:rsid w:val="00895738"/>
    <w:rsid w:val="00895B19"/>
    <w:rsid w:val="00896035"/>
    <w:rsid w:val="00897161"/>
    <w:rsid w:val="00897B3D"/>
    <w:rsid w:val="008A05C8"/>
    <w:rsid w:val="008A0F9C"/>
    <w:rsid w:val="008A1734"/>
    <w:rsid w:val="008A21F7"/>
    <w:rsid w:val="008A24C0"/>
    <w:rsid w:val="008A359F"/>
    <w:rsid w:val="008A3C20"/>
    <w:rsid w:val="008A3C99"/>
    <w:rsid w:val="008A4D03"/>
    <w:rsid w:val="008A5589"/>
    <w:rsid w:val="008A5920"/>
    <w:rsid w:val="008A5B94"/>
    <w:rsid w:val="008A63DC"/>
    <w:rsid w:val="008A65D6"/>
    <w:rsid w:val="008A6C23"/>
    <w:rsid w:val="008A78F4"/>
    <w:rsid w:val="008A7C45"/>
    <w:rsid w:val="008B0B10"/>
    <w:rsid w:val="008B1DBB"/>
    <w:rsid w:val="008B26F6"/>
    <w:rsid w:val="008B2752"/>
    <w:rsid w:val="008B276A"/>
    <w:rsid w:val="008B2C85"/>
    <w:rsid w:val="008B310D"/>
    <w:rsid w:val="008B36FD"/>
    <w:rsid w:val="008B3806"/>
    <w:rsid w:val="008B420B"/>
    <w:rsid w:val="008B4409"/>
    <w:rsid w:val="008B49E2"/>
    <w:rsid w:val="008B5B2B"/>
    <w:rsid w:val="008B5BA5"/>
    <w:rsid w:val="008B63C1"/>
    <w:rsid w:val="008B64DA"/>
    <w:rsid w:val="008B69E5"/>
    <w:rsid w:val="008B6BDF"/>
    <w:rsid w:val="008B6DF9"/>
    <w:rsid w:val="008B7300"/>
    <w:rsid w:val="008B77B8"/>
    <w:rsid w:val="008B77E5"/>
    <w:rsid w:val="008C0307"/>
    <w:rsid w:val="008C14BE"/>
    <w:rsid w:val="008C1A6E"/>
    <w:rsid w:val="008C1EB2"/>
    <w:rsid w:val="008C1F01"/>
    <w:rsid w:val="008C22A7"/>
    <w:rsid w:val="008C2441"/>
    <w:rsid w:val="008C2668"/>
    <w:rsid w:val="008C2712"/>
    <w:rsid w:val="008C286E"/>
    <w:rsid w:val="008C3D00"/>
    <w:rsid w:val="008C3D7E"/>
    <w:rsid w:val="008C416F"/>
    <w:rsid w:val="008C4FD3"/>
    <w:rsid w:val="008C548F"/>
    <w:rsid w:val="008C6175"/>
    <w:rsid w:val="008C6329"/>
    <w:rsid w:val="008C677E"/>
    <w:rsid w:val="008C71C0"/>
    <w:rsid w:val="008C743E"/>
    <w:rsid w:val="008D046D"/>
    <w:rsid w:val="008D08A6"/>
    <w:rsid w:val="008D0BD5"/>
    <w:rsid w:val="008D1010"/>
    <w:rsid w:val="008D106D"/>
    <w:rsid w:val="008D1B4D"/>
    <w:rsid w:val="008D1D5C"/>
    <w:rsid w:val="008D2257"/>
    <w:rsid w:val="008D24D1"/>
    <w:rsid w:val="008D2509"/>
    <w:rsid w:val="008D26D3"/>
    <w:rsid w:val="008D2AE7"/>
    <w:rsid w:val="008D2ED5"/>
    <w:rsid w:val="008D3DD5"/>
    <w:rsid w:val="008D43B6"/>
    <w:rsid w:val="008D4568"/>
    <w:rsid w:val="008D49C2"/>
    <w:rsid w:val="008D4A6D"/>
    <w:rsid w:val="008D4D8B"/>
    <w:rsid w:val="008D5286"/>
    <w:rsid w:val="008D60DC"/>
    <w:rsid w:val="008D674D"/>
    <w:rsid w:val="008D67FF"/>
    <w:rsid w:val="008D6E73"/>
    <w:rsid w:val="008D74BB"/>
    <w:rsid w:val="008E0712"/>
    <w:rsid w:val="008E07ED"/>
    <w:rsid w:val="008E1360"/>
    <w:rsid w:val="008E223B"/>
    <w:rsid w:val="008E2A30"/>
    <w:rsid w:val="008E331D"/>
    <w:rsid w:val="008E4675"/>
    <w:rsid w:val="008E553A"/>
    <w:rsid w:val="008E5ACA"/>
    <w:rsid w:val="008E60B8"/>
    <w:rsid w:val="008E653F"/>
    <w:rsid w:val="008E69E3"/>
    <w:rsid w:val="008E69E8"/>
    <w:rsid w:val="008E6B7E"/>
    <w:rsid w:val="008E79E3"/>
    <w:rsid w:val="008E7A3C"/>
    <w:rsid w:val="008E7A85"/>
    <w:rsid w:val="008F0057"/>
    <w:rsid w:val="008F0505"/>
    <w:rsid w:val="008F0FB3"/>
    <w:rsid w:val="008F1684"/>
    <w:rsid w:val="008F1B81"/>
    <w:rsid w:val="008F3E36"/>
    <w:rsid w:val="008F3EAD"/>
    <w:rsid w:val="008F403D"/>
    <w:rsid w:val="008F4294"/>
    <w:rsid w:val="008F4D50"/>
    <w:rsid w:val="008F4F16"/>
    <w:rsid w:val="008F548A"/>
    <w:rsid w:val="008F5AD4"/>
    <w:rsid w:val="008F5B23"/>
    <w:rsid w:val="008F603D"/>
    <w:rsid w:val="008F6B73"/>
    <w:rsid w:val="00901144"/>
    <w:rsid w:val="009015BA"/>
    <w:rsid w:val="00901911"/>
    <w:rsid w:val="00902B18"/>
    <w:rsid w:val="00903140"/>
    <w:rsid w:val="0090316D"/>
    <w:rsid w:val="009033C4"/>
    <w:rsid w:val="00903A7C"/>
    <w:rsid w:val="00904C70"/>
    <w:rsid w:val="0090530B"/>
    <w:rsid w:val="0090552C"/>
    <w:rsid w:val="00905AB3"/>
    <w:rsid w:val="00905BA7"/>
    <w:rsid w:val="00905DD1"/>
    <w:rsid w:val="00905EDA"/>
    <w:rsid w:val="00906189"/>
    <w:rsid w:val="0090651A"/>
    <w:rsid w:val="00906EB6"/>
    <w:rsid w:val="009070B9"/>
    <w:rsid w:val="00907149"/>
    <w:rsid w:val="009071D7"/>
    <w:rsid w:val="0090790B"/>
    <w:rsid w:val="00907BE2"/>
    <w:rsid w:val="00907C03"/>
    <w:rsid w:val="0091010B"/>
    <w:rsid w:val="0091010D"/>
    <w:rsid w:val="009107D6"/>
    <w:rsid w:val="00910AEE"/>
    <w:rsid w:val="00910D82"/>
    <w:rsid w:val="009119FC"/>
    <w:rsid w:val="00911E36"/>
    <w:rsid w:val="00911E98"/>
    <w:rsid w:val="0091228B"/>
    <w:rsid w:val="009123A1"/>
    <w:rsid w:val="009126FA"/>
    <w:rsid w:val="00913825"/>
    <w:rsid w:val="009145AC"/>
    <w:rsid w:val="00914B75"/>
    <w:rsid w:val="0091522D"/>
    <w:rsid w:val="00915FE1"/>
    <w:rsid w:val="0091603F"/>
    <w:rsid w:val="009165A9"/>
    <w:rsid w:val="0091663E"/>
    <w:rsid w:val="00917428"/>
    <w:rsid w:val="00917F41"/>
    <w:rsid w:val="00917FBF"/>
    <w:rsid w:val="00920ABC"/>
    <w:rsid w:val="0092104D"/>
    <w:rsid w:val="009215C6"/>
    <w:rsid w:val="00921BD5"/>
    <w:rsid w:val="00922754"/>
    <w:rsid w:val="00922CFF"/>
    <w:rsid w:val="0092367A"/>
    <w:rsid w:val="00923BE8"/>
    <w:rsid w:val="00923EEF"/>
    <w:rsid w:val="0092460E"/>
    <w:rsid w:val="00924737"/>
    <w:rsid w:val="00924B4B"/>
    <w:rsid w:val="0092509D"/>
    <w:rsid w:val="00925B4B"/>
    <w:rsid w:val="00925C9F"/>
    <w:rsid w:val="00926263"/>
    <w:rsid w:val="00926AB5"/>
    <w:rsid w:val="00926BC5"/>
    <w:rsid w:val="00927090"/>
    <w:rsid w:val="009271CA"/>
    <w:rsid w:val="00927A8B"/>
    <w:rsid w:val="0093002B"/>
    <w:rsid w:val="009304C8"/>
    <w:rsid w:val="009306B5"/>
    <w:rsid w:val="00930CB8"/>
    <w:rsid w:val="00931453"/>
    <w:rsid w:val="00931691"/>
    <w:rsid w:val="00931E27"/>
    <w:rsid w:val="00931E9F"/>
    <w:rsid w:val="00932407"/>
    <w:rsid w:val="00932AF2"/>
    <w:rsid w:val="00933307"/>
    <w:rsid w:val="00933723"/>
    <w:rsid w:val="0093376F"/>
    <w:rsid w:val="00933D36"/>
    <w:rsid w:val="00933FBC"/>
    <w:rsid w:val="009340B0"/>
    <w:rsid w:val="00934504"/>
    <w:rsid w:val="00934CE2"/>
    <w:rsid w:val="009352EF"/>
    <w:rsid w:val="009362E7"/>
    <w:rsid w:val="00936807"/>
    <w:rsid w:val="00936C0E"/>
    <w:rsid w:val="00937211"/>
    <w:rsid w:val="009374A5"/>
    <w:rsid w:val="00940AC6"/>
    <w:rsid w:val="00940B79"/>
    <w:rsid w:val="00940CDA"/>
    <w:rsid w:val="00940FAB"/>
    <w:rsid w:val="009415C7"/>
    <w:rsid w:val="0094210D"/>
    <w:rsid w:val="0094278A"/>
    <w:rsid w:val="009428E1"/>
    <w:rsid w:val="00942943"/>
    <w:rsid w:val="00942EA1"/>
    <w:rsid w:val="009430E6"/>
    <w:rsid w:val="00943615"/>
    <w:rsid w:val="009436E7"/>
    <w:rsid w:val="00944E3F"/>
    <w:rsid w:val="00944E83"/>
    <w:rsid w:val="00944F3A"/>
    <w:rsid w:val="009450A1"/>
    <w:rsid w:val="00945973"/>
    <w:rsid w:val="00946208"/>
    <w:rsid w:val="0094634C"/>
    <w:rsid w:val="0094649F"/>
    <w:rsid w:val="0094662C"/>
    <w:rsid w:val="0094705E"/>
    <w:rsid w:val="00947154"/>
    <w:rsid w:val="00947538"/>
    <w:rsid w:val="0095027F"/>
    <w:rsid w:val="0095168E"/>
    <w:rsid w:val="00951CD7"/>
    <w:rsid w:val="009524C7"/>
    <w:rsid w:val="00952774"/>
    <w:rsid w:val="00952995"/>
    <w:rsid w:val="009529A8"/>
    <w:rsid w:val="00953441"/>
    <w:rsid w:val="009539D9"/>
    <w:rsid w:val="00953D19"/>
    <w:rsid w:val="00954150"/>
    <w:rsid w:val="00954763"/>
    <w:rsid w:val="009552F4"/>
    <w:rsid w:val="009568C1"/>
    <w:rsid w:val="00956981"/>
    <w:rsid w:val="00956A93"/>
    <w:rsid w:val="00957C65"/>
    <w:rsid w:val="00957C8D"/>
    <w:rsid w:val="009605FC"/>
    <w:rsid w:val="00960F2B"/>
    <w:rsid w:val="009627B9"/>
    <w:rsid w:val="00963285"/>
    <w:rsid w:val="00963E49"/>
    <w:rsid w:val="0096400E"/>
    <w:rsid w:val="00964744"/>
    <w:rsid w:val="00964F8D"/>
    <w:rsid w:val="00965A06"/>
    <w:rsid w:val="00965F80"/>
    <w:rsid w:val="00966553"/>
    <w:rsid w:val="00966842"/>
    <w:rsid w:val="009669DA"/>
    <w:rsid w:val="0096713D"/>
    <w:rsid w:val="0096760F"/>
    <w:rsid w:val="00967CBD"/>
    <w:rsid w:val="00970F84"/>
    <w:rsid w:val="00971934"/>
    <w:rsid w:val="00971EE9"/>
    <w:rsid w:val="00972A43"/>
    <w:rsid w:val="00974101"/>
    <w:rsid w:val="00974DA0"/>
    <w:rsid w:val="00975230"/>
    <w:rsid w:val="00976670"/>
    <w:rsid w:val="0097734C"/>
    <w:rsid w:val="009779D8"/>
    <w:rsid w:val="00981183"/>
    <w:rsid w:val="0098232C"/>
    <w:rsid w:val="00982B5A"/>
    <w:rsid w:val="00982C66"/>
    <w:rsid w:val="009830F3"/>
    <w:rsid w:val="009845E9"/>
    <w:rsid w:val="009847D9"/>
    <w:rsid w:val="009849EF"/>
    <w:rsid w:val="00984D90"/>
    <w:rsid w:val="00984D9D"/>
    <w:rsid w:val="0098504C"/>
    <w:rsid w:val="0098527C"/>
    <w:rsid w:val="00985675"/>
    <w:rsid w:val="009859F0"/>
    <w:rsid w:val="00985AD7"/>
    <w:rsid w:val="00985C4D"/>
    <w:rsid w:val="00986009"/>
    <w:rsid w:val="0098666C"/>
    <w:rsid w:val="0098672A"/>
    <w:rsid w:val="00986827"/>
    <w:rsid w:val="00986CB2"/>
    <w:rsid w:val="00987F25"/>
    <w:rsid w:val="00990252"/>
    <w:rsid w:val="00990361"/>
    <w:rsid w:val="0099078F"/>
    <w:rsid w:val="00990D70"/>
    <w:rsid w:val="00990E43"/>
    <w:rsid w:val="009915B9"/>
    <w:rsid w:val="009916D3"/>
    <w:rsid w:val="009917D7"/>
    <w:rsid w:val="00991BFD"/>
    <w:rsid w:val="00992807"/>
    <w:rsid w:val="00992FAE"/>
    <w:rsid w:val="00993520"/>
    <w:rsid w:val="009938BA"/>
    <w:rsid w:val="00993AE3"/>
    <w:rsid w:val="00993CE0"/>
    <w:rsid w:val="00995ABD"/>
    <w:rsid w:val="00996C79"/>
    <w:rsid w:val="00996DDA"/>
    <w:rsid w:val="00997574"/>
    <w:rsid w:val="009977E8"/>
    <w:rsid w:val="009978A2"/>
    <w:rsid w:val="009A024D"/>
    <w:rsid w:val="009A02A7"/>
    <w:rsid w:val="009A0A5C"/>
    <w:rsid w:val="009A0A61"/>
    <w:rsid w:val="009A0CD1"/>
    <w:rsid w:val="009A0F2C"/>
    <w:rsid w:val="009A1114"/>
    <w:rsid w:val="009A19BE"/>
    <w:rsid w:val="009A2870"/>
    <w:rsid w:val="009A2982"/>
    <w:rsid w:val="009A2E77"/>
    <w:rsid w:val="009A35FE"/>
    <w:rsid w:val="009A3AB4"/>
    <w:rsid w:val="009A3C0F"/>
    <w:rsid w:val="009A40D1"/>
    <w:rsid w:val="009A4122"/>
    <w:rsid w:val="009A4B00"/>
    <w:rsid w:val="009A4BE7"/>
    <w:rsid w:val="009A55F1"/>
    <w:rsid w:val="009A5C75"/>
    <w:rsid w:val="009A5E60"/>
    <w:rsid w:val="009A6403"/>
    <w:rsid w:val="009A65DD"/>
    <w:rsid w:val="009A6A6A"/>
    <w:rsid w:val="009A7067"/>
    <w:rsid w:val="009A7554"/>
    <w:rsid w:val="009A78F8"/>
    <w:rsid w:val="009A7BC7"/>
    <w:rsid w:val="009B0EE7"/>
    <w:rsid w:val="009B1900"/>
    <w:rsid w:val="009B1FA5"/>
    <w:rsid w:val="009B2DE3"/>
    <w:rsid w:val="009B33A7"/>
    <w:rsid w:val="009B3691"/>
    <w:rsid w:val="009B429F"/>
    <w:rsid w:val="009B5AE5"/>
    <w:rsid w:val="009B6A52"/>
    <w:rsid w:val="009B6C37"/>
    <w:rsid w:val="009B6DCE"/>
    <w:rsid w:val="009B6E9F"/>
    <w:rsid w:val="009B719B"/>
    <w:rsid w:val="009B729E"/>
    <w:rsid w:val="009B7A48"/>
    <w:rsid w:val="009C0041"/>
    <w:rsid w:val="009C0B09"/>
    <w:rsid w:val="009C0FAE"/>
    <w:rsid w:val="009C158B"/>
    <w:rsid w:val="009C1AE8"/>
    <w:rsid w:val="009C1E3E"/>
    <w:rsid w:val="009C2171"/>
    <w:rsid w:val="009C2437"/>
    <w:rsid w:val="009C2529"/>
    <w:rsid w:val="009C320B"/>
    <w:rsid w:val="009C33FE"/>
    <w:rsid w:val="009C493D"/>
    <w:rsid w:val="009C5476"/>
    <w:rsid w:val="009C566A"/>
    <w:rsid w:val="009C580E"/>
    <w:rsid w:val="009C5905"/>
    <w:rsid w:val="009C5E1E"/>
    <w:rsid w:val="009C66E6"/>
    <w:rsid w:val="009C6CAF"/>
    <w:rsid w:val="009C6ECA"/>
    <w:rsid w:val="009C6FC0"/>
    <w:rsid w:val="009C7093"/>
    <w:rsid w:val="009C71C7"/>
    <w:rsid w:val="009D0ECD"/>
    <w:rsid w:val="009D0F29"/>
    <w:rsid w:val="009D1515"/>
    <w:rsid w:val="009D181A"/>
    <w:rsid w:val="009D1B6B"/>
    <w:rsid w:val="009D2584"/>
    <w:rsid w:val="009D2B81"/>
    <w:rsid w:val="009D2BFB"/>
    <w:rsid w:val="009D2D3F"/>
    <w:rsid w:val="009D3380"/>
    <w:rsid w:val="009D3799"/>
    <w:rsid w:val="009D3C19"/>
    <w:rsid w:val="009D3DAF"/>
    <w:rsid w:val="009D40D6"/>
    <w:rsid w:val="009D6109"/>
    <w:rsid w:val="009D610E"/>
    <w:rsid w:val="009D6AE7"/>
    <w:rsid w:val="009D7337"/>
    <w:rsid w:val="009D791D"/>
    <w:rsid w:val="009D7D20"/>
    <w:rsid w:val="009D7DC3"/>
    <w:rsid w:val="009E0967"/>
    <w:rsid w:val="009E1181"/>
    <w:rsid w:val="009E1206"/>
    <w:rsid w:val="009E188F"/>
    <w:rsid w:val="009E1D9F"/>
    <w:rsid w:val="009E252B"/>
    <w:rsid w:val="009E2927"/>
    <w:rsid w:val="009E307A"/>
    <w:rsid w:val="009E34A6"/>
    <w:rsid w:val="009E44FD"/>
    <w:rsid w:val="009E45E3"/>
    <w:rsid w:val="009E4B0B"/>
    <w:rsid w:val="009E4E4B"/>
    <w:rsid w:val="009E5538"/>
    <w:rsid w:val="009E56AF"/>
    <w:rsid w:val="009E6871"/>
    <w:rsid w:val="009F04F6"/>
    <w:rsid w:val="009F0707"/>
    <w:rsid w:val="009F0787"/>
    <w:rsid w:val="009F0BD2"/>
    <w:rsid w:val="009F1131"/>
    <w:rsid w:val="009F1302"/>
    <w:rsid w:val="009F1C83"/>
    <w:rsid w:val="009F29E7"/>
    <w:rsid w:val="009F30D0"/>
    <w:rsid w:val="009F311A"/>
    <w:rsid w:val="009F3DE3"/>
    <w:rsid w:val="009F45A7"/>
    <w:rsid w:val="009F4602"/>
    <w:rsid w:val="009F48D8"/>
    <w:rsid w:val="009F4B04"/>
    <w:rsid w:val="009F5028"/>
    <w:rsid w:val="009F5051"/>
    <w:rsid w:val="009F6AEE"/>
    <w:rsid w:val="009F79D7"/>
    <w:rsid w:val="00A00557"/>
    <w:rsid w:val="00A01E8E"/>
    <w:rsid w:val="00A02612"/>
    <w:rsid w:val="00A0335C"/>
    <w:rsid w:val="00A051FA"/>
    <w:rsid w:val="00A05683"/>
    <w:rsid w:val="00A058B2"/>
    <w:rsid w:val="00A05FBB"/>
    <w:rsid w:val="00A06767"/>
    <w:rsid w:val="00A06B2A"/>
    <w:rsid w:val="00A07849"/>
    <w:rsid w:val="00A07AC6"/>
    <w:rsid w:val="00A1007C"/>
    <w:rsid w:val="00A10AE9"/>
    <w:rsid w:val="00A10E84"/>
    <w:rsid w:val="00A11305"/>
    <w:rsid w:val="00A11577"/>
    <w:rsid w:val="00A12DCB"/>
    <w:rsid w:val="00A134A8"/>
    <w:rsid w:val="00A13795"/>
    <w:rsid w:val="00A139A2"/>
    <w:rsid w:val="00A13B12"/>
    <w:rsid w:val="00A13E9D"/>
    <w:rsid w:val="00A14025"/>
    <w:rsid w:val="00A14495"/>
    <w:rsid w:val="00A145FC"/>
    <w:rsid w:val="00A14CAB"/>
    <w:rsid w:val="00A14F7C"/>
    <w:rsid w:val="00A15259"/>
    <w:rsid w:val="00A154DE"/>
    <w:rsid w:val="00A166C3"/>
    <w:rsid w:val="00A16DAD"/>
    <w:rsid w:val="00A172A4"/>
    <w:rsid w:val="00A174F6"/>
    <w:rsid w:val="00A175AC"/>
    <w:rsid w:val="00A17803"/>
    <w:rsid w:val="00A17EDA"/>
    <w:rsid w:val="00A208DB"/>
    <w:rsid w:val="00A2204C"/>
    <w:rsid w:val="00A222D1"/>
    <w:rsid w:val="00A227ED"/>
    <w:rsid w:val="00A22925"/>
    <w:rsid w:val="00A22A71"/>
    <w:rsid w:val="00A24489"/>
    <w:rsid w:val="00A24892"/>
    <w:rsid w:val="00A25A35"/>
    <w:rsid w:val="00A25E6E"/>
    <w:rsid w:val="00A26A90"/>
    <w:rsid w:val="00A30160"/>
    <w:rsid w:val="00A30AAB"/>
    <w:rsid w:val="00A30C2A"/>
    <w:rsid w:val="00A30EBA"/>
    <w:rsid w:val="00A32046"/>
    <w:rsid w:val="00A32361"/>
    <w:rsid w:val="00A327BE"/>
    <w:rsid w:val="00A328B5"/>
    <w:rsid w:val="00A32F5A"/>
    <w:rsid w:val="00A3307B"/>
    <w:rsid w:val="00A34594"/>
    <w:rsid w:val="00A34AC7"/>
    <w:rsid w:val="00A354D2"/>
    <w:rsid w:val="00A35EA4"/>
    <w:rsid w:val="00A3625D"/>
    <w:rsid w:val="00A40255"/>
    <w:rsid w:val="00A40B3F"/>
    <w:rsid w:val="00A40E41"/>
    <w:rsid w:val="00A41208"/>
    <w:rsid w:val="00A41E89"/>
    <w:rsid w:val="00A41FBA"/>
    <w:rsid w:val="00A425AE"/>
    <w:rsid w:val="00A42AE1"/>
    <w:rsid w:val="00A42C61"/>
    <w:rsid w:val="00A43057"/>
    <w:rsid w:val="00A43547"/>
    <w:rsid w:val="00A43980"/>
    <w:rsid w:val="00A447BC"/>
    <w:rsid w:val="00A44CCD"/>
    <w:rsid w:val="00A44E73"/>
    <w:rsid w:val="00A45128"/>
    <w:rsid w:val="00A45244"/>
    <w:rsid w:val="00A45BFA"/>
    <w:rsid w:val="00A46573"/>
    <w:rsid w:val="00A47440"/>
    <w:rsid w:val="00A47820"/>
    <w:rsid w:val="00A478CD"/>
    <w:rsid w:val="00A47AEB"/>
    <w:rsid w:val="00A47F9D"/>
    <w:rsid w:val="00A50261"/>
    <w:rsid w:val="00A50B3F"/>
    <w:rsid w:val="00A5179E"/>
    <w:rsid w:val="00A518E3"/>
    <w:rsid w:val="00A51952"/>
    <w:rsid w:val="00A51C20"/>
    <w:rsid w:val="00A5230D"/>
    <w:rsid w:val="00A52451"/>
    <w:rsid w:val="00A52752"/>
    <w:rsid w:val="00A52854"/>
    <w:rsid w:val="00A5351C"/>
    <w:rsid w:val="00A54AD5"/>
    <w:rsid w:val="00A54FEA"/>
    <w:rsid w:val="00A55DDD"/>
    <w:rsid w:val="00A561EE"/>
    <w:rsid w:val="00A56724"/>
    <w:rsid w:val="00A56AD3"/>
    <w:rsid w:val="00A57731"/>
    <w:rsid w:val="00A57F76"/>
    <w:rsid w:val="00A600E0"/>
    <w:rsid w:val="00A60820"/>
    <w:rsid w:val="00A60A67"/>
    <w:rsid w:val="00A60AB8"/>
    <w:rsid w:val="00A60BB6"/>
    <w:rsid w:val="00A60CC5"/>
    <w:rsid w:val="00A61573"/>
    <w:rsid w:val="00A61935"/>
    <w:rsid w:val="00A61E7D"/>
    <w:rsid w:val="00A6215A"/>
    <w:rsid w:val="00A62544"/>
    <w:rsid w:val="00A62E96"/>
    <w:rsid w:val="00A6301C"/>
    <w:rsid w:val="00A6474E"/>
    <w:rsid w:val="00A64C67"/>
    <w:rsid w:val="00A64C69"/>
    <w:rsid w:val="00A65A29"/>
    <w:rsid w:val="00A65BF5"/>
    <w:rsid w:val="00A662CA"/>
    <w:rsid w:val="00A6680F"/>
    <w:rsid w:val="00A66ADA"/>
    <w:rsid w:val="00A66DF2"/>
    <w:rsid w:val="00A67022"/>
    <w:rsid w:val="00A6726E"/>
    <w:rsid w:val="00A67A00"/>
    <w:rsid w:val="00A67AAC"/>
    <w:rsid w:val="00A712EF"/>
    <w:rsid w:val="00A71722"/>
    <w:rsid w:val="00A71DC3"/>
    <w:rsid w:val="00A71EB3"/>
    <w:rsid w:val="00A71F7E"/>
    <w:rsid w:val="00A727F7"/>
    <w:rsid w:val="00A737C1"/>
    <w:rsid w:val="00A7382A"/>
    <w:rsid w:val="00A73B28"/>
    <w:rsid w:val="00A74F42"/>
    <w:rsid w:val="00A74F51"/>
    <w:rsid w:val="00A753F8"/>
    <w:rsid w:val="00A75F08"/>
    <w:rsid w:val="00A75F78"/>
    <w:rsid w:val="00A7613A"/>
    <w:rsid w:val="00A761F5"/>
    <w:rsid w:val="00A76514"/>
    <w:rsid w:val="00A76AAB"/>
    <w:rsid w:val="00A77BA3"/>
    <w:rsid w:val="00A77C9E"/>
    <w:rsid w:val="00A8080C"/>
    <w:rsid w:val="00A80AF0"/>
    <w:rsid w:val="00A80DCE"/>
    <w:rsid w:val="00A8111B"/>
    <w:rsid w:val="00A8154A"/>
    <w:rsid w:val="00A81618"/>
    <w:rsid w:val="00A818D8"/>
    <w:rsid w:val="00A818EC"/>
    <w:rsid w:val="00A8394A"/>
    <w:rsid w:val="00A83C34"/>
    <w:rsid w:val="00A83E80"/>
    <w:rsid w:val="00A842E5"/>
    <w:rsid w:val="00A8472D"/>
    <w:rsid w:val="00A84F1E"/>
    <w:rsid w:val="00A86010"/>
    <w:rsid w:val="00A86408"/>
    <w:rsid w:val="00A86846"/>
    <w:rsid w:val="00A86C44"/>
    <w:rsid w:val="00A86C72"/>
    <w:rsid w:val="00A86F75"/>
    <w:rsid w:val="00A87013"/>
    <w:rsid w:val="00A8701B"/>
    <w:rsid w:val="00A87550"/>
    <w:rsid w:val="00A87D46"/>
    <w:rsid w:val="00A87DFD"/>
    <w:rsid w:val="00A908FC"/>
    <w:rsid w:val="00A90F50"/>
    <w:rsid w:val="00A91B69"/>
    <w:rsid w:val="00A92417"/>
    <w:rsid w:val="00A92439"/>
    <w:rsid w:val="00A92BB8"/>
    <w:rsid w:val="00A92F59"/>
    <w:rsid w:val="00A933F0"/>
    <w:rsid w:val="00A93FD5"/>
    <w:rsid w:val="00A94079"/>
    <w:rsid w:val="00A9416B"/>
    <w:rsid w:val="00A948B6"/>
    <w:rsid w:val="00A94903"/>
    <w:rsid w:val="00A9572E"/>
    <w:rsid w:val="00A95896"/>
    <w:rsid w:val="00A96ADA"/>
    <w:rsid w:val="00A96CDA"/>
    <w:rsid w:val="00A978DB"/>
    <w:rsid w:val="00AA1965"/>
    <w:rsid w:val="00AA1DA8"/>
    <w:rsid w:val="00AA2EA6"/>
    <w:rsid w:val="00AA31E5"/>
    <w:rsid w:val="00AA32B3"/>
    <w:rsid w:val="00AA378A"/>
    <w:rsid w:val="00AA39EC"/>
    <w:rsid w:val="00AA4E56"/>
    <w:rsid w:val="00AA5177"/>
    <w:rsid w:val="00AA5586"/>
    <w:rsid w:val="00AA5BE8"/>
    <w:rsid w:val="00AA6297"/>
    <w:rsid w:val="00AA6308"/>
    <w:rsid w:val="00AA66D6"/>
    <w:rsid w:val="00AA6F28"/>
    <w:rsid w:val="00AA7906"/>
    <w:rsid w:val="00AA7D10"/>
    <w:rsid w:val="00AA7D87"/>
    <w:rsid w:val="00AA7E1F"/>
    <w:rsid w:val="00AB076F"/>
    <w:rsid w:val="00AB0F86"/>
    <w:rsid w:val="00AB1B91"/>
    <w:rsid w:val="00AB1D02"/>
    <w:rsid w:val="00AB2091"/>
    <w:rsid w:val="00AB26EF"/>
    <w:rsid w:val="00AB3596"/>
    <w:rsid w:val="00AB3BE7"/>
    <w:rsid w:val="00AB3D82"/>
    <w:rsid w:val="00AB4E90"/>
    <w:rsid w:val="00AB500F"/>
    <w:rsid w:val="00AB560D"/>
    <w:rsid w:val="00AB5BDB"/>
    <w:rsid w:val="00AB5DA2"/>
    <w:rsid w:val="00AB6D5C"/>
    <w:rsid w:val="00AB6F2B"/>
    <w:rsid w:val="00AB6FFB"/>
    <w:rsid w:val="00AB765D"/>
    <w:rsid w:val="00AB7BCD"/>
    <w:rsid w:val="00AB7FAE"/>
    <w:rsid w:val="00AC03F0"/>
    <w:rsid w:val="00AC0616"/>
    <w:rsid w:val="00AC0798"/>
    <w:rsid w:val="00AC0D63"/>
    <w:rsid w:val="00AC1053"/>
    <w:rsid w:val="00AC123F"/>
    <w:rsid w:val="00AC188E"/>
    <w:rsid w:val="00AC1B35"/>
    <w:rsid w:val="00AC292A"/>
    <w:rsid w:val="00AC2C82"/>
    <w:rsid w:val="00AC3030"/>
    <w:rsid w:val="00AC3393"/>
    <w:rsid w:val="00AC33BF"/>
    <w:rsid w:val="00AC34FF"/>
    <w:rsid w:val="00AC35D9"/>
    <w:rsid w:val="00AC4017"/>
    <w:rsid w:val="00AC517C"/>
    <w:rsid w:val="00AC53C1"/>
    <w:rsid w:val="00AC5680"/>
    <w:rsid w:val="00AC59C2"/>
    <w:rsid w:val="00AC5EF1"/>
    <w:rsid w:val="00AC5FD1"/>
    <w:rsid w:val="00AC66CD"/>
    <w:rsid w:val="00AC6AD6"/>
    <w:rsid w:val="00AC6BAF"/>
    <w:rsid w:val="00AC730C"/>
    <w:rsid w:val="00AC751B"/>
    <w:rsid w:val="00AD0E88"/>
    <w:rsid w:val="00AD0F6C"/>
    <w:rsid w:val="00AD0FC2"/>
    <w:rsid w:val="00AD113C"/>
    <w:rsid w:val="00AD1329"/>
    <w:rsid w:val="00AD1BDD"/>
    <w:rsid w:val="00AD2E29"/>
    <w:rsid w:val="00AD4723"/>
    <w:rsid w:val="00AD4C1A"/>
    <w:rsid w:val="00AD4DC6"/>
    <w:rsid w:val="00AD5971"/>
    <w:rsid w:val="00AD5982"/>
    <w:rsid w:val="00AD6671"/>
    <w:rsid w:val="00AD78A8"/>
    <w:rsid w:val="00AD7D3F"/>
    <w:rsid w:val="00AE03CF"/>
    <w:rsid w:val="00AE0762"/>
    <w:rsid w:val="00AE12A1"/>
    <w:rsid w:val="00AE1747"/>
    <w:rsid w:val="00AE1CBC"/>
    <w:rsid w:val="00AE26CF"/>
    <w:rsid w:val="00AE3594"/>
    <w:rsid w:val="00AE3A41"/>
    <w:rsid w:val="00AE3DC7"/>
    <w:rsid w:val="00AE419D"/>
    <w:rsid w:val="00AE43CF"/>
    <w:rsid w:val="00AE4B8F"/>
    <w:rsid w:val="00AE5048"/>
    <w:rsid w:val="00AE52EA"/>
    <w:rsid w:val="00AE54FC"/>
    <w:rsid w:val="00AE558F"/>
    <w:rsid w:val="00AE5713"/>
    <w:rsid w:val="00AE5C92"/>
    <w:rsid w:val="00AE6966"/>
    <w:rsid w:val="00AE7322"/>
    <w:rsid w:val="00AE7A2F"/>
    <w:rsid w:val="00AE7FED"/>
    <w:rsid w:val="00AF0468"/>
    <w:rsid w:val="00AF12BD"/>
    <w:rsid w:val="00AF1EDE"/>
    <w:rsid w:val="00AF2248"/>
    <w:rsid w:val="00AF2D19"/>
    <w:rsid w:val="00AF2DBE"/>
    <w:rsid w:val="00AF3560"/>
    <w:rsid w:val="00AF376B"/>
    <w:rsid w:val="00AF4934"/>
    <w:rsid w:val="00AF4F9A"/>
    <w:rsid w:val="00AF51F0"/>
    <w:rsid w:val="00AF5D9D"/>
    <w:rsid w:val="00AF5EC8"/>
    <w:rsid w:val="00AF67BB"/>
    <w:rsid w:val="00AF6857"/>
    <w:rsid w:val="00AF6C54"/>
    <w:rsid w:val="00AF773D"/>
    <w:rsid w:val="00AF7F48"/>
    <w:rsid w:val="00B008E7"/>
    <w:rsid w:val="00B00A22"/>
    <w:rsid w:val="00B00F60"/>
    <w:rsid w:val="00B02386"/>
    <w:rsid w:val="00B028FE"/>
    <w:rsid w:val="00B02A9F"/>
    <w:rsid w:val="00B02C3B"/>
    <w:rsid w:val="00B030F5"/>
    <w:rsid w:val="00B03A9A"/>
    <w:rsid w:val="00B03B40"/>
    <w:rsid w:val="00B03BD1"/>
    <w:rsid w:val="00B03D40"/>
    <w:rsid w:val="00B03F0C"/>
    <w:rsid w:val="00B04AA7"/>
    <w:rsid w:val="00B04B7E"/>
    <w:rsid w:val="00B04EEA"/>
    <w:rsid w:val="00B05276"/>
    <w:rsid w:val="00B053D8"/>
    <w:rsid w:val="00B053EE"/>
    <w:rsid w:val="00B066AE"/>
    <w:rsid w:val="00B06AD5"/>
    <w:rsid w:val="00B06B39"/>
    <w:rsid w:val="00B07B18"/>
    <w:rsid w:val="00B07F1A"/>
    <w:rsid w:val="00B1016C"/>
    <w:rsid w:val="00B105E0"/>
    <w:rsid w:val="00B10642"/>
    <w:rsid w:val="00B11A95"/>
    <w:rsid w:val="00B12D49"/>
    <w:rsid w:val="00B1353E"/>
    <w:rsid w:val="00B13F8B"/>
    <w:rsid w:val="00B1428A"/>
    <w:rsid w:val="00B14AD7"/>
    <w:rsid w:val="00B15167"/>
    <w:rsid w:val="00B151D6"/>
    <w:rsid w:val="00B16879"/>
    <w:rsid w:val="00B16BD0"/>
    <w:rsid w:val="00B16DAE"/>
    <w:rsid w:val="00B170BD"/>
    <w:rsid w:val="00B1720E"/>
    <w:rsid w:val="00B17A00"/>
    <w:rsid w:val="00B209E1"/>
    <w:rsid w:val="00B2114E"/>
    <w:rsid w:val="00B21565"/>
    <w:rsid w:val="00B21969"/>
    <w:rsid w:val="00B223B5"/>
    <w:rsid w:val="00B22C60"/>
    <w:rsid w:val="00B22E39"/>
    <w:rsid w:val="00B22EE9"/>
    <w:rsid w:val="00B231EB"/>
    <w:rsid w:val="00B23610"/>
    <w:rsid w:val="00B2378E"/>
    <w:rsid w:val="00B23E7B"/>
    <w:rsid w:val="00B24346"/>
    <w:rsid w:val="00B2652C"/>
    <w:rsid w:val="00B26F37"/>
    <w:rsid w:val="00B277CF"/>
    <w:rsid w:val="00B27A4C"/>
    <w:rsid w:val="00B27B7A"/>
    <w:rsid w:val="00B27D2E"/>
    <w:rsid w:val="00B30204"/>
    <w:rsid w:val="00B3023C"/>
    <w:rsid w:val="00B30386"/>
    <w:rsid w:val="00B3061E"/>
    <w:rsid w:val="00B3077F"/>
    <w:rsid w:val="00B30CBC"/>
    <w:rsid w:val="00B31AA3"/>
    <w:rsid w:val="00B32086"/>
    <w:rsid w:val="00B32F0D"/>
    <w:rsid w:val="00B3320A"/>
    <w:rsid w:val="00B3445D"/>
    <w:rsid w:val="00B34509"/>
    <w:rsid w:val="00B35A93"/>
    <w:rsid w:val="00B35ECB"/>
    <w:rsid w:val="00B3642A"/>
    <w:rsid w:val="00B36541"/>
    <w:rsid w:val="00B36BB7"/>
    <w:rsid w:val="00B372D5"/>
    <w:rsid w:val="00B37BAF"/>
    <w:rsid w:val="00B40691"/>
    <w:rsid w:val="00B40750"/>
    <w:rsid w:val="00B41904"/>
    <w:rsid w:val="00B42D14"/>
    <w:rsid w:val="00B42D46"/>
    <w:rsid w:val="00B43DBB"/>
    <w:rsid w:val="00B452B3"/>
    <w:rsid w:val="00B45556"/>
    <w:rsid w:val="00B45565"/>
    <w:rsid w:val="00B47704"/>
    <w:rsid w:val="00B47BDA"/>
    <w:rsid w:val="00B5176A"/>
    <w:rsid w:val="00B52C69"/>
    <w:rsid w:val="00B52D55"/>
    <w:rsid w:val="00B533FF"/>
    <w:rsid w:val="00B53B38"/>
    <w:rsid w:val="00B55E91"/>
    <w:rsid w:val="00B56815"/>
    <w:rsid w:val="00B57201"/>
    <w:rsid w:val="00B57974"/>
    <w:rsid w:val="00B579B5"/>
    <w:rsid w:val="00B600E7"/>
    <w:rsid w:val="00B61614"/>
    <w:rsid w:val="00B616D5"/>
    <w:rsid w:val="00B61823"/>
    <w:rsid w:val="00B61C59"/>
    <w:rsid w:val="00B61CBD"/>
    <w:rsid w:val="00B626A4"/>
    <w:rsid w:val="00B626CB"/>
    <w:rsid w:val="00B62FBE"/>
    <w:rsid w:val="00B62FBF"/>
    <w:rsid w:val="00B6366C"/>
    <w:rsid w:val="00B636D8"/>
    <w:rsid w:val="00B641B4"/>
    <w:rsid w:val="00B6502C"/>
    <w:rsid w:val="00B653F5"/>
    <w:rsid w:val="00B65552"/>
    <w:rsid w:val="00B65D83"/>
    <w:rsid w:val="00B679CD"/>
    <w:rsid w:val="00B70CB6"/>
    <w:rsid w:val="00B713EC"/>
    <w:rsid w:val="00B719E1"/>
    <w:rsid w:val="00B72175"/>
    <w:rsid w:val="00B7267B"/>
    <w:rsid w:val="00B72B3C"/>
    <w:rsid w:val="00B72BDB"/>
    <w:rsid w:val="00B7347C"/>
    <w:rsid w:val="00B73611"/>
    <w:rsid w:val="00B737D3"/>
    <w:rsid w:val="00B741C9"/>
    <w:rsid w:val="00B742B4"/>
    <w:rsid w:val="00B7438B"/>
    <w:rsid w:val="00B748D2"/>
    <w:rsid w:val="00B754C9"/>
    <w:rsid w:val="00B75C86"/>
    <w:rsid w:val="00B761D9"/>
    <w:rsid w:val="00B77FAF"/>
    <w:rsid w:val="00B8026A"/>
    <w:rsid w:val="00B80992"/>
    <w:rsid w:val="00B80DF6"/>
    <w:rsid w:val="00B81FCA"/>
    <w:rsid w:val="00B83BFE"/>
    <w:rsid w:val="00B85597"/>
    <w:rsid w:val="00B85DEF"/>
    <w:rsid w:val="00B85ED3"/>
    <w:rsid w:val="00B8607F"/>
    <w:rsid w:val="00B86911"/>
    <w:rsid w:val="00B86E44"/>
    <w:rsid w:val="00B87442"/>
    <w:rsid w:val="00B879DD"/>
    <w:rsid w:val="00B9009A"/>
    <w:rsid w:val="00B9073E"/>
    <w:rsid w:val="00B91B61"/>
    <w:rsid w:val="00B91F44"/>
    <w:rsid w:val="00B9222F"/>
    <w:rsid w:val="00B923D5"/>
    <w:rsid w:val="00B92F8D"/>
    <w:rsid w:val="00B93171"/>
    <w:rsid w:val="00B936D2"/>
    <w:rsid w:val="00B9371C"/>
    <w:rsid w:val="00B93EC7"/>
    <w:rsid w:val="00B93EF1"/>
    <w:rsid w:val="00B941D6"/>
    <w:rsid w:val="00B948E2"/>
    <w:rsid w:val="00B9495A"/>
    <w:rsid w:val="00B95E9F"/>
    <w:rsid w:val="00B96620"/>
    <w:rsid w:val="00B967FF"/>
    <w:rsid w:val="00B971C6"/>
    <w:rsid w:val="00B978ED"/>
    <w:rsid w:val="00B979E4"/>
    <w:rsid w:val="00B97C26"/>
    <w:rsid w:val="00BA09ED"/>
    <w:rsid w:val="00BA169A"/>
    <w:rsid w:val="00BA2366"/>
    <w:rsid w:val="00BA2CB3"/>
    <w:rsid w:val="00BA3CF6"/>
    <w:rsid w:val="00BA42EC"/>
    <w:rsid w:val="00BA4581"/>
    <w:rsid w:val="00BA48EC"/>
    <w:rsid w:val="00BA4D32"/>
    <w:rsid w:val="00BA6066"/>
    <w:rsid w:val="00BA6291"/>
    <w:rsid w:val="00BA6D3F"/>
    <w:rsid w:val="00BA6E48"/>
    <w:rsid w:val="00BA7309"/>
    <w:rsid w:val="00BA7BC9"/>
    <w:rsid w:val="00BA7C20"/>
    <w:rsid w:val="00BA7C67"/>
    <w:rsid w:val="00BB0138"/>
    <w:rsid w:val="00BB1065"/>
    <w:rsid w:val="00BB1612"/>
    <w:rsid w:val="00BB17D3"/>
    <w:rsid w:val="00BB2458"/>
    <w:rsid w:val="00BB2A37"/>
    <w:rsid w:val="00BB2AAD"/>
    <w:rsid w:val="00BB3AC8"/>
    <w:rsid w:val="00BB3D9B"/>
    <w:rsid w:val="00BB4F85"/>
    <w:rsid w:val="00BB52E2"/>
    <w:rsid w:val="00BB54A5"/>
    <w:rsid w:val="00BB5900"/>
    <w:rsid w:val="00BB590A"/>
    <w:rsid w:val="00BB5926"/>
    <w:rsid w:val="00BB5EE9"/>
    <w:rsid w:val="00BB659F"/>
    <w:rsid w:val="00BB7432"/>
    <w:rsid w:val="00BC00E9"/>
    <w:rsid w:val="00BC0227"/>
    <w:rsid w:val="00BC15C7"/>
    <w:rsid w:val="00BC188C"/>
    <w:rsid w:val="00BC1D44"/>
    <w:rsid w:val="00BC2080"/>
    <w:rsid w:val="00BC25C4"/>
    <w:rsid w:val="00BC27CA"/>
    <w:rsid w:val="00BC288D"/>
    <w:rsid w:val="00BC28A9"/>
    <w:rsid w:val="00BC3423"/>
    <w:rsid w:val="00BC3A78"/>
    <w:rsid w:val="00BC5234"/>
    <w:rsid w:val="00BC5508"/>
    <w:rsid w:val="00BC6075"/>
    <w:rsid w:val="00BC635C"/>
    <w:rsid w:val="00BC72B4"/>
    <w:rsid w:val="00BC74CA"/>
    <w:rsid w:val="00BC7F51"/>
    <w:rsid w:val="00BD07E9"/>
    <w:rsid w:val="00BD095E"/>
    <w:rsid w:val="00BD0A71"/>
    <w:rsid w:val="00BD0EF4"/>
    <w:rsid w:val="00BD1103"/>
    <w:rsid w:val="00BD186C"/>
    <w:rsid w:val="00BD2828"/>
    <w:rsid w:val="00BD28F3"/>
    <w:rsid w:val="00BD2997"/>
    <w:rsid w:val="00BD2BCD"/>
    <w:rsid w:val="00BD352D"/>
    <w:rsid w:val="00BD37D7"/>
    <w:rsid w:val="00BD3C82"/>
    <w:rsid w:val="00BD4C16"/>
    <w:rsid w:val="00BD5C7C"/>
    <w:rsid w:val="00BD613F"/>
    <w:rsid w:val="00BD6E39"/>
    <w:rsid w:val="00BD77CE"/>
    <w:rsid w:val="00BD7ACA"/>
    <w:rsid w:val="00BE03D4"/>
    <w:rsid w:val="00BE068A"/>
    <w:rsid w:val="00BE0A84"/>
    <w:rsid w:val="00BE129B"/>
    <w:rsid w:val="00BE1711"/>
    <w:rsid w:val="00BE2828"/>
    <w:rsid w:val="00BE29CF"/>
    <w:rsid w:val="00BE2A6D"/>
    <w:rsid w:val="00BE2B71"/>
    <w:rsid w:val="00BE314E"/>
    <w:rsid w:val="00BE363D"/>
    <w:rsid w:val="00BE3F67"/>
    <w:rsid w:val="00BE4383"/>
    <w:rsid w:val="00BE479C"/>
    <w:rsid w:val="00BE4F5F"/>
    <w:rsid w:val="00BE5329"/>
    <w:rsid w:val="00BE5DC8"/>
    <w:rsid w:val="00BE7E74"/>
    <w:rsid w:val="00BE7E7D"/>
    <w:rsid w:val="00BF0585"/>
    <w:rsid w:val="00BF0634"/>
    <w:rsid w:val="00BF07C0"/>
    <w:rsid w:val="00BF1B83"/>
    <w:rsid w:val="00BF2333"/>
    <w:rsid w:val="00BF2AB2"/>
    <w:rsid w:val="00BF32F0"/>
    <w:rsid w:val="00BF371B"/>
    <w:rsid w:val="00BF385E"/>
    <w:rsid w:val="00BF3F54"/>
    <w:rsid w:val="00BF4078"/>
    <w:rsid w:val="00BF46C7"/>
    <w:rsid w:val="00BF4A49"/>
    <w:rsid w:val="00BF4EE5"/>
    <w:rsid w:val="00BF54A7"/>
    <w:rsid w:val="00BF569B"/>
    <w:rsid w:val="00BF627D"/>
    <w:rsid w:val="00BF6CA4"/>
    <w:rsid w:val="00BF70E4"/>
    <w:rsid w:val="00BF7440"/>
    <w:rsid w:val="00BF7587"/>
    <w:rsid w:val="00BF7B69"/>
    <w:rsid w:val="00C00C32"/>
    <w:rsid w:val="00C01637"/>
    <w:rsid w:val="00C01879"/>
    <w:rsid w:val="00C01ECD"/>
    <w:rsid w:val="00C02D67"/>
    <w:rsid w:val="00C03736"/>
    <w:rsid w:val="00C03B09"/>
    <w:rsid w:val="00C04757"/>
    <w:rsid w:val="00C04AEA"/>
    <w:rsid w:val="00C04C47"/>
    <w:rsid w:val="00C04F60"/>
    <w:rsid w:val="00C06701"/>
    <w:rsid w:val="00C0695A"/>
    <w:rsid w:val="00C06BFC"/>
    <w:rsid w:val="00C07E49"/>
    <w:rsid w:val="00C10880"/>
    <w:rsid w:val="00C10D1F"/>
    <w:rsid w:val="00C1158D"/>
    <w:rsid w:val="00C119A4"/>
    <w:rsid w:val="00C11C96"/>
    <w:rsid w:val="00C11D96"/>
    <w:rsid w:val="00C12AA7"/>
    <w:rsid w:val="00C12ADE"/>
    <w:rsid w:val="00C13539"/>
    <w:rsid w:val="00C1442E"/>
    <w:rsid w:val="00C14796"/>
    <w:rsid w:val="00C149DF"/>
    <w:rsid w:val="00C14C4A"/>
    <w:rsid w:val="00C15052"/>
    <w:rsid w:val="00C152BF"/>
    <w:rsid w:val="00C15317"/>
    <w:rsid w:val="00C15B71"/>
    <w:rsid w:val="00C16804"/>
    <w:rsid w:val="00C16934"/>
    <w:rsid w:val="00C16C84"/>
    <w:rsid w:val="00C17283"/>
    <w:rsid w:val="00C17CFC"/>
    <w:rsid w:val="00C20129"/>
    <w:rsid w:val="00C203AD"/>
    <w:rsid w:val="00C20A8B"/>
    <w:rsid w:val="00C212B2"/>
    <w:rsid w:val="00C21AC7"/>
    <w:rsid w:val="00C2218D"/>
    <w:rsid w:val="00C2255E"/>
    <w:rsid w:val="00C22A49"/>
    <w:rsid w:val="00C22E90"/>
    <w:rsid w:val="00C22EB2"/>
    <w:rsid w:val="00C239C1"/>
    <w:rsid w:val="00C23C27"/>
    <w:rsid w:val="00C247A2"/>
    <w:rsid w:val="00C24C20"/>
    <w:rsid w:val="00C24E2E"/>
    <w:rsid w:val="00C24E9D"/>
    <w:rsid w:val="00C25475"/>
    <w:rsid w:val="00C25E78"/>
    <w:rsid w:val="00C26003"/>
    <w:rsid w:val="00C260C9"/>
    <w:rsid w:val="00C2642B"/>
    <w:rsid w:val="00C27498"/>
    <w:rsid w:val="00C27798"/>
    <w:rsid w:val="00C27DC2"/>
    <w:rsid w:val="00C30316"/>
    <w:rsid w:val="00C3053B"/>
    <w:rsid w:val="00C309BE"/>
    <w:rsid w:val="00C31491"/>
    <w:rsid w:val="00C32717"/>
    <w:rsid w:val="00C33F3D"/>
    <w:rsid w:val="00C340A3"/>
    <w:rsid w:val="00C34EEC"/>
    <w:rsid w:val="00C35177"/>
    <w:rsid w:val="00C35861"/>
    <w:rsid w:val="00C36FF4"/>
    <w:rsid w:val="00C37798"/>
    <w:rsid w:val="00C40479"/>
    <w:rsid w:val="00C40A0A"/>
    <w:rsid w:val="00C40D87"/>
    <w:rsid w:val="00C418CC"/>
    <w:rsid w:val="00C41FDD"/>
    <w:rsid w:val="00C4207E"/>
    <w:rsid w:val="00C423C8"/>
    <w:rsid w:val="00C427BC"/>
    <w:rsid w:val="00C42A0C"/>
    <w:rsid w:val="00C43C46"/>
    <w:rsid w:val="00C448AC"/>
    <w:rsid w:val="00C44FDC"/>
    <w:rsid w:val="00C45BEA"/>
    <w:rsid w:val="00C46C59"/>
    <w:rsid w:val="00C47A14"/>
    <w:rsid w:val="00C501A5"/>
    <w:rsid w:val="00C5124C"/>
    <w:rsid w:val="00C51928"/>
    <w:rsid w:val="00C5207F"/>
    <w:rsid w:val="00C52EA3"/>
    <w:rsid w:val="00C52FA9"/>
    <w:rsid w:val="00C53560"/>
    <w:rsid w:val="00C537BC"/>
    <w:rsid w:val="00C53DDB"/>
    <w:rsid w:val="00C54223"/>
    <w:rsid w:val="00C54266"/>
    <w:rsid w:val="00C54482"/>
    <w:rsid w:val="00C54917"/>
    <w:rsid w:val="00C55518"/>
    <w:rsid w:val="00C55C33"/>
    <w:rsid w:val="00C55C72"/>
    <w:rsid w:val="00C55C8D"/>
    <w:rsid w:val="00C5622A"/>
    <w:rsid w:val="00C563DB"/>
    <w:rsid w:val="00C5646D"/>
    <w:rsid w:val="00C570A8"/>
    <w:rsid w:val="00C57FD9"/>
    <w:rsid w:val="00C6074C"/>
    <w:rsid w:val="00C60CEB"/>
    <w:rsid w:val="00C611B9"/>
    <w:rsid w:val="00C62294"/>
    <w:rsid w:val="00C62AB5"/>
    <w:rsid w:val="00C62C1E"/>
    <w:rsid w:val="00C6350A"/>
    <w:rsid w:val="00C6356C"/>
    <w:rsid w:val="00C635B0"/>
    <w:rsid w:val="00C63AD5"/>
    <w:rsid w:val="00C63FCE"/>
    <w:rsid w:val="00C64560"/>
    <w:rsid w:val="00C65543"/>
    <w:rsid w:val="00C655DD"/>
    <w:rsid w:val="00C65AE1"/>
    <w:rsid w:val="00C6682A"/>
    <w:rsid w:val="00C67A29"/>
    <w:rsid w:val="00C67CC9"/>
    <w:rsid w:val="00C70D6D"/>
    <w:rsid w:val="00C70E2C"/>
    <w:rsid w:val="00C70E42"/>
    <w:rsid w:val="00C7100B"/>
    <w:rsid w:val="00C716BA"/>
    <w:rsid w:val="00C718B3"/>
    <w:rsid w:val="00C71997"/>
    <w:rsid w:val="00C73106"/>
    <w:rsid w:val="00C731D5"/>
    <w:rsid w:val="00C731DD"/>
    <w:rsid w:val="00C735CC"/>
    <w:rsid w:val="00C73A55"/>
    <w:rsid w:val="00C73FB9"/>
    <w:rsid w:val="00C741E7"/>
    <w:rsid w:val="00C747A4"/>
    <w:rsid w:val="00C74D07"/>
    <w:rsid w:val="00C750FC"/>
    <w:rsid w:val="00C76469"/>
    <w:rsid w:val="00C767F8"/>
    <w:rsid w:val="00C76C52"/>
    <w:rsid w:val="00C77894"/>
    <w:rsid w:val="00C77D27"/>
    <w:rsid w:val="00C80CD4"/>
    <w:rsid w:val="00C814D8"/>
    <w:rsid w:val="00C818FD"/>
    <w:rsid w:val="00C81B48"/>
    <w:rsid w:val="00C821C0"/>
    <w:rsid w:val="00C82CE2"/>
    <w:rsid w:val="00C84610"/>
    <w:rsid w:val="00C8489A"/>
    <w:rsid w:val="00C84B29"/>
    <w:rsid w:val="00C84D3C"/>
    <w:rsid w:val="00C850ED"/>
    <w:rsid w:val="00C85872"/>
    <w:rsid w:val="00C86088"/>
    <w:rsid w:val="00C8642B"/>
    <w:rsid w:val="00C872E8"/>
    <w:rsid w:val="00C877DD"/>
    <w:rsid w:val="00C87B81"/>
    <w:rsid w:val="00C87F15"/>
    <w:rsid w:val="00C909D3"/>
    <w:rsid w:val="00C90F84"/>
    <w:rsid w:val="00C910F9"/>
    <w:rsid w:val="00C9160D"/>
    <w:rsid w:val="00C923AC"/>
    <w:rsid w:val="00C92DE1"/>
    <w:rsid w:val="00C93219"/>
    <w:rsid w:val="00C93404"/>
    <w:rsid w:val="00C9365D"/>
    <w:rsid w:val="00C95397"/>
    <w:rsid w:val="00C96CC7"/>
    <w:rsid w:val="00C97128"/>
    <w:rsid w:val="00C97253"/>
    <w:rsid w:val="00C9768F"/>
    <w:rsid w:val="00C97796"/>
    <w:rsid w:val="00CA093F"/>
    <w:rsid w:val="00CA0CCA"/>
    <w:rsid w:val="00CA1022"/>
    <w:rsid w:val="00CA1C39"/>
    <w:rsid w:val="00CA2475"/>
    <w:rsid w:val="00CA2E45"/>
    <w:rsid w:val="00CA2EB3"/>
    <w:rsid w:val="00CA419F"/>
    <w:rsid w:val="00CA5017"/>
    <w:rsid w:val="00CA518A"/>
    <w:rsid w:val="00CA5B1F"/>
    <w:rsid w:val="00CA5E7B"/>
    <w:rsid w:val="00CA63F6"/>
    <w:rsid w:val="00CA654C"/>
    <w:rsid w:val="00CA6D1B"/>
    <w:rsid w:val="00CA7B27"/>
    <w:rsid w:val="00CB0F26"/>
    <w:rsid w:val="00CB235D"/>
    <w:rsid w:val="00CB2A43"/>
    <w:rsid w:val="00CB2D25"/>
    <w:rsid w:val="00CB4468"/>
    <w:rsid w:val="00CB48FA"/>
    <w:rsid w:val="00CB4BEE"/>
    <w:rsid w:val="00CB511D"/>
    <w:rsid w:val="00CB567E"/>
    <w:rsid w:val="00CB5DF4"/>
    <w:rsid w:val="00CB7653"/>
    <w:rsid w:val="00CB77FC"/>
    <w:rsid w:val="00CC00EE"/>
    <w:rsid w:val="00CC07E7"/>
    <w:rsid w:val="00CC091C"/>
    <w:rsid w:val="00CC0E26"/>
    <w:rsid w:val="00CC1177"/>
    <w:rsid w:val="00CC12CD"/>
    <w:rsid w:val="00CC1674"/>
    <w:rsid w:val="00CC1E1E"/>
    <w:rsid w:val="00CC35CE"/>
    <w:rsid w:val="00CC3920"/>
    <w:rsid w:val="00CC4852"/>
    <w:rsid w:val="00CC4D5D"/>
    <w:rsid w:val="00CC57C4"/>
    <w:rsid w:val="00CC6502"/>
    <w:rsid w:val="00CC71F2"/>
    <w:rsid w:val="00CC7A6A"/>
    <w:rsid w:val="00CC7B66"/>
    <w:rsid w:val="00CC7B69"/>
    <w:rsid w:val="00CC7CA4"/>
    <w:rsid w:val="00CD0243"/>
    <w:rsid w:val="00CD02ED"/>
    <w:rsid w:val="00CD0603"/>
    <w:rsid w:val="00CD0967"/>
    <w:rsid w:val="00CD17E2"/>
    <w:rsid w:val="00CD268E"/>
    <w:rsid w:val="00CD3994"/>
    <w:rsid w:val="00CD3D52"/>
    <w:rsid w:val="00CD4583"/>
    <w:rsid w:val="00CD4BB0"/>
    <w:rsid w:val="00CD530E"/>
    <w:rsid w:val="00CD7422"/>
    <w:rsid w:val="00CD78C9"/>
    <w:rsid w:val="00CE000C"/>
    <w:rsid w:val="00CE005F"/>
    <w:rsid w:val="00CE04C0"/>
    <w:rsid w:val="00CE0713"/>
    <w:rsid w:val="00CE0747"/>
    <w:rsid w:val="00CE0C7A"/>
    <w:rsid w:val="00CE0DA2"/>
    <w:rsid w:val="00CE19BF"/>
    <w:rsid w:val="00CE247A"/>
    <w:rsid w:val="00CE3249"/>
    <w:rsid w:val="00CE3A82"/>
    <w:rsid w:val="00CE3CE2"/>
    <w:rsid w:val="00CE3E5B"/>
    <w:rsid w:val="00CE52DA"/>
    <w:rsid w:val="00CE5FDE"/>
    <w:rsid w:val="00CE6640"/>
    <w:rsid w:val="00CE6776"/>
    <w:rsid w:val="00CE6D91"/>
    <w:rsid w:val="00CE7902"/>
    <w:rsid w:val="00CF03D8"/>
    <w:rsid w:val="00CF0BC3"/>
    <w:rsid w:val="00CF17FF"/>
    <w:rsid w:val="00CF1907"/>
    <w:rsid w:val="00CF20C1"/>
    <w:rsid w:val="00CF2425"/>
    <w:rsid w:val="00CF2437"/>
    <w:rsid w:val="00CF263A"/>
    <w:rsid w:val="00CF282B"/>
    <w:rsid w:val="00CF2B4D"/>
    <w:rsid w:val="00CF30CE"/>
    <w:rsid w:val="00CF30E9"/>
    <w:rsid w:val="00CF40CD"/>
    <w:rsid w:val="00CF5852"/>
    <w:rsid w:val="00CF5AFC"/>
    <w:rsid w:val="00CF5D02"/>
    <w:rsid w:val="00CF633B"/>
    <w:rsid w:val="00CF67B3"/>
    <w:rsid w:val="00CF7206"/>
    <w:rsid w:val="00CF774E"/>
    <w:rsid w:val="00CF7F01"/>
    <w:rsid w:val="00CF7FFD"/>
    <w:rsid w:val="00D0078F"/>
    <w:rsid w:val="00D00AA4"/>
    <w:rsid w:val="00D011B1"/>
    <w:rsid w:val="00D016D0"/>
    <w:rsid w:val="00D01D8F"/>
    <w:rsid w:val="00D027BF"/>
    <w:rsid w:val="00D03A3A"/>
    <w:rsid w:val="00D03C43"/>
    <w:rsid w:val="00D03C51"/>
    <w:rsid w:val="00D04548"/>
    <w:rsid w:val="00D04E80"/>
    <w:rsid w:val="00D0507F"/>
    <w:rsid w:val="00D053DE"/>
    <w:rsid w:val="00D0605C"/>
    <w:rsid w:val="00D060D5"/>
    <w:rsid w:val="00D0627D"/>
    <w:rsid w:val="00D06B3C"/>
    <w:rsid w:val="00D06E72"/>
    <w:rsid w:val="00D0782F"/>
    <w:rsid w:val="00D0785B"/>
    <w:rsid w:val="00D07C1B"/>
    <w:rsid w:val="00D106C5"/>
    <w:rsid w:val="00D10767"/>
    <w:rsid w:val="00D10923"/>
    <w:rsid w:val="00D10B0C"/>
    <w:rsid w:val="00D10D0C"/>
    <w:rsid w:val="00D123EC"/>
    <w:rsid w:val="00D12477"/>
    <w:rsid w:val="00D1272D"/>
    <w:rsid w:val="00D13788"/>
    <w:rsid w:val="00D13827"/>
    <w:rsid w:val="00D13ED3"/>
    <w:rsid w:val="00D14AF2"/>
    <w:rsid w:val="00D14DE2"/>
    <w:rsid w:val="00D15028"/>
    <w:rsid w:val="00D15966"/>
    <w:rsid w:val="00D16D4B"/>
    <w:rsid w:val="00D1721A"/>
    <w:rsid w:val="00D17B1F"/>
    <w:rsid w:val="00D202A2"/>
    <w:rsid w:val="00D20447"/>
    <w:rsid w:val="00D207DB"/>
    <w:rsid w:val="00D2088F"/>
    <w:rsid w:val="00D20A59"/>
    <w:rsid w:val="00D20CC8"/>
    <w:rsid w:val="00D21016"/>
    <w:rsid w:val="00D21055"/>
    <w:rsid w:val="00D213AB"/>
    <w:rsid w:val="00D21929"/>
    <w:rsid w:val="00D21C0E"/>
    <w:rsid w:val="00D2235F"/>
    <w:rsid w:val="00D22520"/>
    <w:rsid w:val="00D22BE2"/>
    <w:rsid w:val="00D22D20"/>
    <w:rsid w:val="00D24216"/>
    <w:rsid w:val="00D250DF"/>
    <w:rsid w:val="00D26B89"/>
    <w:rsid w:val="00D27467"/>
    <w:rsid w:val="00D30262"/>
    <w:rsid w:val="00D302C2"/>
    <w:rsid w:val="00D3055F"/>
    <w:rsid w:val="00D31946"/>
    <w:rsid w:val="00D31C47"/>
    <w:rsid w:val="00D32086"/>
    <w:rsid w:val="00D32144"/>
    <w:rsid w:val="00D327EA"/>
    <w:rsid w:val="00D3394A"/>
    <w:rsid w:val="00D33CDB"/>
    <w:rsid w:val="00D33DB1"/>
    <w:rsid w:val="00D340F5"/>
    <w:rsid w:val="00D34E07"/>
    <w:rsid w:val="00D350A5"/>
    <w:rsid w:val="00D36262"/>
    <w:rsid w:val="00D3752A"/>
    <w:rsid w:val="00D40205"/>
    <w:rsid w:val="00D4045B"/>
    <w:rsid w:val="00D40990"/>
    <w:rsid w:val="00D40F0A"/>
    <w:rsid w:val="00D41390"/>
    <w:rsid w:val="00D42F50"/>
    <w:rsid w:val="00D43701"/>
    <w:rsid w:val="00D43936"/>
    <w:rsid w:val="00D43C45"/>
    <w:rsid w:val="00D4463A"/>
    <w:rsid w:val="00D449B6"/>
    <w:rsid w:val="00D454F1"/>
    <w:rsid w:val="00D4577B"/>
    <w:rsid w:val="00D45CFC"/>
    <w:rsid w:val="00D45D53"/>
    <w:rsid w:val="00D46882"/>
    <w:rsid w:val="00D468A9"/>
    <w:rsid w:val="00D47548"/>
    <w:rsid w:val="00D475ED"/>
    <w:rsid w:val="00D4762B"/>
    <w:rsid w:val="00D500A7"/>
    <w:rsid w:val="00D50AE2"/>
    <w:rsid w:val="00D50E63"/>
    <w:rsid w:val="00D51A60"/>
    <w:rsid w:val="00D51DD4"/>
    <w:rsid w:val="00D52366"/>
    <w:rsid w:val="00D53204"/>
    <w:rsid w:val="00D53A3D"/>
    <w:rsid w:val="00D53AF2"/>
    <w:rsid w:val="00D540CD"/>
    <w:rsid w:val="00D5411F"/>
    <w:rsid w:val="00D56396"/>
    <w:rsid w:val="00D57047"/>
    <w:rsid w:val="00D5767D"/>
    <w:rsid w:val="00D60039"/>
    <w:rsid w:val="00D602FD"/>
    <w:rsid w:val="00D603E0"/>
    <w:rsid w:val="00D609B1"/>
    <w:rsid w:val="00D60C53"/>
    <w:rsid w:val="00D60C85"/>
    <w:rsid w:val="00D61019"/>
    <w:rsid w:val="00D62240"/>
    <w:rsid w:val="00D634A5"/>
    <w:rsid w:val="00D64921"/>
    <w:rsid w:val="00D65140"/>
    <w:rsid w:val="00D65B90"/>
    <w:rsid w:val="00D65D37"/>
    <w:rsid w:val="00D65FF8"/>
    <w:rsid w:val="00D6623D"/>
    <w:rsid w:val="00D665A0"/>
    <w:rsid w:val="00D66823"/>
    <w:rsid w:val="00D669BC"/>
    <w:rsid w:val="00D66C7B"/>
    <w:rsid w:val="00D700BC"/>
    <w:rsid w:val="00D703DC"/>
    <w:rsid w:val="00D70944"/>
    <w:rsid w:val="00D710AB"/>
    <w:rsid w:val="00D710B4"/>
    <w:rsid w:val="00D71831"/>
    <w:rsid w:val="00D7207F"/>
    <w:rsid w:val="00D72FB2"/>
    <w:rsid w:val="00D7401B"/>
    <w:rsid w:val="00D745B7"/>
    <w:rsid w:val="00D74923"/>
    <w:rsid w:val="00D74F45"/>
    <w:rsid w:val="00D7542F"/>
    <w:rsid w:val="00D77200"/>
    <w:rsid w:val="00D77685"/>
    <w:rsid w:val="00D777D0"/>
    <w:rsid w:val="00D77BBC"/>
    <w:rsid w:val="00D800D8"/>
    <w:rsid w:val="00D801B1"/>
    <w:rsid w:val="00D801CC"/>
    <w:rsid w:val="00D806A7"/>
    <w:rsid w:val="00D80B17"/>
    <w:rsid w:val="00D81942"/>
    <w:rsid w:val="00D8242C"/>
    <w:rsid w:val="00D826AB"/>
    <w:rsid w:val="00D82C94"/>
    <w:rsid w:val="00D83C3C"/>
    <w:rsid w:val="00D83D58"/>
    <w:rsid w:val="00D8438B"/>
    <w:rsid w:val="00D847D4"/>
    <w:rsid w:val="00D84BB6"/>
    <w:rsid w:val="00D84F75"/>
    <w:rsid w:val="00D8513D"/>
    <w:rsid w:val="00D85570"/>
    <w:rsid w:val="00D85AD7"/>
    <w:rsid w:val="00D85C3F"/>
    <w:rsid w:val="00D85CFF"/>
    <w:rsid w:val="00D86D5F"/>
    <w:rsid w:val="00D873B8"/>
    <w:rsid w:val="00D8743F"/>
    <w:rsid w:val="00D87F1A"/>
    <w:rsid w:val="00D9103C"/>
    <w:rsid w:val="00D911D4"/>
    <w:rsid w:val="00D91264"/>
    <w:rsid w:val="00D912FB"/>
    <w:rsid w:val="00D92698"/>
    <w:rsid w:val="00D92D9A"/>
    <w:rsid w:val="00D93965"/>
    <w:rsid w:val="00D93C4A"/>
    <w:rsid w:val="00D94B6D"/>
    <w:rsid w:val="00D950B7"/>
    <w:rsid w:val="00D953BD"/>
    <w:rsid w:val="00D974A2"/>
    <w:rsid w:val="00D97727"/>
    <w:rsid w:val="00D97ECE"/>
    <w:rsid w:val="00DA02AC"/>
    <w:rsid w:val="00DA0905"/>
    <w:rsid w:val="00DA09A8"/>
    <w:rsid w:val="00DA10C2"/>
    <w:rsid w:val="00DA12B1"/>
    <w:rsid w:val="00DA2F66"/>
    <w:rsid w:val="00DA35F8"/>
    <w:rsid w:val="00DA3779"/>
    <w:rsid w:val="00DA39F4"/>
    <w:rsid w:val="00DA3C40"/>
    <w:rsid w:val="00DA3F5D"/>
    <w:rsid w:val="00DA517B"/>
    <w:rsid w:val="00DA5A29"/>
    <w:rsid w:val="00DA6212"/>
    <w:rsid w:val="00DA63E1"/>
    <w:rsid w:val="00DA7A28"/>
    <w:rsid w:val="00DB013D"/>
    <w:rsid w:val="00DB02F2"/>
    <w:rsid w:val="00DB044E"/>
    <w:rsid w:val="00DB11F7"/>
    <w:rsid w:val="00DB2166"/>
    <w:rsid w:val="00DB22F7"/>
    <w:rsid w:val="00DB2AAD"/>
    <w:rsid w:val="00DB2BBD"/>
    <w:rsid w:val="00DB2F8D"/>
    <w:rsid w:val="00DB36DA"/>
    <w:rsid w:val="00DB3F85"/>
    <w:rsid w:val="00DB450D"/>
    <w:rsid w:val="00DB4642"/>
    <w:rsid w:val="00DB4F49"/>
    <w:rsid w:val="00DB54E5"/>
    <w:rsid w:val="00DB557B"/>
    <w:rsid w:val="00DB6763"/>
    <w:rsid w:val="00DB7517"/>
    <w:rsid w:val="00DB7B3B"/>
    <w:rsid w:val="00DB7F27"/>
    <w:rsid w:val="00DC03F6"/>
    <w:rsid w:val="00DC0508"/>
    <w:rsid w:val="00DC060E"/>
    <w:rsid w:val="00DC13F0"/>
    <w:rsid w:val="00DC1BEF"/>
    <w:rsid w:val="00DC1D91"/>
    <w:rsid w:val="00DC1F49"/>
    <w:rsid w:val="00DC248C"/>
    <w:rsid w:val="00DC32C2"/>
    <w:rsid w:val="00DC374B"/>
    <w:rsid w:val="00DC585D"/>
    <w:rsid w:val="00DC6337"/>
    <w:rsid w:val="00DC6F19"/>
    <w:rsid w:val="00DC6F99"/>
    <w:rsid w:val="00DC738B"/>
    <w:rsid w:val="00DC7AD2"/>
    <w:rsid w:val="00DD012E"/>
    <w:rsid w:val="00DD04FD"/>
    <w:rsid w:val="00DD087F"/>
    <w:rsid w:val="00DD17D3"/>
    <w:rsid w:val="00DD1DCC"/>
    <w:rsid w:val="00DD1F0D"/>
    <w:rsid w:val="00DD218F"/>
    <w:rsid w:val="00DD22AC"/>
    <w:rsid w:val="00DD397D"/>
    <w:rsid w:val="00DD3C56"/>
    <w:rsid w:val="00DD4F2F"/>
    <w:rsid w:val="00DD527E"/>
    <w:rsid w:val="00DD561A"/>
    <w:rsid w:val="00DD5731"/>
    <w:rsid w:val="00DD5C59"/>
    <w:rsid w:val="00DD5F02"/>
    <w:rsid w:val="00DD6C6C"/>
    <w:rsid w:val="00DD6DC4"/>
    <w:rsid w:val="00DD6E2A"/>
    <w:rsid w:val="00DD7453"/>
    <w:rsid w:val="00DD76C8"/>
    <w:rsid w:val="00DD7824"/>
    <w:rsid w:val="00DE02B9"/>
    <w:rsid w:val="00DE096B"/>
    <w:rsid w:val="00DE0C88"/>
    <w:rsid w:val="00DE0DBF"/>
    <w:rsid w:val="00DE0F40"/>
    <w:rsid w:val="00DE12AE"/>
    <w:rsid w:val="00DE1C03"/>
    <w:rsid w:val="00DE226D"/>
    <w:rsid w:val="00DE2E8B"/>
    <w:rsid w:val="00DE33AB"/>
    <w:rsid w:val="00DE4413"/>
    <w:rsid w:val="00DE508B"/>
    <w:rsid w:val="00DE513F"/>
    <w:rsid w:val="00DE637C"/>
    <w:rsid w:val="00DE71E6"/>
    <w:rsid w:val="00DF0DD8"/>
    <w:rsid w:val="00DF18E2"/>
    <w:rsid w:val="00DF29A5"/>
    <w:rsid w:val="00DF367D"/>
    <w:rsid w:val="00DF41D0"/>
    <w:rsid w:val="00DF561E"/>
    <w:rsid w:val="00DF5692"/>
    <w:rsid w:val="00DF5BD2"/>
    <w:rsid w:val="00DF6101"/>
    <w:rsid w:val="00DF738E"/>
    <w:rsid w:val="00DF7D5F"/>
    <w:rsid w:val="00DF7E12"/>
    <w:rsid w:val="00E001AD"/>
    <w:rsid w:val="00E00D57"/>
    <w:rsid w:val="00E010CE"/>
    <w:rsid w:val="00E0136D"/>
    <w:rsid w:val="00E01918"/>
    <w:rsid w:val="00E01A6A"/>
    <w:rsid w:val="00E01AF0"/>
    <w:rsid w:val="00E01D76"/>
    <w:rsid w:val="00E02000"/>
    <w:rsid w:val="00E02A52"/>
    <w:rsid w:val="00E02FD2"/>
    <w:rsid w:val="00E03C0A"/>
    <w:rsid w:val="00E04216"/>
    <w:rsid w:val="00E048DB"/>
    <w:rsid w:val="00E04975"/>
    <w:rsid w:val="00E05A41"/>
    <w:rsid w:val="00E05C9A"/>
    <w:rsid w:val="00E05DD8"/>
    <w:rsid w:val="00E0726D"/>
    <w:rsid w:val="00E072D9"/>
    <w:rsid w:val="00E07347"/>
    <w:rsid w:val="00E07406"/>
    <w:rsid w:val="00E0782C"/>
    <w:rsid w:val="00E07DA9"/>
    <w:rsid w:val="00E1118F"/>
    <w:rsid w:val="00E12251"/>
    <w:rsid w:val="00E13872"/>
    <w:rsid w:val="00E13B41"/>
    <w:rsid w:val="00E147E2"/>
    <w:rsid w:val="00E14E7B"/>
    <w:rsid w:val="00E15116"/>
    <w:rsid w:val="00E16011"/>
    <w:rsid w:val="00E16786"/>
    <w:rsid w:val="00E175A4"/>
    <w:rsid w:val="00E175A9"/>
    <w:rsid w:val="00E176BD"/>
    <w:rsid w:val="00E20069"/>
    <w:rsid w:val="00E2026A"/>
    <w:rsid w:val="00E202F9"/>
    <w:rsid w:val="00E2092E"/>
    <w:rsid w:val="00E20BA1"/>
    <w:rsid w:val="00E20FF2"/>
    <w:rsid w:val="00E21544"/>
    <w:rsid w:val="00E2191A"/>
    <w:rsid w:val="00E22553"/>
    <w:rsid w:val="00E236A4"/>
    <w:rsid w:val="00E23773"/>
    <w:rsid w:val="00E23F7C"/>
    <w:rsid w:val="00E24E73"/>
    <w:rsid w:val="00E2566A"/>
    <w:rsid w:val="00E25E61"/>
    <w:rsid w:val="00E269FC"/>
    <w:rsid w:val="00E26C18"/>
    <w:rsid w:val="00E27092"/>
    <w:rsid w:val="00E2776C"/>
    <w:rsid w:val="00E2787C"/>
    <w:rsid w:val="00E27A71"/>
    <w:rsid w:val="00E30159"/>
    <w:rsid w:val="00E30934"/>
    <w:rsid w:val="00E30AE7"/>
    <w:rsid w:val="00E3163E"/>
    <w:rsid w:val="00E317C5"/>
    <w:rsid w:val="00E31E24"/>
    <w:rsid w:val="00E31F4F"/>
    <w:rsid w:val="00E32D9B"/>
    <w:rsid w:val="00E33354"/>
    <w:rsid w:val="00E335DF"/>
    <w:rsid w:val="00E342EC"/>
    <w:rsid w:val="00E346C4"/>
    <w:rsid w:val="00E35036"/>
    <w:rsid w:val="00E356F4"/>
    <w:rsid w:val="00E3615A"/>
    <w:rsid w:val="00E36A76"/>
    <w:rsid w:val="00E36B28"/>
    <w:rsid w:val="00E372F2"/>
    <w:rsid w:val="00E374A1"/>
    <w:rsid w:val="00E37766"/>
    <w:rsid w:val="00E402D8"/>
    <w:rsid w:val="00E41A49"/>
    <w:rsid w:val="00E41BBD"/>
    <w:rsid w:val="00E41BDC"/>
    <w:rsid w:val="00E4233A"/>
    <w:rsid w:val="00E42A3D"/>
    <w:rsid w:val="00E433DE"/>
    <w:rsid w:val="00E435B9"/>
    <w:rsid w:val="00E43955"/>
    <w:rsid w:val="00E43C51"/>
    <w:rsid w:val="00E44143"/>
    <w:rsid w:val="00E44AD9"/>
    <w:rsid w:val="00E44E26"/>
    <w:rsid w:val="00E458AD"/>
    <w:rsid w:val="00E46117"/>
    <w:rsid w:val="00E461EC"/>
    <w:rsid w:val="00E4677B"/>
    <w:rsid w:val="00E46890"/>
    <w:rsid w:val="00E47B2F"/>
    <w:rsid w:val="00E47BCB"/>
    <w:rsid w:val="00E47D14"/>
    <w:rsid w:val="00E506C6"/>
    <w:rsid w:val="00E51AC0"/>
    <w:rsid w:val="00E5256E"/>
    <w:rsid w:val="00E52898"/>
    <w:rsid w:val="00E52FAA"/>
    <w:rsid w:val="00E53543"/>
    <w:rsid w:val="00E5433B"/>
    <w:rsid w:val="00E54963"/>
    <w:rsid w:val="00E549D1"/>
    <w:rsid w:val="00E54B7A"/>
    <w:rsid w:val="00E54C14"/>
    <w:rsid w:val="00E54DCD"/>
    <w:rsid w:val="00E55C3F"/>
    <w:rsid w:val="00E564A0"/>
    <w:rsid w:val="00E57213"/>
    <w:rsid w:val="00E57C7C"/>
    <w:rsid w:val="00E607B9"/>
    <w:rsid w:val="00E61037"/>
    <w:rsid w:val="00E6186A"/>
    <w:rsid w:val="00E62285"/>
    <w:rsid w:val="00E62FAD"/>
    <w:rsid w:val="00E63E3C"/>
    <w:rsid w:val="00E6431D"/>
    <w:rsid w:val="00E64EC3"/>
    <w:rsid w:val="00E65172"/>
    <w:rsid w:val="00E65B7D"/>
    <w:rsid w:val="00E664AA"/>
    <w:rsid w:val="00E668D3"/>
    <w:rsid w:val="00E66CF9"/>
    <w:rsid w:val="00E66D30"/>
    <w:rsid w:val="00E6714A"/>
    <w:rsid w:val="00E67416"/>
    <w:rsid w:val="00E67852"/>
    <w:rsid w:val="00E67EBD"/>
    <w:rsid w:val="00E67F1D"/>
    <w:rsid w:val="00E701A0"/>
    <w:rsid w:val="00E701B2"/>
    <w:rsid w:val="00E70246"/>
    <w:rsid w:val="00E70998"/>
    <w:rsid w:val="00E70C57"/>
    <w:rsid w:val="00E70E1F"/>
    <w:rsid w:val="00E71A5B"/>
    <w:rsid w:val="00E721D4"/>
    <w:rsid w:val="00E729AC"/>
    <w:rsid w:val="00E734F6"/>
    <w:rsid w:val="00E73C27"/>
    <w:rsid w:val="00E74004"/>
    <w:rsid w:val="00E74006"/>
    <w:rsid w:val="00E74548"/>
    <w:rsid w:val="00E7468C"/>
    <w:rsid w:val="00E75415"/>
    <w:rsid w:val="00E76D1D"/>
    <w:rsid w:val="00E76ECD"/>
    <w:rsid w:val="00E770BF"/>
    <w:rsid w:val="00E77AC6"/>
    <w:rsid w:val="00E80486"/>
    <w:rsid w:val="00E804B4"/>
    <w:rsid w:val="00E80A9F"/>
    <w:rsid w:val="00E80D07"/>
    <w:rsid w:val="00E815C0"/>
    <w:rsid w:val="00E8183D"/>
    <w:rsid w:val="00E82535"/>
    <w:rsid w:val="00E830CA"/>
    <w:rsid w:val="00E8369D"/>
    <w:rsid w:val="00E87145"/>
    <w:rsid w:val="00E901AC"/>
    <w:rsid w:val="00E9025D"/>
    <w:rsid w:val="00E90E9B"/>
    <w:rsid w:val="00E91135"/>
    <w:rsid w:val="00E9118D"/>
    <w:rsid w:val="00E915D4"/>
    <w:rsid w:val="00E91746"/>
    <w:rsid w:val="00E91E92"/>
    <w:rsid w:val="00E922EE"/>
    <w:rsid w:val="00E925AD"/>
    <w:rsid w:val="00E934C5"/>
    <w:rsid w:val="00E93E4F"/>
    <w:rsid w:val="00E94C33"/>
    <w:rsid w:val="00E94D11"/>
    <w:rsid w:val="00E9573F"/>
    <w:rsid w:val="00E95CFD"/>
    <w:rsid w:val="00E968CD"/>
    <w:rsid w:val="00E96B37"/>
    <w:rsid w:val="00E96BC3"/>
    <w:rsid w:val="00E972FB"/>
    <w:rsid w:val="00EA001D"/>
    <w:rsid w:val="00EA0084"/>
    <w:rsid w:val="00EA0286"/>
    <w:rsid w:val="00EA1166"/>
    <w:rsid w:val="00EA19E4"/>
    <w:rsid w:val="00EA1C6E"/>
    <w:rsid w:val="00EA22D7"/>
    <w:rsid w:val="00EA3349"/>
    <w:rsid w:val="00EA35AA"/>
    <w:rsid w:val="00EA3CE0"/>
    <w:rsid w:val="00EA3D69"/>
    <w:rsid w:val="00EA4677"/>
    <w:rsid w:val="00EA51A1"/>
    <w:rsid w:val="00EA5D8C"/>
    <w:rsid w:val="00EA6A61"/>
    <w:rsid w:val="00EA6AA7"/>
    <w:rsid w:val="00EA6FA9"/>
    <w:rsid w:val="00EA6FB4"/>
    <w:rsid w:val="00EA7500"/>
    <w:rsid w:val="00EA7E31"/>
    <w:rsid w:val="00EB00A2"/>
    <w:rsid w:val="00EB097D"/>
    <w:rsid w:val="00EB1822"/>
    <w:rsid w:val="00EB1856"/>
    <w:rsid w:val="00EB243E"/>
    <w:rsid w:val="00EB253E"/>
    <w:rsid w:val="00EB2F4A"/>
    <w:rsid w:val="00EB3A78"/>
    <w:rsid w:val="00EB3AB3"/>
    <w:rsid w:val="00EB3C44"/>
    <w:rsid w:val="00EB45DE"/>
    <w:rsid w:val="00EB495E"/>
    <w:rsid w:val="00EB52B8"/>
    <w:rsid w:val="00EB5392"/>
    <w:rsid w:val="00EB5B79"/>
    <w:rsid w:val="00EB5C99"/>
    <w:rsid w:val="00EB5D4B"/>
    <w:rsid w:val="00EB63EA"/>
    <w:rsid w:val="00EB64D5"/>
    <w:rsid w:val="00EB76E7"/>
    <w:rsid w:val="00EB7B22"/>
    <w:rsid w:val="00EC0090"/>
    <w:rsid w:val="00EC02C5"/>
    <w:rsid w:val="00EC0810"/>
    <w:rsid w:val="00EC0C5E"/>
    <w:rsid w:val="00EC1AC5"/>
    <w:rsid w:val="00EC2AD1"/>
    <w:rsid w:val="00EC3002"/>
    <w:rsid w:val="00EC3C17"/>
    <w:rsid w:val="00EC6706"/>
    <w:rsid w:val="00EC679B"/>
    <w:rsid w:val="00EC6824"/>
    <w:rsid w:val="00EC6B5A"/>
    <w:rsid w:val="00EC6D77"/>
    <w:rsid w:val="00EC71C3"/>
    <w:rsid w:val="00EC7418"/>
    <w:rsid w:val="00EC747E"/>
    <w:rsid w:val="00EC7E8F"/>
    <w:rsid w:val="00EC7FBC"/>
    <w:rsid w:val="00ED02EF"/>
    <w:rsid w:val="00ED0502"/>
    <w:rsid w:val="00ED098B"/>
    <w:rsid w:val="00ED161F"/>
    <w:rsid w:val="00ED175E"/>
    <w:rsid w:val="00ED2909"/>
    <w:rsid w:val="00ED3828"/>
    <w:rsid w:val="00ED540D"/>
    <w:rsid w:val="00ED6DA7"/>
    <w:rsid w:val="00ED726D"/>
    <w:rsid w:val="00ED776E"/>
    <w:rsid w:val="00ED7936"/>
    <w:rsid w:val="00ED7A3D"/>
    <w:rsid w:val="00ED7F75"/>
    <w:rsid w:val="00EE0E62"/>
    <w:rsid w:val="00EE11C5"/>
    <w:rsid w:val="00EE1217"/>
    <w:rsid w:val="00EE167F"/>
    <w:rsid w:val="00EE2898"/>
    <w:rsid w:val="00EE2B01"/>
    <w:rsid w:val="00EE3245"/>
    <w:rsid w:val="00EE349C"/>
    <w:rsid w:val="00EE3B2B"/>
    <w:rsid w:val="00EE4FED"/>
    <w:rsid w:val="00EE5653"/>
    <w:rsid w:val="00EE59F2"/>
    <w:rsid w:val="00EE60A2"/>
    <w:rsid w:val="00EE6BA7"/>
    <w:rsid w:val="00EE6BDD"/>
    <w:rsid w:val="00EE7074"/>
    <w:rsid w:val="00EE74EF"/>
    <w:rsid w:val="00EE7BB5"/>
    <w:rsid w:val="00EE7D33"/>
    <w:rsid w:val="00EE7E26"/>
    <w:rsid w:val="00EF00B8"/>
    <w:rsid w:val="00EF0ACE"/>
    <w:rsid w:val="00EF0BF0"/>
    <w:rsid w:val="00EF0D73"/>
    <w:rsid w:val="00EF1313"/>
    <w:rsid w:val="00EF1638"/>
    <w:rsid w:val="00EF196E"/>
    <w:rsid w:val="00EF1C2F"/>
    <w:rsid w:val="00EF3028"/>
    <w:rsid w:val="00EF30A8"/>
    <w:rsid w:val="00EF35AD"/>
    <w:rsid w:val="00EF3971"/>
    <w:rsid w:val="00EF3F24"/>
    <w:rsid w:val="00EF5366"/>
    <w:rsid w:val="00EF5964"/>
    <w:rsid w:val="00EF68D1"/>
    <w:rsid w:val="00EF70C3"/>
    <w:rsid w:val="00EF7642"/>
    <w:rsid w:val="00EF786D"/>
    <w:rsid w:val="00EF7A32"/>
    <w:rsid w:val="00EF7C0D"/>
    <w:rsid w:val="00EF7C48"/>
    <w:rsid w:val="00F0041A"/>
    <w:rsid w:val="00F00449"/>
    <w:rsid w:val="00F00EC8"/>
    <w:rsid w:val="00F00FDD"/>
    <w:rsid w:val="00F0176B"/>
    <w:rsid w:val="00F01CFF"/>
    <w:rsid w:val="00F01EE8"/>
    <w:rsid w:val="00F02694"/>
    <w:rsid w:val="00F02740"/>
    <w:rsid w:val="00F02934"/>
    <w:rsid w:val="00F02E7C"/>
    <w:rsid w:val="00F03554"/>
    <w:rsid w:val="00F0398A"/>
    <w:rsid w:val="00F03A0B"/>
    <w:rsid w:val="00F03F06"/>
    <w:rsid w:val="00F0406B"/>
    <w:rsid w:val="00F04C74"/>
    <w:rsid w:val="00F04E0B"/>
    <w:rsid w:val="00F05044"/>
    <w:rsid w:val="00F05435"/>
    <w:rsid w:val="00F05963"/>
    <w:rsid w:val="00F05D90"/>
    <w:rsid w:val="00F062EA"/>
    <w:rsid w:val="00F0634E"/>
    <w:rsid w:val="00F06E67"/>
    <w:rsid w:val="00F07AC5"/>
    <w:rsid w:val="00F07FED"/>
    <w:rsid w:val="00F10B02"/>
    <w:rsid w:val="00F10BA3"/>
    <w:rsid w:val="00F1108D"/>
    <w:rsid w:val="00F117DD"/>
    <w:rsid w:val="00F11A45"/>
    <w:rsid w:val="00F125CE"/>
    <w:rsid w:val="00F1262A"/>
    <w:rsid w:val="00F12B14"/>
    <w:rsid w:val="00F12E46"/>
    <w:rsid w:val="00F13160"/>
    <w:rsid w:val="00F131D9"/>
    <w:rsid w:val="00F13787"/>
    <w:rsid w:val="00F13819"/>
    <w:rsid w:val="00F13924"/>
    <w:rsid w:val="00F13DEA"/>
    <w:rsid w:val="00F1431B"/>
    <w:rsid w:val="00F15C88"/>
    <w:rsid w:val="00F1680E"/>
    <w:rsid w:val="00F16A88"/>
    <w:rsid w:val="00F20035"/>
    <w:rsid w:val="00F208C3"/>
    <w:rsid w:val="00F2094B"/>
    <w:rsid w:val="00F20CC0"/>
    <w:rsid w:val="00F20D7C"/>
    <w:rsid w:val="00F20DF2"/>
    <w:rsid w:val="00F21F84"/>
    <w:rsid w:val="00F22B83"/>
    <w:rsid w:val="00F22C78"/>
    <w:rsid w:val="00F232B1"/>
    <w:rsid w:val="00F2376E"/>
    <w:rsid w:val="00F25673"/>
    <w:rsid w:val="00F25EA8"/>
    <w:rsid w:val="00F26709"/>
    <w:rsid w:val="00F267F6"/>
    <w:rsid w:val="00F26DBF"/>
    <w:rsid w:val="00F27D3F"/>
    <w:rsid w:val="00F30DB2"/>
    <w:rsid w:val="00F3119E"/>
    <w:rsid w:val="00F315ED"/>
    <w:rsid w:val="00F31BEC"/>
    <w:rsid w:val="00F32290"/>
    <w:rsid w:val="00F327D5"/>
    <w:rsid w:val="00F34605"/>
    <w:rsid w:val="00F3469A"/>
    <w:rsid w:val="00F347AC"/>
    <w:rsid w:val="00F35444"/>
    <w:rsid w:val="00F35CCD"/>
    <w:rsid w:val="00F35D37"/>
    <w:rsid w:val="00F360BA"/>
    <w:rsid w:val="00F36163"/>
    <w:rsid w:val="00F365BF"/>
    <w:rsid w:val="00F36C81"/>
    <w:rsid w:val="00F36E67"/>
    <w:rsid w:val="00F37130"/>
    <w:rsid w:val="00F374FC"/>
    <w:rsid w:val="00F376BE"/>
    <w:rsid w:val="00F37C2E"/>
    <w:rsid w:val="00F37D76"/>
    <w:rsid w:val="00F4064D"/>
    <w:rsid w:val="00F40B3D"/>
    <w:rsid w:val="00F40BF3"/>
    <w:rsid w:val="00F41BB1"/>
    <w:rsid w:val="00F41C7B"/>
    <w:rsid w:val="00F42292"/>
    <w:rsid w:val="00F428ED"/>
    <w:rsid w:val="00F42B6E"/>
    <w:rsid w:val="00F42CA2"/>
    <w:rsid w:val="00F4329C"/>
    <w:rsid w:val="00F449F9"/>
    <w:rsid w:val="00F44F07"/>
    <w:rsid w:val="00F45193"/>
    <w:rsid w:val="00F455EA"/>
    <w:rsid w:val="00F473D8"/>
    <w:rsid w:val="00F47432"/>
    <w:rsid w:val="00F4755B"/>
    <w:rsid w:val="00F47D20"/>
    <w:rsid w:val="00F50CCD"/>
    <w:rsid w:val="00F517EF"/>
    <w:rsid w:val="00F51BBC"/>
    <w:rsid w:val="00F51D28"/>
    <w:rsid w:val="00F521F7"/>
    <w:rsid w:val="00F53D52"/>
    <w:rsid w:val="00F54305"/>
    <w:rsid w:val="00F549CC"/>
    <w:rsid w:val="00F5516A"/>
    <w:rsid w:val="00F55B86"/>
    <w:rsid w:val="00F55F2E"/>
    <w:rsid w:val="00F565CF"/>
    <w:rsid w:val="00F56A63"/>
    <w:rsid w:val="00F60039"/>
    <w:rsid w:val="00F60C27"/>
    <w:rsid w:val="00F61FDC"/>
    <w:rsid w:val="00F62287"/>
    <w:rsid w:val="00F62625"/>
    <w:rsid w:val="00F63BA8"/>
    <w:rsid w:val="00F63CD5"/>
    <w:rsid w:val="00F64084"/>
    <w:rsid w:val="00F642AD"/>
    <w:rsid w:val="00F64DEE"/>
    <w:rsid w:val="00F64E48"/>
    <w:rsid w:val="00F65225"/>
    <w:rsid w:val="00F65227"/>
    <w:rsid w:val="00F65524"/>
    <w:rsid w:val="00F6566A"/>
    <w:rsid w:val="00F65AEE"/>
    <w:rsid w:val="00F65F24"/>
    <w:rsid w:val="00F66472"/>
    <w:rsid w:val="00F6670F"/>
    <w:rsid w:val="00F671FB"/>
    <w:rsid w:val="00F67ECE"/>
    <w:rsid w:val="00F7140C"/>
    <w:rsid w:val="00F7174E"/>
    <w:rsid w:val="00F71970"/>
    <w:rsid w:val="00F73678"/>
    <w:rsid w:val="00F738A8"/>
    <w:rsid w:val="00F7413F"/>
    <w:rsid w:val="00F744A2"/>
    <w:rsid w:val="00F74618"/>
    <w:rsid w:val="00F74945"/>
    <w:rsid w:val="00F767C3"/>
    <w:rsid w:val="00F76B5E"/>
    <w:rsid w:val="00F76F41"/>
    <w:rsid w:val="00F7784C"/>
    <w:rsid w:val="00F77FE4"/>
    <w:rsid w:val="00F80084"/>
    <w:rsid w:val="00F801E7"/>
    <w:rsid w:val="00F8024B"/>
    <w:rsid w:val="00F803F7"/>
    <w:rsid w:val="00F80758"/>
    <w:rsid w:val="00F80881"/>
    <w:rsid w:val="00F80A8C"/>
    <w:rsid w:val="00F81C8D"/>
    <w:rsid w:val="00F81D73"/>
    <w:rsid w:val="00F82FA9"/>
    <w:rsid w:val="00F83199"/>
    <w:rsid w:val="00F83373"/>
    <w:rsid w:val="00F835E3"/>
    <w:rsid w:val="00F83DD4"/>
    <w:rsid w:val="00F8489B"/>
    <w:rsid w:val="00F84D72"/>
    <w:rsid w:val="00F86481"/>
    <w:rsid w:val="00F868B7"/>
    <w:rsid w:val="00F86A91"/>
    <w:rsid w:val="00F87857"/>
    <w:rsid w:val="00F87C4C"/>
    <w:rsid w:val="00F9002B"/>
    <w:rsid w:val="00F900EF"/>
    <w:rsid w:val="00F90366"/>
    <w:rsid w:val="00F90388"/>
    <w:rsid w:val="00F906DD"/>
    <w:rsid w:val="00F9098D"/>
    <w:rsid w:val="00F912C3"/>
    <w:rsid w:val="00F916F5"/>
    <w:rsid w:val="00F9263A"/>
    <w:rsid w:val="00F92BA5"/>
    <w:rsid w:val="00F93121"/>
    <w:rsid w:val="00F9359D"/>
    <w:rsid w:val="00F93673"/>
    <w:rsid w:val="00F93E72"/>
    <w:rsid w:val="00F94468"/>
    <w:rsid w:val="00F95547"/>
    <w:rsid w:val="00F979FA"/>
    <w:rsid w:val="00F97CF7"/>
    <w:rsid w:val="00F97FCD"/>
    <w:rsid w:val="00FA145F"/>
    <w:rsid w:val="00FA204A"/>
    <w:rsid w:val="00FA3FAF"/>
    <w:rsid w:val="00FA48FC"/>
    <w:rsid w:val="00FA4F79"/>
    <w:rsid w:val="00FA5495"/>
    <w:rsid w:val="00FA728E"/>
    <w:rsid w:val="00FA777D"/>
    <w:rsid w:val="00FB02CF"/>
    <w:rsid w:val="00FB0B6E"/>
    <w:rsid w:val="00FB0EB3"/>
    <w:rsid w:val="00FB113C"/>
    <w:rsid w:val="00FB1320"/>
    <w:rsid w:val="00FB1ABE"/>
    <w:rsid w:val="00FB2EF2"/>
    <w:rsid w:val="00FB3015"/>
    <w:rsid w:val="00FB31E2"/>
    <w:rsid w:val="00FB3F80"/>
    <w:rsid w:val="00FB3F85"/>
    <w:rsid w:val="00FB46C4"/>
    <w:rsid w:val="00FB471C"/>
    <w:rsid w:val="00FB48B0"/>
    <w:rsid w:val="00FB59B8"/>
    <w:rsid w:val="00FB59BC"/>
    <w:rsid w:val="00FB5A7F"/>
    <w:rsid w:val="00FB6106"/>
    <w:rsid w:val="00FB6687"/>
    <w:rsid w:val="00FB698F"/>
    <w:rsid w:val="00FB7959"/>
    <w:rsid w:val="00FC0117"/>
    <w:rsid w:val="00FC044E"/>
    <w:rsid w:val="00FC25C2"/>
    <w:rsid w:val="00FC2AD4"/>
    <w:rsid w:val="00FC3985"/>
    <w:rsid w:val="00FC3EF4"/>
    <w:rsid w:val="00FC4D27"/>
    <w:rsid w:val="00FC4DDA"/>
    <w:rsid w:val="00FC5080"/>
    <w:rsid w:val="00FC543A"/>
    <w:rsid w:val="00FC5A5F"/>
    <w:rsid w:val="00FC6CED"/>
    <w:rsid w:val="00FC6D98"/>
    <w:rsid w:val="00FC6DE7"/>
    <w:rsid w:val="00FC74BD"/>
    <w:rsid w:val="00FC76B6"/>
    <w:rsid w:val="00FC7D72"/>
    <w:rsid w:val="00FC7E7C"/>
    <w:rsid w:val="00FC7F73"/>
    <w:rsid w:val="00FD09B9"/>
    <w:rsid w:val="00FD1101"/>
    <w:rsid w:val="00FD1270"/>
    <w:rsid w:val="00FD1D26"/>
    <w:rsid w:val="00FD1EC2"/>
    <w:rsid w:val="00FD2E79"/>
    <w:rsid w:val="00FD377E"/>
    <w:rsid w:val="00FD3AF2"/>
    <w:rsid w:val="00FD41F3"/>
    <w:rsid w:val="00FD49D7"/>
    <w:rsid w:val="00FD5732"/>
    <w:rsid w:val="00FD5C41"/>
    <w:rsid w:val="00FD696B"/>
    <w:rsid w:val="00FD7917"/>
    <w:rsid w:val="00FE0EA2"/>
    <w:rsid w:val="00FE1072"/>
    <w:rsid w:val="00FE1330"/>
    <w:rsid w:val="00FE13B1"/>
    <w:rsid w:val="00FE1877"/>
    <w:rsid w:val="00FE23D1"/>
    <w:rsid w:val="00FE24EB"/>
    <w:rsid w:val="00FE2A30"/>
    <w:rsid w:val="00FE2F5D"/>
    <w:rsid w:val="00FE48A0"/>
    <w:rsid w:val="00FE4B5D"/>
    <w:rsid w:val="00FE5957"/>
    <w:rsid w:val="00FE5C2D"/>
    <w:rsid w:val="00FE660A"/>
    <w:rsid w:val="00FE71D3"/>
    <w:rsid w:val="00FE7518"/>
    <w:rsid w:val="00FE7BC2"/>
    <w:rsid w:val="00FE7DD6"/>
    <w:rsid w:val="00FF003C"/>
    <w:rsid w:val="00FF0546"/>
    <w:rsid w:val="00FF0CDA"/>
    <w:rsid w:val="00FF0F29"/>
    <w:rsid w:val="00FF1FB3"/>
    <w:rsid w:val="00FF20AB"/>
    <w:rsid w:val="00FF20B7"/>
    <w:rsid w:val="00FF287E"/>
    <w:rsid w:val="00FF3131"/>
    <w:rsid w:val="00FF3964"/>
    <w:rsid w:val="00FF398E"/>
    <w:rsid w:val="00FF3E00"/>
    <w:rsid w:val="00FF3F73"/>
    <w:rsid w:val="00FF4816"/>
    <w:rsid w:val="00FF550B"/>
    <w:rsid w:val="00FF6230"/>
    <w:rsid w:val="00FF6844"/>
    <w:rsid w:val="00FF69F5"/>
    <w:rsid w:val="00FF6DEB"/>
    <w:rsid w:val="00FF714F"/>
    <w:rsid w:val="00FF7AA2"/>
    <w:rsid w:val="349F43E8"/>
    <w:rsid w:val="5E7D6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1CF84A"/>
  <w15:docId w15:val="{CAE3F661-0FDD-4B1B-8B24-E8AF86FF8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326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2A3260"/>
    <w:pPr>
      <w:keepNext/>
      <w:spacing w:after="200" w:line="276" w:lineRule="auto"/>
      <w:outlineLvl w:val="0"/>
    </w:pPr>
    <w:rPr>
      <w:rFonts w:ascii="Arial" w:hAnsi="Arial"/>
      <w:b/>
      <w:bCs/>
      <w:spacing w:val="20"/>
      <w:kern w:val="52"/>
      <w:szCs w:val="52"/>
    </w:rPr>
  </w:style>
  <w:style w:type="paragraph" w:styleId="2">
    <w:name w:val="heading 2"/>
    <w:basedOn w:val="a"/>
    <w:next w:val="a"/>
    <w:qFormat/>
    <w:rsid w:val="00063654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rsid w:val="00063654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5">
    <w:name w:val="heading 5"/>
    <w:basedOn w:val="a"/>
    <w:next w:val="a"/>
    <w:link w:val="50"/>
    <w:qFormat/>
    <w:rsid w:val="00AA6F28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paragraph" w:styleId="6">
    <w:name w:val="heading 6"/>
    <w:basedOn w:val="a"/>
    <w:next w:val="a"/>
    <w:qFormat/>
    <w:rsid w:val="00640BD6"/>
    <w:pPr>
      <w:keepNext/>
      <w:spacing w:line="720" w:lineRule="auto"/>
      <w:ind w:leftChars="200" w:left="200"/>
      <w:outlineLvl w:val="5"/>
    </w:pPr>
    <w:rPr>
      <w:rFonts w:ascii="Arial" w:hAnsi="Arial"/>
      <w:sz w:val="36"/>
      <w:szCs w:val="36"/>
    </w:rPr>
  </w:style>
  <w:style w:type="paragraph" w:styleId="7">
    <w:name w:val="heading 7"/>
    <w:basedOn w:val="a"/>
    <w:next w:val="a"/>
    <w:qFormat/>
    <w:rsid w:val="00640BD6"/>
    <w:pPr>
      <w:keepNext/>
      <w:snapToGrid w:val="0"/>
      <w:spacing w:line="360" w:lineRule="atLeast"/>
      <w:jc w:val="center"/>
      <w:outlineLvl w:val="6"/>
    </w:pPr>
    <w:rPr>
      <w:b/>
      <w:bCs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640B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link w:val="a6"/>
    <w:uiPriority w:val="99"/>
    <w:qFormat/>
    <w:rsid w:val="00640B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page number"/>
    <w:basedOn w:val="a0"/>
    <w:qFormat/>
    <w:rsid w:val="00640BD6"/>
  </w:style>
  <w:style w:type="table" w:styleId="a8">
    <w:name w:val="Table Grid"/>
    <w:basedOn w:val="a1"/>
    <w:qFormat/>
    <w:rsid w:val="0015371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semiHidden/>
    <w:rsid w:val="00640BD6"/>
    <w:rPr>
      <w:rFonts w:ascii="Arial" w:hAnsi="Arial"/>
      <w:sz w:val="18"/>
      <w:szCs w:val="18"/>
    </w:rPr>
  </w:style>
  <w:style w:type="paragraph" w:styleId="ab">
    <w:name w:val="Note Heading"/>
    <w:basedOn w:val="a"/>
    <w:next w:val="a"/>
    <w:rsid w:val="00640BD6"/>
    <w:pPr>
      <w:jc w:val="center"/>
    </w:pPr>
    <w:rPr>
      <w:rFonts w:ascii="新細明體" w:hAnsi="新細明體"/>
      <w:spacing w:val="40"/>
    </w:rPr>
  </w:style>
  <w:style w:type="paragraph" w:styleId="ac">
    <w:name w:val="Closing"/>
    <w:basedOn w:val="a"/>
    <w:rsid w:val="00640BD6"/>
    <w:pPr>
      <w:ind w:leftChars="1800" w:left="100"/>
    </w:pPr>
    <w:rPr>
      <w:rFonts w:ascii="新細明體" w:hAnsi="新細明體"/>
      <w:spacing w:val="40"/>
    </w:rPr>
  </w:style>
  <w:style w:type="character" w:styleId="ad">
    <w:name w:val="Hyperlink"/>
    <w:qFormat/>
    <w:rsid w:val="00640BD6"/>
    <w:rPr>
      <w:color w:val="0000FF"/>
      <w:u w:val="single"/>
    </w:rPr>
  </w:style>
  <w:style w:type="character" w:styleId="ae">
    <w:name w:val="FollowedHyperlink"/>
    <w:rsid w:val="00640BD6"/>
    <w:rPr>
      <w:color w:val="800080"/>
      <w:u w:val="single"/>
    </w:rPr>
  </w:style>
  <w:style w:type="paragraph" w:styleId="af">
    <w:name w:val="envelope return"/>
    <w:basedOn w:val="a"/>
    <w:rsid w:val="00D84BB6"/>
    <w:pPr>
      <w:tabs>
        <w:tab w:val="left" w:pos="595"/>
        <w:tab w:val="left" w:pos="1191"/>
        <w:tab w:val="left" w:pos="1786"/>
        <w:tab w:val="right" w:pos="9072"/>
      </w:tabs>
      <w:adjustRightInd w:val="0"/>
      <w:spacing w:before="120" w:after="120" w:line="360" w:lineRule="atLeast"/>
      <w:jc w:val="both"/>
      <w:textAlignment w:val="baseline"/>
    </w:pPr>
    <w:rPr>
      <w:rFonts w:eastAsia="細明體"/>
      <w:spacing w:val="40"/>
      <w:kern w:val="0"/>
      <w:szCs w:val="20"/>
    </w:rPr>
  </w:style>
  <w:style w:type="character" w:styleId="af0">
    <w:name w:val="Strong"/>
    <w:qFormat/>
    <w:rsid w:val="00A86408"/>
    <w:rPr>
      <w:b/>
      <w:bCs/>
    </w:rPr>
  </w:style>
  <w:style w:type="paragraph" w:customStyle="1" w:styleId="Default">
    <w:name w:val="Default"/>
    <w:rsid w:val="00A86408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chinesetext1">
    <w:name w:val="chinesetext1"/>
    <w:rsid w:val="00A86408"/>
    <w:rPr>
      <w:spacing w:val="15"/>
      <w:sz w:val="20"/>
      <w:szCs w:val="20"/>
      <w:bdr w:val="none" w:sz="0" w:space="0" w:color="auto" w:frame="1"/>
    </w:rPr>
  </w:style>
  <w:style w:type="paragraph" w:customStyle="1" w:styleId="21">
    <w:name w:val="本文縮排 21"/>
    <w:basedOn w:val="a"/>
    <w:rsid w:val="00A92417"/>
    <w:pPr>
      <w:tabs>
        <w:tab w:val="left" w:pos="1440"/>
      </w:tabs>
      <w:suppressAutoHyphens/>
      <w:snapToGrid w:val="0"/>
      <w:ind w:left="480"/>
      <w:jc w:val="both"/>
    </w:pPr>
    <w:rPr>
      <w:rFonts w:eastAsia="標楷體"/>
      <w:kern w:val="1"/>
      <w:lang w:eastAsia="ar-SA"/>
    </w:rPr>
  </w:style>
  <w:style w:type="paragraph" w:styleId="af1">
    <w:name w:val="annotation text"/>
    <w:basedOn w:val="a"/>
    <w:semiHidden/>
    <w:rsid w:val="00A92417"/>
  </w:style>
  <w:style w:type="paragraph" w:styleId="af2">
    <w:name w:val="annotation subject"/>
    <w:basedOn w:val="af1"/>
    <w:next w:val="af1"/>
    <w:semiHidden/>
    <w:rsid w:val="00A92417"/>
    <w:rPr>
      <w:b/>
      <w:bCs/>
    </w:rPr>
  </w:style>
  <w:style w:type="paragraph" w:styleId="af3">
    <w:name w:val="Body Text Indent"/>
    <w:basedOn w:val="a"/>
    <w:rsid w:val="00A92417"/>
    <w:pPr>
      <w:adjustRightInd w:val="0"/>
      <w:spacing w:after="120" w:line="360" w:lineRule="atLeast"/>
      <w:ind w:leftChars="200" w:left="480"/>
      <w:textAlignment w:val="baseline"/>
    </w:pPr>
    <w:rPr>
      <w:rFonts w:eastAsia="細明體"/>
      <w:kern w:val="0"/>
      <w:szCs w:val="20"/>
    </w:rPr>
  </w:style>
  <w:style w:type="paragraph" w:styleId="af4">
    <w:name w:val="Date"/>
    <w:basedOn w:val="a"/>
    <w:next w:val="a"/>
    <w:rsid w:val="00A92417"/>
    <w:pPr>
      <w:jc w:val="right"/>
    </w:pPr>
  </w:style>
  <w:style w:type="paragraph" w:styleId="af5">
    <w:name w:val="List Paragraph"/>
    <w:basedOn w:val="a"/>
    <w:uiPriority w:val="99"/>
    <w:qFormat/>
    <w:rsid w:val="00A92417"/>
    <w:pPr>
      <w:ind w:leftChars="200" w:left="480"/>
    </w:pPr>
  </w:style>
  <w:style w:type="character" w:customStyle="1" w:styleId="50">
    <w:name w:val="標題 5 字元"/>
    <w:link w:val="5"/>
    <w:locked/>
    <w:rsid w:val="00063654"/>
    <w:rPr>
      <w:rFonts w:ascii="Arial" w:eastAsia="新細明體" w:hAnsi="Arial"/>
      <w:b/>
      <w:bCs/>
      <w:kern w:val="2"/>
      <w:sz w:val="36"/>
      <w:szCs w:val="36"/>
      <w:lang w:val="en-US" w:eastAsia="zh-TW" w:bidi="ar-SA"/>
    </w:rPr>
  </w:style>
  <w:style w:type="character" w:customStyle="1" w:styleId="a4">
    <w:name w:val="頁首 字元"/>
    <w:link w:val="a3"/>
    <w:qFormat/>
    <w:locked/>
    <w:rsid w:val="00063654"/>
    <w:rPr>
      <w:rFonts w:eastAsia="新細明體"/>
      <w:kern w:val="2"/>
      <w:lang w:val="en-US" w:eastAsia="zh-TW" w:bidi="ar-SA"/>
    </w:rPr>
  </w:style>
  <w:style w:type="character" w:customStyle="1" w:styleId="a6">
    <w:name w:val="頁尾 字元"/>
    <w:link w:val="a5"/>
    <w:uiPriority w:val="99"/>
    <w:qFormat/>
    <w:locked/>
    <w:rsid w:val="00063654"/>
    <w:rPr>
      <w:rFonts w:eastAsia="新細明體"/>
      <w:kern w:val="2"/>
      <w:lang w:val="en-US" w:eastAsia="zh-TW" w:bidi="ar-SA"/>
    </w:rPr>
  </w:style>
  <w:style w:type="character" w:customStyle="1" w:styleId="aa">
    <w:name w:val="註解方塊文字 字元"/>
    <w:link w:val="a9"/>
    <w:semiHidden/>
    <w:locked/>
    <w:rsid w:val="00063654"/>
    <w:rPr>
      <w:rFonts w:ascii="Arial" w:eastAsia="新細明體" w:hAnsi="Arial"/>
      <w:kern w:val="2"/>
      <w:sz w:val="18"/>
      <w:szCs w:val="18"/>
      <w:lang w:val="en-US" w:eastAsia="zh-TW" w:bidi="ar-SA"/>
    </w:rPr>
  </w:style>
  <w:style w:type="paragraph" w:styleId="af6">
    <w:name w:val="Title"/>
    <w:basedOn w:val="a"/>
    <w:qFormat/>
    <w:rsid w:val="002A3260"/>
    <w:pPr>
      <w:widowControl/>
      <w:overflowPunct w:val="0"/>
      <w:autoSpaceDE w:val="0"/>
      <w:autoSpaceDN w:val="0"/>
      <w:adjustRightInd w:val="0"/>
      <w:spacing w:after="200" w:line="276" w:lineRule="auto"/>
      <w:jc w:val="center"/>
      <w:textAlignment w:val="baseline"/>
    </w:pPr>
    <w:rPr>
      <w:b/>
      <w:kern w:val="0"/>
      <w:szCs w:val="20"/>
    </w:rPr>
  </w:style>
  <w:style w:type="paragraph" w:styleId="af7">
    <w:name w:val="Normal Indent"/>
    <w:basedOn w:val="a"/>
    <w:rsid w:val="00063654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細明體"/>
      <w:kern w:val="0"/>
      <w:szCs w:val="20"/>
    </w:rPr>
  </w:style>
  <w:style w:type="paragraph" w:customStyle="1" w:styleId="ListParagraph1">
    <w:name w:val="List Paragraph1"/>
    <w:basedOn w:val="a"/>
    <w:uiPriority w:val="99"/>
    <w:qFormat/>
    <w:rsid w:val="00063654"/>
    <w:pPr>
      <w:ind w:leftChars="200" w:left="480"/>
    </w:pPr>
    <w:rPr>
      <w:rFonts w:ascii="Calibri" w:hAnsi="Calibri"/>
      <w:szCs w:val="22"/>
    </w:rPr>
  </w:style>
  <w:style w:type="paragraph" w:styleId="af8">
    <w:name w:val="footnote text"/>
    <w:basedOn w:val="a"/>
    <w:link w:val="af9"/>
    <w:rsid w:val="006D5A8C"/>
    <w:pPr>
      <w:snapToGrid w:val="0"/>
    </w:pPr>
    <w:rPr>
      <w:sz w:val="18"/>
      <w:szCs w:val="18"/>
    </w:rPr>
  </w:style>
  <w:style w:type="character" w:customStyle="1" w:styleId="af9">
    <w:name w:val="註腳文字 字元"/>
    <w:link w:val="af8"/>
    <w:qFormat/>
    <w:rsid w:val="006D5A8C"/>
    <w:rPr>
      <w:kern w:val="2"/>
      <w:sz w:val="18"/>
      <w:szCs w:val="18"/>
      <w:lang w:eastAsia="zh-TW"/>
    </w:rPr>
  </w:style>
  <w:style w:type="character" w:styleId="afa">
    <w:name w:val="footnote reference"/>
    <w:rsid w:val="006D5A8C"/>
    <w:rPr>
      <w:vertAlign w:val="superscript"/>
    </w:rPr>
  </w:style>
  <w:style w:type="character" w:styleId="afb">
    <w:name w:val="annotation reference"/>
    <w:rsid w:val="001D5610"/>
    <w:rPr>
      <w:sz w:val="18"/>
      <w:szCs w:val="18"/>
    </w:rPr>
  </w:style>
  <w:style w:type="paragraph" w:styleId="afc">
    <w:name w:val="Revision"/>
    <w:hidden/>
    <w:uiPriority w:val="99"/>
    <w:semiHidden/>
    <w:rsid w:val="00925B4B"/>
    <w:rPr>
      <w:kern w:val="2"/>
      <w:sz w:val="24"/>
      <w:szCs w:val="24"/>
    </w:rPr>
  </w:style>
  <w:style w:type="paragraph" w:styleId="afd">
    <w:name w:val="Body Text"/>
    <w:basedOn w:val="a"/>
    <w:link w:val="afe"/>
    <w:rsid w:val="002B54F1"/>
    <w:pPr>
      <w:tabs>
        <w:tab w:val="left" w:pos="1701"/>
      </w:tabs>
      <w:autoSpaceDE w:val="0"/>
      <w:autoSpaceDN w:val="0"/>
      <w:jc w:val="both"/>
      <w:textAlignment w:val="bottom"/>
    </w:pPr>
    <w:rPr>
      <w:i/>
      <w:iCs/>
      <w:spacing w:val="20"/>
      <w:sz w:val="26"/>
    </w:rPr>
  </w:style>
  <w:style w:type="character" w:customStyle="1" w:styleId="afe">
    <w:name w:val="本文 字元"/>
    <w:link w:val="afd"/>
    <w:rsid w:val="002B54F1"/>
    <w:rPr>
      <w:i/>
      <w:iCs/>
      <w:spacing w:val="20"/>
      <w:kern w:val="2"/>
      <w:sz w:val="26"/>
      <w:szCs w:val="24"/>
    </w:rPr>
  </w:style>
  <w:style w:type="paragraph" w:styleId="aff">
    <w:name w:val="endnote text"/>
    <w:basedOn w:val="a"/>
    <w:link w:val="aff0"/>
    <w:semiHidden/>
    <w:unhideWhenUsed/>
    <w:rsid w:val="000D4AE7"/>
    <w:pPr>
      <w:snapToGrid w:val="0"/>
    </w:pPr>
  </w:style>
  <w:style w:type="character" w:customStyle="1" w:styleId="aff0">
    <w:name w:val="章節附註文字 字元"/>
    <w:basedOn w:val="a0"/>
    <w:link w:val="aff"/>
    <w:semiHidden/>
    <w:rsid w:val="000D4AE7"/>
    <w:rPr>
      <w:kern w:val="2"/>
      <w:sz w:val="24"/>
      <w:szCs w:val="24"/>
    </w:rPr>
  </w:style>
  <w:style w:type="character" w:styleId="aff1">
    <w:name w:val="endnote reference"/>
    <w:basedOn w:val="a0"/>
    <w:semiHidden/>
    <w:unhideWhenUsed/>
    <w:rsid w:val="000D4A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passontorch.org.h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passontorch.org.hk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edb.gov.hk/attachment/tc/SMEP/forms/SSreport2018.do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5CEF18A-5B80-4D76-AED5-120B6303B8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9A293C-EC2A-4D27-9B7E-2F37BE359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2404</Words>
  <Characters>1229</Characters>
  <Application>Microsoft Office Word</Application>
  <DocSecurity>0</DocSecurity>
  <Lines>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範本)</vt:lpstr>
    </vt:vector>
  </TitlesOfParts>
  <Company>Hewlett-Packard Company</Company>
  <LinksUpToDate>false</LinksUpToDate>
  <CharactersWithSpaces>3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範本)</dc:title>
  <dc:subject/>
  <dc:creator>callig5</dc:creator>
  <cp:keywords/>
  <dc:description/>
  <cp:lastModifiedBy>SMEP</cp:lastModifiedBy>
  <cp:revision>28</cp:revision>
  <cp:lastPrinted>2018-04-16T09:29:00Z</cp:lastPrinted>
  <dcterms:created xsi:type="dcterms:W3CDTF">2019-05-06T02:45:00Z</dcterms:created>
  <dcterms:modified xsi:type="dcterms:W3CDTF">2019-05-1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04-15T00:00:00Z</vt:filetime>
  </property>
  <property fmtid="{D5CDD505-2E9C-101B-9397-08002B2CF9AE}" pid="5" name="KSOProductBuildVer">
    <vt:lpwstr>1033-10.2.0.5811</vt:lpwstr>
  </property>
</Properties>
</file>